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E7B78" w14:textId="2CACF742" w:rsidR="005C3A06" w:rsidRPr="00316945" w:rsidRDefault="005D4B9B">
      <w:pPr>
        <w:pStyle w:val="Title"/>
        <w:rPr>
          <w:rFonts w:asciiTheme="majorHAnsi" w:hAnsiTheme="majorHAnsi" w:cstheme="majorHAnsi"/>
          <w:b/>
          <w:bCs w:val="0"/>
        </w:rPr>
      </w:pPr>
      <w:r w:rsidRPr="00316945">
        <w:rPr>
          <w:rFonts w:asciiTheme="majorHAnsi" w:hAnsiTheme="majorHAnsi" w:cstheme="majorHAnsi"/>
          <w:b/>
          <w:bCs w:val="0"/>
        </w:rPr>
        <w:t xml:space="preserve">EBA5001 </w:t>
      </w:r>
      <w:r w:rsidR="00E72A84" w:rsidRPr="00316945">
        <w:rPr>
          <w:rFonts w:asciiTheme="majorHAnsi" w:hAnsiTheme="majorHAnsi" w:cstheme="majorHAnsi"/>
          <w:b/>
          <w:bCs w:val="0"/>
        </w:rPr>
        <w:t>DABP D</w:t>
      </w:r>
      <w:r w:rsidR="005C65AC" w:rsidRPr="00316945">
        <w:rPr>
          <w:rFonts w:asciiTheme="majorHAnsi" w:hAnsiTheme="majorHAnsi" w:cstheme="majorHAnsi"/>
          <w:b/>
          <w:bCs w:val="0"/>
        </w:rPr>
        <w:t xml:space="preserve">ay </w:t>
      </w:r>
      <w:r w:rsidR="00E72A84" w:rsidRPr="00316945">
        <w:rPr>
          <w:rFonts w:asciiTheme="majorHAnsi" w:hAnsiTheme="majorHAnsi" w:cstheme="majorHAnsi"/>
          <w:b/>
          <w:bCs w:val="0"/>
        </w:rPr>
        <w:t>3 Project Assignment</w:t>
      </w:r>
    </w:p>
    <w:p w14:paraId="423AC6C3" w14:textId="77777777" w:rsidR="00CD6B1E" w:rsidRDefault="00CD6B1E" w:rsidP="00CD6B1E">
      <w:pPr>
        <w:pStyle w:val="Author"/>
        <w:spacing w:after="0"/>
      </w:pPr>
      <w:r>
        <w:t xml:space="preserve">Ang </w:t>
      </w:r>
      <w:proofErr w:type="spellStart"/>
      <w:r>
        <w:t>Khee</w:t>
      </w:r>
      <w:proofErr w:type="spellEnd"/>
      <w:r>
        <w:t xml:space="preserve"> Hwa Randi (A0198526N)</w:t>
      </w:r>
    </w:p>
    <w:p w14:paraId="5871A407" w14:textId="63E7F883" w:rsidR="2BC396B7" w:rsidRDefault="27F62495" w:rsidP="00CD6B1E">
      <w:pPr>
        <w:pStyle w:val="Author"/>
        <w:spacing w:after="0"/>
      </w:pPr>
      <w:r>
        <w:t>Chua Fu Lin Eugene (A0199046U)</w:t>
      </w:r>
      <w:r w:rsidR="704C06F0">
        <w:br/>
      </w:r>
      <w:r>
        <w:t xml:space="preserve">Koh </w:t>
      </w:r>
      <w:proofErr w:type="spellStart"/>
      <w:r>
        <w:t>Zhi</w:t>
      </w:r>
      <w:proofErr w:type="spellEnd"/>
      <w:r>
        <w:t xml:space="preserve"> Rong, Chester (A0125379X)</w:t>
      </w:r>
      <w:r w:rsidR="704C06F0">
        <w:br/>
      </w:r>
      <w:r>
        <w:t>Ong Kian Eng (A0052270U)</w:t>
      </w:r>
    </w:p>
    <w:p w14:paraId="14ACD8AB" w14:textId="5E3745C4" w:rsidR="27F62495" w:rsidRDefault="27F62495" w:rsidP="27F62495">
      <w:pPr>
        <w:pStyle w:val="Heading1"/>
        <w:spacing w:before="0"/>
        <w:rPr>
          <w:rFonts w:asciiTheme="majorHAnsi" w:hAnsiTheme="majorHAnsi"/>
        </w:rPr>
      </w:pPr>
    </w:p>
    <w:p w14:paraId="4502F933" w14:textId="331D1CA5" w:rsidR="004E314C" w:rsidRDefault="00E72A84" w:rsidP="004E314C">
      <w:pPr>
        <w:pStyle w:val="Heading1"/>
        <w:spacing w:before="0"/>
        <w:rPr>
          <w:rFonts w:asciiTheme="majorHAnsi" w:hAnsiTheme="majorHAnsi" w:cstheme="majorHAnsi"/>
        </w:rPr>
      </w:pPr>
      <w:bookmarkStart w:id="0" w:name="q1"/>
      <w:bookmarkEnd w:id="0"/>
      <w:r w:rsidRPr="008A1FDF">
        <w:rPr>
          <w:rFonts w:asciiTheme="majorHAnsi" w:hAnsiTheme="majorHAnsi" w:cstheme="majorHAnsi"/>
        </w:rPr>
        <w:t>Q</w:t>
      </w:r>
      <w:r w:rsidR="004E314C">
        <w:rPr>
          <w:rFonts w:asciiTheme="majorHAnsi" w:hAnsiTheme="majorHAnsi" w:cstheme="majorHAnsi"/>
        </w:rPr>
        <w:t xml:space="preserve">uestion </w:t>
      </w:r>
      <w:r w:rsidRPr="008A1FDF">
        <w:rPr>
          <w:rFonts w:asciiTheme="majorHAnsi" w:hAnsiTheme="majorHAnsi" w:cstheme="majorHAnsi"/>
        </w:rPr>
        <w:t>1</w:t>
      </w:r>
      <w:r w:rsidR="00B73414">
        <w:rPr>
          <w:rFonts w:asciiTheme="majorHAnsi" w:hAnsiTheme="majorHAnsi" w:cstheme="majorHAnsi"/>
        </w:rPr>
        <w:t xml:space="preserve">: </w:t>
      </w:r>
      <w:r w:rsidR="00447F93" w:rsidRPr="00447F93">
        <w:rPr>
          <w:rFonts w:asciiTheme="majorHAnsi" w:hAnsiTheme="majorHAnsi" w:cstheme="majorHAnsi"/>
        </w:rPr>
        <w:t>Student Competency Analysis</w:t>
      </w:r>
    </w:p>
    <w:p w14:paraId="31152627" w14:textId="054BB8F3" w:rsidR="00326174" w:rsidRPr="008A1FDF" w:rsidRDefault="00326174" w:rsidP="004E314C">
      <w:pPr>
        <w:pStyle w:val="Heading2"/>
      </w:pPr>
      <w:r w:rsidRPr="008A1FDF">
        <w:t>Data Exploration and Results</w:t>
      </w:r>
    </w:p>
    <w:p w14:paraId="01654DCA" w14:textId="7298E787" w:rsidR="253A6685" w:rsidRDefault="604E2DC9" w:rsidP="24B98D08">
      <w:pPr>
        <w:pStyle w:val="BodyText"/>
        <w:spacing w:line="259" w:lineRule="auto"/>
      </w:pPr>
      <w:r>
        <w:t>We perform</w:t>
      </w:r>
      <w:r w:rsidR="00D43C0B">
        <w:t>ed</w:t>
      </w:r>
      <w:r>
        <w:t xml:space="preserve"> a simple data exploration to understand the data and asses its suitability to </w:t>
      </w:r>
      <w:r w:rsidR="2A8F28E4">
        <w:t xml:space="preserve">perform analysis. Based on our data exploration, the dataset </w:t>
      </w:r>
      <w:r w:rsidR="00D43C0B">
        <w:t>does not have any</w:t>
      </w:r>
      <w:r w:rsidR="78E46B4A">
        <w:t xml:space="preserve"> missing values and could be used to perform analysis right away. </w:t>
      </w:r>
      <w:r w:rsidR="24B98D08">
        <w:t xml:space="preserve"> </w:t>
      </w:r>
    </w:p>
    <w:p w14:paraId="17BD1081" w14:textId="5D1B1836" w:rsidR="00D43C0B" w:rsidRDefault="008D2354" w:rsidP="008D2354">
      <w:pPr>
        <w:pStyle w:val="BodyText"/>
        <w:spacing w:line="259" w:lineRule="auto"/>
        <w:jc w:val="center"/>
        <w:rPr>
          <w:highlight w:val="cyan"/>
        </w:rPr>
      </w:pPr>
      <w:r w:rsidRPr="008D2354">
        <w:rPr>
          <w:noProof/>
        </w:rPr>
        <w:drawing>
          <wp:inline distT="0" distB="0" distL="0" distR="0" wp14:anchorId="442F1E48" wp14:editId="2E428AA1">
            <wp:extent cx="4219575" cy="352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13953"/>
                    <a:stretch/>
                  </pic:blipFill>
                  <pic:spPr bwMode="auto">
                    <a:xfrm>
                      <a:off x="0" y="0"/>
                      <a:ext cx="4219575" cy="352425"/>
                    </a:xfrm>
                    <a:prstGeom prst="rect">
                      <a:avLst/>
                    </a:prstGeom>
                    <a:ln>
                      <a:noFill/>
                    </a:ln>
                    <a:extLst>
                      <a:ext uri="{53640926-AAD7-44D8-BBD7-CCE9431645EC}">
                        <a14:shadowObscured xmlns:a14="http://schemas.microsoft.com/office/drawing/2010/main"/>
                      </a:ext>
                    </a:extLst>
                  </pic:spPr>
                </pic:pic>
              </a:graphicData>
            </a:graphic>
          </wp:inline>
        </w:drawing>
      </w:r>
    </w:p>
    <w:p w14:paraId="67CEFE16" w14:textId="77777777" w:rsidR="008D2354" w:rsidRDefault="008D2354" w:rsidP="008D2354">
      <w:pPr>
        <w:pStyle w:val="BodyText"/>
        <w:spacing w:line="259" w:lineRule="auto"/>
        <w:jc w:val="center"/>
        <w:rPr>
          <w:highlight w:val="cyan"/>
        </w:rPr>
      </w:pPr>
    </w:p>
    <w:p w14:paraId="1BA9F1F5" w14:textId="7B3474D2" w:rsidR="005C3A06" w:rsidRDefault="00E72A84" w:rsidP="007036C4">
      <w:pPr>
        <w:pStyle w:val="BodyText"/>
        <w:rPr>
          <w:highlight w:val="cyan"/>
        </w:rPr>
      </w:pPr>
      <w:r>
        <w:t xml:space="preserve">For exploratory purpose, </w:t>
      </w:r>
      <w:r w:rsidR="4543E8F4">
        <w:t>we</w:t>
      </w:r>
      <w:r>
        <w:t xml:space="preserve"> examine</w:t>
      </w:r>
      <w:r w:rsidR="00D43C0B">
        <w:t>d</w:t>
      </w:r>
      <w:r>
        <w:t xml:space="preserve"> the different types of </w:t>
      </w:r>
      <w:r w:rsidR="00A52AB4">
        <w:t>responses</w:t>
      </w:r>
      <w:r>
        <w:t xml:space="preserve"> that were provided by students across all 10 </w:t>
      </w:r>
      <w:r w:rsidR="0F0A6B6E">
        <w:t>questions.</w:t>
      </w:r>
      <w:r>
        <w:t xml:space="preserve"> </w:t>
      </w:r>
      <w:r w:rsidR="24B98D08">
        <w:t>We store</w:t>
      </w:r>
      <w:r w:rsidR="00D43C0B">
        <w:t>d</w:t>
      </w:r>
      <w:r w:rsidR="24B98D08">
        <w:t xml:space="preserve"> the results of unique responses in a list for </w:t>
      </w:r>
      <w:r w:rsidR="246C755A">
        <w:t xml:space="preserve">our reference </w:t>
      </w:r>
      <w:r w:rsidR="00A52AB4">
        <w:t xml:space="preserve">so that we know what are the </w:t>
      </w:r>
      <w:r w:rsidR="00FE1E3A">
        <w:t>responses given by students for each question.</w:t>
      </w:r>
    </w:p>
    <w:p w14:paraId="511B707E" w14:textId="67EE0D3F" w:rsidR="005C3A06" w:rsidRDefault="00E72A84">
      <w:pPr>
        <w:pStyle w:val="SourceCode"/>
      </w:pPr>
      <w:r w:rsidRPr="008A1FDF">
        <w:rPr>
          <w:rStyle w:val="VerbatimChar"/>
          <w:rFonts w:asciiTheme="majorHAnsi" w:hAnsiTheme="majorHAnsi" w:cstheme="majorHAnsi"/>
        </w:rPr>
        <w:t>## [[1]]</w:t>
      </w:r>
      <w:r>
        <w:br/>
      </w:r>
      <w:r w:rsidRPr="008A1FDF">
        <w:rPr>
          <w:rStyle w:val="VerbatimChar"/>
          <w:rFonts w:asciiTheme="majorHAnsi" w:hAnsiTheme="majorHAnsi" w:cstheme="majorHAnsi"/>
        </w:rPr>
        <w:t>## [1]  TRUE FALSE</w:t>
      </w:r>
      <w:r>
        <w:br/>
      </w:r>
      <w:r w:rsidRPr="008A1FDF">
        <w:rPr>
          <w:rStyle w:val="VerbatimChar"/>
          <w:rFonts w:asciiTheme="majorHAnsi" w:hAnsiTheme="majorHAnsi" w:cstheme="majorHAnsi"/>
        </w:rPr>
        <w:t xml:space="preserve">## </w:t>
      </w:r>
      <w:r>
        <w:br/>
      </w:r>
      <w:r w:rsidRPr="008A1FDF">
        <w:rPr>
          <w:rStyle w:val="VerbatimChar"/>
          <w:rFonts w:asciiTheme="majorHAnsi" w:hAnsiTheme="majorHAnsi" w:cstheme="majorHAnsi"/>
        </w:rPr>
        <w:t>## [[2]]</w:t>
      </w:r>
      <w:r>
        <w:br/>
      </w:r>
      <w:r w:rsidRPr="008A1FDF">
        <w:rPr>
          <w:rStyle w:val="VerbatimChar"/>
          <w:rFonts w:asciiTheme="majorHAnsi" w:hAnsiTheme="majorHAnsi" w:cstheme="majorHAnsi"/>
        </w:rPr>
        <w:t>## [1] "Numeric" "Integer"</w:t>
      </w:r>
      <w:r>
        <w:br/>
      </w:r>
      <w:r w:rsidRPr="008A1FDF">
        <w:rPr>
          <w:rStyle w:val="VerbatimChar"/>
          <w:rFonts w:asciiTheme="majorHAnsi" w:hAnsiTheme="majorHAnsi" w:cstheme="majorHAnsi"/>
        </w:rPr>
        <w:t xml:space="preserve">## </w:t>
      </w:r>
      <w:r>
        <w:br/>
      </w:r>
      <w:r w:rsidRPr="008A1FDF">
        <w:rPr>
          <w:rStyle w:val="VerbatimChar"/>
          <w:rFonts w:asciiTheme="majorHAnsi" w:hAnsiTheme="majorHAnsi" w:cstheme="majorHAnsi"/>
        </w:rPr>
        <w:t>## [[3]]</w:t>
      </w:r>
      <w:r>
        <w:br/>
      </w:r>
      <w:r w:rsidRPr="008A1FDF">
        <w:rPr>
          <w:rStyle w:val="VerbatimChar"/>
          <w:rFonts w:asciiTheme="majorHAnsi" w:hAnsiTheme="majorHAnsi" w:cstheme="majorHAnsi"/>
        </w:rPr>
        <w:t>## [1]  TRUE FALSE</w:t>
      </w:r>
      <w:r>
        <w:br/>
      </w:r>
      <w:r w:rsidRPr="008A1FDF">
        <w:rPr>
          <w:rStyle w:val="VerbatimChar"/>
          <w:rFonts w:asciiTheme="majorHAnsi" w:hAnsiTheme="majorHAnsi" w:cstheme="majorHAnsi"/>
        </w:rPr>
        <w:t xml:space="preserve">## </w:t>
      </w:r>
      <w:r>
        <w:br/>
      </w:r>
      <w:r w:rsidRPr="008A1FDF">
        <w:rPr>
          <w:rStyle w:val="VerbatimChar"/>
          <w:rFonts w:asciiTheme="majorHAnsi" w:hAnsiTheme="majorHAnsi" w:cstheme="majorHAnsi"/>
        </w:rPr>
        <w:t>## [[4]]</w:t>
      </w:r>
      <w:r>
        <w:br/>
      </w:r>
      <w:r w:rsidRPr="008A1FDF">
        <w:rPr>
          <w:rStyle w:val="VerbatimChar"/>
          <w:rFonts w:asciiTheme="majorHAnsi" w:hAnsiTheme="majorHAnsi" w:cstheme="majorHAnsi"/>
        </w:rPr>
        <w:t>## [1]  TRUE FALSE</w:t>
      </w:r>
      <w:r>
        <w:br/>
      </w:r>
      <w:r w:rsidRPr="008A1FDF">
        <w:rPr>
          <w:rStyle w:val="VerbatimChar"/>
          <w:rFonts w:asciiTheme="majorHAnsi" w:hAnsiTheme="majorHAnsi" w:cstheme="majorHAnsi"/>
        </w:rPr>
        <w:t xml:space="preserve">## </w:t>
      </w:r>
      <w:r>
        <w:br/>
      </w:r>
      <w:r w:rsidRPr="008A1FDF">
        <w:rPr>
          <w:rStyle w:val="VerbatimChar"/>
          <w:rFonts w:asciiTheme="majorHAnsi" w:hAnsiTheme="majorHAnsi" w:cstheme="majorHAnsi"/>
        </w:rPr>
        <w:t>## [[5]]</w:t>
      </w:r>
      <w:r>
        <w:br/>
      </w:r>
      <w:r w:rsidRPr="008A1FDF">
        <w:rPr>
          <w:rStyle w:val="VerbatimChar"/>
          <w:rFonts w:asciiTheme="majorHAnsi" w:hAnsiTheme="majorHAnsi" w:cstheme="majorHAnsi"/>
        </w:rPr>
        <w:t>## [1] "NA"</w:t>
      </w:r>
      <w:r>
        <w:br/>
      </w:r>
      <w:r w:rsidRPr="008A1FDF">
        <w:rPr>
          <w:rStyle w:val="VerbatimChar"/>
          <w:rFonts w:asciiTheme="majorHAnsi" w:hAnsiTheme="majorHAnsi" w:cstheme="majorHAnsi"/>
        </w:rPr>
        <w:t xml:space="preserve">## </w:t>
      </w:r>
      <w:r>
        <w:br/>
      </w:r>
      <w:r w:rsidRPr="008A1FDF">
        <w:rPr>
          <w:rStyle w:val="VerbatimChar"/>
          <w:rFonts w:asciiTheme="majorHAnsi" w:hAnsiTheme="majorHAnsi" w:cstheme="majorHAnsi"/>
        </w:rPr>
        <w:t>## [[6]]</w:t>
      </w:r>
      <w:r>
        <w:br/>
      </w:r>
      <w:r w:rsidRPr="008A1FDF">
        <w:rPr>
          <w:rStyle w:val="VerbatimChar"/>
          <w:rFonts w:asciiTheme="majorHAnsi" w:hAnsiTheme="majorHAnsi" w:cstheme="majorHAnsi"/>
        </w:rPr>
        <w:t xml:space="preserve">## [1] "Error" "Odd"   "Even" </w:t>
      </w:r>
      <w:r>
        <w:br/>
      </w:r>
      <w:r w:rsidRPr="008A1FDF">
        <w:rPr>
          <w:rStyle w:val="VerbatimChar"/>
          <w:rFonts w:asciiTheme="majorHAnsi" w:hAnsiTheme="majorHAnsi" w:cstheme="majorHAnsi"/>
        </w:rPr>
        <w:t xml:space="preserve">## </w:t>
      </w:r>
      <w:r>
        <w:br/>
      </w:r>
      <w:r w:rsidRPr="008A1FDF">
        <w:rPr>
          <w:rStyle w:val="VerbatimChar"/>
          <w:rFonts w:asciiTheme="majorHAnsi" w:hAnsiTheme="majorHAnsi" w:cstheme="majorHAnsi"/>
        </w:rPr>
        <w:t>## [[7]]</w:t>
      </w:r>
      <w:r>
        <w:br/>
      </w:r>
      <w:r w:rsidRPr="008A1FDF">
        <w:rPr>
          <w:rStyle w:val="VerbatimChar"/>
          <w:rFonts w:asciiTheme="majorHAnsi" w:hAnsiTheme="majorHAnsi" w:cstheme="majorHAnsi"/>
        </w:rPr>
        <w:t>## [1] "Error"</w:t>
      </w:r>
      <w:r>
        <w:br/>
      </w:r>
      <w:r w:rsidRPr="008A1FDF">
        <w:rPr>
          <w:rStyle w:val="VerbatimChar"/>
          <w:rFonts w:asciiTheme="majorHAnsi" w:hAnsiTheme="majorHAnsi" w:cstheme="majorHAnsi"/>
        </w:rPr>
        <w:lastRenderedPageBreak/>
        <w:t xml:space="preserve">## </w:t>
      </w:r>
      <w:r>
        <w:br/>
      </w:r>
      <w:r w:rsidRPr="008A1FDF">
        <w:rPr>
          <w:rStyle w:val="VerbatimChar"/>
          <w:rFonts w:asciiTheme="majorHAnsi" w:hAnsiTheme="majorHAnsi" w:cstheme="majorHAnsi"/>
        </w:rPr>
        <w:t>## [[8]]</w:t>
      </w:r>
      <w:r>
        <w:br/>
      </w:r>
      <w:r w:rsidRPr="008A1FDF">
        <w:rPr>
          <w:rStyle w:val="VerbatimChar"/>
          <w:rFonts w:asciiTheme="majorHAnsi" w:hAnsiTheme="majorHAnsi" w:cstheme="majorHAnsi"/>
        </w:rPr>
        <w:t xml:space="preserve">## [1] "Error" "0"    </w:t>
      </w:r>
      <w:r>
        <w:br/>
      </w:r>
      <w:r w:rsidRPr="008A1FDF">
        <w:rPr>
          <w:rStyle w:val="VerbatimChar"/>
          <w:rFonts w:asciiTheme="majorHAnsi" w:hAnsiTheme="majorHAnsi" w:cstheme="majorHAnsi"/>
        </w:rPr>
        <w:t xml:space="preserve">## </w:t>
      </w:r>
      <w:r>
        <w:br/>
      </w:r>
      <w:r w:rsidRPr="008A1FDF">
        <w:rPr>
          <w:rStyle w:val="VerbatimChar"/>
          <w:rFonts w:asciiTheme="majorHAnsi" w:hAnsiTheme="majorHAnsi" w:cstheme="majorHAnsi"/>
        </w:rPr>
        <w:t>## [[9]]</w:t>
      </w:r>
      <w:r>
        <w:br/>
      </w:r>
      <w:r w:rsidRPr="008A1FDF">
        <w:rPr>
          <w:rStyle w:val="VerbatimChar"/>
          <w:rFonts w:asciiTheme="majorHAnsi" w:hAnsiTheme="majorHAnsi" w:cstheme="majorHAnsi"/>
        </w:rPr>
        <w:t xml:space="preserve">## [1] "summary(df)" "str(df)"    </w:t>
      </w:r>
      <w:r>
        <w:br/>
      </w:r>
      <w:r w:rsidRPr="008A1FDF">
        <w:rPr>
          <w:rStyle w:val="VerbatimChar"/>
          <w:rFonts w:asciiTheme="majorHAnsi" w:hAnsiTheme="majorHAnsi" w:cstheme="majorHAnsi"/>
        </w:rPr>
        <w:t xml:space="preserve">## </w:t>
      </w:r>
      <w:r>
        <w:br/>
      </w:r>
      <w:r w:rsidRPr="008A1FDF">
        <w:rPr>
          <w:rStyle w:val="VerbatimChar"/>
          <w:rFonts w:asciiTheme="majorHAnsi" w:hAnsiTheme="majorHAnsi" w:cstheme="majorHAnsi"/>
        </w:rPr>
        <w:t>## [[10]]</w:t>
      </w:r>
      <w:r>
        <w:br/>
      </w:r>
      <w:r w:rsidRPr="008A1FDF">
        <w:rPr>
          <w:rStyle w:val="VerbatimChar"/>
          <w:rFonts w:asciiTheme="majorHAnsi" w:hAnsiTheme="majorHAnsi" w:cstheme="majorHAnsi"/>
        </w:rPr>
        <w:t>## [1] "</w:t>
      </w:r>
      <w:proofErr w:type="spellStart"/>
      <w:r w:rsidRPr="008A1FDF">
        <w:rPr>
          <w:rStyle w:val="VerbatimChar"/>
          <w:rFonts w:asciiTheme="majorHAnsi" w:hAnsiTheme="majorHAnsi" w:cstheme="majorHAnsi"/>
        </w:rPr>
        <w:t>data.frame</w:t>
      </w:r>
      <w:proofErr w:type="spellEnd"/>
      <w:r w:rsidRPr="008A1FDF">
        <w:rPr>
          <w:rStyle w:val="VerbatimChar"/>
          <w:rFonts w:asciiTheme="majorHAnsi" w:hAnsiTheme="majorHAnsi" w:cstheme="majorHAnsi"/>
        </w:rPr>
        <w:t>" "matrix"     "Error"      "list"</w:t>
      </w:r>
    </w:p>
    <w:p w14:paraId="7555BC64" w14:textId="42C0471E" w:rsidR="17ED486C" w:rsidRDefault="00E72A84" w:rsidP="246C755A">
      <w:pPr>
        <w:pStyle w:val="FirstParagraph"/>
      </w:pPr>
      <w:r>
        <w:t>From the above output, Q10 got the broadest variety of wrong answers.</w:t>
      </w:r>
    </w:p>
    <w:p w14:paraId="0E3C075C" w14:textId="77777777" w:rsidR="00A13841" w:rsidRDefault="00A13841" w:rsidP="4C70288A">
      <w:pPr>
        <w:pStyle w:val="BodyText"/>
      </w:pPr>
    </w:p>
    <w:p w14:paraId="205C9C6D" w14:textId="4CAFAADD" w:rsidR="4C70288A" w:rsidRDefault="7A672979" w:rsidP="4C70288A">
      <w:pPr>
        <w:pStyle w:val="BodyText"/>
      </w:pPr>
      <w:r>
        <w:t>We can</w:t>
      </w:r>
      <w:r w:rsidR="3A770E8A">
        <w:t xml:space="preserve"> visualize how each </w:t>
      </w:r>
      <w:r>
        <w:t>student</w:t>
      </w:r>
      <w:r w:rsidR="3A770E8A">
        <w:t xml:space="preserve"> </w:t>
      </w:r>
      <w:r w:rsidR="2FADB98D">
        <w:t xml:space="preserve">had </w:t>
      </w:r>
      <w:r w:rsidR="3A770E8A">
        <w:t>fared for all 10 questions using a heat map.</w:t>
      </w:r>
      <w:r w:rsidR="6862FB1E">
        <w:t xml:space="preserve"> Besides </w:t>
      </w:r>
      <w:r w:rsidR="68F85049">
        <w:t>providing</w:t>
      </w:r>
      <w:r w:rsidR="4C70288A">
        <w:t xml:space="preserve"> a broad overview of the results</w:t>
      </w:r>
      <w:r w:rsidR="16520F83">
        <w:t xml:space="preserve"> for the cohort</w:t>
      </w:r>
      <w:r w:rsidR="68F85049">
        <w:t xml:space="preserve">, the heat map also </w:t>
      </w:r>
      <w:r w:rsidR="16520F83">
        <w:t>allowed</w:t>
      </w:r>
      <w:r w:rsidR="4C70288A">
        <w:t xml:space="preserve"> us to</w:t>
      </w:r>
      <w:r>
        <w:t>, at one glance,</w:t>
      </w:r>
      <w:r w:rsidR="4C70288A">
        <w:t xml:space="preserve"> identify</w:t>
      </w:r>
      <w:r w:rsidR="6B1061E4">
        <w:t>:</w:t>
      </w:r>
    </w:p>
    <w:p w14:paraId="18607788" w14:textId="717FE8C7" w:rsidR="4C70288A" w:rsidRDefault="7A672979" w:rsidP="00A13841">
      <w:pPr>
        <w:pStyle w:val="BodyText"/>
        <w:numPr>
          <w:ilvl w:val="0"/>
          <w:numId w:val="6"/>
        </w:numPr>
        <w:spacing w:before="0" w:after="0"/>
      </w:pPr>
      <w:r>
        <w:t>questions</w:t>
      </w:r>
      <w:r w:rsidR="1EC0C8E4">
        <w:t xml:space="preserve"> that students often got it wrong</w:t>
      </w:r>
    </w:p>
    <w:p w14:paraId="67BB8179" w14:textId="566415E4" w:rsidR="4F069D95" w:rsidRDefault="1EC0C8E4" w:rsidP="00A13841">
      <w:pPr>
        <w:pStyle w:val="BodyText"/>
        <w:numPr>
          <w:ilvl w:val="0"/>
          <w:numId w:val="6"/>
        </w:numPr>
        <w:spacing w:before="0" w:after="0"/>
      </w:pPr>
      <w:r>
        <w:t>student with high proportion of wrong answers</w:t>
      </w:r>
    </w:p>
    <w:p w14:paraId="0ACF9D0F" w14:textId="77777777" w:rsidR="00A13841" w:rsidRDefault="00A13841" w:rsidP="00A13841">
      <w:pPr>
        <w:pStyle w:val="BodyText"/>
        <w:spacing w:before="0" w:after="0"/>
        <w:ind w:left="720"/>
      </w:pPr>
    </w:p>
    <w:p w14:paraId="2CDE5A05" w14:textId="3D68BEE9" w:rsidR="005C3A06" w:rsidRDefault="004B3C21" w:rsidP="004B3C21">
      <w:pPr>
        <w:pStyle w:val="BodyText"/>
        <w:jc w:val="center"/>
      </w:pPr>
      <w:r w:rsidRPr="004B3C21">
        <w:rPr>
          <w:noProof/>
        </w:rPr>
        <w:drawing>
          <wp:inline distT="0" distB="0" distL="0" distR="0" wp14:anchorId="340A1445" wp14:editId="4A494118">
            <wp:extent cx="6599754" cy="38385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04747" cy="3841479"/>
                    </a:xfrm>
                    <a:prstGeom prst="rect">
                      <a:avLst/>
                    </a:prstGeom>
                  </pic:spPr>
                </pic:pic>
              </a:graphicData>
            </a:graphic>
          </wp:inline>
        </w:drawing>
      </w:r>
    </w:p>
    <w:p w14:paraId="53BE5E56" w14:textId="41292F82" w:rsidR="1DF43D7E" w:rsidRDefault="1EC0C8E4" w:rsidP="00E615D9">
      <w:pPr>
        <w:pStyle w:val="BodyText"/>
        <w:jc w:val="center"/>
        <w:rPr>
          <w:b/>
        </w:rPr>
      </w:pPr>
      <w:r w:rsidRPr="1EC0C8E4">
        <w:rPr>
          <w:b/>
        </w:rPr>
        <w:t>Fig. 1: Score of each student for each question</w:t>
      </w:r>
    </w:p>
    <w:p w14:paraId="624D3EAD" w14:textId="77777777" w:rsidR="00E615D9" w:rsidRPr="00E615D9" w:rsidRDefault="00E615D9" w:rsidP="00E615D9">
      <w:pPr>
        <w:pStyle w:val="BodyText"/>
        <w:jc w:val="center"/>
        <w:rPr>
          <w:b/>
        </w:rPr>
      </w:pPr>
    </w:p>
    <w:p w14:paraId="5B33D9D1" w14:textId="4F2EFF57" w:rsidR="00E615D9" w:rsidRDefault="6520EF8A" w:rsidP="00FB03F2">
      <w:pPr>
        <w:jc w:val="both"/>
      </w:pPr>
      <w:r>
        <w:lastRenderedPageBreak/>
        <w:t>We also have created a table to show the number of correct responses and percentage of correct responses per question</w:t>
      </w:r>
      <w:r w:rsidR="00A13841">
        <w:t>.</w:t>
      </w:r>
    </w:p>
    <w:p w14:paraId="7B728B25" w14:textId="162951A5" w:rsidR="00273765" w:rsidRDefault="00506598" w:rsidP="00506598">
      <w:pPr>
        <w:jc w:val="center"/>
      </w:pPr>
      <w:r w:rsidRPr="00A40C73">
        <w:rPr>
          <w:noProof/>
        </w:rPr>
        <w:drawing>
          <wp:inline distT="0" distB="0" distL="0" distR="0" wp14:anchorId="4A2DD88B" wp14:editId="5BD92FC6">
            <wp:extent cx="3762375" cy="1962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62375" cy="1962150"/>
                    </a:xfrm>
                    <a:prstGeom prst="rect">
                      <a:avLst/>
                    </a:prstGeom>
                  </pic:spPr>
                </pic:pic>
              </a:graphicData>
            </a:graphic>
          </wp:inline>
        </w:drawing>
      </w:r>
    </w:p>
    <w:p w14:paraId="348AE3A5" w14:textId="77777777" w:rsidR="00073CAE" w:rsidRDefault="00073CAE" w:rsidP="00E615D9">
      <w:pPr>
        <w:pStyle w:val="Heading2"/>
      </w:pPr>
    </w:p>
    <w:p w14:paraId="3D6245C2" w14:textId="54C128C1" w:rsidR="6CC58300" w:rsidRPr="00E615D9" w:rsidRDefault="1EC0C8E4" w:rsidP="00E615D9">
      <w:pPr>
        <w:pStyle w:val="Heading2"/>
        <w:rPr>
          <w:rStyle w:val="VerbatimChar"/>
          <w:rFonts w:asciiTheme="majorHAnsi" w:hAnsiTheme="majorHAnsi" w:cstheme="minorBidi"/>
          <w:sz w:val="24"/>
        </w:rPr>
      </w:pPr>
      <w:r w:rsidRPr="008A1FDF">
        <w:t>Overall performance of students</w:t>
      </w:r>
    </w:p>
    <w:p w14:paraId="2EFA8BDC" w14:textId="3DE44333" w:rsidR="41D32EA6" w:rsidRDefault="009B3C01" w:rsidP="41D32EA6">
      <w:pPr>
        <w:pStyle w:val="BodyText"/>
        <w:jc w:val="center"/>
      </w:pPr>
      <w:r w:rsidRPr="009B3C01">
        <w:rPr>
          <w:noProof/>
        </w:rPr>
        <w:drawing>
          <wp:inline distT="0" distB="0" distL="0" distR="0" wp14:anchorId="78F2D79C" wp14:editId="772AC30E">
            <wp:extent cx="3656965" cy="4018850"/>
            <wp:effectExtent l="0" t="0" r="63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775" t="1172" r="-1"/>
                    <a:stretch/>
                  </pic:blipFill>
                  <pic:spPr bwMode="auto">
                    <a:xfrm>
                      <a:off x="0" y="0"/>
                      <a:ext cx="3657138" cy="4019040"/>
                    </a:xfrm>
                    <a:prstGeom prst="rect">
                      <a:avLst/>
                    </a:prstGeom>
                    <a:ln>
                      <a:noFill/>
                    </a:ln>
                    <a:extLst>
                      <a:ext uri="{53640926-AAD7-44D8-BBD7-CCE9431645EC}">
                        <a14:shadowObscured xmlns:a14="http://schemas.microsoft.com/office/drawing/2010/main"/>
                      </a:ext>
                    </a:extLst>
                  </pic:spPr>
                </pic:pic>
              </a:graphicData>
            </a:graphic>
          </wp:inline>
        </w:drawing>
      </w:r>
    </w:p>
    <w:p w14:paraId="7417CBFE" w14:textId="3649B297" w:rsidR="00801B0D" w:rsidRPr="00CA7C7F" w:rsidRDefault="1EC0C8E4" w:rsidP="007036C4">
      <w:pPr>
        <w:pStyle w:val="BodyText"/>
      </w:pPr>
      <w:r w:rsidRPr="1EC0C8E4">
        <w:t>We can see that majority of the students (88%) scored 9 and above. This group of students will be defined as high scoring candidates.</w:t>
      </w:r>
    </w:p>
    <w:p w14:paraId="71ED0A13" w14:textId="77777777" w:rsidR="0064351C" w:rsidRPr="008A1FDF" w:rsidRDefault="0064351C" w:rsidP="6520EF8A">
      <w:pPr>
        <w:jc w:val="both"/>
        <w:rPr>
          <w:rFonts w:eastAsia="Calibri" w:cstheme="majorHAnsi"/>
          <w:sz w:val="22"/>
          <w:szCs w:val="22"/>
        </w:rPr>
      </w:pPr>
    </w:p>
    <w:p w14:paraId="458628D2" w14:textId="50F862F9" w:rsidR="4244E80C" w:rsidRDefault="1EC0C8E4" w:rsidP="007036C4">
      <w:pPr>
        <w:pStyle w:val="BodyText"/>
      </w:pPr>
      <w:r w:rsidRPr="1EC0C8E4">
        <w:lastRenderedPageBreak/>
        <w:t>From educational perspective</w:t>
      </w:r>
      <w:r w:rsidR="00674F0F">
        <w:rPr>
          <w:rStyle w:val="FootnoteReference"/>
        </w:rPr>
        <w:footnoteReference w:id="2"/>
      </w:r>
      <w:r w:rsidRPr="1EC0C8E4">
        <w:t>, we can perform</w:t>
      </w:r>
      <w:r w:rsidR="005D0C0B">
        <w:t xml:space="preserve"> various</w:t>
      </w:r>
      <w:r w:rsidRPr="1EC0C8E4">
        <w:t xml:space="preserve"> item analysis for each question:</w:t>
      </w:r>
    </w:p>
    <w:p w14:paraId="0D9F2FBF" w14:textId="78F504A8" w:rsidR="4244E80C" w:rsidRPr="00FA6DDE" w:rsidRDefault="1EC0C8E4" w:rsidP="4244E80C">
      <w:pPr>
        <w:pStyle w:val="ListParagraph"/>
        <w:numPr>
          <w:ilvl w:val="0"/>
          <w:numId w:val="15"/>
        </w:numPr>
        <w:spacing w:line="257" w:lineRule="auto"/>
        <w:jc w:val="both"/>
      </w:pPr>
      <w:r w:rsidRPr="008A1FDF">
        <w:rPr>
          <w:rFonts w:eastAsia="Calibri" w:cstheme="majorHAnsi"/>
        </w:rPr>
        <w:t>Difficulty index – Find out question students found difficult</w:t>
      </w:r>
    </w:p>
    <w:p w14:paraId="56D3F363" w14:textId="17189015" w:rsidR="24BFAE4A" w:rsidRPr="008A1FDF" w:rsidRDefault="1EC0C8E4" w:rsidP="6520EF8A">
      <w:pPr>
        <w:pStyle w:val="ListParagraph"/>
        <w:numPr>
          <w:ilvl w:val="0"/>
          <w:numId w:val="15"/>
        </w:numPr>
        <w:spacing w:line="257" w:lineRule="auto"/>
        <w:jc w:val="both"/>
        <w:rPr>
          <w:rFonts w:eastAsia="Calibri" w:cstheme="majorHAnsi"/>
        </w:rPr>
      </w:pPr>
      <w:r w:rsidRPr="008A1FDF">
        <w:rPr>
          <w:rFonts w:eastAsia="Calibri" w:cstheme="majorHAnsi"/>
        </w:rPr>
        <w:t>Discrimination index – Find out which question different profiles of student have more problems with, and perhaps can re-use these questions for discussions for future batches or re-set the question in future to improve clarity of the question.</w:t>
      </w:r>
    </w:p>
    <w:p w14:paraId="4D8EC9EF" w14:textId="759629AA" w:rsidR="00B50340" w:rsidRPr="008A1FDF" w:rsidRDefault="00B50340" w:rsidP="00B50340">
      <w:pPr>
        <w:pStyle w:val="ListParagraph"/>
        <w:numPr>
          <w:ilvl w:val="0"/>
          <w:numId w:val="15"/>
        </w:numPr>
        <w:spacing w:line="257" w:lineRule="auto"/>
        <w:jc w:val="both"/>
      </w:pPr>
      <w:r w:rsidRPr="008A1FDF">
        <w:rPr>
          <w:rFonts w:eastAsia="Calibri" w:cstheme="majorHAnsi"/>
        </w:rPr>
        <w:t>Distractor index – Find out the wrong options (when students are given options to choose from) that students often chose</w:t>
      </w:r>
    </w:p>
    <w:p w14:paraId="1566390E" w14:textId="77777777" w:rsidR="005D0C0B" w:rsidRDefault="005D0C0B" w:rsidP="00FA6DDE">
      <w:pPr>
        <w:pStyle w:val="BodyText"/>
      </w:pPr>
    </w:p>
    <w:p w14:paraId="1E1BBDBF" w14:textId="71DE61CB" w:rsidR="61F7C7B7" w:rsidRPr="005D0C0B" w:rsidRDefault="005D0C0B" w:rsidP="00FA6DDE">
      <w:pPr>
        <w:pStyle w:val="BodyText"/>
        <w:rPr>
          <w:bCs/>
          <w:highlight w:val="cyan"/>
        </w:rPr>
      </w:pPr>
      <w:r>
        <w:t>For the following analyses, w</w:t>
      </w:r>
      <w:r w:rsidR="1EC0C8E4" w:rsidRPr="1EC0C8E4">
        <w:t>e have chosen to illustrate questions that deserve more attention (i.e. those with higher frequency of wrong answers).</w:t>
      </w:r>
      <w:r>
        <w:t xml:space="preserve"> The following chart provides a </w:t>
      </w:r>
      <w:r w:rsidRPr="00F0351C">
        <w:rPr>
          <w:b/>
        </w:rPr>
        <w:t>visual</w:t>
      </w:r>
      <w:r>
        <w:rPr>
          <w:b/>
        </w:rPr>
        <w:t xml:space="preserve"> </w:t>
      </w:r>
      <w:r>
        <w:rPr>
          <w:bCs/>
        </w:rPr>
        <w:t>way to perform item analysis for each question</w:t>
      </w:r>
      <w:r w:rsidR="00FB03F2">
        <w:rPr>
          <w:bCs/>
        </w:rPr>
        <w:t xml:space="preserve"> </w:t>
      </w:r>
      <w:r w:rsidR="00FB03F2" w:rsidRPr="00FB03F2">
        <w:rPr>
          <w:b/>
        </w:rPr>
        <w:t>at one glance</w:t>
      </w:r>
      <w:r>
        <w:rPr>
          <w:bCs/>
        </w:rPr>
        <w:t>.</w:t>
      </w:r>
    </w:p>
    <w:p w14:paraId="2032FE06" w14:textId="66423A84" w:rsidR="6B332CE5" w:rsidRDefault="6B332CE5" w:rsidP="7A672979">
      <w:pPr>
        <w:spacing w:line="257" w:lineRule="auto"/>
        <w:jc w:val="center"/>
      </w:pPr>
    </w:p>
    <w:p w14:paraId="61B07FC6" w14:textId="15356D6C" w:rsidR="3A68BD8E" w:rsidRDefault="3A68BD8E" w:rsidP="3A68BD8E">
      <w:pPr>
        <w:spacing w:line="257" w:lineRule="auto"/>
        <w:jc w:val="center"/>
      </w:pPr>
    </w:p>
    <w:p w14:paraId="2479FB67" w14:textId="77777777" w:rsidR="00997713" w:rsidRDefault="00997713">
      <w:pPr>
        <w:rPr>
          <w:rFonts w:eastAsiaTheme="majorEastAsia" w:cstheme="majorHAnsi"/>
          <w:b/>
          <w:bCs/>
          <w:sz w:val="32"/>
          <w:szCs w:val="32"/>
          <w:u w:val="single"/>
        </w:rPr>
      </w:pPr>
      <w:r>
        <w:rPr>
          <w:rFonts w:cstheme="majorHAnsi"/>
        </w:rPr>
        <w:br w:type="page"/>
      </w:r>
    </w:p>
    <w:p w14:paraId="49820F24" w14:textId="039B4259" w:rsidR="7374A99C" w:rsidRPr="00C22BBD" w:rsidRDefault="1EC0C8E4" w:rsidP="00FA6DDE">
      <w:pPr>
        <w:pStyle w:val="Heading2"/>
        <w:rPr>
          <w:rFonts w:asciiTheme="majorHAnsi" w:hAnsiTheme="majorHAnsi" w:cstheme="majorHAnsi"/>
        </w:rPr>
      </w:pPr>
      <w:r w:rsidRPr="00C22BBD">
        <w:rPr>
          <w:rFonts w:asciiTheme="majorHAnsi" w:hAnsiTheme="majorHAnsi" w:cstheme="majorHAnsi"/>
        </w:rPr>
        <w:lastRenderedPageBreak/>
        <w:t xml:space="preserve">Difficulty </w:t>
      </w:r>
      <w:r w:rsidR="004E314C">
        <w:rPr>
          <w:rFonts w:asciiTheme="majorHAnsi" w:hAnsiTheme="majorHAnsi" w:cstheme="majorHAnsi"/>
        </w:rPr>
        <w:t>Analysis</w:t>
      </w:r>
    </w:p>
    <w:p w14:paraId="370AE3A2" w14:textId="59B5B12A" w:rsidR="6520EF8A" w:rsidRDefault="7A672979" w:rsidP="00FA6DDE">
      <w:pPr>
        <w:pStyle w:val="BodyText"/>
      </w:pPr>
      <w:r>
        <w:t>A summary table of all the questions and proportion of students who got the questions correct will allow us to see how the cohort fared.</w:t>
      </w:r>
    </w:p>
    <w:p w14:paraId="49785F31" w14:textId="2E068EC0" w:rsidR="7A672979" w:rsidRDefault="00A40C73" w:rsidP="7A672979">
      <w:pPr>
        <w:jc w:val="center"/>
      </w:pPr>
      <w:r w:rsidRPr="00A40C73">
        <w:rPr>
          <w:noProof/>
        </w:rPr>
        <w:drawing>
          <wp:inline distT="0" distB="0" distL="0" distR="0" wp14:anchorId="4C9F2B66" wp14:editId="1313F71F">
            <wp:extent cx="3762375" cy="1962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62375" cy="1962150"/>
                    </a:xfrm>
                    <a:prstGeom prst="rect">
                      <a:avLst/>
                    </a:prstGeom>
                  </pic:spPr>
                </pic:pic>
              </a:graphicData>
            </a:graphic>
          </wp:inline>
        </w:drawing>
      </w:r>
    </w:p>
    <w:p w14:paraId="08801BD1" w14:textId="572310D2" w:rsidR="7A672979" w:rsidRDefault="7A672979" w:rsidP="7A672979">
      <w:pPr>
        <w:jc w:val="both"/>
      </w:pPr>
    </w:p>
    <w:p w14:paraId="1922F8C3" w14:textId="3054B3B0" w:rsidR="005C3A06" w:rsidRDefault="7A672979" w:rsidP="00FA6DDE">
      <w:pPr>
        <w:pStyle w:val="BodyText"/>
      </w:pPr>
      <w:r>
        <w:t xml:space="preserve">However, having a </w:t>
      </w:r>
      <w:r w:rsidR="1EC0C8E4">
        <w:t xml:space="preserve">bar plot </w:t>
      </w:r>
      <w:r>
        <w:t>as compared to table will allow us to instantly</w:t>
      </w:r>
      <w:r w:rsidR="1EC0C8E4">
        <w:t xml:space="preserve"> and precisely identify the questions that deserve greatest attention. This allows us to determine the difficulty level of each question by percentage of students who got the correct answer. Students generally perform well across all questions except for Question 1 and 6.</w:t>
      </w:r>
    </w:p>
    <w:p w14:paraId="5C951AF8" w14:textId="3D1A1129" w:rsidR="00CF5299" w:rsidRPr="00CF5299" w:rsidRDefault="0058060F" w:rsidP="7A672979">
      <w:pPr>
        <w:pStyle w:val="BodyText"/>
        <w:jc w:val="center"/>
      </w:pPr>
      <w:r w:rsidRPr="0058060F">
        <w:rPr>
          <w:noProof/>
        </w:rPr>
        <w:drawing>
          <wp:inline distT="0" distB="0" distL="0" distR="0" wp14:anchorId="3DF38505" wp14:editId="6A8DC3A7">
            <wp:extent cx="5943600" cy="3597910"/>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97910"/>
                    </a:xfrm>
                    <a:prstGeom prst="rect">
                      <a:avLst/>
                    </a:prstGeom>
                  </pic:spPr>
                </pic:pic>
              </a:graphicData>
            </a:graphic>
          </wp:inline>
        </w:drawing>
      </w:r>
    </w:p>
    <w:p w14:paraId="77D7B593" w14:textId="5F713C8F" w:rsidR="00514DA8" w:rsidRPr="00514DA8" w:rsidRDefault="00514DA8" w:rsidP="00514DA8">
      <w:pPr>
        <w:pStyle w:val="BodyText"/>
      </w:pPr>
    </w:p>
    <w:p w14:paraId="12626AB4" w14:textId="040F5561" w:rsidR="22C095FC" w:rsidRPr="008A1FDF" w:rsidRDefault="1EC0C8E4" w:rsidP="00FA6DDE">
      <w:pPr>
        <w:pStyle w:val="Heading2"/>
        <w:rPr>
          <w:rFonts w:asciiTheme="majorHAnsi" w:hAnsiTheme="majorHAnsi" w:cstheme="majorHAnsi"/>
        </w:rPr>
      </w:pPr>
      <w:r w:rsidRPr="008A1FDF">
        <w:rPr>
          <w:rFonts w:asciiTheme="majorHAnsi" w:hAnsiTheme="majorHAnsi" w:cstheme="majorHAnsi"/>
        </w:rPr>
        <w:lastRenderedPageBreak/>
        <w:t xml:space="preserve">Discriminator </w:t>
      </w:r>
      <w:r w:rsidR="004E314C">
        <w:rPr>
          <w:rFonts w:asciiTheme="majorHAnsi" w:hAnsiTheme="majorHAnsi" w:cstheme="majorHAnsi"/>
        </w:rPr>
        <w:t>A</w:t>
      </w:r>
      <w:r w:rsidRPr="008A1FDF">
        <w:rPr>
          <w:rFonts w:asciiTheme="majorHAnsi" w:hAnsiTheme="majorHAnsi" w:cstheme="majorHAnsi"/>
        </w:rPr>
        <w:t>nalysis</w:t>
      </w:r>
    </w:p>
    <w:p w14:paraId="0B98DEF2" w14:textId="6F886932" w:rsidR="22C095FC" w:rsidRDefault="1EC0C8E4" w:rsidP="00FA6DDE">
      <w:pPr>
        <w:pStyle w:val="BodyText"/>
      </w:pPr>
      <w:r w:rsidRPr="1EC0C8E4">
        <w:t xml:space="preserve">From the bar chart, we can perform a visual distractor analysis to see the frequency of various responses given by high-scoring candidates </w:t>
      </w:r>
      <w:r w:rsidR="7A672979" w:rsidRPr="7A672979">
        <w:t xml:space="preserve">(i.e. total 9 points) </w:t>
      </w:r>
      <w:r w:rsidRPr="1EC0C8E4">
        <w:t>and low-scoring candidates</w:t>
      </w:r>
      <w:r w:rsidR="7A672979" w:rsidRPr="7A672979">
        <w:t xml:space="preserve"> (i.e. 7 and 8 points). This allows us to, at one glance, have a sense of the difficulty of the question</w:t>
      </w:r>
      <w:r w:rsidRPr="1EC0C8E4">
        <w:t>.</w:t>
      </w:r>
    </w:p>
    <w:p w14:paraId="73A32954" w14:textId="60C9EE9C" w:rsidR="00321F3A" w:rsidRPr="00321F3A" w:rsidRDefault="00813D58" w:rsidP="00321F3A">
      <w:pPr>
        <w:spacing w:line="257" w:lineRule="auto"/>
        <w:jc w:val="center"/>
      </w:pPr>
      <w:r w:rsidRPr="00813D58">
        <w:rPr>
          <w:noProof/>
        </w:rPr>
        <w:drawing>
          <wp:inline distT="0" distB="0" distL="0" distR="0" wp14:anchorId="3DD3BCA6" wp14:editId="33669E44">
            <wp:extent cx="5943600" cy="359791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97910"/>
                    </a:xfrm>
                    <a:prstGeom prst="rect">
                      <a:avLst/>
                    </a:prstGeom>
                  </pic:spPr>
                </pic:pic>
              </a:graphicData>
            </a:graphic>
          </wp:inline>
        </w:drawing>
      </w:r>
    </w:p>
    <w:p w14:paraId="26E21863" w14:textId="0CAA28A5" w:rsidR="24BFAE4A" w:rsidRDefault="1EC0C8E4" w:rsidP="00FA6DDE">
      <w:pPr>
        <w:pStyle w:val="BodyText"/>
      </w:pPr>
      <w:r w:rsidRPr="1EC0C8E4">
        <w:t xml:space="preserve">From the distribution, we can see that Question 1 is a good discriminator. Not only did the low-scoring candidates (e.g. total score of 7) got </w:t>
      </w:r>
      <w:proofErr w:type="gramStart"/>
      <w:r w:rsidRPr="1EC0C8E4">
        <w:t>this</w:t>
      </w:r>
      <w:r w:rsidR="62D9055D" w:rsidRPr="62D9055D">
        <w:t xml:space="preserve"> </w:t>
      </w:r>
      <w:r w:rsidR="7D10827E" w:rsidRPr="7D10827E">
        <w:t>question</w:t>
      </w:r>
      <w:r w:rsidRPr="1EC0C8E4">
        <w:t xml:space="preserve"> wrong, high-scoring candidates</w:t>
      </w:r>
      <w:proofErr w:type="gramEnd"/>
      <w:r w:rsidRPr="1EC0C8E4">
        <w:t xml:space="preserve"> (total score of 9) also got it wrong.</w:t>
      </w:r>
      <w:r w:rsidR="7A672979" w:rsidRPr="7A672979">
        <w:t xml:space="preserve"> This meant that the stronger students also had difficulty answering this question. This could be due to students’ conceptual error (e.g. misconception or alternative conception), or problem with the question (e.g. clarity of question) that resulted in different interpretations and led to various responses given.</w:t>
      </w:r>
    </w:p>
    <w:p w14:paraId="7CC25D82" w14:textId="4BE74AEC" w:rsidR="7A672979" w:rsidRPr="008A1FDF" w:rsidRDefault="7A672979" w:rsidP="7A672979">
      <w:pPr>
        <w:spacing w:line="257" w:lineRule="auto"/>
        <w:jc w:val="both"/>
        <w:rPr>
          <w:rFonts w:eastAsia="Calibri" w:cstheme="majorHAnsi"/>
          <w:sz w:val="22"/>
          <w:szCs w:val="22"/>
        </w:rPr>
      </w:pPr>
    </w:p>
    <w:p w14:paraId="781A56E2" w14:textId="7D670D19" w:rsidR="07C8D751" w:rsidRDefault="003A62BF" w:rsidP="2225208A">
      <w:pPr>
        <w:spacing w:line="257" w:lineRule="auto"/>
        <w:jc w:val="center"/>
      </w:pPr>
      <w:r w:rsidRPr="003A62BF">
        <w:rPr>
          <w:noProof/>
        </w:rPr>
        <w:lastRenderedPageBreak/>
        <w:drawing>
          <wp:inline distT="0" distB="0" distL="0" distR="0" wp14:anchorId="756E82FF" wp14:editId="6749CAA4">
            <wp:extent cx="5943600" cy="3597910"/>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97910"/>
                    </a:xfrm>
                    <a:prstGeom prst="rect">
                      <a:avLst/>
                    </a:prstGeom>
                  </pic:spPr>
                </pic:pic>
              </a:graphicData>
            </a:graphic>
          </wp:inline>
        </w:drawing>
      </w:r>
    </w:p>
    <w:p w14:paraId="4256F627" w14:textId="2DCE7618" w:rsidR="07C8D751" w:rsidRDefault="1EC0C8E4" w:rsidP="00FA6DDE">
      <w:pPr>
        <w:pStyle w:val="BodyText"/>
      </w:pPr>
      <w:r w:rsidRPr="1EC0C8E4">
        <w:t xml:space="preserve">Similarly, numerous high-scoring candidates (total score of 9) also got Question 6 wrong. </w:t>
      </w:r>
    </w:p>
    <w:p w14:paraId="0A1D16B2" w14:textId="5C9FE8C2" w:rsidR="00640C56" w:rsidRPr="00640C56" w:rsidRDefault="00640C56" w:rsidP="00640C56">
      <w:pPr>
        <w:pStyle w:val="BodyText"/>
      </w:pPr>
    </w:p>
    <w:p w14:paraId="4D5B8BAF" w14:textId="77777777" w:rsidR="00B50340" w:rsidRPr="008A1FDF" w:rsidRDefault="00B50340">
      <w:pPr>
        <w:rPr>
          <w:rFonts w:eastAsiaTheme="majorEastAsia" w:cstheme="majorHAnsi"/>
          <w:b/>
          <w:bCs/>
          <w:color w:val="4F81BD" w:themeColor="accent1"/>
          <w:sz w:val="32"/>
          <w:szCs w:val="32"/>
        </w:rPr>
      </w:pPr>
      <w:r>
        <w:br w:type="page"/>
      </w:r>
    </w:p>
    <w:p w14:paraId="38EA3D1B" w14:textId="67C95F32" w:rsidR="00B50340" w:rsidRPr="008A1FDF" w:rsidRDefault="00B50340" w:rsidP="00B50340">
      <w:pPr>
        <w:pStyle w:val="Heading2"/>
        <w:rPr>
          <w:rFonts w:asciiTheme="majorHAnsi" w:hAnsiTheme="majorHAnsi" w:cstheme="majorHAnsi"/>
        </w:rPr>
      </w:pPr>
      <w:r w:rsidRPr="008A1FDF">
        <w:rPr>
          <w:rFonts w:asciiTheme="majorHAnsi" w:hAnsiTheme="majorHAnsi" w:cstheme="majorHAnsi"/>
        </w:rPr>
        <w:lastRenderedPageBreak/>
        <w:t xml:space="preserve">Distractor </w:t>
      </w:r>
      <w:r w:rsidR="004E314C">
        <w:rPr>
          <w:rFonts w:asciiTheme="majorHAnsi" w:hAnsiTheme="majorHAnsi" w:cstheme="majorHAnsi"/>
        </w:rPr>
        <w:t>A</w:t>
      </w:r>
      <w:r w:rsidRPr="008A1FDF">
        <w:rPr>
          <w:rFonts w:asciiTheme="majorHAnsi" w:hAnsiTheme="majorHAnsi" w:cstheme="majorHAnsi"/>
        </w:rPr>
        <w:t>nalysis</w:t>
      </w:r>
    </w:p>
    <w:p w14:paraId="0D36F4A7" w14:textId="77777777" w:rsidR="00B50340" w:rsidRPr="00FA6DDE" w:rsidRDefault="00B50340" w:rsidP="00B50340">
      <w:pPr>
        <w:pStyle w:val="BodyText"/>
      </w:pPr>
      <w:r w:rsidRPr="00FA6DDE">
        <w:t>We can visualize the frequency of various wrong responses that students gave so that we can address the common mistakes (in terms of higher frequency of wrong response) made by students.</w:t>
      </w:r>
    </w:p>
    <w:p w14:paraId="105454DB" w14:textId="2643547F" w:rsidR="00B50340" w:rsidRDefault="005B3A0F" w:rsidP="00B50340">
      <w:pPr>
        <w:spacing w:line="257" w:lineRule="auto"/>
        <w:jc w:val="center"/>
      </w:pPr>
      <w:r w:rsidRPr="005B3A0F">
        <w:rPr>
          <w:noProof/>
        </w:rPr>
        <w:drawing>
          <wp:inline distT="0" distB="0" distL="0" distR="0" wp14:anchorId="000D4157" wp14:editId="214F731E">
            <wp:extent cx="5943600" cy="3597910"/>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97910"/>
                    </a:xfrm>
                    <a:prstGeom prst="rect">
                      <a:avLst/>
                    </a:prstGeom>
                  </pic:spPr>
                </pic:pic>
              </a:graphicData>
            </a:graphic>
          </wp:inline>
        </w:drawing>
      </w:r>
    </w:p>
    <w:p w14:paraId="0E481327" w14:textId="30278CB4" w:rsidR="00B50340" w:rsidRDefault="00B50340" w:rsidP="00B50340">
      <w:pPr>
        <w:pStyle w:val="BodyText"/>
      </w:pPr>
      <w:r w:rsidRPr="1EC0C8E4">
        <w:t xml:space="preserve">From the bar chart, we can see that most students chose the wrong response “Odd” for question 6, hence </w:t>
      </w:r>
      <w:r w:rsidRPr="7A672979">
        <w:t>the course manager</w:t>
      </w:r>
      <w:r w:rsidRPr="1EC0C8E4">
        <w:t xml:space="preserve"> can then address why the response </w:t>
      </w:r>
      <w:r w:rsidR="003E2920">
        <w:t>“</w:t>
      </w:r>
      <w:r w:rsidRPr="1EC0C8E4">
        <w:t xml:space="preserve">Odd” is the wrong answer during </w:t>
      </w:r>
      <w:r w:rsidRPr="7A672979">
        <w:t xml:space="preserve">review </w:t>
      </w:r>
      <w:r w:rsidRPr="1EC0C8E4">
        <w:t>lesson.</w:t>
      </w:r>
    </w:p>
    <w:p w14:paraId="4D57B5E7" w14:textId="77777777" w:rsidR="00B50340" w:rsidRPr="008A1FDF" w:rsidRDefault="00B50340">
      <w:pPr>
        <w:rPr>
          <w:rFonts w:eastAsiaTheme="majorEastAsia" w:cstheme="majorHAnsi"/>
          <w:b/>
          <w:bCs/>
          <w:color w:val="4F81BD" w:themeColor="accent1"/>
          <w:sz w:val="32"/>
          <w:szCs w:val="32"/>
        </w:rPr>
      </w:pPr>
      <w:r>
        <w:br w:type="page"/>
      </w:r>
    </w:p>
    <w:p w14:paraId="3CFBA2CB" w14:textId="51DFEC96" w:rsidR="00FE2B61" w:rsidRPr="008A1FDF" w:rsidRDefault="1EC0C8E4" w:rsidP="00FA6DDE">
      <w:pPr>
        <w:pStyle w:val="Heading2"/>
        <w:rPr>
          <w:rFonts w:asciiTheme="majorHAnsi" w:hAnsiTheme="majorHAnsi" w:cstheme="majorHAnsi"/>
        </w:rPr>
      </w:pPr>
      <w:r w:rsidRPr="008A1FDF">
        <w:rPr>
          <w:rFonts w:asciiTheme="majorHAnsi" w:hAnsiTheme="majorHAnsi" w:cstheme="majorHAnsi"/>
        </w:rPr>
        <w:lastRenderedPageBreak/>
        <w:t>Overall Comments</w:t>
      </w:r>
    </w:p>
    <w:p w14:paraId="5445DCCC" w14:textId="1580F5CC" w:rsidR="00FE2B61" w:rsidRPr="00FE2B61" w:rsidRDefault="00545A31" w:rsidP="00FE2B61">
      <w:pPr>
        <w:pStyle w:val="BodyText"/>
        <w:jc w:val="center"/>
      </w:pPr>
      <w:r w:rsidRPr="009B3C01">
        <w:rPr>
          <w:noProof/>
        </w:rPr>
        <w:drawing>
          <wp:inline distT="0" distB="0" distL="0" distR="0" wp14:anchorId="0F623E1F" wp14:editId="46F5E8C7">
            <wp:extent cx="3656965" cy="4018850"/>
            <wp:effectExtent l="0" t="0" r="63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775" t="1172" r="-1"/>
                    <a:stretch/>
                  </pic:blipFill>
                  <pic:spPr bwMode="auto">
                    <a:xfrm>
                      <a:off x="0" y="0"/>
                      <a:ext cx="3657138" cy="4019040"/>
                    </a:xfrm>
                    <a:prstGeom prst="rect">
                      <a:avLst/>
                    </a:prstGeom>
                    <a:ln>
                      <a:noFill/>
                    </a:ln>
                    <a:extLst>
                      <a:ext uri="{53640926-AAD7-44D8-BBD7-CCE9431645EC}">
                        <a14:shadowObscured xmlns:a14="http://schemas.microsoft.com/office/drawing/2010/main"/>
                      </a:ext>
                    </a:extLst>
                  </pic:spPr>
                </pic:pic>
              </a:graphicData>
            </a:graphic>
          </wp:inline>
        </w:drawing>
      </w:r>
    </w:p>
    <w:p w14:paraId="791EA347" w14:textId="055677BD" w:rsidR="0E0E1687" w:rsidRDefault="1EC0C8E4" w:rsidP="00FA6DDE">
      <w:pPr>
        <w:pStyle w:val="BodyText"/>
      </w:pPr>
      <w:r w:rsidRPr="1EC0C8E4">
        <w:t xml:space="preserve">In conclusion, most students have generally done well for the survey as most students (88%) score 9 and above. From the charts above and Fig. 1, we can see that questions 1 and 6 are difficult questions. Hence, the course manager should spend more time </w:t>
      </w:r>
      <w:r w:rsidR="7A672979" w:rsidRPr="7A672979">
        <w:t>going</w:t>
      </w:r>
      <w:r w:rsidRPr="1EC0C8E4">
        <w:t xml:space="preserve"> through the concepts in questions 1 and 6. Additionally, we could also see that there is one student who is lagging behind the class, perhaps more attention and guidance could be given.</w:t>
      </w:r>
    </w:p>
    <w:p w14:paraId="2D7FFC48" w14:textId="326602A1" w:rsidR="3F3EA7E0" w:rsidRDefault="3F3EA7E0" w:rsidP="3F3EA7E0">
      <w:pPr>
        <w:pStyle w:val="BodyText"/>
        <w:jc w:val="center"/>
      </w:pPr>
    </w:p>
    <w:p w14:paraId="3B99D341" w14:textId="2ED30C09" w:rsidR="0DBA8AA2" w:rsidRDefault="0DBA8AA2" w:rsidP="0DBA8AA2">
      <w:pPr>
        <w:pStyle w:val="BodyText"/>
        <w:jc w:val="center"/>
      </w:pPr>
    </w:p>
    <w:p w14:paraId="3C39E695" w14:textId="2D70A0DB" w:rsidR="005C3A06" w:rsidRDefault="005C3A06" w:rsidP="0DBA8AA2">
      <w:pPr>
        <w:pStyle w:val="BodyText"/>
        <w:jc w:val="center"/>
      </w:pPr>
    </w:p>
    <w:p w14:paraId="609B33C8" w14:textId="77777777" w:rsidR="00A95A62" w:rsidRPr="008A1FDF" w:rsidRDefault="00A95A62">
      <w:pPr>
        <w:rPr>
          <w:rFonts w:eastAsiaTheme="majorEastAsia" w:cstheme="majorHAnsi"/>
          <w:bCs/>
          <w:color w:val="345A8A" w:themeColor="accent1" w:themeShade="B5"/>
          <w:sz w:val="32"/>
          <w:szCs w:val="32"/>
        </w:rPr>
      </w:pPr>
      <w:bookmarkStart w:id="1" w:name="q2-ride-sharing-analysis"/>
      <w:bookmarkEnd w:id="1"/>
      <w:r>
        <w:br w:type="page"/>
      </w:r>
    </w:p>
    <w:p w14:paraId="36E421AC" w14:textId="0141BB34" w:rsidR="005C3A06" w:rsidRPr="008A1FDF" w:rsidRDefault="00E72A84" w:rsidP="0097689D">
      <w:pPr>
        <w:pStyle w:val="Heading1"/>
        <w:spacing w:before="0"/>
        <w:rPr>
          <w:rFonts w:asciiTheme="majorHAnsi" w:hAnsiTheme="majorHAnsi" w:cstheme="majorHAnsi"/>
        </w:rPr>
      </w:pPr>
      <w:r w:rsidRPr="008A1FDF">
        <w:rPr>
          <w:rFonts w:asciiTheme="majorHAnsi" w:hAnsiTheme="majorHAnsi" w:cstheme="majorHAnsi"/>
        </w:rPr>
        <w:lastRenderedPageBreak/>
        <w:t>Q</w:t>
      </w:r>
      <w:r w:rsidR="0097689D">
        <w:rPr>
          <w:rFonts w:asciiTheme="majorHAnsi" w:hAnsiTheme="majorHAnsi" w:cstheme="majorHAnsi"/>
        </w:rPr>
        <w:t xml:space="preserve">uestion 2: </w:t>
      </w:r>
      <w:r w:rsidRPr="008A1FDF">
        <w:rPr>
          <w:rFonts w:asciiTheme="majorHAnsi" w:hAnsiTheme="majorHAnsi" w:cstheme="majorHAnsi"/>
        </w:rPr>
        <w:t>Ride Sharing Analysis</w:t>
      </w:r>
    </w:p>
    <w:p w14:paraId="0680CE97" w14:textId="21931BBD" w:rsidR="0097689D" w:rsidRDefault="00B73414" w:rsidP="00B73414">
      <w:pPr>
        <w:pStyle w:val="Heading2"/>
      </w:pPr>
      <w:r>
        <w:t>Assumptions made</w:t>
      </w:r>
    </w:p>
    <w:p w14:paraId="5D80384B" w14:textId="4FE4F391" w:rsidR="00501038" w:rsidRDefault="008D11D8" w:rsidP="0097689D">
      <w:pPr>
        <w:pStyle w:val="BodyText"/>
        <w:spacing w:before="0"/>
      </w:pPr>
      <w:r>
        <w:t xml:space="preserve">For the </w:t>
      </w:r>
      <w:r w:rsidR="00501038">
        <w:t>ride sharing analysis, we would be making the following assumptions:</w:t>
      </w:r>
    </w:p>
    <w:p w14:paraId="28C67DA2" w14:textId="7FB6D46E" w:rsidR="00501038" w:rsidRDefault="00501038" w:rsidP="00501038">
      <w:pPr>
        <w:pStyle w:val="BodyText"/>
        <w:numPr>
          <w:ilvl w:val="0"/>
          <w:numId w:val="17"/>
        </w:numPr>
      </w:pPr>
      <w:r>
        <w:t xml:space="preserve">We would be taking on the role of </w:t>
      </w:r>
      <w:r w:rsidR="00613312">
        <w:t xml:space="preserve">an operations manager for the </w:t>
      </w:r>
      <w:r w:rsidR="00883C5C" w:rsidRPr="002F6F5B">
        <w:rPr>
          <w:b/>
          <w:bCs/>
        </w:rPr>
        <w:t>bike</w:t>
      </w:r>
      <w:r w:rsidR="0049498F" w:rsidRPr="002F6F5B">
        <w:rPr>
          <w:b/>
          <w:bCs/>
        </w:rPr>
        <w:t xml:space="preserve"> sharing</w:t>
      </w:r>
      <w:r w:rsidR="0049498F">
        <w:t xml:space="preserve"> company</w:t>
      </w:r>
      <w:r w:rsidR="001B64A1">
        <w:t xml:space="preserve"> to monitor the </w:t>
      </w:r>
      <w:r w:rsidR="00B81D11">
        <w:t>health of the firm’s operations and</w:t>
      </w:r>
      <w:r w:rsidR="001B64A1">
        <w:t xml:space="preserve"> </w:t>
      </w:r>
      <w:r w:rsidR="006165F5">
        <w:t xml:space="preserve">key </w:t>
      </w:r>
      <w:r w:rsidR="00755C2E">
        <w:t>variables that may influence bike ridership</w:t>
      </w:r>
      <w:r w:rsidR="00521628">
        <w:t>.</w:t>
      </w:r>
    </w:p>
    <w:p w14:paraId="21F21AF4" w14:textId="33B71A10" w:rsidR="0049498F" w:rsidRDefault="001506B1" w:rsidP="00501038">
      <w:pPr>
        <w:pStyle w:val="BodyText"/>
        <w:numPr>
          <w:ilvl w:val="0"/>
          <w:numId w:val="17"/>
        </w:numPr>
      </w:pPr>
      <w:r>
        <w:t>The firm works on</w:t>
      </w:r>
      <w:r w:rsidR="00EC7714">
        <w:t xml:space="preserve"> a pay</w:t>
      </w:r>
      <w:r w:rsidR="00A82E70">
        <w:t xml:space="preserve"> per use </w:t>
      </w:r>
      <w:r w:rsidR="00FF21A2">
        <w:t>model</w:t>
      </w:r>
      <w:r>
        <w:t xml:space="preserve"> of its bikes to generate revenue</w:t>
      </w:r>
      <w:r w:rsidR="002D4C94">
        <w:t xml:space="preserve">, </w:t>
      </w:r>
      <w:r w:rsidR="00C26D42">
        <w:t xml:space="preserve">hence there is a need to maximize its bicycle utilization for </w:t>
      </w:r>
      <w:r w:rsidR="001D543D">
        <w:t>a higher return on investment</w:t>
      </w:r>
      <w:r w:rsidR="00521628">
        <w:t>.</w:t>
      </w:r>
    </w:p>
    <w:p w14:paraId="0736A89E" w14:textId="76B2EEC8" w:rsidR="61408F9A" w:rsidRDefault="05430081" w:rsidP="05430081">
      <w:pPr>
        <w:pStyle w:val="BodyText"/>
        <w:numPr>
          <w:ilvl w:val="0"/>
          <w:numId w:val="17"/>
        </w:numPr>
      </w:pPr>
      <w:r>
        <w:t>There are distinct seasons (spring, summer, autumn and winter).</w:t>
      </w:r>
    </w:p>
    <w:p w14:paraId="55906FE4" w14:textId="6E063A76" w:rsidR="003E2920" w:rsidRDefault="3CC82F54" w:rsidP="7723F570">
      <w:pPr>
        <w:pStyle w:val="BodyText"/>
      </w:pPr>
      <w:r>
        <w:t xml:space="preserve">Our analysis will </w:t>
      </w:r>
      <w:r w:rsidR="255D5EFC">
        <w:t>focus</w:t>
      </w:r>
      <w:r>
        <w:t xml:space="preserve"> on </w:t>
      </w:r>
      <w:r w:rsidR="5EE8657F">
        <w:t xml:space="preserve">understanding ridership patterns and any possible </w:t>
      </w:r>
      <w:r>
        <w:t xml:space="preserve">relationship between ridership and other factors. </w:t>
      </w:r>
      <w:r w:rsidR="67C13294">
        <w:t>We are at the first</w:t>
      </w:r>
      <w:r w:rsidR="22A501C2">
        <w:t xml:space="preserve"> stage of </w:t>
      </w:r>
      <w:r w:rsidR="67C13294">
        <w:t xml:space="preserve">our </w:t>
      </w:r>
      <w:r w:rsidR="22A501C2">
        <w:t xml:space="preserve">analysis </w:t>
      </w:r>
      <w:r w:rsidR="043BF60D">
        <w:t xml:space="preserve">where it </w:t>
      </w:r>
      <w:r w:rsidR="22A501C2">
        <w:t xml:space="preserve">will be </w:t>
      </w:r>
      <w:r w:rsidR="707B3658">
        <w:t>mostly descriptive</w:t>
      </w:r>
      <w:r w:rsidR="5EE8657F">
        <w:t>. Any</w:t>
      </w:r>
      <w:r w:rsidR="6AE48E53">
        <w:t xml:space="preserve"> possible relationships identified </w:t>
      </w:r>
      <w:r w:rsidR="043BF60D">
        <w:t xml:space="preserve">will be subjected to statistical </w:t>
      </w:r>
      <w:r w:rsidR="5EE8657F">
        <w:t>testing after discussion with the management team.</w:t>
      </w:r>
    </w:p>
    <w:p w14:paraId="6550A1EE" w14:textId="6F6E401E" w:rsidR="61408F9A" w:rsidRPr="008A1FDF" w:rsidRDefault="61408F9A" w:rsidP="00B22E72">
      <w:pPr>
        <w:pStyle w:val="Heading2"/>
      </w:pPr>
      <w:r w:rsidRPr="008A1FDF">
        <w:t>Data Cleaning and Preparation</w:t>
      </w:r>
    </w:p>
    <w:p w14:paraId="419683D8" w14:textId="5DD75011" w:rsidR="0097689D" w:rsidRDefault="61408F9A" w:rsidP="0097689D">
      <w:pPr>
        <w:pStyle w:val="BodyText"/>
      </w:pPr>
      <w:r w:rsidRPr="61408F9A">
        <w:t xml:space="preserve">The dataset was checked for missing values. </w:t>
      </w:r>
      <w:r w:rsidR="7A672979">
        <w:t xml:space="preserve">There </w:t>
      </w:r>
      <w:r w:rsidR="0097689D">
        <w:t>is</w:t>
      </w:r>
      <w:r w:rsidR="7A672979">
        <w:t xml:space="preserve"> no missing value.</w:t>
      </w:r>
    </w:p>
    <w:p w14:paraId="336B5CF9" w14:textId="52268ABB" w:rsidR="00880D7E" w:rsidRDefault="00880D7E" w:rsidP="0097689D">
      <w:pPr>
        <w:pStyle w:val="BodyText"/>
      </w:pPr>
      <w:r w:rsidRPr="00880D7E">
        <w:rPr>
          <w:noProof/>
        </w:rPr>
        <w:drawing>
          <wp:inline distT="0" distB="0" distL="0" distR="0" wp14:anchorId="2BA4FFFA" wp14:editId="2D996114">
            <wp:extent cx="5943600" cy="7677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767715"/>
                    </a:xfrm>
                    <a:prstGeom prst="rect">
                      <a:avLst/>
                    </a:prstGeom>
                  </pic:spPr>
                </pic:pic>
              </a:graphicData>
            </a:graphic>
          </wp:inline>
        </w:drawing>
      </w:r>
    </w:p>
    <w:p w14:paraId="31D6A9B5" w14:textId="77777777" w:rsidR="00880D7E" w:rsidRPr="0097689D" w:rsidRDefault="00880D7E" w:rsidP="0097689D">
      <w:pPr>
        <w:pStyle w:val="BodyText"/>
      </w:pPr>
    </w:p>
    <w:p w14:paraId="5F140C52" w14:textId="5D8152BD" w:rsidR="61408F9A" w:rsidRDefault="61408F9A" w:rsidP="61408F9A">
      <w:pPr>
        <w:pStyle w:val="BodyText"/>
      </w:pPr>
      <w:r>
        <w:t xml:space="preserve">As the data is in hourly format, data was aggregated at daily level. </w:t>
      </w:r>
    </w:p>
    <w:p w14:paraId="71162E9F" w14:textId="17DD3DBB" w:rsidR="61408F9A" w:rsidRDefault="61408F9A" w:rsidP="61408F9A">
      <w:pPr>
        <w:pStyle w:val="BodyText"/>
      </w:pPr>
    </w:p>
    <w:p w14:paraId="57085343" w14:textId="19A0CB58" w:rsidR="61408F9A" w:rsidRDefault="61408F9A" w:rsidP="61408F9A">
      <w:pPr>
        <w:pStyle w:val="BodyText"/>
      </w:pPr>
    </w:p>
    <w:p w14:paraId="649B5871" w14:textId="195AA119" w:rsidR="61408F9A" w:rsidRDefault="61408F9A">
      <w:r>
        <w:br w:type="page"/>
      </w:r>
    </w:p>
    <w:p w14:paraId="6BCD09DA" w14:textId="235D4410" w:rsidR="00326174" w:rsidRPr="008A1FDF" w:rsidRDefault="68058975" w:rsidP="6C44A287">
      <w:pPr>
        <w:pStyle w:val="Heading2"/>
        <w:jc w:val="both"/>
        <w:rPr>
          <w:rFonts w:asciiTheme="majorHAnsi" w:hAnsiTheme="majorHAnsi" w:cstheme="majorHAnsi"/>
        </w:rPr>
      </w:pPr>
      <w:r w:rsidRPr="008A1FDF">
        <w:rPr>
          <w:rFonts w:asciiTheme="majorHAnsi" w:hAnsiTheme="majorHAnsi" w:cstheme="majorHAnsi"/>
        </w:rPr>
        <w:lastRenderedPageBreak/>
        <w:t xml:space="preserve">Business </w:t>
      </w:r>
      <w:r w:rsidR="642ACA9A" w:rsidRPr="008A1FDF">
        <w:rPr>
          <w:rFonts w:asciiTheme="majorHAnsi" w:hAnsiTheme="majorHAnsi" w:cstheme="majorHAnsi"/>
        </w:rPr>
        <w:t xml:space="preserve">Question 1: </w:t>
      </w:r>
      <w:r w:rsidR="00326174" w:rsidRPr="008A1FDF">
        <w:rPr>
          <w:rFonts w:asciiTheme="majorHAnsi" w:hAnsiTheme="majorHAnsi" w:cstheme="majorHAnsi"/>
        </w:rPr>
        <w:t>What is the general trend of bicycle ridership over the span of a year?</w:t>
      </w:r>
    </w:p>
    <w:p w14:paraId="28B98E35" w14:textId="257DF040" w:rsidR="61408F9A" w:rsidRDefault="61408F9A" w:rsidP="61408F9A">
      <w:pPr>
        <w:pStyle w:val="BodyText"/>
        <w:rPr>
          <w:highlight w:val="cyan"/>
        </w:rPr>
      </w:pPr>
      <w:r>
        <w:t>Finding out such a trend would allow us to identify the performance of the firm’s operations, as ridership numbers would be a proxy for the potential revenue generated for the firm. This may also shed light on the possible impacts and effectiveness of changing business conditions and business strategies on ridership respectively</w:t>
      </w:r>
      <w:r w:rsidRPr="001D053F">
        <w:t>. The nuances of any pattern uncovered will allow for better resource planning.</w:t>
      </w:r>
      <w:r>
        <w:t xml:space="preserve"> Furthermore, we can also explore whether seasons (spring, summer, autumn and winter) within the year </w:t>
      </w:r>
      <w:r w:rsidR="00A67858">
        <w:t>may affect</w:t>
      </w:r>
      <w:r>
        <w:t xml:space="preserve"> ridership. </w:t>
      </w:r>
    </w:p>
    <w:p w14:paraId="11D85724" w14:textId="3B3A4F6A" w:rsidR="61408F9A" w:rsidRPr="008A1FDF" w:rsidRDefault="61408F9A" w:rsidP="61408F9A">
      <w:pPr>
        <w:pStyle w:val="BodyText"/>
        <w:rPr>
          <w:rStyle w:val="StringTok"/>
          <w:rFonts w:asciiTheme="majorHAnsi" w:hAnsiTheme="majorHAnsi" w:cstheme="majorHAnsi"/>
        </w:rPr>
      </w:pPr>
    </w:p>
    <w:p w14:paraId="77D91AAC" w14:textId="7D170739" w:rsidR="00643404" w:rsidRPr="003A4816" w:rsidRDefault="00643404" w:rsidP="00705316">
      <w:pPr>
        <w:pStyle w:val="Heading3"/>
        <w:rPr>
          <w:rFonts w:asciiTheme="majorHAnsi" w:hAnsiTheme="majorHAnsi" w:cstheme="majorHAns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A4816">
        <w:rPr>
          <w:rFonts w:asciiTheme="majorHAnsi" w:hAnsiTheme="majorHAnsi" w:cstheme="majorHAns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ndings</w:t>
      </w:r>
    </w:p>
    <w:p w14:paraId="7FA6517A" w14:textId="1FB5A483" w:rsidR="61408F9A" w:rsidRDefault="61408F9A" w:rsidP="61408F9A">
      <w:pPr>
        <w:pStyle w:val="BodyText"/>
      </w:pPr>
      <w:r>
        <w:t xml:space="preserve">As there is too much volatility </w:t>
      </w:r>
      <w:r w:rsidR="001D053F">
        <w:t>daily</w:t>
      </w:r>
      <w:r>
        <w:t>, the aggregated monthly ridership will be used</w:t>
      </w:r>
      <w:r w:rsidR="0056793A">
        <w:t xml:space="preserve"> for analysis instead</w:t>
      </w:r>
      <w:r>
        <w:t xml:space="preserve">. </w:t>
      </w:r>
      <w:r w:rsidR="00A95A62">
        <w:t>Based on our findings in</w:t>
      </w:r>
      <w:r w:rsidR="00E6572E">
        <w:t xml:space="preserve"> </w:t>
      </w:r>
      <w:r w:rsidR="00E6572E">
        <w:fldChar w:fldCharType="begin"/>
      </w:r>
      <w:r w:rsidR="00E6572E">
        <w:instrText xml:space="preserve"> REF _Ref14459618 \h </w:instrText>
      </w:r>
      <w:r w:rsidR="00E6572E">
        <w:fldChar w:fldCharType="separate"/>
      </w:r>
      <w:r w:rsidR="009C4F27">
        <w:t xml:space="preserve">Figure </w:t>
      </w:r>
      <w:r w:rsidR="009C4F27">
        <w:rPr>
          <w:noProof/>
        </w:rPr>
        <w:t>1</w:t>
      </w:r>
      <w:r w:rsidR="00E6572E">
        <w:fldChar w:fldCharType="end"/>
      </w:r>
      <w:r w:rsidR="00A95A62" w:rsidRPr="00A54434">
        <w:t xml:space="preserve">, </w:t>
      </w:r>
      <w:r w:rsidRPr="00307EB5">
        <w:t>bike ridership is at the highest from June to August, and lowest from January to March.</w:t>
      </w:r>
      <w:r>
        <w:t xml:space="preserve"> T</w:t>
      </w:r>
      <w:r w:rsidR="00A95A62">
        <w:t>here is the steep rise in ridership in the first quarter (season 1, from January to March) to the second quarter (season 2, from March to June). Ridership peaks in June. This is followed by a gradual decline in the subsequent quarters. Given the state of decline not fully matching up with January’s baseline ridership figures, we suspect that there was a major event that</w:t>
      </w:r>
      <w:r w:rsidR="00DA182E">
        <w:t xml:space="preserve"> ha</w:t>
      </w:r>
      <w:r w:rsidR="006A1451">
        <w:t xml:space="preserve">d </w:t>
      </w:r>
      <w:r w:rsidR="00A95A62">
        <w:t xml:space="preserve">occurred which boosted ridership in in quarters 1 and 2. </w:t>
      </w:r>
      <w:r w:rsidR="591957C6">
        <w:t xml:space="preserve">However, </w:t>
      </w:r>
      <w:r w:rsidR="00440068">
        <w:t xml:space="preserve">there is a lack of information </w:t>
      </w:r>
      <w:r w:rsidR="00D04F23">
        <w:t xml:space="preserve">provided in the dataset to determine </w:t>
      </w:r>
      <w:r w:rsidR="00B92A39">
        <w:t xml:space="preserve">cause of </w:t>
      </w:r>
      <w:r w:rsidR="00D04F23">
        <w:t xml:space="preserve">the sharp </w:t>
      </w:r>
      <w:r w:rsidR="00976B32">
        <w:t>increase</w:t>
      </w:r>
      <w:r w:rsidR="001B1861">
        <w:t xml:space="preserve"> </w:t>
      </w:r>
      <w:r w:rsidR="00A16C95">
        <w:t>–</w:t>
      </w:r>
      <w:r w:rsidR="001B1861">
        <w:t xml:space="preserve"> </w:t>
      </w:r>
      <w:r w:rsidR="00A16C95">
        <w:t xml:space="preserve">this could be </w:t>
      </w:r>
      <w:r w:rsidR="00EB12EB">
        <w:t xml:space="preserve">attributed to </w:t>
      </w:r>
      <w:r w:rsidR="00EB72A5">
        <w:t xml:space="preserve">a change in marketing </w:t>
      </w:r>
      <w:r w:rsidR="000C689E">
        <w:t xml:space="preserve">strategy or </w:t>
      </w:r>
      <w:r w:rsidR="00AC78F9">
        <w:t>rapid expansion by the firm</w:t>
      </w:r>
      <w:r w:rsidR="00976B32">
        <w:t xml:space="preserve">. </w:t>
      </w:r>
      <w:r w:rsidR="00620937">
        <w:t xml:space="preserve">Also, </w:t>
      </w:r>
      <w:r w:rsidR="26766A17">
        <w:t>as the</w:t>
      </w:r>
      <w:r w:rsidR="591957C6">
        <w:t xml:space="preserve"> dataset is limited to just 1 year, </w:t>
      </w:r>
      <w:r w:rsidR="51549FF4">
        <w:t xml:space="preserve">we are unable to see </w:t>
      </w:r>
      <w:r w:rsidR="1D875D42">
        <w:t xml:space="preserve">any </w:t>
      </w:r>
      <w:r w:rsidR="5B6131A4">
        <w:t>seasonality</w:t>
      </w:r>
      <w:r w:rsidR="26D1C55E">
        <w:t xml:space="preserve"> (</w:t>
      </w:r>
      <w:r w:rsidR="37EF75C8">
        <w:t>i</w:t>
      </w:r>
      <w:r w:rsidR="26D1C55E">
        <w:t>.e</w:t>
      </w:r>
      <w:r w:rsidR="50547FE9">
        <w:t xml:space="preserve">. repeatability </w:t>
      </w:r>
      <w:r w:rsidR="50961522">
        <w:t xml:space="preserve">/ consistency </w:t>
      </w:r>
      <w:r w:rsidR="50547FE9">
        <w:t xml:space="preserve">of </w:t>
      </w:r>
      <w:r w:rsidR="37EF75C8">
        <w:t>trends</w:t>
      </w:r>
      <w:r w:rsidR="50547FE9">
        <w:t xml:space="preserve">). </w:t>
      </w:r>
      <w:r w:rsidR="00570754">
        <w:t xml:space="preserve">If the decline in ridership </w:t>
      </w:r>
      <w:r w:rsidR="004D799F">
        <w:t>in the later 2 quarter</w:t>
      </w:r>
      <w:r w:rsidR="0086576F">
        <w:t xml:space="preserve">s is not </w:t>
      </w:r>
      <w:r w:rsidR="00AC4CCE">
        <w:t>due</w:t>
      </w:r>
      <w:r w:rsidR="0086576F">
        <w:t xml:space="preserve"> to seasonal effects</w:t>
      </w:r>
      <w:r w:rsidR="006E6D6E">
        <w:t>, this can be a worrying si</w:t>
      </w:r>
      <w:r w:rsidR="007E72BE">
        <w:t>gn</w:t>
      </w:r>
      <w:r w:rsidR="006E6D6E">
        <w:t xml:space="preserve"> for the </w:t>
      </w:r>
      <w:r w:rsidR="0058251B">
        <w:t>health of</w:t>
      </w:r>
      <w:r w:rsidR="006E6D6E">
        <w:t xml:space="preserve"> </w:t>
      </w:r>
      <w:r w:rsidR="00C4015C">
        <w:t xml:space="preserve">business, as </w:t>
      </w:r>
      <w:r w:rsidR="00825103">
        <w:t>ridership (sales) is declining</w:t>
      </w:r>
      <w:r w:rsidR="00D63862">
        <w:t xml:space="preserve"> which decreases our </w:t>
      </w:r>
      <w:r w:rsidR="00570298">
        <w:t>revenue.</w:t>
      </w:r>
    </w:p>
    <w:p w14:paraId="1514B912" w14:textId="77777777" w:rsidR="00E6572E" w:rsidRDefault="00F13D0C" w:rsidP="00E6572E">
      <w:pPr>
        <w:pStyle w:val="BodyText"/>
        <w:keepNext/>
        <w:jc w:val="center"/>
      </w:pPr>
      <w:r w:rsidRPr="00F13D0C">
        <w:rPr>
          <w:noProof/>
        </w:rPr>
        <w:lastRenderedPageBreak/>
        <w:drawing>
          <wp:inline distT="0" distB="0" distL="0" distR="0" wp14:anchorId="14334D89" wp14:editId="52E421F0">
            <wp:extent cx="5943600" cy="34550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455035"/>
                    </a:xfrm>
                    <a:prstGeom prst="rect">
                      <a:avLst/>
                    </a:prstGeom>
                  </pic:spPr>
                </pic:pic>
              </a:graphicData>
            </a:graphic>
          </wp:inline>
        </w:drawing>
      </w:r>
    </w:p>
    <w:p w14:paraId="665E0444" w14:textId="5726BE23" w:rsidR="001C338D" w:rsidRPr="00E6572E" w:rsidRDefault="00E6572E" w:rsidP="00581813">
      <w:pPr>
        <w:pStyle w:val="Caption"/>
        <w:jc w:val="center"/>
      </w:pPr>
      <w:bookmarkStart w:id="2" w:name="_Ref14459618"/>
      <w:r>
        <w:t xml:space="preserve">Figure </w:t>
      </w:r>
      <w:r w:rsidR="003C494F">
        <w:fldChar w:fldCharType="begin"/>
      </w:r>
      <w:r w:rsidR="003C494F">
        <w:instrText xml:space="preserve"> SEQ Figure \* ARABIC </w:instrText>
      </w:r>
      <w:r w:rsidR="003C494F">
        <w:fldChar w:fldCharType="separate"/>
      </w:r>
      <w:r w:rsidR="00112D84">
        <w:rPr>
          <w:noProof/>
        </w:rPr>
        <w:t>1</w:t>
      </w:r>
      <w:r w:rsidR="003C494F">
        <w:rPr>
          <w:noProof/>
        </w:rPr>
        <w:fldChar w:fldCharType="end"/>
      </w:r>
      <w:bookmarkStart w:id="3" w:name="_Ref14360488"/>
      <w:bookmarkEnd w:id="2"/>
      <w:r w:rsidR="00581813" w:rsidRPr="00E6572E">
        <w:t>: Bike ridership in 2011</w:t>
      </w:r>
      <w:bookmarkEnd w:id="3"/>
      <w:r w:rsidR="005D28DE" w:rsidRPr="00E6572E">
        <w:t>.</w:t>
      </w:r>
      <w:r w:rsidR="00431040" w:rsidRPr="00E6572E">
        <w:t xml:space="preserve"> A noticeable increase in observed between the first and second quarter </w:t>
      </w:r>
      <w:r w:rsidR="00E1112A" w:rsidRPr="00E6572E">
        <w:t>of the year,</w:t>
      </w:r>
      <w:r w:rsidR="003A1EDE" w:rsidRPr="00E6572E">
        <w:t xml:space="preserve"> peaking during the </w:t>
      </w:r>
      <w:r w:rsidR="00514184" w:rsidRPr="00E6572E">
        <w:t>summer period</w:t>
      </w:r>
      <w:r w:rsidR="002B554D" w:rsidRPr="00E6572E">
        <w:t xml:space="preserve"> in June, before gradually declining for the rest of the year.</w:t>
      </w:r>
    </w:p>
    <w:p w14:paraId="74086A3D" w14:textId="77777777" w:rsidR="0051340A" w:rsidRPr="003764AF" w:rsidRDefault="0051340A" w:rsidP="0051340A">
      <w:pPr>
        <w:pStyle w:val="BodyText"/>
        <w:rPr>
          <w:highlight w:val="cyan"/>
        </w:rPr>
      </w:pPr>
    </w:p>
    <w:p w14:paraId="01E09B34" w14:textId="7AB8A636" w:rsidR="0051340A" w:rsidRDefault="0051340A" w:rsidP="0051340A">
      <w:pPr>
        <w:pStyle w:val="BodyText"/>
        <w:rPr>
          <w:b/>
        </w:rPr>
      </w:pPr>
      <w:r>
        <w:rPr>
          <w:b/>
        </w:rPr>
        <w:t xml:space="preserve">Additional </w:t>
      </w:r>
      <w:r w:rsidRPr="00071AB9">
        <w:rPr>
          <w:b/>
        </w:rPr>
        <w:t>Notes</w:t>
      </w:r>
      <w:r>
        <w:rPr>
          <w:b/>
        </w:rPr>
        <w:t xml:space="preserve"> on</w:t>
      </w:r>
      <w:r w:rsidR="009C4F27">
        <w:rPr>
          <w:b/>
        </w:rPr>
        <w:t xml:space="preserve"> </w:t>
      </w:r>
      <w:r w:rsidR="009C4F27" w:rsidRPr="009C4F27">
        <w:rPr>
          <w:b/>
        </w:rPr>
        <w:fldChar w:fldCharType="begin"/>
      </w:r>
      <w:r w:rsidR="009C4F27" w:rsidRPr="009C4F27">
        <w:rPr>
          <w:b/>
        </w:rPr>
        <w:instrText xml:space="preserve"> REF _Ref14459618 \h  \* MERGEFORMAT </w:instrText>
      </w:r>
      <w:r w:rsidR="009C4F27" w:rsidRPr="009C4F27">
        <w:rPr>
          <w:b/>
        </w:rPr>
      </w:r>
      <w:r w:rsidR="009C4F27" w:rsidRPr="009C4F27">
        <w:rPr>
          <w:b/>
        </w:rPr>
        <w:fldChar w:fldCharType="separate"/>
      </w:r>
      <w:r w:rsidR="009C4F27" w:rsidRPr="009C4F27">
        <w:rPr>
          <w:b/>
        </w:rPr>
        <w:t xml:space="preserve">Figure </w:t>
      </w:r>
      <w:r w:rsidR="009C4F27" w:rsidRPr="009C4F27">
        <w:rPr>
          <w:b/>
          <w:noProof/>
        </w:rPr>
        <w:t>1</w:t>
      </w:r>
      <w:r w:rsidR="009C4F27" w:rsidRPr="009C4F27">
        <w:rPr>
          <w:b/>
        </w:rPr>
        <w:fldChar w:fldCharType="end"/>
      </w:r>
      <w:r w:rsidRPr="009C4F27">
        <w:rPr>
          <w:b/>
        </w:rPr>
        <w:t>:</w:t>
      </w:r>
    </w:p>
    <w:p w14:paraId="20AEC2E1" w14:textId="019B387B" w:rsidR="0051340A" w:rsidRDefault="0051340A" w:rsidP="0051340A">
      <w:pPr>
        <w:pStyle w:val="BodyText"/>
      </w:pPr>
      <w:r w:rsidRPr="00510D15">
        <w:t>Different months have slightly different number of days</w:t>
      </w:r>
      <w:r>
        <w:t xml:space="preserve"> (each month has between 28 to 31 days)</w:t>
      </w:r>
      <w:r w:rsidRPr="00510D15">
        <w:t xml:space="preserve">, which may result in a </w:t>
      </w:r>
      <w:r>
        <w:t>variation in</w:t>
      </w:r>
      <w:r w:rsidRPr="00510D15">
        <w:t xml:space="preserve"> </w:t>
      </w:r>
      <w:r>
        <w:t xml:space="preserve">total </w:t>
      </w:r>
      <w:r w:rsidRPr="00510D15">
        <w:t xml:space="preserve">ridership between months. </w:t>
      </w:r>
      <w:r>
        <w:t xml:space="preserve">However, </w:t>
      </w:r>
      <w:r w:rsidR="00976E2E">
        <w:t>i</w:t>
      </w:r>
      <w:r>
        <w:t xml:space="preserve">n this case the ridership trend is pronounced enough, such that </w:t>
      </w:r>
      <w:r w:rsidR="00D340EA">
        <w:t xml:space="preserve">its effect </w:t>
      </w:r>
      <w:r>
        <w:t xml:space="preserve">is relatively negligible. </w:t>
      </w:r>
    </w:p>
    <w:p w14:paraId="5F55BF44" w14:textId="77777777" w:rsidR="00B5095C" w:rsidRPr="00A54434" w:rsidRDefault="00B5095C" w:rsidP="00326174">
      <w:pPr>
        <w:pStyle w:val="BodyText"/>
      </w:pPr>
    </w:p>
    <w:p w14:paraId="1039841D" w14:textId="77777777" w:rsidR="006D2E9D" w:rsidRDefault="006D2E9D">
      <w:pPr>
        <w:rPr>
          <w:rFonts w:eastAsiaTheme="majorEastAsia" w:cstheme="majorHAnsi"/>
          <w:b/>
          <w:bCs/>
          <w:sz w:val="32"/>
          <w:szCs w:val="32"/>
          <w:u w:val="single"/>
        </w:rPr>
      </w:pPr>
      <w:r>
        <w:rPr>
          <w:rFonts w:cstheme="majorHAnsi"/>
        </w:rPr>
        <w:br w:type="page"/>
      </w:r>
    </w:p>
    <w:p w14:paraId="77F0A1D6" w14:textId="1E288138" w:rsidR="00326174" w:rsidRPr="008A1FDF" w:rsidRDefault="15DA2A86" w:rsidP="21F3A80A">
      <w:pPr>
        <w:pStyle w:val="Heading2"/>
        <w:jc w:val="both"/>
        <w:rPr>
          <w:rFonts w:asciiTheme="majorHAnsi" w:hAnsiTheme="majorHAnsi" w:cstheme="majorHAnsi"/>
        </w:rPr>
      </w:pPr>
      <w:r w:rsidRPr="008A1FDF">
        <w:rPr>
          <w:rFonts w:asciiTheme="majorHAnsi" w:hAnsiTheme="majorHAnsi" w:cstheme="majorHAnsi"/>
        </w:rPr>
        <w:lastRenderedPageBreak/>
        <w:t xml:space="preserve">Business Question 2: </w:t>
      </w:r>
      <w:r w:rsidR="00326174" w:rsidRPr="008A1FDF">
        <w:rPr>
          <w:rFonts w:asciiTheme="majorHAnsi" w:hAnsiTheme="majorHAnsi" w:cstheme="majorHAnsi"/>
        </w:rPr>
        <w:t xml:space="preserve">What are the key </w:t>
      </w:r>
      <w:r w:rsidR="7B4133B1" w:rsidRPr="008A1FDF">
        <w:rPr>
          <w:rFonts w:asciiTheme="majorHAnsi" w:hAnsiTheme="majorHAnsi" w:cstheme="majorHAnsi"/>
        </w:rPr>
        <w:t>variables</w:t>
      </w:r>
      <w:r w:rsidR="61B3D14A" w:rsidRPr="008A1FDF">
        <w:rPr>
          <w:rFonts w:asciiTheme="majorHAnsi" w:hAnsiTheme="majorHAnsi" w:cstheme="majorHAnsi"/>
        </w:rPr>
        <w:t xml:space="preserve"> that </w:t>
      </w:r>
      <w:r w:rsidR="00A67858">
        <w:rPr>
          <w:rFonts w:asciiTheme="majorHAnsi" w:hAnsiTheme="majorHAnsi" w:cstheme="majorHAnsi"/>
        </w:rPr>
        <w:t xml:space="preserve">may </w:t>
      </w:r>
      <w:r w:rsidR="61EEADFB" w:rsidRPr="008A1FDF">
        <w:rPr>
          <w:rFonts w:asciiTheme="majorHAnsi" w:hAnsiTheme="majorHAnsi" w:cstheme="majorHAnsi"/>
        </w:rPr>
        <w:t>affect</w:t>
      </w:r>
      <w:r w:rsidR="00326174" w:rsidRPr="008A1FDF">
        <w:rPr>
          <w:rFonts w:asciiTheme="majorHAnsi" w:hAnsiTheme="majorHAnsi" w:cstheme="majorHAnsi"/>
        </w:rPr>
        <w:t xml:space="preserve"> bicycle ridership?</w:t>
      </w:r>
    </w:p>
    <w:p w14:paraId="657D8F2B" w14:textId="3D1A6E66" w:rsidR="00326174" w:rsidRDefault="00326174" w:rsidP="00326174">
      <w:pPr>
        <w:pStyle w:val="BodyText"/>
      </w:pPr>
      <w:r>
        <w:t xml:space="preserve">Identifying key variables </w:t>
      </w:r>
      <w:r w:rsidR="1A93E0EC">
        <w:t>(factors)</w:t>
      </w:r>
      <w:r>
        <w:t xml:space="preserve"> that </w:t>
      </w:r>
      <w:r w:rsidR="00A67858">
        <w:t>may</w:t>
      </w:r>
      <w:r>
        <w:t xml:space="preserve"> </w:t>
      </w:r>
      <w:r w:rsidR="00A67858">
        <w:t>affect</w:t>
      </w:r>
      <w:r>
        <w:t xml:space="preserve"> bicycle ridership would allow </w:t>
      </w:r>
      <w:r w:rsidR="32652899">
        <w:t>us</w:t>
      </w:r>
      <w:r>
        <w:t xml:space="preserve"> to </w:t>
      </w:r>
      <w:r w:rsidR="009927E9">
        <w:t>maximize</w:t>
      </w:r>
      <w:r w:rsidR="45A94784">
        <w:t xml:space="preserve"> or </w:t>
      </w:r>
      <w:r w:rsidR="009927E9">
        <w:t>minimize</w:t>
      </w:r>
      <w:r w:rsidR="45A94784">
        <w:t xml:space="preserve"> </w:t>
      </w:r>
      <w:r w:rsidR="30C8B347">
        <w:t>their</w:t>
      </w:r>
      <w:r w:rsidR="45A94784">
        <w:t xml:space="preserve"> impact </w:t>
      </w:r>
      <w:r w:rsidR="193B1776">
        <w:t xml:space="preserve">on </w:t>
      </w:r>
      <w:r w:rsidR="5CCA9AB8">
        <w:t xml:space="preserve">our </w:t>
      </w:r>
      <w:r w:rsidR="193B1776">
        <w:t xml:space="preserve">ridership, </w:t>
      </w:r>
      <w:r w:rsidR="45A94784">
        <w:t xml:space="preserve">so </w:t>
      </w:r>
      <w:r w:rsidR="5EBF9BD4">
        <w:t>that we can</w:t>
      </w:r>
      <w:r w:rsidR="24B50C2E">
        <w:t xml:space="preserve"> </w:t>
      </w:r>
      <w:r>
        <w:t xml:space="preserve">better </w:t>
      </w:r>
      <w:r w:rsidR="04F7CC49">
        <w:t>pre-empt ridership</w:t>
      </w:r>
      <w:r w:rsidR="08811DF7">
        <w:t>, leverage</w:t>
      </w:r>
      <w:r w:rsidR="27E4750B">
        <w:t xml:space="preserve"> </w:t>
      </w:r>
      <w:r w:rsidR="45A94784">
        <w:t xml:space="preserve">on insights and opportunities, </w:t>
      </w:r>
      <w:r w:rsidR="27E4750B">
        <w:t>and</w:t>
      </w:r>
      <w:r w:rsidR="1242DBF9">
        <w:t xml:space="preserve"> </w:t>
      </w:r>
      <w:r>
        <w:t xml:space="preserve">allocate resources </w:t>
      </w:r>
      <w:r w:rsidR="7BED9DB8">
        <w:t xml:space="preserve">optimally (e.g. </w:t>
      </w:r>
      <w:r w:rsidR="18FAF216">
        <w:t xml:space="preserve">marketing or publicity at the right time </w:t>
      </w:r>
      <w:r w:rsidR="2634C86B">
        <w:t>/ opportunity).</w:t>
      </w:r>
      <w:r>
        <w:t xml:space="preserve"> </w:t>
      </w:r>
      <w:r w:rsidR="0CD73779">
        <w:t>We</w:t>
      </w:r>
      <w:r>
        <w:t xml:space="preserve"> can </w:t>
      </w:r>
      <w:r w:rsidR="0CD73779">
        <w:t>also</w:t>
      </w:r>
      <w:r>
        <w:t xml:space="preserve"> fine</w:t>
      </w:r>
      <w:r w:rsidR="61408F9A">
        <w:t>-</w:t>
      </w:r>
      <w:r>
        <w:t>tune business operations and strategies accordingly.</w:t>
      </w:r>
    </w:p>
    <w:p w14:paraId="7F45154F" w14:textId="77777777" w:rsidR="00170D66" w:rsidRDefault="00170D66" w:rsidP="00326174">
      <w:pPr>
        <w:pStyle w:val="BodyText"/>
      </w:pPr>
    </w:p>
    <w:p w14:paraId="1818252B" w14:textId="7579DEFD" w:rsidR="00A95A62" w:rsidRPr="003A4816" w:rsidRDefault="00A95A62" w:rsidP="00705316">
      <w:pPr>
        <w:pStyle w:val="Heading3"/>
        <w:rPr>
          <w:rFonts w:asciiTheme="majorHAnsi" w:hAnsiTheme="majorHAnsi" w:cstheme="majorHAnsi"/>
          <w:b/>
          <w:color w:val="auto"/>
          <w:u w:val="single"/>
        </w:rPr>
      </w:pPr>
      <w:r w:rsidRPr="003A4816">
        <w:rPr>
          <w:rFonts w:asciiTheme="majorHAnsi" w:hAnsiTheme="majorHAnsi" w:cstheme="majorHAnsi"/>
          <w:b/>
          <w:color w:val="auto"/>
          <w:u w:val="single"/>
        </w:rPr>
        <w:t>Findings</w:t>
      </w:r>
    </w:p>
    <w:p w14:paraId="30388EEF" w14:textId="28537D32" w:rsidR="001A5D09" w:rsidRDefault="3AFD4EEB" w:rsidP="001A5D09">
      <w:pPr>
        <w:pStyle w:val="BodyText"/>
      </w:pPr>
      <w:r>
        <w:t xml:space="preserve">We conducted a correlation </w:t>
      </w:r>
      <w:r w:rsidR="1AD72BBB">
        <w:t xml:space="preserve">analysis for various </w:t>
      </w:r>
      <w:r w:rsidR="36811A7E">
        <w:t>variables</w:t>
      </w:r>
      <w:r w:rsidR="3EA5A3BF">
        <w:t xml:space="preserve"> to understand how</w:t>
      </w:r>
      <w:r w:rsidR="36811A7E">
        <w:t xml:space="preserve"> </w:t>
      </w:r>
      <w:r w:rsidR="5DA827EC">
        <w:t xml:space="preserve">each variable is correlated with </w:t>
      </w:r>
      <w:r w:rsidR="726F72E2">
        <w:t>the number of registered and casual riders</w:t>
      </w:r>
      <w:r w:rsidR="726F72E2" w:rsidRPr="005E7A40">
        <w:t>.</w:t>
      </w:r>
      <w:r w:rsidR="142E4565" w:rsidRPr="005E7A40">
        <w:t xml:space="preserve"> </w:t>
      </w:r>
      <w:r w:rsidR="57FC5032" w:rsidRPr="005E7A40">
        <w:t>As the categorical</w:t>
      </w:r>
      <w:r w:rsidR="0AEA61B4" w:rsidRPr="005E7A40">
        <w:t xml:space="preserve"> variables (e.g. </w:t>
      </w:r>
      <w:r w:rsidR="0D4177B0" w:rsidRPr="005E7A40">
        <w:t>season,</w:t>
      </w:r>
      <w:r w:rsidR="0AEA61B4" w:rsidRPr="005E7A40">
        <w:t xml:space="preserve"> weather situation) are </w:t>
      </w:r>
      <w:r w:rsidR="33DD51FE" w:rsidRPr="005E7A40">
        <w:t xml:space="preserve">ordinal variables, we </w:t>
      </w:r>
      <w:r w:rsidR="252B313E" w:rsidRPr="005E7A40">
        <w:t xml:space="preserve">have </w:t>
      </w:r>
      <w:r w:rsidR="33DD51FE" w:rsidRPr="005E7A40">
        <w:t>included</w:t>
      </w:r>
      <w:r w:rsidR="3498F9E2" w:rsidRPr="005E7A40">
        <w:t xml:space="preserve"> it in </w:t>
      </w:r>
      <w:r w:rsidR="57FC5032" w:rsidRPr="005E7A40">
        <w:t>our</w:t>
      </w:r>
      <w:r w:rsidR="3498F9E2" w:rsidRPr="005E7A40">
        <w:t xml:space="preserve"> analysis </w:t>
      </w:r>
      <w:r w:rsidR="57FC5032" w:rsidRPr="005E7A40">
        <w:t>to</w:t>
      </w:r>
      <w:r w:rsidR="3498F9E2" w:rsidRPr="005E7A40">
        <w:t xml:space="preserve"> </w:t>
      </w:r>
      <w:r w:rsidR="55C45AFD" w:rsidRPr="005E7A40">
        <w:t>glimpse into any potential correlation</w:t>
      </w:r>
      <w:r w:rsidR="3FD6588D" w:rsidRPr="005E7A40">
        <w:t xml:space="preserve"> </w:t>
      </w:r>
      <w:r w:rsidR="32FFACE0" w:rsidRPr="005E7A40">
        <w:t xml:space="preserve">between them and ridership </w:t>
      </w:r>
      <w:r w:rsidR="3FD6588D" w:rsidRPr="005E7A40">
        <w:t>(although</w:t>
      </w:r>
      <w:r w:rsidR="34EA8BCA" w:rsidRPr="005E7A40">
        <w:t xml:space="preserve"> this may not be the most accurate method).</w:t>
      </w:r>
    </w:p>
    <w:p w14:paraId="7C9E3B75" w14:textId="77777777" w:rsidR="00DB7CD4" w:rsidRDefault="00793ECD" w:rsidP="00DB7CD4">
      <w:pPr>
        <w:pStyle w:val="BodyText"/>
        <w:keepNext/>
        <w:jc w:val="center"/>
      </w:pPr>
      <w:r w:rsidRPr="00793ECD">
        <w:rPr>
          <w:noProof/>
        </w:rPr>
        <w:drawing>
          <wp:inline distT="0" distB="0" distL="0" distR="0" wp14:anchorId="2DFD8969" wp14:editId="3293FCEB">
            <wp:extent cx="5943600" cy="34569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456940"/>
                    </a:xfrm>
                    <a:prstGeom prst="rect">
                      <a:avLst/>
                    </a:prstGeom>
                  </pic:spPr>
                </pic:pic>
              </a:graphicData>
            </a:graphic>
          </wp:inline>
        </w:drawing>
      </w:r>
    </w:p>
    <w:p w14:paraId="388C08E3" w14:textId="3A9FCA08" w:rsidR="03AC518E" w:rsidRPr="00E6572E" w:rsidRDefault="00DB7CD4" w:rsidP="00A5049E">
      <w:pPr>
        <w:pStyle w:val="Caption"/>
        <w:jc w:val="center"/>
      </w:pPr>
      <w:bookmarkStart w:id="4" w:name="_Ref14459480"/>
      <w:r w:rsidRPr="00E6572E">
        <w:t xml:space="preserve">Figure </w:t>
      </w:r>
      <w:r w:rsidR="003C494F">
        <w:fldChar w:fldCharType="begin"/>
      </w:r>
      <w:r w:rsidR="003C494F">
        <w:instrText xml:space="preserve"> SEQ Figure \* ARABIC </w:instrText>
      </w:r>
      <w:r w:rsidR="003C494F">
        <w:fldChar w:fldCharType="separate"/>
      </w:r>
      <w:r w:rsidR="00112D84">
        <w:rPr>
          <w:noProof/>
        </w:rPr>
        <w:t>2</w:t>
      </w:r>
      <w:r w:rsidR="003C494F">
        <w:rPr>
          <w:noProof/>
        </w:rPr>
        <w:fldChar w:fldCharType="end"/>
      </w:r>
      <w:bookmarkEnd w:id="4"/>
      <w:r w:rsidRPr="00E6572E">
        <w:t>:</w:t>
      </w:r>
      <w:r w:rsidR="03AC518E" w:rsidRPr="00E6572E">
        <w:t xml:space="preserve"> Correlation Map</w:t>
      </w:r>
      <w:r w:rsidR="00936550" w:rsidRPr="00E6572E">
        <w:t xml:space="preserve">. </w:t>
      </w:r>
      <w:r w:rsidR="00011CD7" w:rsidRPr="00E6572E">
        <w:t xml:space="preserve">Temperature </w:t>
      </w:r>
      <w:r w:rsidR="004C35B5" w:rsidRPr="00E6572E">
        <w:t>is observed to have the strongest correlation</w:t>
      </w:r>
      <w:r w:rsidR="00E23DA1" w:rsidRPr="00E6572E">
        <w:t xml:space="preserve"> </w:t>
      </w:r>
      <w:r w:rsidR="0039722F" w:rsidRPr="00E6572E">
        <w:t xml:space="preserve">with bike </w:t>
      </w:r>
      <w:r w:rsidR="00A5049E" w:rsidRPr="00E6572E">
        <w:t>ridership as compared to other variables.</w:t>
      </w:r>
    </w:p>
    <w:p w14:paraId="0335340A" w14:textId="77777777" w:rsidR="00DB7CD4" w:rsidRDefault="00DB7CD4">
      <w:r>
        <w:br w:type="page"/>
      </w:r>
    </w:p>
    <w:p w14:paraId="41274AF2" w14:textId="44CDE671" w:rsidR="00A95A62" w:rsidRDefault="00A95A62" w:rsidP="6C0E7FB6">
      <w:pPr>
        <w:pStyle w:val="BodyText"/>
      </w:pPr>
      <w:r w:rsidRPr="009728E8">
        <w:lastRenderedPageBreak/>
        <w:t>Based on our findings</w:t>
      </w:r>
      <w:r w:rsidR="00C82685">
        <w:t xml:space="preserve"> </w:t>
      </w:r>
      <w:r w:rsidR="00C82685" w:rsidRPr="00DB7CD4">
        <w:t xml:space="preserve">in </w:t>
      </w:r>
      <w:r w:rsidR="00DB7CD4" w:rsidRPr="00DB7CD4">
        <w:fldChar w:fldCharType="begin"/>
      </w:r>
      <w:r w:rsidR="00DB7CD4" w:rsidRPr="00DB7CD4">
        <w:instrText xml:space="preserve"> REF _Ref14459480 \h </w:instrText>
      </w:r>
      <w:r w:rsidR="00DB7CD4">
        <w:instrText xml:space="preserve"> \* MERGEFORMAT </w:instrText>
      </w:r>
      <w:r w:rsidR="00DB7CD4" w:rsidRPr="00DB7CD4">
        <w:fldChar w:fldCharType="separate"/>
      </w:r>
      <w:r w:rsidR="009C4F27" w:rsidRPr="00E6572E">
        <w:t xml:space="preserve">Figure </w:t>
      </w:r>
      <w:r w:rsidR="009C4F27">
        <w:rPr>
          <w:noProof/>
        </w:rPr>
        <w:t>2</w:t>
      </w:r>
      <w:r w:rsidR="00DB7CD4" w:rsidRPr="00DB7CD4">
        <w:fldChar w:fldCharType="end"/>
      </w:r>
      <w:r w:rsidR="00DB7CD4" w:rsidRPr="00DB7CD4">
        <w:t xml:space="preserve"> and </w:t>
      </w:r>
      <w:r w:rsidR="00DB7CD4" w:rsidRPr="00DB7CD4">
        <w:fldChar w:fldCharType="begin"/>
      </w:r>
      <w:r w:rsidR="00DB7CD4" w:rsidRPr="00DB7CD4">
        <w:instrText xml:space="preserve"> REF _Ref14459483 \h </w:instrText>
      </w:r>
      <w:r w:rsidR="00DB7CD4">
        <w:instrText xml:space="preserve"> \* MERGEFORMAT </w:instrText>
      </w:r>
      <w:r w:rsidR="00DB7CD4" w:rsidRPr="00DB7CD4">
        <w:fldChar w:fldCharType="separate"/>
      </w:r>
      <w:r w:rsidR="009C4F27">
        <w:t xml:space="preserve">Figure </w:t>
      </w:r>
      <w:r w:rsidR="009C4F27">
        <w:rPr>
          <w:noProof/>
        </w:rPr>
        <w:t>3</w:t>
      </w:r>
      <w:r w:rsidR="00DB7CD4" w:rsidRPr="00DB7CD4">
        <w:fldChar w:fldCharType="end"/>
      </w:r>
      <w:r w:rsidRPr="00DB7CD4">
        <w:t>, we found</w:t>
      </w:r>
      <w:r w:rsidRPr="009728E8">
        <w:t xml:space="preserve"> that (in order of decreasing strength of correlation):</w:t>
      </w:r>
    </w:p>
    <w:p w14:paraId="1B7308F9" w14:textId="75A7A1E7" w:rsidR="00A95A62" w:rsidRDefault="1EC0C8E4" w:rsidP="1EC0C8E4">
      <w:pPr>
        <w:pStyle w:val="BodyText"/>
        <w:numPr>
          <w:ilvl w:val="0"/>
          <w:numId w:val="5"/>
        </w:numPr>
      </w:pPr>
      <w:r>
        <w:t xml:space="preserve">Temperature (including normalized feeling temperature) has a positive correlation to total bike ridership (+0.45). </w:t>
      </w:r>
    </w:p>
    <w:p w14:paraId="72CE53D1" w14:textId="5348D8B1" w:rsidR="00E4438E" w:rsidRDefault="00E4438E" w:rsidP="00E4438E">
      <w:pPr>
        <w:pStyle w:val="BodyText"/>
        <w:numPr>
          <w:ilvl w:val="0"/>
          <w:numId w:val="5"/>
        </w:numPr>
      </w:pPr>
      <w:r>
        <w:t xml:space="preserve">Time of the day has a positive correlation to total bike ridership (+0.41) </w:t>
      </w:r>
    </w:p>
    <w:p w14:paraId="272BF0E1" w14:textId="50E5EDC5" w:rsidR="00A95A62" w:rsidRPr="00E92323" w:rsidRDefault="00A95A62" w:rsidP="1EC0C8E4">
      <w:pPr>
        <w:pStyle w:val="BodyText"/>
        <w:numPr>
          <w:ilvl w:val="0"/>
          <w:numId w:val="5"/>
        </w:numPr>
      </w:pPr>
      <w:r>
        <w:t xml:space="preserve">Humidity has a </w:t>
      </w:r>
      <w:r w:rsidR="1EC0C8E4">
        <w:t>weak</w:t>
      </w:r>
      <w:r>
        <w:t xml:space="preserve"> </w:t>
      </w:r>
      <w:r w:rsidRPr="00E92323">
        <w:t xml:space="preserve">negative correlation to </w:t>
      </w:r>
      <w:r w:rsidR="1EC0C8E4" w:rsidRPr="00E92323">
        <w:t xml:space="preserve">total </w:t>
      </w:r>
      <w:r w:rsidRPr="00E92323">
        <w:t>bike ridership</w:t>
      </w:r>
      <w:r w:rsidR="1EC0C8E4" w:rsidRPr="00E92323">
        <w:t xml:space="preserve"> (–0.29)</w:t>
      </w:r>
    </w:p>
    <w:p w14:paraId="3501BC52" w14:textId="0420B6F8" w:rsidR="00E4438E" w:rsidRPr="00E92323" w:rsidRDefault="00E4438E" w:rsidP="00E4438E">
      <w:pPr>
        <w:pStyle w:val="BodyText"/>
        <w:numPr>
          <w:ilvl w:val="0"/>
          <w:numId w:val="5"/>
        </w:numPr>
      </w:pPr>
      <w:r w:rsidRPr="00E92323">
        <w:t xml:space="preserve">Season has a </w:t>
      </w:r>
      <w:r w:rsidR="00111543">
        <w:t xml:space="preserve">weak </w:t>
      </w:r>
      <w:r w:rsidRPr="00E92323">
        <w:t>positive correlation to total bike ridership (+0.22)</w:t>
      </w:r>
    </w:p>
    <w:p w14:paraId="5FABA82E" w14:textId="14851507" w:rsidR="43420641" w:rsidRPr="00E92323" w:rsidRDefault="43420641" w:rsidP="43420641">
      <w:pPr>
        <w:pStyle w:val="BodyText"/>
        <w:numPr>
          <w:ilvl w:val="0"/>
          <w:numId w:val="5"/>
        </w:numPr>
      </w:pPr>
      <w:r w:rsidRPr="00E92323">
        <w:t>Weather situation has some weak negative correlation to total bike ridership (–0.14)</w:t>
      </w:r>
    </w:p>
    <w:p w14:paraId="0F2BFFA5" w14:textId="78DF4093" w:rsidR="34EFF84F" w:rsidRDefault="1EC0C8E4" w:rsidP="34EFF84F">
      <w:pPr>
        <w:pStyle w:val="BodyText"/>
        <w:numPr>
          <w:ilvl w:val="0"/>
          <w:numId w:val="5"/>
        </w:numPr>
      </w:pPr>
      <w:r>
        <w:t>Windspeed has a weak positive correlation to total bike ridership (+0.09)</w:t>
      </w:r>
    </w:p>
    <w:p w14:paraId="393031FB" w14:textId="77777777" w:rsidR="00461CDF" w:rsidRDefault="00461CDF" w:rsidP="61408F9A">
      <w:pPr>
        <w:pStyle w:val="BodyText"/>
      </w:pPr>
    </w:p>
    <w:p w14:paraId="4A52F68A" w14:textId="587FC833" w:rsidR="61408F9A" w:rsidRDefault="7A672979" w:rsidP="61408F9A">
      <w:pPr>
        <w:pStyle w:val="BodyText"/>
      </w:pPr>
      <w:r>
        <w:t>Among the various numeric variables, temperature (including normalized feeling temperature) has the strongest correlation to total ridership. Hence, from operations and marketing points of view, we will focus on investigating how normalized feeling temperature affects bike ridership. The normalized feeling temperature may be a better variable to use as compared to actual temperature because the feelings of the riders (i.e. what the temperature feels like because from the rider’s standpoint, comfort level can be related to a combination of factors – temperature, humidity and windspeed</w:t>
      </w:r>
      <w:r w:rsidR="61408F9A" w:rsidRPr="7A672979">
        <w:rPr>
          <w:rStyle w:val="FootnoteReference"/>
        </w:rPr>
        <w:footnoteReference w:id="3"/>
      </w:r>
      <w:r>
        <w:t xml:space="preserve">) will likely to affect the riders more than the actual temperature. </w:t>
      </w:r>
    </w:p>
    <w:p w14:paraId="29C32A35" w14:textId="4BB72A0C" w:rsidR="61408F9A" w:rsidRDefault="61408F9A" w:rsidP="61408F9A">
      <w:pPr>
        <w:pStyle w:val="BodyText"/>
      </w:pPr>
      <w:r>
        <w:t xml:space="preserve">Nonetheless, we need to be particularly wary of </w:t>
      </w:r>
      <w:r w:rsidRPr="00226425">
        <w:t>including both these variables</w:t>
      </w:r>
      <w:r>
        <w:t xml:space="preserve"> in </w:t>
      </w:r>
      <w:r w:rsidR="58137206">
        <w:t>any</w:t>
      </w:r>
      <w:r>
        <w:t xml:space="preserve"> model building as there </w:t>
      </w:r>
      <w:r w:rsidRPr="00984AE1">
        <w:t>may</w:t>
      </w:r>
      <w:r>
        <w:t xml:space="preserve"> be multicollinearity issues.</w:t>
      </w:r>
    </w:p>
    <w:p w14:paraId="31AAF9FE" w14:textId="77777777" w:rsidR="002A7F88" w:rsidRDefault="002A7F88">
      <w:pPr>
        <w:rPr>
          <w:rFonts w:eastAsiaTheme="majorEastAsia" w:cstheme="majorHAnsi"/>
          <w:b/>
          <w:bCs/>
          <w:sz w:val="32"/>
          <w:szCs w:val="32"/>
          <w:u w:val="single"/>
        </w:rPr>
      </w:pPr>
      <w:r>
        <w:rPr>
          <w:rFonts w:cstheme="majorHAnsi"/>
        </w:rPr>
        <w:br w:type="page"/>
      </w:r>
    </w:p>
    <w:p w14:paraId="4FEE7C74" w14:textId="750DE8DA" w:rsidR="00326174" w:rsidRPr="008A1FDF" w:rsidRDefault="15DA2A86" w:rsidP="4ACBD6CA">
      <w:pPr>
        <w:pStyle w:val="Heading2"/>
        <w:jc w:val="both"/>
        <w:rPr>
          <w:rFonts w:asciiTheme="majorHAnsi" w:hAnsiTheme="majorHAnsi" w:cstheme="majorHAnsi"/>
        </w:rPr>
      </w:pPr>
      <w:r w:rsidRPr="008A1FDF">
        <w:rPr>
          <w:rFonts w:asciiTheme="majorHAnsi" w:hAnsiTheme="majorHAnsi" w:cstheme="majorHAnsi"/>
        </w:rPr>
        <w:lastRenderedPageBreak/>
        <w:t xml:space="preserve">Business Question </w:t>
      </w:r>
      <w:r w:rsidR="008B5AAA" w:rsidRPr="008A1FDF">
        <w:rPr>
          <w:rFonts w:asciiTheme="majorHAnsi" w:hAnsiTheme="majorHAnsi" w:cstheme="majorHAnsi"/>
        </w:rPr>
        <w:t>3</w:t>
      </w:r>
      <w:r w:rsidRPr="008A1FDF">
        <w:rPr>
          <w:rFonts w:asciiTheme="majorHAnsi" w:hAnsiTheme="majorHAnsi" w:cstheme="majorHAnsi"/>
        </w:rPr>
        <w:t xml:space="preserve">: </w:t>
      </w:r>
      <w:r w:rsidR="4ACBD6CA" w:rsidRPr="008A1FDF">
        <w:rPr>
          <w:rFonts w:asciiTheme="majorHAnsi" w:hAnsiTheme="majorHAnsi" w:cstheme="majorHAnsi"/>
        </w:rPr>
        <w:t xml:space="preserve">How does </w:t>
      </w:r>
      <w:r w:rsidR="00326174" w:rsidRPr="008A1FDF">
        <w:rPr>
          <w:rFonts w:asciiTheme="majorHAnsi" w:hAnsiTheme="majorHAnsi" w:cstheme="majorHAnsi"/>
        </w:rPr>
        <w:t xml:space="preserve">the bicycle ridership </w:t>
      </w:r>
      <w:r w:rsidR="46C0851D" w:rsidRPr="008A1FDF">
        <w:rPr>
          <w:rFonts w:asciiTheme="majorHAnsi" w:hAnsiTheme="majorHAnsi" w:cstheme="majorHAnsi"/>
        </w:rPr>
        <w:t xml:space="preserve">change </w:t>
      </w:r>
      <w:r w:rsidR="66D006CD" w:rsidRPr="008A1FDF">
        <w:rPr>
          <w:rFonts w:asciiTheme="majorHAnsi" w:hAnsiTheme="majorHAnsi" w:cstheme="majorHAnsi"/>
        </w:rPr>
        <w:t xml:space="preserve">within a </w:t>
      </w:r>
      <w:r w:rsidR="00110438" w:rsidRPr="008A1FDF">
        <w:rPr>
          <w:rFonts w:asciiTheme="majorHAnsi" w:hAnsiTheme="majorHAnsi" w:cstheme="majorHAnsi"/>
        </w:rPr>
        <w:t>24-hour</w:t>
      </w:r>
      <w:r w:rsidR="230FE8C5" w:rsidRPr="008A1FDF">
        <w:rPr>
          <w:rFonts w:asciiTheme="majorHAnsi" w:hAnsiTheme="majorHAnsi" w:cstheme="majorHAnsi"/>
        </w:rPr>
        <w:t xml:space="preserve"> period</w:t>
      </w:r>
      <w:r w:rsidR="66D006CD" w:rsidRPr="008A1FDF">
        <w:rPr>
          <w:rFonts w:asciiTheme="majorHAnsi" w:hAnsiTheme="majorHAnsi" w:cstheme="majorHAnsi"/>
        </w:rPr>
        <w:t xml:space="preserve"> </w:t>
      </w:r>
      <w:r w:rsidR="5C1AB054" w:rsidRPr="008A1FDF">
        <w:rPr>
          <w:rFonts w:asciiTheme="majorHAnsi" w:hAnsiTheme="majorHAnsi" w:cstheme="majorHAnsi"/>
        </w:rPr>
        <w:t>for</w:t>
      </w:r>
      <w:r w:rsidR="00326174" w:rsidRPr="008A1FDF">
        <w:rPr>
          <w:rFonts w:asciiTheme="majorHAnsi" w:hAnsiTheme="majorHAnsi" w:cstheme="majorHAnsi"/>
        </w:rPr>
        <w:t xml:space="preserve"> </w:t>
      </w:r>
      <w:r w:rsidR="1A8402BE" w:rsidRPr="008A1FDF">
        <w:rPr>
          <w:rFonts w:asciiTheme="majorHAnsi" w:hAnsiTheme="majorHAnsi" w:cstheme="majorHAnsi"/>
        </w:rPr>
        <w:t>different</w:t>
      </w:r>
      <w:r w:rsidR="48A37DF7" w:rsidRPr="008A1FDF">
        <w:rPr>
          <w:rFonts w:asciiTheme="majorHAnsi" w:hAnsiTheme="majorHAnsi" w:cstheme="majorHAnsi"/>
        </w:rPr>
        <w:t xml:space="preserve"> </w:t>
      </w:r>
      <w:r w:rsidR="00326174" w:rsidRPr="008A1FDF">
        <w:rPr>
          <w:rFonts w:asciiTheme="majorHAnsi" w:hAnsiTheme="majorHAnsi" w:cstheme="majorHAnsi"/>
        </w:rPr>
        <w:t xml:space="preserve">days of the week </w:t>
      </w:r>
      <w:r w:rsidR="006FCA0D" w:rsidRPr="008A1FDF">
        <w:rPr>
          <w:rFonts w:asciiTheme="majorHAnsi" w:hAnsiTheme="majorHAnsi" w:cstheme="majorHAnsi"/>
        </w:rPr>
        <w:t xml:space="preserve">– between working weekdays and </w:t>
      </w:r>
      <w:r w:rsidR="189F8BF5" w:rsidRPr="008A1FDF">
        <w:rPr>
          <w:rFonts w:asciiTheme="majorHAnsi" w:hAnsiTheme="majorHAnsi" w:cstheme="majorHAnsi"/>
        </w:rPr>
        <w:t>non-working days (weekends and holidays)?</w:t>
      </w:r>
      <w:r w:rsidR="000C5F65" w:rsidRPr="008A1FDF">
        <w:rPr>
          <w:rFonts w:asciiTheme="majorHAnsi" w:hAnsiTheme="majorHAnsi" w:cstheme="majorHAnsi"/>
        </w:rPr>
        <w:t xml:space="preserve"> </w:t>
      </w:r>
      <w:r w:rsidR="000B3F7F" w:rsidRPr="008A1FDF">
        <w:rPr>
          <w:rFonts w:asciiTheme="majorHAnsi" w:hAnsiTheme="majorHAnsi" w:cstheme="majorHAnsi"/>
        </w:rPr>
        <w:t>Also,</w:t>
      </w:r>
      <w:r w:rsidR="61408F9A" w:rsidRPr="008A1FDF">
        <w:rPr>
          <w:rFonts w:asciiTheme="majorHAnsi" w:hAnsiTheme="majorHAnsi" w:cstheme="majorHAnsi"/>
        </w:rPr>
        <w:t xml:space="preserve"> how</w:t>
      </w:r>
      <w:r w:rsidR="000B3F7F" w:rsidRPr="008A1FDF">
        <w:rPr>
          <w:rFonts w:asciiTheme="majorHAnsi" w:hAnsiTheme="majorHAnsi" w:cstheme="majorHAnsi"/>
        </w:rPr>
        <w:t xml:space="preserve"> does </w:t>
      </w:r>
      <w:r w:rsidR="61408F9A" w:rsidRPr="008A1FDF">
        <w:rPr>
          <w:rFonts w:asciiTheme="majorHAnsi" w:hAnsiTheme="majorHAnsi" w:cstheme="majorHAnsi"/>
        </w:rPr>
        <w:t xml:space="preserve">the </w:t>
      </w:r>
      <w:r w:rsidR="000B3F7F" w:rsidRPr="008A1FDF">
        <w:rPr>
          <w:rFonts w:asciiTheme="majorHAnsi" w:hAnsiTheme="majorHAnsi" w:cstheme="majorHAnsi"/>
        </w:rPr>
        <w:t xml:space="preserve">usage patterns differ between registered and casual users? </w:t>
      </w:r>
    </w:p>
    <w:p w14:paraId="6AAC9D50" w14:textId="01B98A92" w:rsidR="00326174" w:rsidRDefault="00326174" w:rsidP="000B3F7F">
      <w:pPr>
        <w:pStyle w:val="BodyText"/>
      </w:pPr>
      <w:r>
        <w:t xml:space="preserve">We hypothesize that weekday ridership would see a bimodal peak </w:t>
      </w:r>
      <w:r w:rsidR="1A3A64D7">
        <w:t>– one</w:t>
      </w:r>
      <w:r w:rsidR="582C036F">
        <w:t xml:space="preserve"> </w:t>
      </w:r>
      <w:r>
        <w:t xml:space="preserve">in the morning and </w:t>
      </w:r>
      <w:r w:rsidR="1A3A64D7">
        <w:t xml:space="preserve">another in </w:t>
      </w:r>
      <w:r>
        <w:t>late</w:t>
      </w:r>
      <w:r w:rsidR="1A3A64D7">
        <w:t xml:space="preserve"> </w:t>
      </w:r>
      <w:r>
        <w:t>afternoon to early</w:t>
      </w:r>
      <w:r w:rsidR="6B7F2E88">
        <w:t xml:space="preserve"> </w:t>
      </w:r>
      <w:r>
        <w:t>evening periods</w:t>
      </w:r>
      <w:r w:rsidR="59D4BC65">
        <w:t xml:space="preserve"> of </w:t>
      </w:r>
      <w:r w:rsidR="4117C00E">
        <w:t>weekdays.</w:t>
      </w:r>
      <w:r>
        <w:t xml:space="preserve"> This </w:t>
      </w:r>
      <w:r w:rsidR="4117C00E">
        <w:t xml:space="preserve">will </w:t>
      </w:r>
      <w:r w:rsidR="2375DCB2">
        <w:t>coincide with</w:t>
      </w:r>
      <w:r>
        <w:t xml:space="preserve"> the </w:t>
      </w:r>
      <w:r w:rsidR="7C1A62E9">
        <w:t xml:space="preserve">timings of </w:t>
      </w:r>
      <w:r w:rsidR="4117C00E">
        <w:t xml:space="preserve">daily weekday </w:t>
      </w:r>
      <w:r>
        <w:t>peak hour</w:t>
      </w:r>
      <w:r w:rsidR="2375DCB2">
        <w:t xml:space="preserve"> </w:t>
      </w:r>
      <w:r>
        <w:t xml:space="preserve">commutes for working adults </w:t>
      </w:r>
      <w:r w:rsidR="13D7685A">
        <w:t>and students</w:t>
      </w:r>
      <w:r w:rsidR="7C1A62E9">
        <w:t>.</w:t>
      </w:r>
      <w:r>
        <w:t xml:space="preserve"> </w:t>
      </w:r>
      <w:r w:rsidR="7B48E32F">
        <w:t>We are likely to see</w:t>
      </w:r>
      <w:r w:rsidR="5C4089B9">
        <w:t xml:space="preserve"> more registered users. </w:t>
      </w:r>
    </w:p>
    <w:p w14:paraId="21905DDC" w14:textId="0A55F3A3" w:rsidR="7A672979" w:rsidRPr="000E4EC4" w:rsidRDefault="05430081" w:rsidP="000E4EC4">
      <w:pPr>
        <w:jc w:val="both"/>
      </w:pPr>
      <w:r>
        <w:t xml:space="preserve">On the other hand, a holiday or weekend may not have the bimodal peak since most commuters are not commuting to school or work. We are likely to see more casual users too. </w:t>
      </w:r>
    </w:p>
    <w:p w14:paraId="111DFD99" w14:textId="29DBB843" w:rsidR="00326174" w:rsidRDefault="471B496F" w:rsidP="000B3F7F">
      <w:pPr>
        <w:pStyle w:val="BodyText"/>
      </w:pPr>
      <w:r>
        <w:t>Hence</w:t>
      </w:r>
      <w:r w:rsidR="00326174">
        <w:t xml:space="preserve">, </w:t>
      </w:r>
      <w:r w:rsidR="379CE0EA">
        <w:t xml:space="preserve">from operations </w:t>
      </w:r>
      <w:r w:rsidR="66AEF026">
        <w:t>and marketing points</w:t>
      </w:r>
      <w:r w:rsidR="379CE0EA">
        <w:t xml:space="preserve"> of view, </w:t>
      </w:r>
      <w:r w:rsidR="00326174">
        <w:t>we can optimize operations accordingly, such as planning:</w:t>
      </w:r>
    </w:p>
    <w:p w14:paraId="2B30D395" w14:textId="0781BA3E" w:rsidR="00326174" w:rsidRDefault="00326174" w:rsidP="000B3F7F">
      <w:pPr>
        <w:pStyle w:val="BodyText"/>
        <w:numPr>
          <w:ilvl w:val="0"/>
          <w:numId w:val="4"/>
        </w:numPr>
      </w:pPr>
      <w:r>
        <w:t>Off-peak times to service bicycles</w:t>
      </w:r>
    </w:p>
    <w:p w14:paraId="16D28896" w14:textId="6A4B146D" w:rsidR="00807A04" w:rsidRPr="00807A04" w:rsidRDefault="00326174" w:rsidP="00807A04">
      <w:pPr>
        <w:pStyle w:val="BodyText"/>
        <w:numPr>
          <w:ilvl w:val="0"/>
          <w:numId w:val="4"/>
        </w:numPr>
      </w:pPr>
      <w:r>
        <w:t>Load distribution of bicycles by shifting them to key locations</w:t>
      </w:r>
      <w:r>
        <w:rPr>
          <w:rStyle w:val="FootnoteReference"/>
        </w:rPr>
        <w:footnoteReference w:id="4"/>
      </w:r>
      <w:r>
        <w:t xml:space="preserve"> with higher </w:t>
      </w:r>
      <w:r w:rsidR="001E2322">
        <w:t>demand</w:t>
      </w:r>
      <w:r>
        <w:t xml:space="preserve"> to ensure adequate bicycles are available for use during peak periods</w:t>
      </w:r>
    </w:p>
    <w:p w14:paraId="5B43233F" w14:textId="67AB4B3C" w:rsidR="379CE0EA" w:rsidRDefault="4BDA79AC" w:rsidP="000E4EC4">
      <w:pPr>
        <w:pStyle w:val="BodyText"/>
        <w:numPr>
          <w:ilvl w:val="0"/>
          <w:numId w:val="4"/>
        </w:numPr>
      </w:pPr>
      <w:r>
        <w:t xml:space="preserve">Promoting usage during off-peak </w:t>
      </w:r>
      <w:r w:rsidR="2566F429">
        <w:t>hours to achieve greater revenue</w:t>
      </w:r>
    </w:p>
    <w:p w14:paraId="5C24B7AA" w14:textId="271A492B" w:rsidR="00326174" w:rsidRDefault="6A7E615D" w:rsidP="000B3F7F">
      <w:pPr>
        <w:pStyle w:val="BodyText"/>
      </w:pPr>
      <w:r>
        <w:t xml:space="preserve">The hourly </w:t>
      </w:r>
      <w:r w:rsidR="7A47A40B">
        <w:t>plot</w:t>
      </w:r>
      <w:r w:rsidR="00326174">
        <w:t xml:space="preserve"> </w:t>
      </w:r>
      <w:r w:rsidR="1D630BFC">
        <w:t xml:space="preserve">across different days </w:t>
      </w:r>
      <w:r w:rsidR="7C74E7D0">
        <w:t xml:space="preserve">will allow us to see if </w:t>
      </w:r>
      <w:r w:rsidR="7A753905">
        <w:t>there</w:t>
      </w:r>
      <w:r w:rsidR="7C74E7D0">
        <w:t xml:space="preserve"> </w:t>
      </w:r>
      <w:r w:rsidR="00326174">
        <w:t xml:space="preserve">is a repeated </w:t>
      </w:r>
      <w:r w:rsidR="484D12E5">
        <w:t>pattern</w:t>
      </w:r>
      <w:r w:rsidR="00326174">
        <w:t>.</w:t>
      </w:r>
    </w:p>
    <w:p w14:paraId="4C96FD15" w14:textId="10D90977" w:rsidR="000B4A3A" w:rsidRDefault="000B4A3A" w:rsidP="000B3F7F">
      <w:pPr>
        <w:pStyle w:val="BodyText"/>
      </w:pPr>
      <w:r>
        <w:t>Registered</w:t>
      </w:r>
      <w:r w:rsidR="00DD298B">
        <w:t xml:space="preserve"> and casual users may have different usage patterns. As </w:t>
      </w:r>
      <w:r w:rsidR="006457CD">
        <w:t>most of</w:t>
      </w:r>
      <w:r w:rsidR="00DD298B">
        <w:t xml:space="preserve"> the customers are registered customers, it would </w:t>
      </w:r>
      <w:r w:rsidR="006D3E88">
        <w:t xml:space="preserve">vital </w:t>
      </w:r>
      <w:r w:rsidR="7CFC760F">
        <w:t xml:space="preserve">for us </w:t>
      </w:r>
      <w:r w:rsidR="006D3E88">
        <w:t xml:space="preserve">to understand their usage patterns </w:t>
      </w:r>
      <w:r w:rsidR="7CFC760F">
        <w:t xml:space="preserve">so that we are able </w:t>
      </w:r>
      <w:r w:rsidR="006D3E88">
        <w:t>to serve them better</w:t>
      </w:r>
      <w:r w:rsidR="00D44F08">
        <w:t xml:space="preserve"> </w:t>
      </w:r>
      <w:r w:rsidR="6C4B4894">
        <w:t>and achieve higher rate of</w:t>
      </w:r>
      <w:r w:rsidR="00D44F08">
        <w:t xml:space="preserve"> customer retention </w:t>
      </w:r>
      <w:r w:rsidR="3A429FBF">
        <w:t>for</w:t>
      </w:r>
      <w:r w:rsidR="00D44F08">
        <w:t xml:space="preserve"> </w:t>
      </w:r>
      <w:r w:rsidR="00971C39">
        <w:t>long-term</w:t>
      </w:r>
      <w:r w:rsidR="00D44F08">
        <w:t xml:space="preserve"> revenue. </w:t>
      </w:r>
    </w:p>
    <w:p w14:paraId="5388BCA9" w14:textId="0FB66AF5" w:rsidR="000B4A3A" w:rsidRDefault="62CB89CB" w:rsidP="000B3F7F">
      <w:pPr>
        <w:pStyle w:val="BodyText"/>
      </w:pPr>
      <w:r>
        <w:t>Understanding</w:t>
      </w:r>
      <w:r w:rsidR="00D44F08">
        <w:t xml:space="preserve"> casual </w:t>
      </w:r>
      <w:r>
        <w:t>users’</w:t>
      </w:r>
      <w:r w:rsidR="00D44F08">
        <w:t xml:space="preserve"> </w:t>
      </w:r>
      <w:r w:rsidR="7AF62BCF">
        <w:t>behaviors</w:t>
      </w:r>
      <w:r w:rsidR="00E51BCA">
        <w:t xml:space="preserve"> </w:t>
      </w:r>
      <w:r w:rsidR="3BA34BAE">
        <w:t xml:space="preserve">will allow us to </w:t>
      </w:r>
      <w:r w:rsidR="7AF62BCF">
        <w:t>better</w:t>
      </w:r>
      <w:r w:rsidR="5A7AE97F">
        <w:t xml:space="preserve"> </w:t>
      </w:r>
      <w:r w:rsidR="5C32110D">
        <w:t xml:space="preserve">plan our resources </w:t>
      </w:r>
      <w:r w:rsidR="56D792F8">
        <w:t>and to maximize utilization of bicycles during off-peak periods (</w:t>
      </w:r>
      <w:r w:rsidR="4867BCCB">
        <w:t xml:space="preserve">i.e. </w:t>
      </w:r>
      <w:r w:rsidR="56D792F8">
        <w:t>load distribution)</w:t>
      </w:r>
      <w:r w:rsidR="005C3E65">
        <w:t xml:space="preserve"> or use it for </w:t>
      </w:r>
      <w:r w:rsidR="005C344F">
        <w:t>maintenance</w:t>
      </w:r>
      <w:r w:rsidR="56D792F8">
        <w:t>.</w:t>
      </w:r>
      <w:r w:rsidR="5C32110D">
        <w:t xml:space="preserve"> </w:t>
      </w:r>
      <w:r w:rsidR="19AC3706">
        <w:t xml:space="preserve">More importantly, it will be essential for us to better understand </w:t>
      </w:r>
      <w:r w:rsidR="1832AE9A" w:rsidRPr="00720AF4">
        <w:t xml:space="preserve">when </w:t>
      </w:r>
      <w:r w:rsidR="566C6A6F" w:rsidRPr="00720AF4">
        <w:t>(</w:t>
      </w:r>
      <w:r w:rsidR="1B3936E3" w:rsidRPr="00720AF4">
        <w:t xml:space="preserve">e.g. </w:t>
      </w:r>
      <w:r w:rsidR="566C6A6F" w:rsidRPr="00720AF4">
        <w:t xml:space="preserve">based on </w:t>
      </w:r>
      <w:r w:rsidR="1B3936E3" w:rsidRPr="00720AF4">
        <w:t xml:space="preserve">certain type of </w:t>
      </w:r>
      <w:r w:rsidR="566C6A6F" w:rsidRPr="00720AF4">
        <w:t>weather condition)</w:t>
      </w:r>
      <w:r w:rsidR="566C6A6F">
        <w:t xml:space="preserve"> </w:t>
      </w:r>
      <w:r w:rsidR="1832AE9A">
        <w:t xml:space="preserve">are they likely to use </w:t>
      </w:r>
      <w:r w:rsidR="566C6A6F">
        <w:t>our bicycles.</w:t>
      </w:r>
      <w:r w:rsidR="47241CE9">
        <w:t xml:space="preserve"> This will </w:t>
      </w:r>
      <w:r w:rsidR="44293972">
        <w:t>be</w:t>
      </w:r>
      <w:r w:rsidR="00E51BCA">
        <w:t xml:space="preserve"> useful in </w:t>
      </w:r>
      <w:r w:rsidR="44293972">
        <w:t>getting</w:t>
      </w:r>
      <w:r w:rsidR="00E51BCA">
        <w:t xml:space="preserve"> them </w:t>
      </w:r>
      <w:r w:rsidR="44293972">
        <w:t>convert to become</w:t>
      </w:r>
      <w:r w:rsidR="00E51BCA">
        <w:t xml:space="preserve"> </w:t>
      </w:r>
      <w:r w:rsidR="1653FA6F">
        <w:t xml:space="preserve">our </w:t>
      </w:r>
      <w:r w:rsidR="00E51BCA">
        <w:t>registered users</w:t>
      </w:r>
      <w:r w:rsidR="56D792F8">
        <w:t>.</w:t>
      </w:r>
    </w:p>
    <w:p w14:paraId="207A1B6E" w14:textId="77777777" w:rsidR="00DB7CD4" w:rsidRDefault="00DB7CD4" w:rsidP="006276F7">
      <w:pPr>
        <w:pStyle w:val="BodyText"/>
      </w:pPr>
    </w:p>
    <w:p w14:paraId="429A3B51" w14:textId="2B1A068D" w:rsidR="00705316" w:rsidRPr="003A4816" w:rsidRDefault="00705316" w:rsidP="00705316">
      <w:pPr>
        <w:pStyle w:val="Heading3"/>
        <w:rPr>
          <w:rFonts w:asciiTheme="majorHAnsi" w:hAnsiTheme="majorHAnsi" w:cstheme="majorHAnsi"/>
          <w:b/>
          <w:color w:val="auto"/>
          <w:u w:val="single"/>
        </w:rPr>
      </w:pPr>
      <w:r w:rsidRPr="003A4816">
        <w:rPr>
          <w:rFonts w:asciiTheme="majorHAnsi" w:hAnsiTheme="majorHAnsi" w:cstheme="majorHAnsi"/>
          <w:b/>
          <w:color w:val="auto"/>
          <w:u w:val="single"/>
        </w:rPr>
        <w:t>Findings</w:t>
      </w:r>
    </w:p>
    <w:p w14:paraId="7FD01BE5" w14:textId="7B3043F2" w:rsidR="05430081" w:rsidRDefault="05430081" w:rsidP="05430081">
      <w:pPr>
        <w:pStyle w:val="BodyText"/>
      </w:pPr>
      <w:r>
        <w:t>The table below concurs with our hypothesis that there are more registered riders on working weekdays and more casual riders on weekends.</w:t>
      </w:r>
    </w:p>
    <w:p w14:paraId="7C2F207C" w14:textId="2EE5CC0A" w:rsidR="00CB2758" w:rsidRDefault="00CB2758" w:rsidP="00CB2758">
      <w:pPr>
        <w:pStyle w:val="Caption"/>
        <w:keepNext/>
      </w:pPr>
      <w:r>
        <w:lastRenderedPageBreak/>
        <w:t xml:space="preserve">Table </w:t>
      </w:r>
      <w:r w:rsidR="003C494F">
        <w:fldChar w:fldCharType="begin"/>
      </w:r>
      <w:r w:rsidR="003C494F">
        <w:instrText xml:space="preserve"> SEQ Table \* ARABIC </w:instrText>
      </w:r>
      <w:r w:rsidR="003C494F">
        <w:fldChar w:fldCharType="separate"/>
      </w:r>
      <w:r w:rsidR="009C4F27">
        <w:rPr>
          <w:noProof/>
        </w:rPr>
        <w:t>1</w:t>
      </w:r>
      <w:r w:rsidR="003C494F">
        <w:rPr>
          <w:noProof/>
        </w:rPr>
        <w:fldChar w:fldCharType="end"/>
      </w:r>
      <w:r>
        <w:t>: Mean ridership on weekdays vs weekends</w:t>
      </w:r>
      <w:r w:rsidR="00656B0F">
        <w:t xml:space="preserve">. </w:t>
      </w:r>
      <w:r w:rsidR="005F3AFB">
        <w:t xml:space="preserve">Casual riders are observed to prefer riding on weekends, whilst registered riders are observed to ride more on weekdays. </w:t>
      </w:r>
      <w:r w:rsidR="00656B0F">
        <w:t>Holidays have been excluded from the</w:t>
      </w:r>
      <w:r w:rsidR="00844871">
        <w:t xml:space="preserve"> analysis to better normalize the </w:t>
      </w:r>
      <w:r w:rsidR="00AF7CD7">
        <w:t>values</w:t>
      </w:r>
      <w:r w:rsidR="00844871">
        <w:t>.</w:t>
      </w:r>
    </w:p>
    <w:tbl>
      <w:tblPr>
        <w:tblStyle w:val="TableGrid"/>
        <w:tblW w:w="9360" w:type="dxa"/>
        <w:tblLayout w:type="fixed"/>
        <w:tblLook w:val="06A0" w:firstRow="1" w:lastRow="0" w:firstColumn="1" w:lastColumn="0" w:noHBand="1" w:noVBand="1"/>
      </w:tblPr>
      <w:tblGrid>
        <w:gridCol w:w="2340"/>
        <w:gridCol w:w="2340"/>
        <w:gridCol w:w="2340"/>
        <w:gridCol w:w="2340"/>
      </w:tblGrid>
      <w:tr w:rsidR="05430081" w14:paraId="7FB1E121" w14:textId="77777777" w:rsidTr="00CB2758">
        <w:tc>
          <w:tcPr>
            <w:tcW w:w="2340" w:type="dxa"/>
          </w:tcPr>
          <w:p w14:paraId="547335C8" w14:textId="31FB231C" w:rsidR="05430081" w:rsidRDefault="05430081" w:rsidP="05430081">
            <w:pPr>
              <w:pStyle w:val="BodyText"/>
              <w:jc w:val="center"/>
            </w:pPr>
            <w:r>
              <w:t>Type of day</w:t>
            </w:r>
          </w:p>
        </w:tc>
        <w:tc>
          <w:tcPr>
            <w:tcW w:w="2340" w:type="dxa"/>
          </w:tcPr>
          <w:p w14:paraId="5D945AE0" w14:textId="26BB2929" w:rsidR="05430081" w:rsidRDefault="05430081" w:rsidP="05430081">
            <w:pPr>
              <w:pStyle w:val="BodyText"/>
              <w:jc w:val="center"/>
            </w:pPr>
            <w:r>
              <w:t>Total Riders</w:t>
            </w:r>
            <w:r>
              <w:br/>
              <w:t>(Mean)</w:t>
            </w:r>
          </w:p>
        </w:tc>
        <w:tc>
          <w:tcPr>
            <w:tcW w:w="2340" w:type="dxa"/>
          </w:tcPr>
          <w:p w14:paraId="5AB2EADE" w14:textId="460B4270" w:rsidR="05430081" w:rsidRDefault="05430081" w:rsidP="05430081">
            <w:pPr>
              <w:pStyle w:val="BodyText"/>
              <w:jc w:val="center"/>
            </w:pPr>
            <w:r>
              <w:t>Casual Riders</w:t>
            </w:r>
            <w:r>
              <w:br/>
              <w:t>(Mean)</w:t>
            </w:r>
          </w:p>
        </w:tc>
        <w:tc>
          <w:tcPr>
            <w:tcW w:w="2340" w:type="dxa"/>
          </w:tcPr>
          <w:p w14:paraId="68782A03" w14:textId="0270F2EC" w:rsidR="05430081" w:rsidRDefault="05430081" w:rsidP="05430081">
            <w:pPr>
              <w:pStyle w:val="BodyText"/>
              <w:jc w:val="center"/>
            </w:pPr>
            <w:r>
              <w:t>Registered Riders</w:t>
            </w:r>
            <w:r>
              <w:br/>
              <w:t>(Mean)</w:t>
            </w:r>
          </w:p>
        </w:tc>
      </w:tr>
      <w:tr w:rsidR="05430081" w14:paraId="5173CA43" w14:textId="77777777" w:rsidTr="00CB2758">
        <w:tc>
          <w:tcPr>
            <w:tcW w:w="2340" w:type="dxa"/>
          </w:tcPr>
          <w:p w14:paraId="5533ACAB" w14:textId="57488DB5" w:rsidR="05430081" w:rsidRDefault="05430081" w:rsidP="05430081">
            <w:pPr>
              <w:pStyle w:val="BodyText"/>
            </w:pPr>
            <w:r>
              <w:t>Working weekdays</w:t>
            </w:r>
          </w:p>
        </w:tc>
        <w:tc>
          <w:tcPr>
            <w:tcW w:w="2340" w:type="dxa"/>
          </w:tcPr>
          <w:p w14:paraId="7CAC0988" w14:textId="7B24E0B7" w:rsidR="05430081" w:rsidRDefault="05430081" w:rsidP="05430081">
            <w:pPr>
              <w:pStyle w:val="BodyText"/>
              <w:jc w:val="center"/>
            </w:pPr>
            <w:r w:rsidRPr="05430081">
              <w:rPr>
                <w:u w:val="single"/>
              </w:rPr>
              <w:t>171</w:t>
            </w:r>
            <w:r w:rsidRPr="05430081">
              <w:t>253</w:t>
            </w:r>
          </w:p>
        </w:tc>
        <w:tc>
          <w:tcPr>
            <w:tcW w:w="2340" w:type="dxa"/>
          </w:tcPr>
          <w:p w14:paraId="04DD6998" w14:textId="527D8AB5" w:rsidR="05430081" w:rsidRDefault="05430081" w:rsidP="05430081">
            <w:pPr>
              <w:pStyle w:val="BodyText"/>
              <w:jc w:val="center"/>
            </w:pPr>
            <w:r w:rsidRPr="05430081">
              <w:rPr>
                <w:u w:val="single"/>
              </w:rPr>
              <w:t>23</w:t>
            </w:r>
            <w:r w:rsidRPr="05430081">
              <w:t>671</w:t>
            </w:r>
          </w:p>
        </w:tc>
        <w:tc>
          <w:tcPr>
            <w:tcW w:w="2340" w:type="dxa"/>
            <w:shd w:val="clear" w:color="auto" w:fill="FFFF00"/>
          </w:tcPr>
          <w:p w14:paraId="43B5F245" w14:textId="71FF7477" w:rsidR="05430081" w:rsidRDefault="05430081" w:rsidP="05430081">
            <w:pPr>
              <w:pStyle w:val="BodyText"/>
              <w:jc w:val="center"/>
            </w:pPr>
            <w:r w:rsidRPr="05430081">
              <w:rPr>
                <w:u w:val="single"/>
              </w:rPr>
              <w:t>147</w:t>
            </w:r>
            <w:r w:rsidRPr="05430081">
              <w:t>582</w:t>
            </w:r>
          </w:p>
        </w:tc>
      </w:tr>
      <w:tr w:rsidR="05430081" w14:paraId="1151D7F2" w14:textId="77777777" w:rsidTr="00CB2758">
        <w:tc>
          <w:tcPr>
            <w:tcW w:w="2340" w:type="dxa"/>
          </w:tcPr>
          <w:p w14:paraId="51509D19" w14:textId="22B4C6AD" w:rsidR="05430081" w:rsidRDefault="05430081" w:rsidP="05430081">
            <w:pPr>
              <w:pStyle w:val="BodyText"/>
            </w:pPr>
            <w:r>
              <w:t>Weekends</w:t>
            </w:r>
          </w:p>
        </w:tc>
        <w:tc>
          <w:tcPr>
            <w:tcW w:w="2340" w:type="dxa"/>
            <w:shd w:val="clear" w:color="auto" w:fill="FFFF00"/>
          </w:tcPr>
          <w:p w14:paraId="33A706B3" w14:textId="7F3972D4" w:rsidR="05430081" w:rsidRDefault="05430081" w:rsidP="05430081">
            <w:pPr>
              <w:pStyle w:val="BodyText"/>
              <w:jc w:val="center"/>
            </w:pPr>
            <w:r w:rsidRPr="05430081">
              <w:rPr>
                <w:u w:val="single"/>
              </w:rPr>
              <w:t>178</w:t>
            </w:r>
            <w:r w:rsidRPr="05430081">
              <w:t>408</w:t>
            </w:r>
          </w:p>
        </w:tc>
        <w:tc>
          <w:tcPr>
            <w:tcW w:w="2340" w:type="dxa"/>
            <w:shd w:val="clear" w:color="auto" w:fill="FFFF00"/>
          </w:tcPr>
          <w:p w14:paraId="789C8F6E" w14:textId="6FDE1676" w:rsidR="05430081" w:rsidRDefault="05430081" w:rsidP="05430081">
            <w:pPr>
              <w:pStyle w:val="BodyText"/>
              <w:jc w:val="center"/>
            </w:pPr>
            <w:r w:rsidRPr="05430081">
              <w:rPr>
                <w:u w:val="single"/>
              </w:rPr>
              <w:t>59</w:t>
            </w:r>
            <w:r w:rsidRPr="05430081">
              <w:t>575</w:t>
            </w:r>
          </w:p>
        </w:tc>
        <w:tc>
          <w:tcPr>
            <w:tcW w:w="2340" w:type="dxa"/>
          </w:tcPr>
          <w:p w14:paraId="08F76E21" w14:textId="7F77B403" w:rsidR="05430081" w:rsidRDefault="05430081" w:rsidP="05430081">
            <w:pPr>
              <w:pStyle w:val="BodyText"/>
              <w:jc w:val="center"/>
            </w:pPr>
            <w:r w:rsidRPr="05430081">
              <w:rPr>
                <w:u w:val="single"/>
              </w:rPr>
              <w:t>118</w:t>
            </w:r>
            <w:r w:rsidRPr="05430081">
              <w:t>834</w:t>
            </w:r>
          </w:p>
        </w:tc>
      </w:tr>
    </w:tbl>
    <w:p w14:paraId="1F50680C" w14:textId="077B0B07" w:rsidR="51F0E4DE" w:rsidRDefault="00705316" w:rsidP="51F0E4DE">
      <w:pPr>
        <w:pStyle w:val="BodyText"/>
        <w:rPr>
          <w:rFonts w:cstheme="majorBidi"/>
        </w:rPr>
      </w:pPr>
      <w:r>
        <w:t xml:space="preserve">From the table below, we can </w:t>
      </w:r>
      <w:r w:rsidR="00091FEB">
        <w:t>conclude that</w:t>
      </w:r>
      <w:r w:rsidR="00F908FC">
        <w:t xml:space="preserve"> Fridays, followed by Mondays and Tuesdays are the most </w:t>
      </w:r>
      <w:r w:rsidR="00007764">
        <w:t>popular days for total bike ridership. For Casual riders, the most popular days are</w:t>
      </w:r>
      <w:r w:rsidR="00725A81">
        <w:t xml:space="preserve"> weekends whilst Registered riders ride more on weekdays (Tuesdays, Fridays, Thursdays), as seen </w:t>
      </w:r>
      <w:r w:rsidR="00221F90">
        <w:t xml:space="preserve">in </w:t>
      </w:r>
      <w:r w:rsidR="00221F90" w:rsidRPr="42E0264D">
        <w:fldChar w:fldCharType="begin"/>
      </w:r>
      <w:r w:rsidR="00221F90" w:rsidRPr="008A1FDF">
        <w:rPr>
          <w:rFonts w:cstheme="majorHAnsi"/>
        </w:rPr>
        <w:instrText xml:space="preserve"> REF _Ref14373623 \h </w:instrText>
      </w:r>
      <w:r w:rsidR="008A1FDF">
        <w:rPr>
          <w:rFonts w:cstheme="majorHAnsi"/>
        </w:rPr>
        <w:instrText xml:space="preserve"> \* MERGEFORMAT </w:instrText>
      </w:r>
      <w:r w:rsidR="00221F90" w:rsidRPr="42E0264D">
        <w:rPr>
          <w:rFonts w:cstheme="majorHAnsi"/>
        </w:rPr>
        <w:fldChar w:fldCharType="separate"/>
      </w:r>
      <w:r w:rsidR="009C4F27" w:rsidRPr="009C4F27">
        <w:rPr>
          <w:rFonts w:cstheme="majorBidi"/>
        </w:rPr>
        <w:t>Table 2</w:t>
      </w:r>
      <w:r w:rsidR="00221F90" w:rsidRPr="42E0264D">
        <w:fldChar w:fldCharType="end"/>
      </w:r>
      <w:r w:rsidR="00221F90" w:rsidRPr="6E886829">
        <w:rPr>
          <w:rFonts w:cstheme="majorBidi"/>
        </w:rPr>
        <w:t>.</w:t>
      </w:r>
    </w:p>
    <w:p w14:paraId="1662CAA3" w14:textId="77777777" w:rsidR="00DB7CD4" w:rsidRDefault="00DB7CD4" w:rsidP="51F0E4DE">
      <w:pPr>
        <w:pStyle w:val="BodyText"/>
      </w:pPr>
    </w:p>
    <w:p w14:paraId="7F0AD05B" w14:textId="4F9E13C3" w:rsidR="00F70FDE" w:rsidRDefault="00F70FDE" w:rsidP="05430081">
      <w:pPr>
        <w:pStyle w:val="Caption"/>
        <w:keepNext/>
        <w:jc w:val="both"/>
      </w:pPr>
      <w:bookmarkStart w:id="5" w:name="_Ref14373623"/>
      <w:r>
        <w:t xml:space="preserve">Table </w:t>
      </w:r>
      <w:r w:rsidR="003C494F">
        <w:fldChar w:fldCharType="begin"/>
      </w:r>
      <w:r w:rsidR="003C494F">
        <w:instrText xml:space="preserve"> SEQ Table \* ARABIC </w:instrText>
      </w:r>
      <w:r w:rsidR="003C494F">
        <w:fldChar w:fldCharType="separate"/>
      </w:r>
      <w:r w:rsidR="009C4F27">
        <w:rPr>
          <w:noProof/>
        </w:rPr>
        <w:t>2</w:t>
      </w:r>
      <w:r w:rsidR="003C494F">
        <w:rPr>
          <w:noProof/>
        </w:rPr>
        <w:fldChar w:fldCharType="end"/>
      </w:r>
      <w:bookmarkEnd w:id="5"/>
      <w:r>
        <w:t>: Most popular day of the week by ridership</w:t>
      </w:r>
      <w:r w:rsidR="006133DD">
        <w:t xml:space="preserve">. </w:t>
      </w:r>
      <w:r w:rsidR="00A756AE">
        <w:t xml:space="preserve">Casual riders are observed to </w:t>
      </w:r>
      <w:r w:rsidR="00CD5BFC">
        <w:t>prefer</w:t>
      </w:r>
      <w:r w:rsidR="00A756AE">
        <w:t xml:space="preserve"> riding on weekends, whilst registered riders are observed to </w:t>
      </w:r>
      <w:r w:rsidR="003632F1">
        <w:t>ride more on weekdays.</w:t>
      </w:r>
    </w:p>
    <w:tbl>
      <w:tblPr>
        <w:tblStyle w:val="TableGrid"/>
        <w:tblW w:w="0" w:type="auto"/>
        <w:tblLook w:val="04A0" w:firstRow="1" w:lastRow="0" w:firstColumn="1" w:lastColumn="0" w:noHBand="0" w:noVBand="1"/>
      </w:tblPr>
      <w:tblGrid>
        <w:gridCol w:w="3116"/>
        <w:gridCol w:w="3117"/>
        <w:gridCol w:w="3117"/>
      </w:tblGrid>
      <w:tr w:rsidR="00793BE8" w14:paraId="290A2D60" w14:textId="77777777" w:rsidTr="00F70FDE">
        <w:trPr>
          <w:trHeight w:val="341"/>
        </w:trPr>
        <w:tc>
          <w:tcPr>
            <w:tcW w:w="3116" w:type="dxa"/>
          </w:tcPr>
          <w:p w14:paraId="5B22B864" w14:textId="159292F8" w:rsidR="00793BE8" w:rsidRDefault="0010011E" w:rsidP="00B26D44">
            <w:pPr>
              <w:pStyle w:val="BodyText"/>
              <w:jc w:val="center"/>
            </w:pPr>
            <w:r>
              <w:t>Total</w:t>
            </w:r>
            <w:r w:rsidR="51F0E4DE">
              <w:t xml:space="preserve"> Riders</w:t>
            </w:r>
          </w:p>
        </w:tc>
        <w:tc>
          <w:tcPr>
            <w:tcW w:w="3117" w:type="dxa"/>
          </w:tcPr>
          <w:p w14:paraId="5E08B116" w14:textId="1C0BC6FC" w:rsidR="00793BE8" w:rsidRDefault="0010011E" w:rsidP="00B26D44">
            <w:pPr>
              <w:pStyle w:val="BodyText"/>
              <w:jc w:val="center"/>
            </w:pPr>
            <w:r>
              <w:t>Casual Riders</w:t>
            </w:r>
          </w:p>
        </w:tc>
        <w:tc>
          <w:tcPr>
            <w:tcW w:w="3117" w:type="dxa"/>
          </w:tcPr>
          <w:p w14:paraId="0E7E9441" w14:textId="2666E2C9" w:rsidR="00793BE8" w:rsidRDefault="0010011E" w:rsidP="00B26D44">
            <w:pPr>
              <w:pStyle w:val="BodyText"/>
              <w:jc w:val="center"/>
            </w:pPr>
            <w:r>
              <w:t>Registered Riders</w:t>
            </w:r>
          </w:p>
        </w:tc>
      </w:tr>
      <w:tr w:rsidR="00793BE8" w14:paraId="68AF4077" w14:textId="77777777" w:rsidTr="00793BE8">
        <w:tc>
          <w:tcPr>
            <w:tcW w:w="3116" w:type="dxa"/>
          </w:tcPr>
          <w:p w14:paraId="73962A1C" w14:textId="0A111B4A" w:rsidR="00AE42D5" w:rsidRPr="008A1FDF" w:rsidRDefault="00AE42D5" w:rsidP="0C296377">
            <w:pPr>
              <w:pStyle w:val="HTMLPreformatted"/>
              <w:shd w:val="clear" w:color="auto" w:fill="263238"/>
              <w:wordWrap w:val="0"/>
              <w:rPr>
                <w:rFonts w:asciiTheme="majorHAnsi" w:hAnsiTheme="majorHAnsi" w:cstheme="majorHAnsi"/>
                <w:color w:val="C5C8C6"/>
                <w:bdr w:val="none" w:sz="0" w:space="0" w:color="auto" w:frame="1"/>
              </w:rPr>
            </w:pPr>
            <w:r w:rsidRPr="008A1FDF">
              <w:rPr>
                <w:rFonts w:asciiTheme="majorHAnsi" w:hAnsiTheme="majorHAnsi" w:cstheme="majorHAnsi"/>
                <w:color w:val="C5C8C6"/>
                <w:bdr w:val="none" w:sz="0" w:space="0" w:color="auto" w:frame="1"/>
              </w:rPr>
              <w:t xml:space="preserve">  weekday    sum</w:t>
            </w:r>
          </w:p>
          <w:p w14:paraId="62DA5CD8" w14:textId="0A111B4A" w:rsidR="00AE42D5" w:rsidRPr="008A1FDF" w:rsidRDefault="00AE42D5" w:rsidP="0C296377">
            <w:pPr>
              <w:pStyle w:val="HTMLPreformatted"/>
              <w:shd w:val="clear" w:color="auto" w:fill="263238"/>
              <w:wordWrap w:val="0"/>
              <w:rPr>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rPr>
              <w:t xml:space="preserve">    </w:t>
            </w:r>
            <w:r w:rsidRPr="008A1FDF">
              <w:rPr>
                <w:rFonts w:asciiTheme="majorHAnsi" w:hAnsiTheme="majorHAnsi" w:cstheme="majorHAnsi"/>
                <w:i/>
                <w:iCs/>
                <w:color w:val="C5C8C6"/>
                <w:bdr w:val="none" w:sz="0" w:space="0" w:color="auto" w:frame="1"/>
              </w:rPr>
              <w:t>&lt;int</w:t>
            </w:r>
            <w:proofErr w:type="gramStart"/>
            <w:r w:rsidRPr="008A1FDF">
              <w:rPr>
                <w:rFonts w:asciiTheme="majorHAnsi" w:hAnsiTheme="majorHAnsi" w:cstheme="majorHAnsi"/>
                <w:i/>
                <w:iCs/>
                <w:color w:val="C5C8C6"/>
                <w:bdr w:val="none" w:sz="0" w:space="0" w:color="auto" w:frame="1"/>
              </w:rPr>
              <w:t>&gt;</w:t>
            </w:r>
            <w:r w:rsidRPr="008A1FDF">
              <w:rPr>
                <w:rFonts w:asciiTheme="majorHAnsi" w:hAnsiTheme="majorHAnsi" w:cstheme="majorHAnsi"/>
                <w:color w:val="C5C8C6"/>
                <w:bdr w:val="none" w:sz="0" w:space="0" w:color="auto" w:frame="1"/>
              </w:rPr>
              <w:t xml:space="preserve">  </w:t>
            </w:r>
            <w:r w:rsidRPr="008A1FDF">
              <w:rPr>
                <w:rFonts w:asciiTheme="majorHAnsi" w:hAnsiTheme="majorHAnsi" w:cstheme="majorHAnsi"/>
                <w:i/>
                <w:iCs/>
                <w:color w:val="C5C8C6"/>
                <w:bdr w:val="none" w:sz="0" w:space="0" w:color="auto" w:frame="1"/>
              </w:rPr>
              <w:t>&lt;</w:t>
            </w:r>
            <w:proofErr w:type="gramEnd"/>
            <w:r w:rsidRPr="008A1FDF">
              <w:rPr>
                <w:rFonts w:asciiTheme="majorHAnsi" w:hAnsiTheme="majorHAnsi" w:cstheme="majorHAnsi"/>
                <w:i/>
                <w:iCs/>
                <w:color w:val="C5C8C6"/>
                <w:bdr w:val="none" w:sz="0" w:space="0" w:color="auto" w:frame="1"/>
              </w:rPr>
              <w:t>int&gt;</w:t>
            </w:r>
          </w:p>
          <w:p w14:paraId="6E28C13A" w14:textId="77777777" w:rsidR="00AE42D5" w:rsidRPr="008A1FDF" w:rsidRDefault="00AE42D5" w:rsidP="0C296377">
            <w:pPr>
              <w:pStyle w:val="HTMLPreformatted"/>
              <w:shd w:val="clear" w:color="auto" w:fill="263238"/>
              <w:wordWrap w:val="0"/>
              <w:rPr>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rPr>
              <w:t xml:space="preserve">1       5 </w:t>
            </w:r>
            <w:r w:rsidRPr="008A1FDF">
              <w:rPr>
                <w:rFonts w:asciiTheme="majorHAnsi" w:hAnsiTheme="majorHAnsi" w:cstheme="majorHAnsi"/>
                <w:color w:val="C5C8C6"/>
                <w:u w:val="single"/>
                <w:bdr w:val="none" w:sz="0" w:space="0" w:color="auto" w:frame="1"/>
              </w:rPr>
              <w:t>182</w:t>
            </w:r>
            <w:r w:rsidRPr="008A1FDF">
              <w:rPr>
                <w:rFonts w:asciiTheme="majorHAnsi" w:hAnsiTheme="majorHAnsi" w:cstheme="majorHAnsi"/>
                <w:color w:val="C5C8C6"/>
                <w:bdr w:val="none" w:sz="0" w:space="0" w:color="auto" w:frame="1"/>
              </w:rPr>
              <w:t>006</w:t>
            </w:r>
          </w:p>
          <w:p w14:paraId="2C89CA74" w14:textId="77777777" w:rsidR="00AE42D5" w:rsidRPr="008A1FDF" w:rsidRDefault="00AE42D5" w:rsidP="0C296377">
            <w:pPr>
              <w:pStyle w:val="HTMLPreformatted"/>
              <w:shd w:val="clear" w:color="auto" w:fill="263238"/>
              <w:wordWrap w:val="0"/>
              <w:rPr>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rPr>
              <w:t xml:space="preserve">2       2 </w:t>
            </w:r>
            <w:r w:rsidRPr="008A1FDF">
              <w:rPr>
                <w:rFonts w:asciiTheme="majorHAnsi" w:hAnsiTheme="majorHAnsi" w:cstheme="majorHAnsi"/>
                <w:color w:val="C5C8C6"/>
                <w:u w:val="single"/>
                <w:bdr w:val="none" w:sz="0" w:space="0" w:color="auto" w:frame="1"/>
              </w:rPr>
              <w:t>180</w:t>
            </w:r>
            <w:r w:rsidRPr="008A1FDF">
              <w:rPr>
                <w:rFonts w:asciiTheme="majorHAnsi" w:hAnsiTheme="majorHAnsi" w:cstheme="majorHAnsi"/>
                <w:color w:val="C5C8C6"/>
                <w:bdr w:val="none" w:sz="0" w:space="0" w:color="auto" w:frame="1"/>
              </w:rPr>
              <w:t>338</w:t>
            </w:r>
          </w:p>
          <w:p w14:paraId="3D288BB3" w14:textId="77777777" w:rsidR="00AE42D5" w:rsidRPr="008A1FDF" w:rsidRDefault="00AE42D5" w:rsidP="0C296377">
            <w:pPr>
              <w:pStyle w:val="HTMLPreformatted"/>
              <w:shd w:val="clear" w:color="auto" w:fill="263238"/>
              <w:wordWrap w:val="0"/>
              <w:rPr>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rPr>
              <w:t xml:space="preserve">3       1 </w:t>
            </w:r>
            <w:r w:rsidRPr="008A1FDF">
              <w:rPr>
                <w:rFonts w:asciiTheme="majorHAnsi" w:hAnsiTheme="majorHAnsi" w:cstheme="majorHAnsi"/>
                <w:color w:val="C5C8C6"/>
                <w:u w:val="single"/>
                <w:bdr w:val="none" w:sz="0" w:space="0" w:color="auto" w:frame="1"/>
              </w:rPr>
              <w:t>180</w:t>
            </w:r>
            <w:r w:rsidRPr="008A1FDF">
              <w:rPr>
                <w:rFonts w:asciiTheme="majorHAnsi" w:hAnsiTheme="majorHAnsi" w:cstheme="majorHAnsi"/>
                <w:color w:val="C5C8C6"/>
                <w:bdr w:val="none" w:sz="0" w:space="0" w:color="auto" w:frame="1"/>
              </w:rPr>
              <w:t>221</w:t>
            </w:r>
          </w:p>
          <w:p w14:paraId="57841769" w14:textId="77777777" w:rsidR="00AE42D5" w:rsidRPr="008A1FDF" w:rsidRDefault="00AE42D5" w:rsidP="0C296377">
            <w:pPr>
              <w:pStyle w:val="HTMLPreformatted"/>
              <w:shd w:val="clear" w:color="auto" w:fill="263238"/>
              <w:wordWrap w:val="0"/>
              <w:rPr>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rPr>
              <w:t xml:space="preserve">4       6 </w:t>
            </w:r>
            <w:r w:rsidRPr="008A1FDF">
              <w:rPr>
                <w:rFonts w:asciiTheme="majorHAnsi" w:hAnsiTheme="majorHAnsi" w:cstheme="majorHAnsi"/>
                <w:color w:val="C5C8C6"/>
                <w:u w:val="single"/>
                <w:bdr w:val="none" w:sz="0" w:space="0" w:color="auto" w:frame="1"/>
              </w:rPr>
              <w:t>179</w:t>
            </w:r>
            <w:r w:rsidRPr="008A1FDF">
              <w:rPr>
                <w:rFonts w:asciiTheme="majorHAnsi" w:hAnsiTheme="majorHAnsi" w:cstheme="majorHAnsi"/>
                <w:color w:val="C5C8C6"/>
                <w:bdr w:val="none" w:sz="0" w:space="0" w:color="auto" w:frame="1"/>
              </w:rPr>
              <w:t>743</w:t>
            </w:r>
          </w:p>
          <w:p w14:paraId="0182F8A1" w14:textId="77777777" w:rsidR="00AE42D5" w:rsidRPr="008A1FDF" w:rsidRDefault="00AE42D5" w:rsidP="0C296377">
            <w:pPr>
              <w:pStyle w:val="HTMLPreformatted"/>
              <w:shd w:val="clear" w:color="auto" w:fill="263238"/>
              <w:wordWrap w:val="0"/>
              <w:rPr>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rPr>
              <w:t xml:space="preserve">5       0 </w:t>
            </w:r>
            <w:r w:rsidRPr="008A1FDF">
              <w:rPr>
                <w:rFonts w:asciiTheme="majorHAnsi" w:hAnsiTheme="majorHAnsi" w:cstheme="majorHAnsi"/>
                <w:color w:val="C5C8C6"/>
                <w:u w:val="single"/>
                <w:bdr w:val="none" w:sz="0" w:space="0" w:color="auto" w:frame="1"/>
              </w:rPr>
              <w:t>177</w:t>
            </w:r>
            <w:r w:rsidRPr="008A1FDF">
              <w:rPr>
                <w:rFonts w:asciiTheme="majorHAnsi" w:hAnsiTheme="majorHAnsi" w:cstheme="majorHAnsi"/>
                <w:color w:val="C5C8C6"/>
                <w:bdr w:val="none" w:sz="0" w:space="0" w:color="auto" w:frame="1"/>
              </w:rPr>
              <w:t>074</w:t>
            </w:r>
          </w:p>
          <w:p w14:paraId="1888F808" w14:textId="77777777" w:rsidR="00AE42D5" w:rsidRPr="008A1FDF" w:rsidRDefault="00AE42D5" w:rsidP="0C296377">
            <w:pPr>
              <w:pStyle w:val="HTMLPreformatted"/>
              <w:shd w:val="clear" w:color="auto" w:fill="263238"/>
              <w:wordWrap w:val="0"/>
              <w:rPr>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rPr>
              <w:t xml:space="preserve">6       4 </w:t>
            </w:r>
            <w:r w:rsidRPr="008A1FDF">
              <w:rPr>
                <w:rFonts w:asciiTheme="majorHAnsi" w:hAnsiTheme="majorHAnsi" w:cstheme="majorHAnsi"/>
                <w:color w:val="C5C8C6"/>
                <w:u w:val="single"/>
                <w:bdr w:val="none" w:sz="0" w:space="0" w:color="auto" w:frame="1"/>
              </w:rPr>
              <w:t>174</w:t>
            </w:r>
            <w:r w:rsidRPr="008A1FDF">
              <w:rPr>
                <w:rFonts w:asciiTheme="majorHAnsi" w:hAnsiTheme="majorHAnsi" w:cstheme="majorHAnsi"/>
                <w:color w:val="C5C8C6"/>
                <w:bdr w:val="none" w:sz="0" w:space="0" w:color="auto" w:frame="1"/>
              </w:rPr>
              <w:t>552</w:t>
            </w:r>
          </w:p>
          <w:p w14:paraId="067B725A" w14:textId="0948784F" w:rsidR="00793BE8" w:rsidRPr="008A1FDF" w:rsidRDefault="00AE42D5" w:rsidP="0C296377">
            <w:pPr>
              <w:pStyle w:val="HTMLPreformatted"/>
              <w:shd w:val="clear" w:color="auto" w:fill="263238"/>
              <w:wordWrap w:val="0"/>
              <w:rPr>
                <w:rFonts w:asciiTheme="majorHAnsi" w:hAnsiTheme="majorHAnsi" w:cstheme="majorHAnsi"/>
                <w:color w:val="C5C8C6"/>
              </w:rPr>
            </w:pPr>
            <w:r w:rsidRPr="008A1FDF">
              <w:rPr>
                <w:rStyle w:val="gd15mcfceub"/>
                <w:rFonts w:asciiTheme="majorHAnsi" w:hAnsiTheme="majorHAnsi" w:cstheme="majorHAnsi"/>
                <w:color w:val="C5C8C6"/>
              </w:rPr>
              <w:t>7       3 169169</w:t>
            </w:r>
          </w:p>
        </w:tc>
        <w:tc>
          <w:tcPr>
            <w:tcW w:w="3117" w:type="dxa"/>
          </w:tcPr>
          <w:p w14:paraId="01F59692" w14:textId="77777777" w:rsidR="0010011E" w:rsidRPr="008A1FDF" w:rsidRDefault="0010011E" w:rsidP="0010011E">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  weekday   sum</w:t>
            </w:r>
          </w:p>
          <w:p w14:paraId="459E0D62" w14:textId="77777777" w:rsidR="0010011E" w:rsidRPr="008A1FDF" w:rsidRDefault="0010011E" w:rsidP="0010011E">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    </w:t>
            </w:r>
            <w:r w:rsidRPr="008A1FDF">
              <w:rPr>
                <w:rStyle w:val="gd15mcfceub"/>
                <w:rFonts w:asciiTheme="majorHAnsi" w:hAnsiTheme="majorHAnsi" w:cstheme="majorHAnsi"/>
                <w:i/>
                <w:iCs/>
                <w:color w:val="C5C8C6"/>
                <w:bdr w:val="none" w:sz="0" w:space="0" w:color="auto" w:frame="1"/>
              </w:rPr>
              <w:t>&lt;int&gt;</w:t>
            </w:r>
            <w:r w:rsidRPr="008A1FDF">
              <w:rPr>
                <w:rStyle w:val="gd15mcfceub"/>
                <w:rFonts w:asciiTheme="majorHAnsi" w:hAnsiTheme="majorHAnsi" w:cstheme="majorHAnsi"/>
                <w:color w:val="C5C8C6"/>
                <w:bdr w:val="none" w:sz="0" w:space="0" w:color="auto" w:frame="1"/>
              </w:rPr>
              <w:t xml:space="preserve"> </w:t>
            </w:r>
            <w:r w:rsidRPr="008A1FDF">
              <w:rPr>
                <w:rStyle w:val="gd15mcfceub"/>
                <w:rFonts w:asciiTheme="majorHAnsi" w:hAnsiTheme="majorHAnsi" w:cstheme="majorHAnsi"/>
                <w:i/>
                <w:iCs/>
                <w:color w:val="C5C8C6"/>
                <w:bdr w:val="none" w:sz="0" w:space="0" w:color="auto" w:frame="1"/>
              </w:rPr>
              <w:t>&lt;int&gt;</w:t>
            </w:r>
          </w:p>
          <w:p w14:paraId="5B743C7C" w14:textId="77777777" w:rsidR="0010011E" w:rsidRPr="008A1FDF" w:rsidRDefault="0010011E" w:rsidP="0010011E">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1       0 </w:t>
            </w:r>
            <w:r w:rsidRPr="008A1FDF">
              <w:rPr>
                <w:rStyle w:val="gd15mcfceub"/>
                <w:rFonts w:asciiTheme="majorHAnsi" w:hAnsiTheme="majorHAnsi" w:cstheme="majorHAnsi"/>
                <w:color w:val="C5C8C6"/>
                <w:u w:val="single"/>
                <w:bdr w:val="none" w:sz="0" w:space="0" w:color="auto" w:frame="1"/>
              </w:rPr>
              <w:t>59</w:t>
            </w:r>
            <w:r w:rsidRPr="008A1FDF">
              <w:rPr>
                <w:rStyle w:val="gd15mcfceub"/>
                <w:rFonts w:asciiTheme="majorHAnsi" w:hAnsiTheme="majorHAnsi" w:cstheme="majorHAnsi"/>
                <w:color w:val="C5C8C6"/>
                <w:bdr w:val="none" w:sz="0" w:space="0" w:color="auto" w:frame="1"/>
              </w:rPr>
              <w:t>603</w:t>
            </w:r>
          </w:p>
          <w:p w14:paraId="15414BF9" w14:textId="77777777" w:rsidR="0010011E" w:rsidRPr="008A1FDF" w:rsidRDefault="0010011E" w:rsidP="0010011E">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2       6 </w:t>
            </w:r>
            <w:r w:rsidRPr="008A1FDF">
              <w:rPr>
                <w:rStyle w:val="gd15mcfceub"/>
                <w:rFonts w:asciiTheme="majorHAnsi" w:hAnsiTheme="majorHAnsi" w:cstheme="majorHAnsi"/>
                <w:color w:val="C5C8C6"/>
                <w:u w:val="single"/>
                <w:bdr w:val="none" w:sz="0" w:space="0" w:color="auto" w:frame="1"/>
              </w:rPr>
              <w:t>59</w:t>
            </w:r>
            <w:r w:rsidRPr="008A1FDF">
              <w:rPr>
                <w:rStyle w:val="gd15mcfceub"/>
                <w:rFonts w:asciiTheme="majorHAnsi" w:hAnsiTheme="majorHAnsi" w:cstheme="majorHAnsi"/>
                <w:color w:val="C5C8C6"/>
                <w:bdr w:val="none" w:sz="0" w:space="0" w:color="auto" w:frame="1"/>
              </w:rPr>
              <w:t>547</w:t>
            </w:r>
          </w:p>
          <w:p w14:paraId="050C4AA8" w14:textId="77777777" w:rsidR="0010011E" w:rsidRPr="008A1FDF" w:rsidRDefault="0010011E" w:rsidP="0010011E">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3       1 </w:t>
            </w:r>
            <w:r w:rsidRPr="008A1FDF">
              <w:rPr>
                <w:rStyle w:val="gd15mcfceub"/>
                <w:rFonts w:asciiTheme="majorHAnsi" w:hAnsiTheme="majorHAnsi" w:cstheme="majorHAnsi"/>
                <w:color w:val="C5C8C6"/>
                <w:u w:val="single"/>
                <w:bdr w:val="none" w:sz="0" w:space="0" w:color="auto" w:frame="1"/>
              </w:rPr>
              <w:t>31</w:t>
            </w:r>
            <w:r w:rsidRPr="008A1FDF">
              <w:rPr>
                <w:rStyle w:val="gd15mcfceub"/>
                <w:rFonts w:asciiTheme="majorHAnsi" w:hAnsiTheme="majorHAnsi" w:cstheme="majorHAnsi"/>
                <w:color w:val="C5C8C6"/>
                <w:bdr w:val="none" w:sz="0" w:space="0" w:color="auto" w:frame="1"/>
              </w:rPr>
              <w:t>560</w:t>
            </w:r>
          </w:p>
          <w:p w14:paraId="4398AF2D" w14:textId="77777777" w:rsidR="0010011E" w:rsidRPr="008A1FDF" w:rsidRDefault="0010011E" w:rsidP="0010011E">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4       5 </w:t>
            </w:r>
            <w:r w:rsidRPr="008A1FDF">
              <w:rPr>
                <w:rStyle w:val="gd15mcfceub"/>
                <w:rFonts w:asciiTheme="majorHAnsi" w:hAnsiTheme="majorHAnsi" w:cstheme="majorHAnsi"/>
                <w:color w:val="C5C8C6"/>
                <w:u w:val="single"/>
                <w:bdr w:val="none" w:sz="0" w:space="0" w:color="auto" w:frame="1"/>
              </w:rPr>
              <w:t>29</w:t>
            </w:r>
            <w:r w:rsidRPr="008A1FDF">
              <w:rPr>
                <w:rStyle w:val="gd15mcfceub"/>
                <w:rFonts w:asciiTheme="majorHAnsi" w:hAnsiTheme="majorHAnsi" w:cstheme="majorHAnsi"/>
                <w:color w:val="C5C8C6"/>
                <w:bdr w:val="none" w:sz="0" w:space="0" w:color="auto" w:frame="1"/>
              </w:rPr>
              <w:t>453</w:t>
            </w:r>
          </w:p>
          <w:p w14:paraId="53852843" w14:textId="77777777" w:rsidR="0010011E" w:rsidRPr="008A1FDF" w:rsidRDefault="0010011E" w:rsidP="0010011E">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5       2 </w:t>
            </w:r>
            <w:r w:rsidRPr="008A1FDF">
              <w:rPr>
                <w:rStyle w:val="gd15mcfceub"/>
                <w:rFonts w:asciiTheme="majorHAnsi" w:hAnsiTheme="majorHAnsi" w:cstheme="majorHAnsi"/>
                <w:color w:val="C5C8C6"/>
                <w:u w:val="single"/>
                <w:bdr w:val="none" w:sz="0" w:space="0" w:color="auto" w:frame="1"/>
              </w:rPr>
              <w:t>23</w:t>
            </w:r>
            <w:r w:rsidRPr="008A1FDF">
              <w:rPr>
                <w:rStyle w:val="gd15mcfceub"/>
                <w:rFonts w:asciiTheme="majorHAnsi" w:hAnsiTheme="majorHAnsi" w:cstheme="majorHAnsi"/>
                <w:color w:val="C5C8C6"/>
                <w:bdr w:val="none" w:sz="0" w:space="0" w:color="auto" w:frame="1"/>
              </w:rPr>
              <w:t>989</w:t>
            </w:r>
          </w:p>
          <w:p w14:paraId="36668727" w14:textId="77777777" w:rsidR="0010011E" w:rsidRPr="008A1FDF" w:rsidRDefault="0010011E" w:rsidP="0010011E">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6       4 </w:t>
            </w:r>
            <w:r w:rsidRPr="008A1FDF">
              <w:rPr>
                <w:rStyle w:val="gd15mcfceub"/>
                <w:rFonts w:asciiTheme="majorHAnsi" w:hAnsiTheme="majorHAnsi" w:cstheme="majorHAnsi"/>
                <w:color w:val="C5C8C6"/>
                <w:u w:val="single"/>
                <w:bdr w:val="none" w:sz="0" w:space="0" w:color="auto" w:frame="1"/>
              </w:rPr>
              <w:t>22</w:t>
            </w:r>
            <w:r w:rsidRPr="008A1FDF">
              <w:rPr>
                <w:rStyle w:val="gd15mcfceub"/>
                <w:rFonts w:asciiTheme="majorHAnsi" w:hAnsiTheme="majorHAnsi" w:cstheme="majorHAnsi"/>
                <w:color w:val="C5C8C6"/>
                <w:bdr w:val="none" w:sz="0" w:space="0" w:color="auto" w:frame="1"/>
              </w:rPr>
              <w:t>440</w:t>
            </w:r>
          </w:p>
          <w:p w14:paraId="48DE9C32" w14:textId="4AFA904F" w:rsidR="00793BE8" w:rsidRPr="008A1FDF" w:rsidRDefault="0010011E" w:rsidP="00B26D44">
            <w:pPr>
              <w:pStyle w:val="HTMLPreformatted"/>
              <w:shd w:val="clear" w:color="auto" w:fill="263238"/>
              <w:wordWrap w:val="0"/>
              <w:rPr>
                <w:rFonts w:asciiTheme="majorHAnsi" w:hAnsiTheme="majorHAnsi" w:cstheme="majorHAnsi"/>
                <w:color w:val="C5C8C6"/>
              </w:rPr>
            </w:pPr>
            <w:r w:rsidRPr="008A1FDF">
              <w:rPr>
                <w:rStyle w:val="gd15mcfceub"/>
                <w:rFonts w:asciiTheme="majorHAnsi" w:hAnsiTheme="majorHAnsi" w:cstheme="majorHAnsi"/>
                <w:color w:val="C5C8C6"/>
                <w:bdr w:val="none" w:sz="0" w:space="0" w:color="auto" w:frame="1"/>
              </w:rPr>
              <w:t xml:space="preserve">7       3 </w:t>
            </w:r>
            <w:r w:rsidRPr="008A1FDF">
              <w:rPr>
                <w:rStyle w:val="gd15mcfceub"/>
                <w:rFonts w:asciiTheme="majorHAnsi" w:hAnsiTheme="majorHAnsi" w:cstheme="majorHAnsi"/>
                <w:color w:val="C5C8C6"/>
                <w:u w:val="single"/>
                <w:bdr w:val="none" w:sz="0" w:space="0" w:color="auto" w:frame="1"/>
              </w:rPr>
              <w:t>20</w:t>
            </w:r>
            <w:r w:rsidRPr="008A1FDF">
              <w:rPr>
                <w:rStyle w:val="gd15mcfceub"/>
                <w:rFonts w:asciiTheme="majorHAnsi" w:hAnsiTheme="majorHAnsi" w:cstheme="majorHAnsi"/>
                <w:color w:val="C5C8C6"/>
                <w:bdr w:val="none" w:sz="0" w:space="0" w:color="auto" w:frame="1"/>
              </w:rPr>
              <w:t>660</w:t>
            </w:r>
          </w:p>
        </w:tc>
        <w:tc>
          <w:tcPr>
            <w:tcW w:w="3117" w:type="dxa"/>
          </w:tcPr>
          <w:p w14:paraId="046DFF47" w14:textId="77777777" w:rsidR="00B26D44" w:rsidRPr="008A1FDF" w:rsidRDefault="00B26D44" w:rsidP="00B26D44">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  weekday    sum</w:t>
            </w:r>
          </w:p>
          <w:p w14:paraId="0AE706B6" w14:textId="77777777" w:rsidR="00B26D44" w:rsidRPr="008A1FDF" w:rsidRDefault="00B26D44" w:rsidP="00B26D44">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    </w:t>
            </w:r>
            <w:r w:rsidRPr="008A1FDF">
              <w:rPr>
                <w:rStyle w:val="gd15mcfceub"/>
                <w:rFonts w:asciiTheme="majorHAnsi" w:hAnsiTheme="majorHAnsi" w:cstheme="majorHAnsi"/>
                <w:i/>
                <w:iCs/>
                <w:color w:val="C5C8C6"/>
                <w:bdr w:val="none" w:sz="0" w:space="0" w:color="auto" w:frame="1"/>
              </w:rPr>
              <w:t>&lt;int</w:t>
            </w:r>
            <w:proofErr w:type="gramStart"/>
            <w:r w:rsidRPr="008A1FDF">
              <w:rPr>
                <w:rStyle w:val="gd15mcfceub"/>
                <w:rFonts w:asciiTheme="majorHAnsi" w:hAnsiTheme="majorHAnsi" w:cstheme="majorHAnsi"/>
                <w:i/>
                <w:iCs/>
                <w:color w:val="C5C8C6"/>
                <w:bdr w:val="none" w:sz="0" w:space="0" w:color="auto" w:frame="1"/>
              </w:rPr>
              <w:t>&gt;</w:t>
            </w:r>
            <w:r w:rsidRPr="008A1FDF">
              <w:rPr>
                <w:rStyle w:val="gd15mcfceub"/>
                <w:rFonts w:asciiTheme="majorHAnsi" w:hAnsiTheme="majorHAnsi" w:cstheme="majorHAnsi"/>
                <w:color w:val="C5C8C6"/>
                <w:bdr w:val="none" w:sz="0" w:space="0" w:color="auto" w:frame="1"/>
              </w:rPr>
              <w:t xml:space="preserve">  </w:t>
            </w:r>
            <w:r w:rsidRPr="008A1FDF">
              <w:rPr>
                <w:rStyle w:val="gd15mcfceub"/>
                <w:rFonts w:asciiTheme="majorHAnsi" w:hAnsiTheme="majorHAnsi" w:cstheme="majorHAnsi"/>
                <w:i/>
                <w:iCs/>
                <w:color w:val="C5C8C6"/>
                <w:bdr w:val="none" w:sz="0" w:space="0" w:color="auto" w:frame="1"/>
              </w:rPr>
              <w:t>&lt;</w:t>
            </w:r>
            <w:proofErr w:type="gramEnd"/>
            <w:r w:rsidRPr="008A1FDF">
              <w:rPr>
                <w:rStyle w:val="gd15mcfceub"/>
                <w:rFonts w:asciiTheme="majorHAnsi" w:hAnsiTheme="majorHAnsi" w:cstheme="majorHAnsi"/>
                <w:i/>
                <w:iCs/>
                <w:color w:val="C5C8C6"/>
                <w:bdr w:val="none" w:sz="0" w:space="0" w:color="auto" w:frame="1"/>
              </w:rPr>
              <w:t>int&gt;</w:t>
            </w:r>
          </w:p>
          <w:p w14:paraId="5BF92545" w14:textId="77777777" w:rsidR="00B26D44" w:rsidRPr="008A1FDF" w:rsidRDefault="00B26D44" w:rsidP="00B26D44">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1       2 </w:t>
            </w:r>
            <w:r w:rsidRPr="008A1FDF">
              <w:rPr>
                <w:rStyle w:val="gd15mcfceub"/>
                <w:rFonts w:asciiTheme="majorHAnsi" w:hAnsiTheme="majorHAnsi" w:cstheme="majorHAnsi"/>
                <w:color w:val="C5C8C6"/>
                <w:u w:val="single"/>
                <w:bdr w:val="none" w:sz="0" w:space="0" w:color="auto" w:frame="1"/>
              </w:rPr>
              <w:t>156</w:t>
            </w:r>
            <w:r w:rsidRPr="008A1FDF">
              <w:rPr>
                <w:rStyle w:val="gd15mcfceub"/>
                <w:rFonts w:asciiTheme="majorHAnsi" w:hAnsiTheme="majorHAnsi" w:cstheme="majorHAnsi"/>
                <w:color w:val="C5C8C6"/>
                <w:bdr w:val="none" w:sz="0" w:space="0" w:color="auto" w:frame="1"/>
              </w:rPr>
              <w:t>349</w:t>
            </w:r>
          </w:p>
          <w:p w14:paraId="0017A7E7" w14:textId="77777777" w:rsidR="00B26D44" w:rsidRPr="008A1FDF" w:rsidRDefault="00B26D44" w:rsidP="00B26D44">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2       5 </w:t>
            </w:r>
            <w:r w:rsidRPr="008A1FDF">
              <w:rPr>
                <w:rStyle w:val="gd15mcfceub"/>
                <w:rFonts w:asciiTheme="majorHAnsi" w:hAnsiTheme="majorHAnsi" w:cstheme="majorHAnsi"/>
                <w:color w:val="C5C8C6"/>
                <w:u w:val="single"/>
                <w:bdr w:val="none" w:sz="0" w:space="0" w:color="auto" w:frame="1"/>
              </w:rPr>
              <w:t>152</w:t>
            </w:r>
            <w:r w:rsidRPr="008A1FDF">
              <w:rPr>
                <w:rStyle w:val="gd15mcfceub"/>
                <w:rFonts w:asciiTheme="majorHAnsi" w:hAnsiTheme="majorHAnsi" w:cstheme="majorHAnsi"/>
                <w:color w:val="C5C8C6"/>
                <w:bdr w:val="none" w:sz="0" w:space="0" w:color="auto" w:frame="1"/>
              </w:rPr>
              <w:t>553</w:t>
            </w:r>
          </w:p>
          <w:p w14:paraId="2691089C" w14:textId="77777777" w:rsidR="00B26D44" w:rsidRPr="008A1FDF" w:rsidRDefault="00B26D44" w:rsidP="00B26D44">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3       4 </w:t>
            </w:r>
            <w:r w:rsidRPr="008A1FDF">
              <w:rPr>
                <w:rStyle w:val="gd15mcfceub"/>
                <w:rFonts w:asciiTheme="majorHAnsi" w:hAnsiTheme="majorHAnsi" w:cstheme="majorHAnsi"/>
                <w:color w:val="C5C8C6"/>
                <w:u w:val="single"/>
                <w:bdr w:val="none" w:sz="0" w:space="0" w:color="auto" w:frame="1"/>
              </w:rPr>
              <w:t>152</w:t>
            </w:r>
            <w:r w:rsidRPr="008A1FDF">
              <w:rPr>
                <w:rStyle w:val="gd15mcfceub"/>
                <w:rFonts w:asciiTheme="majorHAnsi" w:hAnsiTheme="majorHAnsi" w:cstheme="majorHAnsi"/>
                <w:color w:val="C5C8C6"/>
                <w:bdr w:val="none" w:sz="0" w:space="0" w:color="auto" w:frame="1"/>
              </w:rPr>
              <w:t>112</w:t>
            </w:r>
          </w:p>
          <w:p w14:paraId="25040B49" w14:textId="77777777" w:rsidR="00B26D44" w:rsidRPr="008A1FDF" w:rsidRDefault="00B26D44" w:rsidP="00B26D44">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4       1 </w:t>
            </w:r>
            <w:r w:rsidRPr="008A1FDF">
              <w:rPr>
                <w:rStyle w:val="gd15mcfceub"/>
                <w:rFonts w:asciiTheme="majorHAnsi" w:hAnsiTheme="majorHAnsi" w:cstheme="majorHAnsi"/>
                <w:color w:val="C5C8C6"/>
                <w:u w:val="single"/>
                <w:bdr w:val="none" w:sz="0" w:space="0" w:color="auto" w:frame="1"/>
              </w:rPr>
              <w:t>148</w:t>
            </w:r>
            <w:r w:rsidRPr="008A1FDF">
              <w:rPr>
                <w:rStyle w:val="gd15mcfceub"/>
                <w:rFonts w:asciiTheme="majorHAnsi" w:hAnsiTheme="majorHAnsi" w:cstheme="majorHAnsi"/>
                <w:color w:val="C5C8C6"/>
                <w:bdr w:val="none" w:sz="0" w:space="0" w:color="auto" w:frame="1"/>
              </w:rPr>
              <w:t>661</w:t>
            </w:r>
          </w:p>
          <w:p w14:paraId="2731C2FE" w14:textId="77777777" w:rsidR="00B26D44" w:rsidRPr="008A1FDF" w:rsidRDefault="00B26D44" w:rsidP="00B26D44">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5       3 </w:t>
            </w:r>
            <w:r w:rsidRPr="008A1FDF">
              <w:rPr>
                <w:rStyle w:val="gd15mcfceub"/>
                <w:rFonts w:asciiTheme="majorHAnsi" w:hAnsiTheme="majorHAnsi" w:cstheme="majorHAnsi"/>
                <w:color w:val="C5C8C6"/>
                <w:u w:val="single"/>
                <w:bdr w:val="none" w:sz="0" w:space="0" w:color="auto" w:frame="1"/>
              </w:rPr>
              <w:t>148</w:t>
            </w:r>
            <w:r w:rsidRPr="008A1FDF">
              <w:rPr>
                <w:rStyle w:val="gd15mcfceub"/>
                <w:rFonts w:asciiTheme="majorHAnsi" w:hAnsiTheme="majorHAnsi" w:cstheme="majorHAnsi"/>
                <w:color w:val="C5C8C6"/>
                <w:bdr w:val="none" w:sz="0" w:space="0" w:color="auto" w:frame="1"/>
              </w:rPr>
              <w:t>509</w:t>
            </w:r>
          </w:p>
          <w:p w14:paraId="3B124B16" w14:textId="77777777" w:rsidR="00B26D44" w:rsidRPr="008A1FDF" w:rsidRDefault="00B26D44" w:rsidP="00B26D44">
            <w:pPr>
              <w:pStyle w:val="HTMLPreformatted"/>
              <w:shd w:val="clear" w:color="auto" w:fill="263238"/>
              <w:wordWrap w:val="0"/>
              <w:rPr>
                <w:rStyle w:val="gd15mcfceub"/>
                <w:rFonts w:asciiTheme="majorHAnsi" w:hAnsiTheme="majorHAnsi" w:cstheme="majorHAnsi"/>
                <w:color w:val="C5C8C6"/>
                <w:bdr w:val="none" w:sz="0" w:space="0" w:color="auto" w:frame="1"/>
              </w:rPr>
            </w:pPr>
            <w:r w:rsidRPr="008A1FDF">
              <w:rPr>
                <w:rStyle w:val="gd15mcfceub"/>
                <w:rFonts w:asciiTheme="majorHAnsi" w:hAnsiTheme="majorHAnsi" w:cstheme="majorHAnsi"/>
                <w:color w:val="C5C8C6"/>
                <w:bdr w:val="none" w:sz="0" w:space="0" w:color="auto" w:frame="1"/>
              </w:rPr>
              <w:t xml:space="preserve">6       6 </w:t>
            </w:r>
            <w:r w:rsidRPr="008A1FDF">
              <w:rPr>
                <w:rStyle w:val="gd15mcfceub"/>
                <w:rFonts w:asciiTheme="majorHAnsi" w:hAnsiTheme="majorHAnsi" w:cstheme="majorHAnsi"/>
                <w:color w:val="C5C8C6"/>
                <w:u w:val="single"/>
                <w:bdr w:val="none" w:sz="0" w:space="0" w:color="auto" w:frame="1"/>
              </w:rPr>
              <w:t>120</w:t>
            </w:r>
            <w:r w:rsidRPr="008A1FDF">
              <w:rPr>
                <w:rStyle w:val="gd15mcfceub"/>
                <w:rFonts w:asciiTheme="majorHAnsi" w:hAnsiTheme="majorHAnsi" w:cstheme="majorHAnsi"/>
                <w:color w:val="C5C8C6"/>
                <w:bdr w:val="none" w:sz="0" w:space="0" w:color="auto" w:frame="1"/>
              </w:rPr>
              <w:t>196</w:t>
            </w:r>
          </w:p>
          <w:p w14:paraId="1F1AF82B" w14:textId="5094C98A" w:rsidR="00793BE8" w:rsidRPr="008A1FDF" w:rsidRDefault="00B26D44" w:rsidP="00B26D44">
            <w:pPr>
              <w:pStyle w:val="HTMLPreformatted"/>
              <w:shd w:val="clear" w:color="auto" w:fill="263238"/>
              <w:wordWrap w:val="0"/>
              <w:rPr>
                <w:rFonts w:asciiTheme="majorHAnsi" w:hAnsiTheme="majorHAnsi" w:cstheme="majorHAnsi"/>
                <w:color w:val="C5C8C6"/>
              </w:rPr>
            </w:pPr>
            <w:r w:rsidRPr="008A1FDF">
              <w:rPr>
                <w:rStyle w:val="gd15mcfceub"/>
                <w:rFonts w:asciiTheme="majorHAnsi" w:hAnsiTheme="majorHAnsi" w:cstheme="majorHAnsi"/>
                <w:color w:val="C5C8C6"/>
                <w:bdr w:val="none" w:sz="0" w:space="0" w:color="auto" w:frame="1"/>
              </w:rPr>
              <w:t xml:space="preserve">7       0 </w:t>
            </w:r>
            <w:r w:rsidRPr="008A1FDF">
              <w:rPr>
                <w:rStyle w:val="gd15mcfceub"/>
                <w:rFonts w:asciiTheme="majorHAnsi" w:hAnsiTheme="majorHAnsi" w:cstheme="majorHAnsi"/>
                <w:color w:val="C5C8C6"/>
                <w:u w:val="single"/>
                <w:bdr w:val="none" w:sz="0" w:space="0" w:color="auto" w:frame="1"/>
              </w:rPr>
              <w:t>117</w:t>
            </w:r>
            <w:r w:rsidRPr="008A1FDF">
              <w:rPr>
                <w:rStyle w:val="gd15mcfceub"/>
                <w:rFonts w:asciiTheme="majorHAnsi" w:hAnsiTheme="majorHAnsi" w:cstheme="majorHAnsi"/>
                <w:color w:val="C5C8C6"/>
                <w:bdr w:val="none" w:sz="0" w:space="0" w:color="auto" w:frame="1"/>
              </w:rPr>
              <w:t>471</w:t>
            </w:r>
          </w:p>
        </w:tc>
      </w:tr>
    </w:tbl>
    <w:p w14:paraId="1CA27614" w14:textId="77777777" w:rsidR="00180A6B" w:rsidRDefault="00180A6B" w:rsidP="00743FC8">
      <w:pPr>
        <w:pStyle w:val="BodyText"/>
      </w:pPr>
    </w:p>
    <w:p w14:paraId="40E347F9" w14:textId="281C392B" w:rsidR="00743FC8" w:rsidRPr="00743FC8" w:rsidRDefault="006135B0" w:rsidP="00743FC8">
      <w:pPr>
        <w:pStyle w:val="BodyText"/>
      </w:pPr>
      <w:r>
        <w:t>The observation above concurs with our initial hypothesis. R</w:t>
      </w:r>
      <w:r w:rsidR="006A5E80">
        <w:t xml:space="preserve">egistered riders may be riding </w:t>
      </w:r>
      <w:r w:rsidR="7AC46F6B">
        <w:t>more</w:t>
      </w:r>
      <w:r w:rsidR="009622DC">
        <w:t xml:space="preserve"> on weekdays, </w:t>
      </w:r>
      <w:r w:rsidR="006A5E80">
        <w:t xml:space="preserve">primarily </w:t>
      </w:r>
      <w:r w:rsidR="009622DC">
        <w:t xml:space="preserve">to school or work in the morning and back home in the late afternoon or evening, </w:t>
      </w:r>
      <w:r w:rsidR="05430081">
        <w:t>as seen in the bimodal ridership pattern in the morning and late afternoon on weekdays as seen in</w:t>
      </w:r>
      <w:r w:rsidR="00E6572E">
        <w:t xml:space="preserve"> </w:t>
      </w:r>
      <w:r w:rsidR="00E6572E">
        <w:rPr>
          <w:rFonts w:cstheme="majorHAnsi"/>
        </w:rPr>
        <w:fldChar w:fldCharType="begin"/>
      </w:r>
      <w:r w:rsidR="00E6572E">
        <w:instrText xml:space="preserve"> REF _Ref14459563 \h </w:instrText>
      </w:r>
      <w:r w:rsidR="00E6572E">
        <w:rPr>
          <w:rFonts w:cstheme="majorHAnsi"/>
        </w:rPr>
      </w:r>
      <w:r w:rsidR="00E6572E">
        <w:rPr>
          <w:rFonts w:cstheme="majorHAnsi"/>
        </w:rPr>
        <w:fldChar w:fldCharType="separate"/>
      </w:r>
      <w:r w:rsidR="009C4F27">
        <w:t xml:space="preserve">Figure </w:t>
      </w:r>
      <w:r w:rsidR="009C4F27">
        <w:rPr>
          <w:noProof/>
        </w:rPr>
        <w:t>4</w:t>
      </w:r>
      <w:r w:rsidR="00E6572E">
        <w:rPr>
          <w:rFonts w:cstheme="majorHAnsi"/>
        </w:rPr>
        <w:fldChar w:fldCharType="end"/>
      </w:r>
      <w:r w:rsidR="009F0B93" w:rsidRPr="008A1FDF">
        <w:rPr>
          <w:rFonts w:cstheme="majorHAnsi"/>
        </w:rPr>
        <w:t>.</w:t>
      </w:r>
      <w:r w:rsidR="009F0B93">
        <w:t xml:space="preserve"> Their heavy use of bike rentals is likely to be a</w:t>
      </w:r>
      <w:r w:rsidR="001C3BE9">
        <w:t xml:space="preserve"> reason for them to join our subscription as registered members. Casual users, on the other hand, casual users </w:t>
      </w:r>
      <w:proofErr w:type="gramStart"/>
      <w:r w:rsidR="001C3BE9">
        <w:t>rents</w:t>
      </w:r>
      <w:proofErr w:type="gramEnd"/>
      <w:r w:rsidR="001C3BE9">
        <w:t xml:space="preserve"> bike for ad-hoc commutes and leisure</w:t>
      </w:r>
      <w:r w:rsidR="009B487A">
        <w:t xml:space="preserve"> </w:t>
      </w:r>
      <w:r w:rsidR="00EC7DE8">
        <w:t>as</w:t>
      </w:r>
      <w:r w:rsidR="05430081">
        <w:t xml:space="preserve"> seen from</w:t>
      </w:r>
      <w:r w:rsidR="1E62E2E4">
        <w:t xml:space="preserve"> the single </w:t>
      </w:r>
      <w:r w:rsidR="05430081">
        <w:t>peak</w:t>
      </w:r>
      <w:r w:rsidR="1E62E2E4">
        <w:t xml:space="preserve"> observed for each day and spikes in ridership on weekends in </w:t>
      </w:r>
      <w:r w:rsidR="00CD1D7E">
        <w:rPr>
          <w:rFonts w:cstheme="majorHAnsi"/>
        </w:rPr>
        <w:fldChar w:fldCharType="begin"/>
      </w:r>
      <w:r w:rsidR="00CD1D7E">
        <w:instrText xml:space="preserve"> REF _Ref14459483 \h </w:instrText>
      </w:r>
      <w:r w:rsidR="00CD1D7E">
        <w:rPr>
          <w:rFonts w:cstheme="majorHAnsi"/>
        </w:rPr>
      </w:r>
      <w:r w:rsidR="00CD1D7E">
        <w:rPr>
          <w:rFonts w:cstheme="majorHAnsi"/>
        </w:rPr>
        <w:fldChar w:fldCharType="separate"/>
      </w:r>
      <w:r w:rsidR="009C4F27">
        <w:t xml:space="preserve">Figure </w:t>
      </w:r>
      <w:r w:rsidR="009C4F27">
        <w:rPr>
          <w:noProof/>
        </w:rPr>
        <w:t>3</w:t>
      </w:r>
      <w:r w:rsidR="00CD1D7E">
        <w:rPr>
          <w:rFonts w:cstheme="majorHAnsi"/>
        </w:rPr>
        <w:fldChar w:fldCharType="end"/>
      </w:r>
      <w:r w:rsidR="00CD1D7E">
        <w:rPr>
          <w:rFonts w:cstheme="majorHAnsi"/>
        </w:rPr>
        <w:t>.</w:t>
      </w:r>
    </w:p>
    <w:p w14:paraId="30D1E9C7" w14:textId="77777777" w:rsidR="00DB7CD4" w:rsidRDefault="007F279D" w:rsidP="00DB7CD4">
      <w:pPr>
        <w:pStyle w:val="BodyText"/>
        <w:keepNext/>
        <w:jc w:val="center"/>
      </w:pPr>
      <w:r w:rsidRPr="007F279D">
        <w:rPr>
          <w:noProof/>
        </w:rPr>
        <w:lastRenderedPageBreak/>
        <w:drawing>
          <wp:inline distT="0" distB="0" distL="0" distR="0" wp14:anchorId="78A192D0" wp14:editId="72BF1D2D">
            <wp:extent cx="5943600" cy="205295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52955"/>
                    </a:xfrm>
                    <a:prstGeom prst="rect">
                      <a:avLst/>
                    </a:prstGeom>
                  </pic:spPr>
                </pic:pic>
              </a:graphicData>
            </a:graphic>
          </wp:inline>
        </w:drawing>
      </w:r>
    </w:p>
    <w:p w14:paraId="02B1622B" w14:textId="468E0DFA" w:rsidR="003A00BA" w:rsidRPr="000078E8" w:rsidRDefault="00DB7CD4" w:rsidP="00DB7CD4">
      <w:pPr>
        <w:pStyle w:val="Caption"/>
        <w:jc w:val="center"/>
      </w:pPr>
      <w:bookmarkStart w:id="6" w:name="_Ref14459483"/>
      <w:r>
        <w:t xml:space="preserve">Figure </w:t>
      </w:r>
      <w:r w:rsidR="003C494F">
        <w:fldChar w:fldCharType="begin"/>
      </w:r>
      <w:r w:rsidR="003C494F">
        <w:instrText xml:space="preserve"> SEQ Figure \*</w:instrText>
      </w:r>
      <w:r w:rsidR="003C494F">
        <w:instrText xml:space="preserve"> ARABIC </w:instrText>
      </w:r>
      <w:r w:rsidR="003C494F">
        <w:fldChar w:fldCharType="separate"/>
      </w:r>
      <w:r w:rsidR="00112D84">
        <w:rPr>
          <w:noProof/>
        </w:rPr>
        <w:t>3</w:t>
      </w:r>
      <w:r w:rsidR="003C494F">
        <w:rPr>
          <w:noProof/>
        </w:rPr>
        <w:fldChar w:fldCharType="end"/>
      </w:r>
      <w:bookmarkEnd w:id="6"/>
      <w:r>
        <w:t xml:space="preserve">: </w:t>
      </w:r>
      <w:r w:rsidR="003A00BA">
        <w:t>Bicycle ridership pattern for all riders on workdays (Mondays to Fridays), rest days (Sat and Sunday) and holidays.</w:t>
      </w:r>
      <w:r w:rsidR="00C163FD">
        <w:t xml:space="preserve"> Holidays and rest days are observed to have spread out ridership patterns through the daylight hours, whilst workdays have ridership concentrated in the </w:t>
      </w:r>
      <w:r w:rsidR="00C163FD" w:rsidRPr="000078E8">
        <w:t>morning and afternoon peak periods.</w:t>
      </w:r>
    </w:p>
    <w:p w14:paraId="16A45404" w14:textId="5935A9FE" w:rsidR="002D3040" w:rsidRPr="000078E8" w:rsidRDefault="00BE75D0" w:rsidP="00341FB3">
      <w:pPr>
        <w:pStyle w:val="BodyText"/>
        <w:keepNext/>
        <w:jc w:val="center"/>
        <w:rPr>
          <w:i/>
        </w:rPr>
      </w:pPr>
      <w:r w:rsidRPr="000078E8">
        <w:rPr>
          <w:i/>
        </w:rPr>
        <w:t>(Note: Time shown is in 24 hours format. 0 refers to midnight)</w:t>
      </w:r>
    </w:p>
    <w:p w14:paraId="176330D9" w14:textId="77777777" w:rsidR="00BE75D0" w:rsidRDefault="00BE75D0" w:rsidP="00341FB3">
      <w:pPr>
        <w:pStyle w:val="BodyText"/>
        <w:keepNext/>
        <w:jc w:val="center"/>
      </w:pPr>
    </w:p>
    <w:p w14:paraId="24677B41" w14:textId="64D9F5FF" w:rsidR="00CD1D7E" w:rsidRDefault="00CD1D7E" w:rsidP="00CD1D7E">
      <w:pPr>
        <w:pStyle w:val="BodyText"/>
      </w:pPr>
      <w:r>
        <w:t xml:space="preserve">To better understand the hourly pattern of ridership for each day of the week, line graphs for each day of the week were plotted. </w:t>
      </w:r>
    </w:p>
    <w:p w14:paraId="0A62F2F9" w14:textId="1771C811" w:rsidR="002D3040" w:rsidRDefault="002D3040" w:rsidP="002D3040">
      <w:pPr>
        <w:pStyle w:val="BodyText"/>
      </w:pPr>
      <w:r>
        <w:rPr>
          <w:rFonts w:cstheme="majorHAnsi"/>
        </w:rPr>
        <w:t>From the graphs below (</w:t>
      </w:r>
      <w:r w:rsidR="009C4F27">
        <w:rPr>
          <w:rFonts w:cstheme="majorHAnsi"/>
        </w:rPr>
        <w:fldChar w:fldCharType="begin"/>
      </w:r>
      <w:r w:rsidR="009C4F27">
        <w:rPr>
          <w:rFonts w:cstheme="majorHAnsi"/>
        </w:rPr>
        <w:instrText xml:space="preserve"> REF _Ref14459563 \h </w:instrText>
      </w:r>
      <w:r w:rsidR="009C4F27">
        <w:rPr>
          <w:rFonts w:cstheme="majorHAnsi"/>
        </w:rPr>
      </w:r>
      <w:r w:rsidR="009C4F27">
        <w:rPr>
          <w:rFonts w:cstheme="majorHAnsi"/>
        </w:rPr>
        <w:fldChar w:fldCharType="separate"/>
      </w:r>
      <w:r w:rsidR="009C4F27">
        <w:t xml:space="preserve">Figure </w:t>
      </w:r>
      <w:r w:rsidR="009C4F27">
        <w:rPr>
          <w:noProof/>
        </w:rPr>
        <w:t>4</w:t>
      </w:r>
      <w:r w:rsidR="009C4F27">
        <w:rPr>
          <w:rFonts w:cstheme="majorHAnsi"/>
        </w:rPr>
        <w:fldChar w:fldCharType="end"/>
      </w:r>
      <w:r w:rsidR="009C4F27">
        <w:rPr>
          <w:rFonts w:cstheme="majorHAnsi"/>
        </w:rPr>
        <w:t xml:space="preserve"> and </w:t>
      </w:r>
      <w:r w:rsidR="009C4F27">
        <w:rPr>
          <w:rFonts w:cstheme="majorHAnsi"/>
        </w:rPr>
        <w:fldChar w:fldCharType="begin"/>
      </w:r>
      <w:r w:rsidR="009C4F27">
        <w:rPr>
          <w:rFonts w:cstheme="majorHAnsi"/>
        </w:rPr>
        <w:instrText xml:space="preserve"> REF _Ref14461823 \h </w:instrText>
      </w:r>
      <w:r w:rsidR="009C4F27">
        <w:rPr>
          <w:rFonts w:cstheme="majorHAnsi"/>
        </w:rPr>
      </w:r>
      <w:r w:rsidR="009C4F27">
        <w:rPr>
          <w:rFonts w:cstheme="majorHAnsi"/>
        </w:rPr>
        <w:fldChar w:fldCharType="separate"/>
      </w:r>
      <w:r w:rsidR="009C4F27">
        <w:t xml:space="preserve">Figure </w:t>
      </w:r>
      <w:r w:rsidR="009C4F27">
        <w:rPr>
          <w:noProof/>
        </w:rPr>
        <w:t>5</w:t>
      </w:r>
      <w:r w:rsidR="009C4F27">
        <w:rPr>
          <w:rFonts w:cstheme="majorHAnsi"/>
        </w:rPr>
        <w:fldChar w:fldCharType="end"/>
      </w:r>
      <w:r>
        <w:rPr>
          <w:rFonts w:cstheme="majorHAnsi"/>
        </w:rPr>
        <w:t>)</w:t>
      </w:r>
      <w:r>
        <w:t xml:space="preserve">, </w:t>
      </w:r>
      <w:r w:rsidR="005D37E2">
        <w:t xml:space="preserve">during weekdays, </w:t>
      </w:r>
      <w:r>
        <w:t xml:space="preserve">there is bimodal peak ridership pattern in the morning and late afternoon for registered users. On the other </w:t>
      </w:r>
      <w:proofErr w:type="gramStart"/>
      <w:r>
        <w:t>hand</w:t>
      </w:r>
      <w:proofErr w:type="gramEnd"/>
      <w:r w:rsidR="00C37806">
        <w:t xml:space="preserve"> for weekends</w:t>
      </w:r>
      <w:r>
        <w:t>, there is a single peak ridership pattern for casual users as seen in</w:t>
      </w:r>
      <w:r w:rsidR="009C4F27">
        <w:t xml:space="preserve"> </w:t>
      </w:r>
      <w:r w:rsidR="009C4F27">
        <w:rPr>
          <w:rFonts w:cstheme="majorHAnsi"/>
        </w:rPr>
        <w:fldChar w:fldCharType="begin"/>
      </w:r>
      <w:r w:rsidR="009C4F27">
        <w:rPr>
          <w:rFonts w:cstheme="majorHAnsi"/>
        </w:rPr>
        <w:instrText xml:space="preserve"> REF _Ref14461823 \h </w:instrText>
      </w:r>
      <w:r w:rsidR="009C4F27">
        <w:rPr>
          <w:rFonts w:cstheme="majorHAnsi"/>
        </w:rPr>
      </w:r>
      <w:r w:rsidR="009C4F27">
        <w:rPr>
          <w:rFonts w:cstheme="majorHAnsi"/>
        </w:rPr>
        <w:fldChar w:fldCharType="separate"/>
      </w:r>
      <w:r w:rsidR="009C4F27">
        <w:t xml:space="preserve">Figure </w:t>
      </w:r>
      <w:r w:rsidR="009C4F27">
        <w:rPr>
          <w:noProof/>
        </w:rPr>
        <w:t>5</w:t>
      </w:r>
      <w:r w:rsidR="009C4F27">
        <w:rPr>
          <w:rFonts w:cstheme="majorHAnsi"/>
        </w:rPr>
        <w:fldChar w:fldCharType="end"/>
      </w:r>
      <w:r w:rsidRPr="008A1FDF">
        <w:rPr>
          <w:rFonts w:cstheme="majorHAnsi"/>
        </w:rPr>
        <w:t>.</w:t>
      </w:r>
      <w:r>
        <w:t xml:space="preserve"> This concurs with our hypothesis earlier on.</w:t>
      </w:r>
    </w:p>
    <w:p w14:paraId="110FEFA9" w14:textId="77777777" w:rsidR="002D3040" w:rsidRDefault="002D3040" w:rsidP="002D3040">
      <w:pPr>
        <w:pStyle w:val="BodyText"/>
      </w:pPr>
      <w:r>
        <w:t xml:space="preserve">Furthermore, majority of the bike riding during daylight hours, and fewer occur at night which could possibly due to greater safety concerns due to lower visibility at night. </w:t>
      </w:r>
    </w:p>
    <w:p w14:paraId="3CE0EF59" w14:textId="4BB8C4CE" w:rsidR="00C85D8F" w:rsidRDefault="00C85D8F"/>
    <w:p w14:paraId="2A44EC98" w14:textId="77777777" w:rsidR="00405F51" w:rsidRDefault="00220872" w:rsidP="00405F51">
      <w:pPr>
        <w:pStyle w:val="BodyText"/>
        <w:keepNext/>
        <w:jc w:val="center"/>
      </w:pPr>
      <w:r w:rsidRPr="00220872">
        <w:rPr>
          <w:noProof/>
        </w:rPr>
        <w:lastRenderedPageBreak/>
        <w:drawing>
          <wp:inline distT="0" distB="0" distL="0" distR="0" wp14:anchorId="7DFFD344" wp14:editId="55D294AB">
            <wp:extent cx="5943600" cy="25412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541270"/>
                    </a:xfrm>
                    <a:prstGeom prst="rect">
                      <a:avLst/>
                    </a:prstGeom>
                  </pic:spPr>
                </pic:pic>
              </a:graphicData>
            </a:graphic>
          </wp:inline>
        </w:drawing>
      </w:r>
    </w:p>
    <w:p w14:paraId="44CC083D" w14:textId="7E4FF4D7" w:rsidR="005F4481" w:rsidRDefault="00405F51" w:rsidP="00971C39">
      <w:pPr>
        <w:pStyle w:val="Caption"/>
        <w:jc w:val="center"/>
      </w:pPr>
      <w:bookmarkStart w:id="7" w:name="_Ref14459563"/>
      <w:r>
        <w:t xml:space="preserve">Figure </w:t>
      </w:r>
      <w:r w:rsidR="003C494F">
        <w:fldChar w:fldCharType="begin"/>
      </w:r>
      <w:r w:rsidR="003C494F">
        <w:instrText xml:space="preserve"> SEQ Figure \* ARABIC </w:instrText>
      </w:r>
      <w:r w:rsidR="003C494F">
        <w:fldChar w:fldCharType="separate"/>
      </w:r>
      <w:r w:rsidR="00112D84">
        <w:rPr>
          <w:noProof/>
        </w:rPr>
        <w:t>4</w:t>
      </w:r>
      <w:r w:rsidR="003C494F">
        <w:rPr>
          <w:noProof/>
        </w:rPr>
        <w:fldChar w:fldCharType="end"/>
      </w:r>
      <w:bookmarkEnd w:id="7"/>
      <w:r>
        <w:t>:</w:t>
      </w:r>
      <w:r w:rsidR="00971C39">
        <w:t xml:space="preserve"> Bimodal peaks ridership pattern of </w:t>
      </w:r>
      <w:r w:rsidR="00234943">
        <w:t xml:space="preserve">registered riders </w:t>
      </w:r>
      <w:r w:rsidR="00971C39">
        <w:t xml:space="preserve">in a </w:t>
      </w:r>
      <w:r w:rsidR="009F2411">
        <w:t>24-hour</w:t>
      </w:r>
      <w:r w:rsidR="00971C39">
        <w:t xml:space="preserve"> timespan for each day</w:t>
      </w:r>
      <w:r w:rsidR="00761B6B">
        <w:t xml:space="preserve">. </w:t>
      </w:r>
      <w:r w:rsidR="0014381B">
        <w:t>Registered</w:t>
      </w:r>
      <w:r w:rsidR="00761B6B">
        <w:t xml:space="preserve"> </w:t>
      </w:r>
      <w:r w:rsidR="0014381B">
        <w:t xml:space="preserve">riders </w:t>
      </w:r>
      <w:r w:rsidR="00D70107">
        <w:t xml:space="preserve">tend to ride predominantly on the </w:t>
      </w:r>
      <w:r w:rsidR="00EB2AA8">
        <w:t>morning and late-afternoon peak periods on weekdays</w:t>
      </w:r>
      <w:r w:rsidR="005544C3">
        <w:t>.</w:t>
      </w:r>
    </w:p>
    <w:p w14:paraId="0B51D818" w14:textId="77777777" w:rsidR="005165FE" w:rsidRDefault="005165FE" w:rsidP="00971C39">
      <w:pPr>
        <w:pStyle w:val="Caption"/>
        <w:jc w:val="center"/>
      </w:pPr>
    </w:p>
    <w:p w14:paraId="5F09ECB4" w14:textId="77777777" w:rsidR="00E6572E" w:rsidRDefault="005165FE" w:rsidP="00E6572E">
      <w:pPr>
        <w:pStyle w:val="BodyText"/>
        <w:keepNext/>
        <w:jc w:val="center"/>
      </w:pPr>
      <w:r w:rsidRPr="005165FE">
        <w:rPr>
          <w:noProof/>
        </w:rPr>
        <w:drawing>
          <wp:inline distT="0" distB="0" distL="0" distR="0" wp14:anchorId="7A6A94AF" wp14:editId="30F986E1">
            <wp:extent cx="5943600" cy="25412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541270"/>
                    </a:xfrm>
                    <a:prstGeom prst="rect">
                      <a:avLst/>
                    </a:prstGeom>
                  </pic:spPr>
                </pic:pic>
              </a:graphicData>
            </a:graphic>
          </wp:inline>
        </w:drawing>
      </w:r>
    </w:p>
    <w:p w14:paraId="56640C24" w14:textId="2CF9F8B5" w:rsidR="01186D90" w:rsidRDefault="00E6572E" w:rsidP="002F2B9E">
      <w:pPr>
        <w:pStyle w:val="Caption"/>
        <w:jc w:val="center"/>
      </w:pPr>
      <w:bookmarkStart w:id="8" w:name="_Ref14461823"/>
      <w:r>
        <w:t xml:space="preserve">Figure </w:t>
      </w:r>
      <w:r w:rsidR="003C494F">
        <w:fldChar w:fldCharType="begin"/>
      </w:r>
      <w:r w:rsidR="003C494F">
        <w:instrText xml:space="preserve"> SEQ Figure \* ARABIC </w:instrText>
      </w:r>
      <w:r w:rsidR="003C494F">
        <w:fldChar w:fldCharType="separate"/>
      </w:r>
      <w:r w:rsidR="00112D84">
        <w:rPr>
          <w:noProof/>
        </w:rPr>
        <w:t>5</w:t>
      </w:r>
      <w:r w:rsidR="003C494F">
        <w:rPr>
          <w:noProof/>
        </w:rPr>
        <w:fldChar w:fldCharType="end"/>
      </w:r>
      <w:bookmarkEnd w:id="8"/>
      <w:r>
        <w:t>:</w:t>
      </w:r>
      <w:bookmarkStart w:id="9" w:name="_Ref14429131"/>
      <w:r>
        <w:t xml:space="preserve"> </w:t>
      </w:r>
      <w:r w:rsidR="00971C39">
        <w:t>Single peak r</w:t>
      </w:r>
      <w:r w:rsidR="00971C39" w:rsidRPr="009B69C4">
        <w:t xml:space="preserve">idership pattern of </w:t>
      </w:r>
      <w:r w:rsidR="00234943">
        <w:t>casual</w:t>
      </w:r>
      <w:r w:rsidR="00234943" w:rsidRPr="009B69C4">
        <w:t xml:space="preserve"> riders </w:t>
      </w:r>
      <w:r w:rsidR="00971C39" w:rsidRPr="009B69C4">
        <w:t xml:space="preserve">in a </w:t>
      </w:r>
      <w:r w:rsidR="009F2411" w:rsidRPr="009B69C4">
        <w:t>24-hour</w:t>
      </w:r>
      <w:r w:rsidR="00971C39" w:rsidRPr="009B69C4">
        <w:t xml:space="preserve"> timespan for each day</w:t>
      </w:r>
      <w:r w:rsidR="00436B7E">
        <w:t xml:space="preserve">. </w:t>
      </w:r>
      <w:r w:rsidR="00B0494E">
        <w:t>Unlike registered riders, casual riders ride predominantly on weekends.</w:t>
      </w:r>
      <w:bookmarkEnd w:id="9"/>
    </w:p>
    <w:p w14:paraId="7AA79B10" w14:textId="77777777" w:rsidR="001A635D" w:rsidRDefault="001A635D" w:rsidP="002F2B9E">
      <w:pPr>
        <w:pStyle w:val="Caption"/>
        <w:jc w:val="center"/>
      </w:pPr>
    </w:p>
    <w:p w14:paraId="65506C3F" w14:textId="77777777" w:rsidR="00682981" w:rsidRDefault="00682981">
      <w:pPr>
        <w:rPr>
          <w:rFonts w:eastAsiaTheme="majorEastAsia" w:cstheme="majorHAnsi"/>
          <w:b/>
          <w:bCs/>
          <w:sz w:val="32"/>
          <w:szCs w:val="32"/>
          <w:u w:val="single"/>
        </w:rPr>
      </w:pPr>
      <w:r>
        <w:rPr>
          <w:rFonts w:cstheme="majorHAnsi"/>
        </w:rPr>
        <w:br w:type="page"/>
      </w:r>
    </w:p>
    <w:p w14:paraId="2B22AFD9" w14:textId="0BC8E893" w:rsidR="000C5F65" w:rsidRPr="008A1FDF" w:rsidRDefault="15DA2A86" w:rsidP="004B6066">
      <w:pPr>
        <w:pStyle w:val="Heading2"/>
        <w:rPr>
          <w:rFonts w:asciiTheme="majorHAnsi" w:hAnsiTheme="majorHAnsi" w:cstheme="majorHAnsi"/>
        </w:rPr>
      </w:pPr>
      <w:r w:rsidRPr="008A1FDF">
        <w:rPr>
          <w:rFonts w:asciiTheme="majorHAnsi" w:hAnsiTheme="majorHAnsi" w:cstheme="majorHAnsi"/>
        </w:rPr>
        <w:lastRenderedPageBreak/>
        <w:t xml:space="preserve">Business Question </w:t>
      </w:r>
      <w:r w:rsidR="008B5AAA" w:rsidRPr="008A1FDF">
        <w:rPr>
          <w:rFonts w:asciiTheme="majorHAnsi" w:hAnsiTheme="majorHAnsi" w:cstheme="majorHAnsi"/>
        </w:rPr>
        <w:t>4</w:t>
      </w:r>
      <w:r w:rsidRPr="008A1FDF">
        <w:rPr>
          <w:rFonts w:asciiTheme="majorHAnsi" w:hAnsiTheme="majorHAnsi" w:cstheme="majorHAnsi"/>
        </w:rPr>
        <w:t xml:space="preserve">: </w:t>
      </w:r>
      <w:r w:rsidR="61408F9A" w:rsidRPr="008A1FDF">
        <w:rPr>
          <w:rFonts w:asciiTheme="majorHAnsi" w:hAnsiTheme="majorHAnsi" w:cstheme="majorHAnsi"/>
        </w:rPr>
        <w:t>How does</w:t>
      </w:r>
      <w:r w:rsidR="004F50EE" w:rsidRPr="008A1FDF">
        <w:rPr>
          <w:rFonts w:asciiTheme="majorHAnsi" w:hAnsiTheme="majorHAnsi" w:cstheme="majorHAnsi"/>
        </w:rPr>
        <w:t xml:space="preserve"> </w:t>
      </w:r>
      <w:r w:rsidR="00AA1F1A" w:rsidRPr="008A1FDF">
        <w:rPr>
          <w:rFonts w:asciiTheme="majorHAnsi" w:hAnsiTheme="majorHAnsi" w:cstheme="majorHAnsi"/>
        </w:rPr>
        <w:t xml:space="preserve">temperature </w:t>
      </w:r>
      <w:r w:rsidR="61408F9A" w:rsidRPr="008A1FDF">
        <w:rPr>
          <w:rFonts w:asciiTheme="majorHAnsi" w:hAnsiTheme="majorHAnsi" w:cstheme="majorHAnsi"/>
        </w:rPr>
        <w:t>impact</w:t>
      </w:r>
      <w:r w:rsidR="00AA1F1A" w:rsidRPr="008A1FDF">
        <w:rPr>
          <w:rFonts w:asciiTheme="majorHAnsi" w:hAnsiTheme="majorHAnsi" w:cstheme="majorHAnsi"/>
        </w:rPr>
        <w:t xml:space="preserve"> ridership?</w:t>
      </w:r>
      <w:r w:rsidR="002E1768" w:rsidRPr="008A1FDF">
        <w:rPr>
          <w:rFonts w:asciiTheme="majorHAnsi" w:hAnsiTheme="majorHAnsi" w:cstheme="majorHAnsi"/>
        </w:rPr>
        <w:t xml:space="preserve"> </w:t>
      </w:r>
    </w:p>
    <w:p w14:paraId="20AAEC8B" w14:textId="40A0BCE4" w:rsidR="000B3F7F" w:rsidRDefault="61408F9A" w:rsidP="001913FF">
      <w:pPr>
        <w:pStyle w:val="BodyText"/>
      </w:pPr>
      <w:r>
        <w:t>From our earlier analysis, temperature has some correlation to ridership. For example, ridership is likely to be higher in warmer temperatures. Seasons (spring, summer, autumn and winter) which affect temperature will likely impact ridership</w:t>
      </w:r>
      <w:r w:rsidR="0025207F">
        <w:t xml:space="preserve">. For example, </w:t>
      </w:r>
      <w:r w:rsidR="006001FC">
        <w:t xml:space="preserve">warmer seasons in spring and autumn would make more pleasant rides and hence see </w:t>
      </w:r>
      <w:r w:rsidR="00142575">
        <w:t>higher ridership</w:t>
      </w:r>
      <w:r w:rsidR="0025207F">
        <w:t>, as compared to</w:t>
      </w:r>
      <w:r w:rsidR="00142575">
        <w:t xml:space="preserve"> cold autumn and winter </w:t>
      </w:r>
      <w:r w:rsidR="00246C38">
        <w:t>seasons</w:t>
      </w:r>
      <w:r>
        <w:t xml:space="preserve">. Depending on </w:t>
      </w:r>
      <w:r w:rsidR="0025207F">
        <w:t xml:space="preserve">the </w:t>
      </w:r>
      <w:r>
        <w:t>season and temperature, we may strategize and focus our business operations in areas with warmer temperature</w:t>
      </w:r>
      <w:r w:rsidR="00246C38">
        <w:t>s</w:t>
      </w:r>
      <w:r w:rsidR="00AD5791">
        <w:t>;</w:t>
      </w:r>
      <w:r w:rsidR="00246C38">
        <w:t xml:space="preserve"> or use the </w:t>
      </w:r>
      <w:r w:rsidR="00114B55">
        <w:t xml:space="preserve">lull </w:t>
      </w:r>
      <w:r w:rsidR="0025207F">
        <w:t>periods</w:t>
      </w:r>
      <w:r w:rsidR="00114B55">
        <w:t xml:space="preserve"> </w:t>
      </w:r>
      <w:r w:rsidR="002651BD">
        <w:t>in ridership</w:t>
      </w:r>
      <w:r w:rsidR="00114B55">
        <w:t xml:space="preserve"> to perform more bicycle maintenance</w:t>
      </w:r>
      <w:r w:rsidR="004C6E4C">
        <w:t xml:space="preserve"> or rent the bikes out for </w:t>
      </w:r>
      <w:r w:rsidR="00F472BA">
        <w:t xml:space="preserve">other </w:t>
      </w:r>
      <w:r w:rsidR="004C6E4C">
        <w:t xml:space="preserve">events </w:t>
      </w:r>
      <w:r w:rsidR="00F472BA">
        <w:t>to gain more revenue</w:t>
      </w:r>
      <w:r w:rsidR="00114B55">
        <w:t>.</w:t>
      </w:r>
    </w:p>
    <w:p w14:paraId="0917546F" w14:textId="04526345" w:rsidR="00F472BA" w:rsidRDefault="00F472BA" w:rsidP="001913FF">
      <w:pPr>
        <w:pStyle w:val="BodyText"/>
      </w:pPr>
      <w:r>
        <w:t>In addition, with the increasing temperature due to climate change, we could also pre-empt the impact of climate change on ridership.</w:t>
      </w:r>
    </w:p>
    <w:p w14:paraId="25493F73" w14:textId="77777777" w:rsidR="0025207F" w:rsidRDefault="0025207F" w:rsidP="001913FF">
      <w:pPr>
        <w:pStyle w:val="BodyText"/>
      </w:pPr>
    </w:p>
    <w:p w14:paraId="348DFE8A" w14:textId="78D290C9" w:rsidR="00552A95" w:rsidRPr="003A4816" w:rsidRDefault="00552A95" w:rsidP="00552A95">
      <w:pPr>
        <w:pStyle w:val="Heading3"/>
        <w:rPr>
          <w:rFonts w:asciiTheme="majorHAnsi" w:hAnsiTheme="majorHAnsi" w:cstheme="majorHAnsi"/>
          <w:b/>
          <w:color w:val="auto"/>
          <w:u w:val="single"/>
        </w:rPr>
      </w:pPr>
      <w:r w:rsidRPr="003A4816">
        <w:rPr>
          <w:rFonts w:asciiTheme="majorHAnsi" w:hAnsiTheme="majorHAnsi" w:cstheme="majorHAnsi"/>
          <w:b/>
          <w:color w:val="auto"/>
          <w:u w:val="single"/>
        </w:rPr>
        <w:lastRenderedPageBreak/>
        <w:t>Findings</w:t>
      </w:r>
    </w:p>
    <w:p w14:paraId="7939DA16" w14:textId="3DF00FB2" w:rsidR="00E6572E" w:rsidRDefault="006145AA" w:rsidP="00E6572E">
      <w:pPr>
        <w:pStyle w:val="BodyText"/>
        <w:keepNext/>
      </w:pPr>
      <w:r w:rsidRPr="006145AA">
        <w:rPr>
          <w:noProof/>
        </w:rPr>
        <w:t xml:space="preserve"> </w:t>
      </w:r>
      <w:r w:rsidR="00830598" w:rsidRPr="00830598">
        <w:rPr>
          <w:noProof/>
        </w:rPr>
        <w:drawing>
          <wp:inline distT="0" distB="0" distL="0" distR="0" wp14:anchorId="3D96F469" wp14:editId="632B2FCB">
            <wp:extent cx="5847619" cy="6419048"/>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47619" cy="6419048"/>
                    </a:xfrm>
                    <a:prstGeom prst="rect">
                      <a:avLst/>
                    </a:prstGeom>
                  </pic:spPr>
                </pic:pic>
              </a:graphicData>
            </a:graphic>
          </wp:inline>
        </w:drawing>
      </w:r>
    </w:p>
    <w:p w14:paraId="364E5697" w14:textId="325D9BA0" w:rsidR="00FB0636" w:rsidRPr="00FB0636" w:rsidRDefault="00E6572E" w:rsidP="00E6572E">
      <w:pPr>
        <w:pStyle w:val="Caption"/>
        <w:jc w:val="both"/>
      </w:pPr>
      <w:bookmarkStart w:id="10" w:name="_Ref14461515"/>
      <w:r>
        <w:t xml:space="preserve">Figure </w:t>
      </w:r>
      <w:r w:rsidR="003C494F">
        <w:fldChar w:fldCharType="begin"/>
      </w:r>
      <w:r w:rsidR="003C494F">
        <w:instrText xml:space="preserve"> SEQ Figure \* ARABIC </w:instrText>
      </w:r>
      <w:r w:rsidR="003C494F">
        <w:fldChar w:fldCharType="separate"/>
      </w:r>
      <w:r w:rsidR="00112D84">
        <w:rPr>
          <w:noProof/>
        </w:rPr>
        <w:t>6</w:t>
      </w:r>
      <w:r w:rsidR="003C494F">
        <w:rPr>
          <w:noProof/>
        </w:rPr>
        <w:fldChar w:fldCharType="end"/>
      </w:r>
      <w:bookmarkEnd w:id="10"/>
      <w:r>
        <w:t>:</w:t>
      </w:r>
      <w:r w:rsidR="00552983">
        <w:t xml:space="preserve"> B</w:t>
      </w:r>
      <w:r w:rsidR="00801229">
        <w:t>icycle</w:t>
      </w:r>
      <w:r w:rsidR="00552983">
        <w:t xml:space="preserve"> ridership </w:t>
      </w:r>
      <w:r w:rsidR="00123E4E">
        <w:t>and</w:t>
      </w:r>
      <w:r w:rsidR="00552983">
        <w:t xml:space="preserve"> temperature </w:t>
      </w:r>
      <w:r w:rsidR="00123E4E">
        <w:t>trends</w:t>
      </w:r>
      <w:r w:rsidR="00552983">
        <w:t xml:space="preserve"> across 2011</w:t>
      </w:r>
      <w:r w:rsidR="00801229">
        <w:t>. There appears to be a positive correlation of temperature and bicycle ridership over the span of the year, though bike ridership it</w:t>
      </w:r>
      <w:r w:rsidR="006A5364">
        <w:t xml:space="preserve"> not very sensitive to temperature changes.</w:t>
      </w:r>
    </w:p>
    <w:p w14:paraId="3897080C" w14:textId="77777777" w:rsidR="00E6572E" w:rsidRDefault="00B02598" w:rsidP="00E6572E">
      <w:pPr>
        <w:pStyle w:val="Caption"/>
        <w:keepNext/>
        <w:jc w:val="center"/>
      </w:pPr>
      <w:r w:rsidRPr="00B02598">
        <w:rPr>
          <w:noProof/>
        </w:rPr>
        <w:lastRenderedPageBreak/>
        <w:drawing>
          <wp:inline distT="0" distB="0" distL="0" distR="0" wp14:anchorId="38662B74" wp14:editId="71A18FA8">
            <wp:extent cx="5943600" cy="34550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455035"/>
                    </a:xfrm>
                    <a:prstGeom prst="rect">
                      <a:avLst/>
                    </a:prstGeom>
                  </pic:spPr>
                </pic:pic>
              </a:graphicData>
            </a:graphic>
          </wp:inline>
        </w:drawing>
      </w:r>
    </w:p>
    <w:p w14:paraId="3CF62F36" w14:textId="35A27506" w:rsidR="00FA578D" w:rsidRDefault="00E6572E" w:rsidP="00FA578D">
      <w:pPr>
        <w:pStyle w:val="Caption"/>
        <w:jc w:val="center"/>
      </w:pPr>
      <w:bookmarkStart w:id="11" w:name="_Ref14459661"/>
      <w:r>
        <w:t xml:space="preserve">Figure </w:t>
      </w:r>
      <w:r w:rsidR="003C494F">
        <w:fldChar w:fldCharType="begin"/>
      </w:r>
      <w:r w:rsidR="003C494F">
        <w:instrText xml:space="preserve"> SEQ Figure \* ARABIC </w:instrText>
      </w:r>
      <w:r w:rsidR="003C494F">
        <w:fldChar w:fldCharType="separate"/>
      </w:r>
      <w:r w:rsidR="00112D84">
        <w:rPr>
          <w:noProof/>
        </w:rPr>
        <w:t>7</w:t>
      </w:r>
      <w:r w:rsidR="003C494F">
        <w:rPr>
          <w:noProof/>
        </w:rPr>
        <w:fldChar w:fldCharType="end"/>
      </w:r>
      <w:bookmarkEnd w:id="11"/>
      <w:r>
        <w:t xml:space="preserve">: </w:t>
      </w:r>
      <w:r w:rsidR="00FA578D">
        <w:t xml:space="preserve">Bicycle ridership of registered </w:t>
      </w:r>
      <w:proofErr w:type="gramStart"/>
      <w:r w:rsidR="00D54B0E">
        <w:t>rider</w:t>
      </w:r>
      <w:r w:rsidR="00FA578D">
        <w:t>s</w:t>
      </w:r>
      <w:proofErr w:type="gramEnd"/>
      <w:r w:rsidR="00FA578D">
        <w:t xml:space="preserve"> vs average temperature for hour of day</w:t>
      </w:r>
      <w:r w:rsidR="00A36D37">
        <w:t xml:space="preserve">. The pattern of hourly temperature of each day does not coincide with that of registered users’ </w:t>
      </w:r>
      <w:r w:rsidR="009B4F31">
        <w:t>ridership</w:t>
      </w:r>
      <w:r w:rsidR="003C058A">
        <w:t>.</w:t>
      </w:r>
    </w:p>
    <w:p w14:paraId="48E2E769" w14:textId="77777777" w:rsidR="00B02598" w:rsidRDefault="00B02598" w:rsidP="00FA578D">
      <w:pPr>
        <w:pStyle w:val="Caption"/>
        <w:jc w:val="center"/>
      </w:pPr>
    </w:p>
    <w:p w14:paraId="07466B30" w14:textId="77777777" w:rsidR="00E6572E" w:rsidRDefault="00B02598" w:rsidP="00E6572E">
      <w:pPr>
        <w:pStyle w:val="Caption"/>
        <w:keepNext/>
        <w:jc w:val="center"/>
      </w:pPr>
      <w:r w:rsidRPr="00B02598">
        <w:rPr>
          <w:noProof/>
        </w:rPr>
        <w:lastRenderedPageBreak/>
        <w:drawing>
          <wp:inline distT="0" distB="0" distL="0" distR="0" wp14:anchorId="372974C6" wp14:editId="0D6120D9">
            <wp:extent cx="5943600" cy="345503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455035"/>
                    </a:xfrm>
                    <a:prstGeom prst="rect">
                      <a:avLst/>
                    </a:prstGeom>
                  </pic:spPr>
                </pic:pic>
              </a:graphicData>
            </a:graphic>
          </wp:inline>
        </w:drawing>
      </w:r>
    </w:p>
    <w:p w14:paraId="1FB7334B" w14:textId="02A452D2" w:rsidR="004D4204" w:rsidRDefault="00E6572E" w:rsidP="00842655">
      <w:pPr>
        <w:pStyle w:val="Caption"/>
        <w:jc w:val="center"/>
      </w:pPr>
      <w:bookmarkStart w:id="12" w:name="_Ref14459663"/>
      <w:r>
        <w:t xml:space="preserve">Figure </w:t>
      </w:r>
      <w:r w:rsidR="003C494F">
        <w:fldChar w:fldCharType="begin"/>
      </w:r>
      <w:r w:rsidR="003C494F">
        <w:instrText xml:space="preserve"> SEQ Figure \* ARABIC </w:instrText>
      </w:r>
      <w:r w:rsidR="003C494F">
        <w:fldChar w:fldCharType="separate"/>
      </w:r>
      <w:r w:rsidR="00112D84">
        <w:rPr>
          <w:noProof/>
        </w:rPr>
        <w:t>8</w:t>
      </w:r>
      <w:r w:rsidR="003C494F">
        <w:rPr>
          <w:noProof/>
        </w:rPr>
        <w:fldChar w:fldCharType="end"/>
      </w:r>
      <w:bookmarkEnd w:id="12"/>
      <w:r>
        <w:t xml:space="preserve">: </w:t>
      </w:r>
      <w:r w:rsidR="61408F9A">
        <w:t xml:space="preserve">Bicycle ridership of casual </w:t>
      </w:r>
      <w:proofErr w:type="gramStart"/>
      <w:r w:rsidR="61408F9A">
        <w:t>riders</w:t>
      </w:r>
      <w:proofErr w:type="gramEnd"/>
      <w:r w:rsidR="61408F9A">
        <w:t xml:space="preserve"> vs average temperature</w:t>
      </w:r>
      <w:r w:rsidR="61408F9A" w:rsidRPr="61408F9A">
        <w:t xml:space="preserve"> for hour of day. The pattern of hourly temperature of each day does not coincide with that of casual users’ ridership.</w:t>
      </w:r>
    </w:p>
    <w:p w14:paraId="09C23708" w14:textId="77777777" w:rsidR="00B57141" w:rsidRPr="004D4204" w:rsidRDefault="00B57141" w:rsidP="00842655">
      <w:pPr>
        <w:pStyle w:val="Caption"/>
        <w:jc w:val="center"/>
      </w:pPr>
    </w:p>
    <w:p w14:paraId="3917308E" w14:textId="1C3882E9" w:rsidR="61408F9A" w:rsidRPr="00EE5A1C" w:rsidRDefault="61408F9A" w:rsidP="61408F9A">
      <w:pPr>
        <w:pStyle w:val="BodyText"/>
      </w:pPr>
      <w:r w:rsidRPr="003750C4">
        <w:t>Based on</w:t>
      </w:r>
      <w:r w:rsidR="00A52655">
        <w:t xml:space="preserve"> </w:t>
      </w:r>
      <w:r w:rsidR="00A52655">
        <w:rPr>
          <w:rFonts w:cstheme="majorHAnsi"/>
        </w:rPr>
        <w:fldChar w:fldCharType="begin"/>
      </w:r>
      <w:r w:rsidR="00A52655">
        <w:instrText xml:space="preserve"> REF _Ref14461515 \h </w:instrText>
      </w:r>
      <w:r w:rsidR="00A52655">
        <w:rPr>
          <w:rFonts w:cstheme="majorHAnsi"/>
        </w:rPr>
      </w:r>
      <w:r w:rsidR="00A52655">
        <w:rPr>
          <w:rFonts w:cstheme="majorHAnsi"/>
        </w:rPr>
        <w:fldChar w:fldCharType="separate"/>
      </w:r>
      <w:r w:rsidR="009C4F27">
        <w:t xml:space="preserve">Figure </w:t>
      </w:r>
      <w:r w:rsidR="009C4F27">
        <w:rPr>
          <w:noProof/>
        </w:rPr>
        <w:t>6</w:t>
      </w:r>
      <w:r w:rsidR="00A52655">
        <w:rPr>
          <w:rFonts w:cstheme="majorHAnsi"/>
        </w:rPr>
        <w:fldChar w:fldCharType="end"/>
      </w:r>
      <w:r w:rsidR="00E6572E">
        <w:rPr>
          <w:rFonts w:cstheme="majorHAnsi"/>
        </w:rPr>
        <w:t xml:space="preserve">, </w:t>
      </w:r>
      <w:r w:rsidRPr="003750C4">
        <w:t>we can tell that there are more riders during warmer temperatures, especially across the seasons. Colder seasons</w:t>
      </w:r>
      <w:r w:rsidR="00E174F6">
        <w:t xml:space="preserve"> (</w:t>
      </w:r>
      <w:r w:rsidRPr="003750C4">
        <w:t>autumn and winter</w:t>
      </w:r>
      <w:r w:rsidR="00E174F6">
        <w:t>)</w:t>
      </w:r>
      <w:r w:rsidRPr="003750C4">
        <w:t xml:space="preserve"> ha</w:t>
      </w:r>
      <w:r w:rsidR="00E174F6">
        <w:t xml:space="preserve">ve </w:t>
      </w:r>
      <w:r w:rsidRPr="003750C4">
        <w:t xml:space="preserve">comparatively </w:t>
      </w:r>
      <w:r w:rsidR="00E174F6">
        <w:t>fewer</w:t>
      </w:r>
      <w:r w:rsidRPr="003750C4">
        <w:t xml:space="preserve"> rider</w:t>
      </w:r>
      <w:r w:rsidR="00E174F6">
        <w:t xml:space="preserve">s </w:t>
      </w:r>
      <w:r w:rsidRPr="003750C4">
        <w:t xml:space="preserve">than in warmer </w:t>
      </w:r>
      <w:r w:rsidRPr="00EE5A1C">
        <w:t xml:space="preserve">seasons </w:t>
      </w:r>
      <w:r w:rsidR="00E174F6" w:rsidRPr="00EE5A1C">
        <w:t>(</w:t>
      </w:r>
      <w:r w:rsidRPr="00EE5A1C">
        <w:t>spring and summer</w:t>
      </w:r>
      <w:r w:rsidR="00E174F6" w:rsidRPr="00EE5A1C">
        <w:t>)</w:t>
      </w:r>
      <w:r w:rsidRPr="00EE5A1C">
        <w:t xml:space="preserve">. </w:t>
      </w:r>
    </w:p>
    <w:p w14:paraId="0E563D2E" w14:textId="425A0523" w:rsidR="00A52655" w:rsidRDefault="61408F9A" w:rsidP="61408F9A">
      <w:pPr>
        <w:pStyle w:val="BodyText"/>
      </w:pPr>
      <w:r w:rsidRPr="00EE5A1C">
        <w:t xml:space="preserve">However, </w:t>
      </w:r>
      <w:r w:rsidR="00A52655" w:rsidRPr="00EE5A1C">
        <w:t>there is a lack of clear correlation between</w:t>
      </w:r>
      <w:r w:rsidRPr="00EE5A1C">
        <w:t xml:space="preserve"> ridership </w:t>
      </w:r>
      <w:r w:rsidR="00A52655" w:rsidRPr="00EE5A1C">
        <w:t xml:space="preserve">and </w:t>
      </w:r>
      <w:r w:rsidRPr="00EE5A1C">
        <w:t xml:space="preserve">changes </w:t>
      </w:r>
      <w:r w:rsidR="00A52655" w:rsidRPr="00EE5A1C">
        <w:t>in</w:t>
      </w:r>
      <w:r w:rsidRPr="00EE5A1C">
        <w:t xml:space="preserve"> average hourly temperature</w:t>
      </w:r>
      <w:r w:rsidR="00FB1F56" w:rsidRPr="00EE5A1C">
        <w:t xml:space="preserve"> in </w:t>
      </w:r>
      <w:r w:rsidR="00DB2453">
        <w:rPr>
          <w:rFonts w:cstheme="majorHAnsi"/>
        </w:rPr>
        <w:fldChar w:fldCharType="begin"/>
      </w:r>
      <w:r w:rsidR="00DB2453">
        <w:instrText xml:space="preserve"> REF _Ref14459661 \h </w:instrText>
      </w:r>
      <w:r w:rsidR="00DB2453">
        <w:rPr>
          <w:rFonts w:cstheme="majorHAnsi"/>
        </w:rPr>
      </w:r>
      <w:r w:rsidR="00DB2453">
        <w:rPr>
          <w:rFonts w:cstheme="majorHAnsi"/>
        </w:rPr>
        <w:fldChar w:fldCharType="separate"/>
      </w:r>
      <w:r w:rsidR="00DB2453">
        <w:t xml:space="preserve">Figure </w:t>
      </w:r>
      <w:r w:rsidR="00DB2453">
        <w:rPr>
          <w:noProof/>
        </w:rPr>
        <w:t>7</w:t>
      </w:r>
      <w:r w:rsidR="00DB2453">
        <w:rPr>
          <w:rFonts w:cstheme="majorHAnsi"/>
        </w:rPr>
        <w:fldChar w:fldCharType="end"/>
      </w:r>
      <w:r w:rsidR="00DB2453" w:rsidRPr="00EE5A1C">
        <w:t xml:space="preserve"> and </w:t>
      </w:r>
      <w:r w:rsidR="00DB2453">
        <w:rPr>
          <w:rFonts w:cstheme="majorHAnsi"/>
        </w:rPr>
        <w:fldChar w:fldCharType="begin"/>
      </w:r>
      <w:r w:rsidR="00DB2453">
        <w:rPr>
          <w:rFonts w:cstheme="majorHAnsi"/>
        </w:rPr>
        <w:instrText xml:space="preserve"> REF _Ref14459663 \h </w:instrText>
      </w:r>
      <w:r w:rsidR="00DB2453">
        <w:rPr>
          <w:rFonts w:cstheme="majorHAnsi"/>
        </w:rPr>
      </w:r>
      <w:r w:rsidR="00DB2453">
        <w:rPr>
          <w:rFonts w:cstheme="majorHAnsi"/>
        </w:rPr>
        <w:fldChar w:fldCharType="separate"/>
      </w:r>
      <w:r w:rsidR="00DB2453">
        <w:t xml:space="preserve">Figure </w:t>
      </w:r>
      <w:r w:rsidR="00DB2453">
        <w:rPr>
          <w:noProof/>
        </w:rPr>
        <w:t>8</w:t>
      </w:r>
      <w:r w:rsidR="00DB2453">
        <w:rPr>
          <w:rFonts w:cstheme="majorHAnsi"/>
        </w:rPr>
        <w:fldChar w:fldCharType="end"/>
      </w:r>
      <w:r w:rsidR="00DB2453">
        <w:rPr>
          <w:rFonts w:cstheme="majorHAnsi"/>
        </w:rPr>
        <w:t>.</w:t>
      </w:r>
    </w:p>
    <w:p w14:paraId="5F3F6A05" w14:textId="26403B96" w:rsidR="61408F9A" w:rsidRDefault="61408F9A" w:rsidP="61408F9A">
      <w:pPr>
        <w:pStyle w:val="BodyText"/>
        <w:rPr>
          <w:highlight w:val="cyan"/>
        </w:rPr>
      </w:pPr>
    </w:p>
    <w:p w14:paraId="11FB3C25" w14:textId="418FFB98" w:rsidR="61408F9A" w:rsidRDefault="61408F9A">
      <w:r>
        <w:br w:type="page"/>
      </w:r>
    </w:p>
    <w:p w14:paraId="78AAD1BC" w14:textId="644BFD5C" w:rsidR="00AA1F1A" w:rsidRPr="008A1FDF" w:rsidRDefault="15DA2A86" w:rsidP="61408F9A">
      <w:pPr>
        <w:pStyle w:val="Heading2"/>
        <w:jc w:val="both"/>
        <w:rPr>
          <w:rFonts w:asciiTheme="majorHAnsi" w:hAnsiTheme="majorHAnsi" w:cstheme="majorHAnsi"/>
        </w:rPr>
      </w:pPr>
      <w:r w:rsidRPr="008A1FDF">
        <w:rPr>
          <w:rFonts w:asciiTheme="majorHAnsi" w:hAnsiTheme="majorHAnsi" w:cstheme="majorHAnsi"/>
        </w:rPr>
        <w:lastRenderedPageBreak/>
        <w:t>Business Que</w:t>
      </w:r>
      <w:r w:rsidRPr="00E92323">
        <w:rPr>
          <w:rFonts w:asciiTheme="majorHAnsi" w:hAnsiTheme="majorHAnsi" w:cstheme="majorHAnsi"/>
        </w:rPr>
        <w:t xml:space="preserve">stion </w:t>
      </w:r>
      <w:r w:rsidR="008B5AAA" w:rsidRPr="00E92323">
        <w:rPr>
          <w:rFonts w:asciiTheme="majorHAnsi" w:hAnsiTheme="majorHAnsi" w:cstheme="majorHAnsi"/>
        </w:rPr>
        <w:t>5</w:t>
      </w:r>
      <w:r w:rsidRPr="00E92323">
        <w:rPr>
          <w:rFonts w:asciiTheme="majorHAnsi" w:hAnsiTheme="majorHAnsi" w:cstheme="majorHAnsi"/>
        </w:rPr>
        <w:t xml:space="preserve">: </w:t>
      </w:r>
      <w:r w:rsidR="61408F9A" w:rsidRPr="00E92323">
        <w:rPr>
          <w:rFonts w:asciiTheme="majorHAnsi" w:hAnsiTheme="majorHAnsi" w:cstheme="majorHAnsi"/>
        </w:rPr>
        <w:t xml:space="preserve">How do </w:t>
      </w:r>
      <w:r w:rsidR="00F62B45" w:rsidRPr="00E92323">
        <w:rPr>
          <w:rFonts w:asciiTheme="majorHAnsi" w:hAnsiTheme="majorHAnsi" w:cstheme="majorHAnsi"/>
        </w:rPr>
        <w:t xml:space="preserve">different variables under different </w:t>
      </w:r>
      <w:r w:rsidR="00AA1F1A" w:rsidRPr="00E92323">
        <w:rPr>
          <w:rFonts w:asciiTheme="majorHAnsi" w:hAnsiTheme="majorHAnsi" w:cstheme="majorHAnsi"/>
        </w:rPr>
        <w:t>weather situation</w:t>
      </w:r>
      <w:r w:rsidR="00F62B45" w:rsidRPr="00E92323">
        <w:rPr>
          <w:rFonts w:asciiTheme="majorHAnsi" w:hAnsiTheme="majorHAnsi" w:cstheme="majorHAnsi"/>
        </w:rPr>
        <w:t>s</w:t>
      </w:r>
      <w:r w:rsidR="00D1341F" w:rsidRPr="008A1FDF">
        <w:rPr>
          <w:rFonts w:asciiTheme="majorHAnsi" w:hAnsiTheme="majorHAnsi" w:cstheme="majorHAnsi"/>
        </w:rPr>
        <w:t xml:space="preserve"> </w:t>
      </w:r>
      <w:r w:rsidR="61408F9A" w:rsidRPr="008A1FDF">
        <w:rPr>
          <w:rFonts w:asciiTheme="majorHAnsi" w:hAnsiTheme="majorHAnsi" w:cstheme="majorHAnsi"/>
        </w:rPr>
        <w:t>impact ridership</w:t>
      </w:r>
      <w:r w:rsidR="00AA1F1A" w:rsidRPr="008A1FDF">
        <w:rPr>
          <w:rFonts w:asciiTheme="majorHAnsi" w:hAnsiTheme="majorHAnsi" w:cstheme="majorHAnsi"/>
        </w:rPr>
        <w:t>?</w:t>
      </w:r>
    </w:p>
    <w:p w14:paraId="741EE000" w14:textId="4C3CBACE" w:rsidR="7A672979" w:rsidRDefault="002A4001" w:rsidP="00BD2C78">
      <w:pPr>
        <w:pStyle w:val="BodyText"/>
      </w:pPr>
      <w:r w:rsidRPr="002A4001">
        <w:t>Given</w:t>
      </w:r>
      <w:r w:rsidR="00BC1563">
        <w:t xml:space="preserve"> that </w:t>
      </w:r>
      <w:r w:rsidRPr="002A4001">
        <w:t xml:space="preserve">we have already observed an inverse relationship </w:t>
      </w:r>
      <w:r w:rsidR="05430081">
        <w:t xml:space="preserve">between </w:t>
      </w:r>
      <w:r w:rsidR="007330C0">
        <w:t xml:space="preserve">weather </w:t>
      </w:r>
      <w:r w:rsidRPr="002A4001">
        <w:t xml:space="preserve">situation </w:t>
      </w:r>
      <w:r w:rsidR="05430081">
        <w:t xml:space="preserve">and </w:t>
      </w:r>
      <w:r w:rsidR="007330C0">
        <w:t>ridership</w:t>
      </w:r>
      <w:r w:rsidRPr="002A4001">
        <w:t xml:space="preserve"> in the earlier correlation heatmap</w:t>
      </w:r>
      <w:r w:rsidR="008F6C93">
        <w:t>,</w:t>
      </w:r>
      <w:r w:rsidR="05430081">
        <w:t xml:space="preserve"> </w:t>
      </w:r>
      <w:r w:rsidR="00DC4541">
        <w:t xml:space="preserve">we would like to explore it </w:t>
      </w:r>
      <w:r w:rsidR="00D2144B">
        <w:t>in further detail</w:t>
      </w:r>
      <w:r w:rsidR="05430081">
        <w:t xml:space="preserve"> to </w:t>
      </w:r>
      <w:r w:rsidR="009D0026" w:rsidRPr="009D0026">
        <w:t xml:space="preserve">determine </w:t>
      </w:r>
      <w:r w:rsidR="00D2144B">
        <w:t>the</w:t>
      </w:r>
      <w:r w:rsidR="009D0026" w:rsidRPr="009D0026">
        <w:t xml:space="preserve"> optimal weather conditions for ridership</w:t>
      </w:r>
      <w:r w:rsidR="05430081">
        <w:t xml:space="preserve">. </w:t>
      </w:r>
      <w:r w:rsidR="00B67F85">
        <w:t>Based on this inverse relationship, r</w:t>
      </w:r>
      <w:r w:rsidR="05430081">
        <w:t>idership will be highest</w:t>
      </w:r>
      <w:r w:rsidR="00A85EB4">
        <w:t xml:space="preserve"> on clear days</w:t>
      </w:r>
      <w:r w:rsidR="05430081">
        <w:t>,</w:t>
      </w:r>
      <w:r w:rsidR="00A85EB4">
        <w:t xml:space="preserve"> and progressively decrease</w:t>
      </w:r>
      <w:r w:rsidR="00391AEE">
        <w:t>s</w:t>
      </w:r>
      <w:r w:rsidR="00A85EB4">
        <w:t xml:space="preserve"> </w:t>
      </w:r>
      <w:r w:rsidR="00F803EF">
        <w:t xml:space="preserve">as weather worsens </w:t>
      </w:r>
      <w:r w:rsidR="05430081">
        <w:t>(</w:t>
      </w:r>
      <w:r w:rsidR="00F803EF">
        <w:t xml:space="preserve">e.g. misty days or days with precipitation </w:t>
      </w:r>
      <w:r w:rsidR="05430081">
        <w:t xml:space="preserve">– </w:t>
      </w:r>
      <w:r w:rsidR="00F803EF">
        <w:t xml:space="preserve">rain or snow), </w:t>
      </w:r>
      <w:r w:rsidR="05430081">
        <w:t xml:space="preserve">perhaps </w:t>
      </w:r>
      <w:r w:rsidR="00F803EF">
        <w:t>due to</w:t>
      </w:r>
      <w:r w:rsidR="004F2E76">
        <w:t xml:space="preserve"> increased safety </w:t>
      </w:r>
      <w:r w:rsidR="05430081">
        <w:t>concerns</w:t>
      </w:r>
      <w:r w:rsidR="004F2E76">
        <w:t xml:space="preserve"> and </w:t>
      </w:r>
      <w:r w:rsidR="009845DA">
        <w:t>discomfort from being wet or cold</w:t>
      </w:r>
      <w:r w:rsidR="00CC646F">
        <w:t xml:space="preserve">. </w:t>
      </w:r>
      <w:r w:rsidR="05430081">
        <w:t xml:space="preserve">Hence, </w:t>
      </w:r>
      <w:r w:rsidR="009C3F8A">
        <w:t>by gaining more insights on this</w:t>
      </w:r>
      <w:r w:rsidR="05430081">
        <w:t>, we can</w:t>
      </w:r>
      <w:r w:rsidR="00B5532C">
        <w:t xml:space="preserve"> </w:t>
      </w:r>
      <w:r w:rsidR="00CF39D7">
        <w:t xml:space="preserve">take actions such as </w:t>
      </w:r>
      <w:r w:rsidR="00B5532C">
        <w:t>relocat</w:t>
      </w:r>
      <w:r w:rsidR="00CF39D7">
        <w:t xml:space="preserve">ing </w:t>
      </w:r>
      <w:r w:rsidR="00B5532C">
        <w:t xml:space="preserve">bikes to places with better weather, in order to </w:t>
      </w:r>
      <w:r w:rsidR="0054453C">
        <w:t>maximize</w:t>
      </w:r>
      <w:r w:rsidR="00B5532C">
        <w:t xml:space="preserve"> ridership</w:t>
      </w:r>
      <w:r w:rsidR="0054453C">
        <w:t xml:space="preserve"> for the day</w:t>
      </w:r>
      <w:r w:rsidR="00B5532C">
        <w:t xml:space="preserve">. </w:t>
      </w:r>
    </w:p>
    <w:p w14:paraId="45BDDF68" w14:textId="50A48C38" w:rsidR="00A431E5" w:rsidRDefault="00A431E5" w:rsidP="00BD2C78">
      <w:pPr>
        <w:pStyle w:val="BodyText"/>
      </w:pPr>
      <w:r>
        <w:t xml:space="preserve">The area chart was used </w:t>
      </w:r>
      <w:r w:rsidR="009E543D">
        <w:t xml:space="preserve">instead of line graph so that we can see any distinctive patterns much </w:t>
      </w:r>
      <w:r w:rsidR="00972869">
        <w:t xml:space="preserve">more </w:t>
      </w:r>
      <w:bookmarkStart w:id="13" w:name="_GoBack"/>
      <w:bookmarkEnd w:id="13"/>
      <w:r w:rsidR="009E543D">
        <w:t>clearly.</w:t>
      </w:r>
    </w:p>
    <w:p w14:paraId="0493F26B" w14:textId="77777777" w:rsidR="004A10EA" w:rsidRDefault="004A10EA" w:rsidP="00BD2C78">
      <w:pPr>
        <w:pStyle w:val="BodyText"/>
      </w:pPr>
    </w:p>
    <w:p w14:paraId="619443CA" w14:textId="05AD6FBB" w:rsidR="00BC1563" w:rsidRPr="003A4816" w:rsidRDefault="00171C61" w:rsidP="00171C61">
      <w:pPr>
        <w:pStyle w:val="Heading3"/>
        <w:rPr>
          <w:rFonts w:asciiTheme="majorHAnsi" w:hAnsiTheme="majorHAnsi" w:cstheme="majorHAnsi"/>
          <w:b/>
          <w:color w:val="auto"/>
          <w:u w:val="single"/>
        </w:rPr>
      </w:pPr>
      <w:r w:rsidRPr="003A4816">
        <w:rPr>
          <w:rFonts w:asciiTheme="majorHAnsi" w:hAnsiTheme="majorHAnsi" w:cstheme="majorHAnsi"/>
          <w:b/>
          <w:color w:val="auto"/>
          <w:u w:val="single"/>
        </w:rPr>
        <w:t>Findings</w:t>
      </w:r>
    </w:p>
    <w:p w14:paraId="70C2726B" w14:textId="1CDC2004" w:rsidR="004A10EA" w:rsidRDefault="61408F9A" w:rsidP="61408F9A">
      <w:pPr>
        <w:pStyle w:val="BodyText"/>
      </w:pPr>
      <w:r>
        <w:t>Based on the graphs</w:t>
      </w:r>
      <w:r w:rsidR="006D480D">
        <w:t xml:space="preserve"> and table</w:t>
      </w:r>
      <w:r>
        <w:t xml:space="preserve"> </w:t>
      </w:r>
      <w:r w:rsidR="00C228CD">
        <w:t>below</w:t>
      </w:r>
      <w:r>
        <w:t xml:space="preserve">, we found that the </w:t>
      </w:r>
      <w:r w:rsidR="00953805">
        <w:t>weather situation</w:t>
      </w:r>
      <w:r>
        <w:t xml:space="preserve"> has a</w:t>
      </w:r>
      <w:r w:rsidR="00F21C8D">
        <w:t xml:space="preserve"> strong</w:t>
      </w:r>
      <w:r w:rsidR="00CF39D7">
        <w:t>er</w:t>
      </w:r>
      <w:r>
        <w:t xml:space="preserve"> correlation to </w:t>
      </w:r>
      <w:r w:rsidRPr="006A37B2">
        <w:t>ridership</w:t>
      </w:r>
      <w:r w:rsidR="00CF39D7">
        <w:t>, as compared to other variables</w:t>
      </w:r>
      <w:r w:rsidRPr="006A37B2">
        <w:t>. Days with better weather</w:t>
      </w:r>
      <w:r w:rsidR="00814A8C">
        <w:t xml:space="preserve"> (i.e.</w:t>
      </w:r>
      <w:r w:rsidR="00E02194" w:rsidRPr="006A37B2">
        <w:t xml:space="preserve"> </w:t>
      </w:r>
      <w:r w:rsidR="00814A8C">
        <w:t>Clear</w:t>
      </w:r>
      <w:r w:rsidRPr="006A37B2">
        <w:t xml:space="preserve"> </w:t>
      </w:r>
      <w:r w:rsidR="00814A8C">
        <w:t xml:space="preserve">in </w:t>
      </w:r>
      <w:r w:rsidRPr="006A37B2">
        <w:t xml:space="preserve">weather </w:t>
      </w:r>
      <w:r w:rsidR="00814A8C">
        <w:t xml:space="preserve">situation </w:t>
      </w:r>
      <w:r w:rsidRPr="006A37B2">
        <w:t xml:space="preserve">1 and Misty </w:t>
      </w:r>
      <w:r w:rsidR="00814A8C">
        <w:t xml:space="preserve">in </w:t>
      </w:r>
      <w:r w:rsidRPr="006A37B2">
        <w:t>weather situation 2 weather</w:t>
      </w:r>
      <w:r w:rsidR="00814A8C">
        <w:t>)</w:t>
      </w:r>
      <w:r w:rsidR="00877AAB" w:rsidRPr="006A37B2">
        <w:t xml:space="preserve"> would</w:t>
      </w:r>
      <w:r w:rsidRPr="006A37B2">
        <w:t xml:space="preserve"> result in higher ridership </w:t>
      </w:r>
      <w:r w:rsidR="006F2D62">
        <w:t>as compared to</w:t>
      </w:r>
      <w:r w:rsidR="004E694E" w:rsidRPr="006A37B2">
        <w:t xml:space="preserve"> </w:t>
      </w:r>
      <w:r w:rsidR="006F2D62">
        <w:t xml:space="preserve">days with </w:t>
      </w:r>
      <w:r w:rsidR="00E45FB2">
        <w:t xml:space="preserve">poor weather such as </w:t>
      </w:r>
      <w:r w:rsidR="006F2D62">
        <w:t>heavier</w:t>
      </w:r>
      <w:r w:rsidRPr="006A37B2">
        <w:t xml:space="preserve"> precipitation (weather situation</w:t>
      </w:r>
      <w:r w:rsidR="006F2D62">
        <w:t>s</w:t>
      </w:r>
      <w:r w:rsidRPr="006A37B2">
        <w:t xml:space="preserve"> 3 and 4). Unsurprisingly, there are almost no rides on days with heavy precipitation (weather situation 4).</w:t>
      </w:r>
      <w:r w:rsidR="004F6E08">
        <w:t xml:space="preserve"> However, it should be noted that registered riders are less elastic to changes in </w:t>
      </w:r>
      <w:r w:rsidR="001D2B3D">
        <w:t>weather, possibly due to the</w:t>
      </w:r>
      <w:r w:rsidR="00CC5309">
        <w:t xml:space="preserve">ir need to commute to work or school, whereas casual </w:t>
      </w:r>
      <w:r w:rsidR="005B1557">
        <w:t>riders</w:t>
      </w:r>
      <w:r w:rsidR="00CC5309">
        <w:t xml:space="preserve"> </w:t>
      </w:r>
      <w:r w:rsidR="006B2E60">
        <w:t xml:space="preserve">tend to ride for more </w:t>
      </w:r>
      <w:r w:rsidR="00A72900">
        <w:t xml:space="preserve">personal reasons as seen from their more </w:t>
      </w:r>
      <w:r w:rsidR="00E723F3">
        <w:t xml:space="preserve">spread out ridership </w:t>
      </w:r>
      <w:r w:rsidR="00EC55CF">
        <w:t>pattern that spreads out across the day and spikes on weekends.</w:t>
      </w:r>
      <w:r w:rsidR="004A10EA">
        <w:t xml:space="preserve"> </w:t>
      </w:r>
    </w:p>
    <w:p w14:paraId="4AFC5F25" w14:textId="613FB43A" w:rsidR="006A37B2" w:rsidRDefault="004C6ED0" w:rsidP="61408F9A">
      <w:pPr>
        <w:pStyle w:val="BodyText"/>
      </w:pPr>
      <w:r w:rsidRPr="00EE26E5">
        <w:t xml:space="preserve">Using the sum values will </w:t>
      </w:r>
      <w:r w:rsidR="00B31992" w:rsidRPr="00EE26E5">
        <w:t>introduce bias to the analysis</w:t>
      </w:r>
      <w:r w:rsidR="002E7EFB" w:rsidRPr="00EE26E5">
        <w:t xml:space="preserve"> in </w:t>
      </w:r>
      <w:proofErr w:type="spellStart"/>
      <w:r w:rsidR="00256524" w:rsidRPr="00EE26E5">
        <w:t>favo</w:t>
      </w:r>
      <w:r w:rsidR="00A81745">
        <w:t>u</w:t>
      </w:r>
      <w:r w:rsidR="00256524" w:rsidRPr="00EE26E5">
        <w:t>r</w:t>
      </w:r>
      <w:proofErr w:type="spellEnd"/>
      <w:r w:rsidR="002E7EFB" w:rsidRPr="00EE26E5">
        <w:t xml:space="preserve"> of </w:t>
      </w:r>
      <w:r w:rsidR="00CD7CB1" w:rsidRPr="00EE26E5">
        <w:t>better weather situations (</w:t>
      </w:r>
      <w:r w:rsidR="009B763B" w:rsidRPr="00EE26E5">
        <w:t xml:space="preserve">1 and 2) as there are more instances of good weather than </w:t>
      </w:r>
      <w:r w:rsidR="009446C0">
        <w:t>poor</w:t>
      </w:r>
      <w:r w:rsidR="009B763B" w:rsidRPr="00EE26E5">
        <w:t xml:space="preserve"> weather (3 and 4)</w:t>
      </w:r>
      <w:r w:rsidR="00C92146">
        <w:t>. As such</w:t>
      </w:r>
      <w:r>
        <w:t xml:space="preserve">, </w:t>
      </w:r>
      <w:r w:rsidR="004C5B2C">
        <w:t xml:space="preserve">sum </w:t>
      </w:r>
      <w:r w:rsidR="00EE26E5">
        <w:t xml:space="preserve">values of ridership </w:t>
      </w:r>
      <w:r w:rsidR="008F7353">
        <w:t>were</w:t>
      </w:r>
      <w:r w:rsidR="004C5B2C">
        <w:t xml:space="preserve"> not chosen. </w:t>
      </w:r>
      <w:r w:rsidR="00C92146">
        <w:t>Hence, we decided to look at average or median. A</w:t>
      </w:r>
      <w:r w:rsidR="004A10EA">
        <w:t xml:space="preserve">s we do not know </w:t>
      </w:r>
      <w:r w:rsidR="00A03B61">
        <w:t>if</w:t>
      </w:r>
      <w:r w:rsidR="004A10EA">
        <w:t xml:space="preserve"> </w:t>
      </w:r>
      <w:r w:rsidR="00F56746">
        <w:t xml:space="preserve">the </w:t>
      </w:r>
      <w:r w:rsidR="004A10EA">
        <w:t>distribution of riders in different conditions</w:t>
      </w:r>
      <w:r w:rsidR="00A03B61">
        <w:t xml:space="preserve"> is normally distributed</w:t>
      </w:r>
      <w:r w:rsidR="00C92146">
        <w:t>, we decided to choose median.</w:t>
      </w:r>
    </w:p>
    <w:p w14:paraId="76A08501" w14:textId="77777777" w:rsidR="00252661" w:rsidRDefault="00252661" w:rsidP="61408F9A">
      <w:pPr>
        <w:pStyle w:val="BodyText"/>
        <w:rPr>
          <w:highlight w:val="cyan"/>
        </w:rPr>
      </w:pPr>
    </w:p>
    <w:p w14:paraId="076056A5" w14:textId="6901043D" w:rsidR="0025003B" w:rsidRDefault="00E61CEA" w:rsidP="00252661">
      <w:pPr>
        <w:pStyle w:val="Caption"/>
        <w:keepNext/>
        <w:jc w:val="both"/>
      </w:pPr>
      <w:r>
        <w:t xml:space="preserve">Table </w:t>
      </w:r>
      <w:r w:rsidR="003C494F">
        <w:fldChar w:fldCharType="begin"/>
      </w:r>
      <w:r w:rsidR="003C494F">
        <w:instrText xml:space="preserve"> SEQ Table \* ARABIC </w:instrText>
      </w:r>
      <w:r w:rsidR="003C494F">
        <w:fldChar w:fldCharType="separate"/>
      </w:r>
      <w:r w:rsidR="009C4F27">
        <w:rPr>
          <w:noProof/>
        </w:rPr>
        <w:t>3</w:t>
      </w:r>
      <w:r w:rsidR="003C494F">
        <w:rPr>
          <w:noProof/>
        </w:rPr>
        <w:fldChar w:fldCharType="end"/>
      </w:r>
      <w:r>
        <w:t>: Median ridership number for each weather situation. Overwhelmingly, ridership is highest on days with good w</w:t>
      </w:r>
      <w:r w:rsidR="00C372E0">
        <w:t>eath</w:t>
      </w:r>
      <w:r>
        <w:t xml:space="preserve">er (weather situation 1) and decreases as weather </w:t>
      </w:r>
      <w:r w:rsidR="00EC55CF">
        <w:t>deteriorates</w:t>
      </w:r>
      <w:r w:rsidR="00721D91">
        <w:t xml:space="preserve"> progressively from weather situation 2 to </w:t>
      </w:r>
      <w:r w:rsidR="00814A8C">
        <w:t>4</w:t>
      </w:r>
      <w:r>
        <w:t>.</w:t>
      </w:r>
    </w:p>
    <w:tbl>
      <w:tblPr>
        <w:tblStyle w:val="TableGrid"/>
        <w:tblW w:w="5000" w:type="pct"/>
        <w:tblLook w:val="04A0" w:firstRow="1" w:lastRow="0" w:firstColumn="1" w:lastColumn="0" w:noHBand="0" w:noVBand="1"/>
      </w:tblPr>
      <w:tblGrid>
        <w:gridCol w:w="2548"/>
        <w:gridCol w:w="2266"/>
        <w:gridCol w:w="2268"/>
        <w:gridCol w:w="2268"/>
      </w:tblGrid>
      <w:tr w:rsidR="00F5215E" w14:paraId="3F3AC0F8" w14:textId="77777777" w:rsidTr="007E0069">
        <w:tc>
          <w:tcPr>
            <w:tcW w:w="1362" w:type="pct"/>
          </w:tcPr>
          <w:p w14:paraId="64E916D9" w14:textId="5FA82C31" w:rsidR="00F5215E" w:rsidRPr="007E1C77" w:rsidRDefault="00F5215E" w:rsidP="007E1C77">
            <w:pPr>
              <w:jc w:val="center"/>
            </w:pPr>
            <w:r w:rsidRPr="007E1C77">
              <w:t>Weather Situation</w:t>
            </w:r>
          </w:p>
        </w:tc>
        <w:tc>
          <w:tcPr>
            <w:tcW w:w="1212" w:type="pct"/>
          </w:tcPr>
          <w:p w14:paraId="62347101" w14:textId="56BF4FC9" w:rsidR="00F5215E" w:rsidRPr="007E1C77" w:rsidRDefault="00F5215E" w:rsidP="007E1C77">
            <w:pPr>
              <w:jc w:val="center"/>
            </w:pPr>
            <w:r w:rsidRPr="007E1C77">
              <w:t>Median Total Riders</w:t>
            </w:r>
          </w:p>
        </w:tc>
        <w:tc>
          <w:tcPr>
            <w:tcW w:w="1213" w:type="pct"/>
          </w:tcPr>
          <w:p w14:paraId="5D1E709A" w14:textId="3D50DCD3" w:rsidR="00F5215E" w:rsidRPr="007E1C77" w:rsidRDefault="00F5215E" w:rsidP="007E1C77">
            <w:pPr>
              <w:jc w:val="center"/>
            </w:pPr>
            <w:r w:rsidRPr="007E1C77">
              <w:t>Median Casual Riders</w:t>
            </w:r>
          </w:p>
        </w:tc>
        <w:tc>
          <w:tcPr>
            <w:tcW w:w="1213" w:type="pct"/>
          </w:tcPr>
          <w:p w14:paraId="73D2A1C1" w14:textId="6B348F55" w:rsidR="00F5215E" w:rsidRPr="007E1C77" w:rsidRDefault="00F5215E" w:rsidP="007E1C77">
            <w:pPr>
              <w:jc w:val="center"/>
            </w:pPr>
            <w:r w:rsidRPr="007E1C77">
              <w:t>Median Registered Riders</w:t>
            </w:r>
          </w:p>
        </w:tc>
      </w:tr>
      <w:tr w:rsidR="00F5215E" w14:paraId="47AE0D18" w14:textId="77777777" w:rsidTr="007E0069">
        <w:tc>
          <w:tcPr>
            <w:tcW w:w="1362" w:type="pct"/>
          </w:tcPr>
          <w:p w14:paraId="4C09D338" w14:textId="325C88E4" w:rsidR="00F5215E" w:rsidRPr="007E1C77" w:rsidRDefault="00F5215E" w:rsidP="007E1C77">
            <w:r w:rsidRPr="007E1C77">
              <w:t>1 – Clear</w:t>
            </w:r>
          </w:p>
        </w:tc>
        <w:tc>
          <w:tcPr>
            <w:tcW w:w="1212" w:type="pct"/>
          </w:tcPr>
          <w:p w14:paraId="53358A43" w14:textId="0464BC46" w:rsidR="00F5215E" w:rsidRPr="007E1C77" w:rsidRDefault="00F5215E" w:rsidP="007E1C77">
            <w:pPr>
              <w:jc w:val="center"/>
            </w:pPr>
            <w:r w:rsidRPr="007E1C77">
              <w:t>17</w:t>
            </w:r>
          </w:p>
        </w:tc>
        <w:tc>
          <w:tcPr>
            <w:tcW w:w="1213" w:type="pct"/>
          </w:tcPr>
          <w:p w14:paraId="2FF8DF1D" w14:textId="1257F3ED" w:rsidR="00F5215E" w:rsidRPr="007E1C77" w:rsidRDefault="00F5215E" w:rsidP="007E1C77">
            <w:pPr>
              <w:jc w:val="center"/>
            </w:pPr>
            <w:r w:rsidRPr="007E1C77">
              <w:t>122</w:t>
            </w:r>
          </w:p>
        </w:tc>
        <w:tc>
          <w:tcPr>
            <w:tcW w:w="1213" w:type="pct"/>
          </w:tcPr>
          <w:p w14:paraId="79943838" w14:textId="7CBF5567" w:rsidR="00F5215E" w:rsidRPr="007E1C77" w:rsidRDefault="00F5215E" w:rsidP="007E1C77">
            <w:pPr>
              <w:jc w:val="center"/>
            </w:pPr>
            <w:r w:rsidRPr="007E1C77">
              <w:t>98</w:t>
            </w:r>
          </w:p>
        </w:tc>
      </w:tr>
      <w:tr w:rsidR="00F5215E" w14:paraId="322B4340" w14:textId="77777777" w:rsidTr="007E0069">
        <w:tc>
          <w:tcPr>
            <w:tcW w:w="1362" w:type="pct"/>
          </w:tcPr>
          <w:p w14:paraId="7B392E2D" w14:textId="12BC594B" w:rsidR="00F5215E" w:rsidRPr="007E1C77" w:rsidRDefault="00F5215E" w:rsidP="007E1C77">
            <w:r w:rsidRPr="007E1C77">
              <w:t>2 – Misty</w:t>
            </w:r>
          </w:p>
        </w:tc>
        <w:tc>
          <w:tcPr>
            <w:tcW w:w="1212" w:type="pct"/>
          </w:tcPr>
          <w:p w14:paraId="02D10747" w14:textId="27976C46" w:rsidR="00F5215E" w:rsidRPr="007E1C77" w:rsidRDefault="00F5215E" w:rsidP="007E1C77">
            <w:pPr>
              <w:jc w:val="center"/>
            </w:pPr>
            <w:r w:rsidRPr="007E1C77">
              <w:t>13</w:t>
            </w:r>
          </w:p>
        </w:tc>
        <w:tc>
          <w:tcPr>
            <w:tcW w:w="1213" w:type="pct"/>
          </w:tcPr>
          <w:p w14:paraId="5BAD7A18" w14:textId="7AC56C19" w:rsidR="00F5215E" w:rsidRPr="007E1C77" w:rsidRDefault="00F5215E" w:rsidP="007E1C77">
            <w:pPr>
              <w:jc w:val="center"/>
            </w:pPr>
            <w:r w:rsidRPr="007E1C77">
              <w:t>106</w:t>
            </w:r>
          </w:p>
        </w:tc>
        <w:tc>
          <w:tcPr>
            <w:tcW w:w="1213" w:type="pct"/>
          </w:tcPr>
          <w:p w14:paraId="2931CD67" w14:textId="6C444896" w:rsidR="00F5215E" w:rsidRPr="007E1C77" w:rsidRDefault="00F5215E" w:rsidP="007E1C77">
            <w:pPr>
              <w:jc w:val="center"/>
            </w:pPr>
            <w:r w:rsidRPr="007E1C77">
              <w:t>87</w:t>
            </w:r>
          </w:p>
        </w:tc>
      </w:tr>
      <w:tr w:rsidR="00F5215E" w14:paraId="6507FA6E" w14:textId="77777777" w:rsidTr="007E0069">
        <w:tc>
          <w:tcPr>
            <w:tcW w:w="1362" w:type="pct"/>
          </w:tcPr>
          <w:p w14:paraId="40BFC265" w14:textId="59473714" w:rsidR="00F5215E" w:rsidRPr="007E1C77" w:rsidRDefault="00F5215E" w:rsidP="007E1C77">
            <w:r w:rsidRPr="007E1C77">
              <w:t>3 – Light Rain / Snow</w:t>
            </w:r>
          </w:p>
        </w:tc>
        <w:tc>
          <w:tcPr>
            <w:tcW w:w="1212" w:type="pct"/>
          </w:tcPr>
          <w:p w14:paraId="12F137D6" w14:textId="77217EA9" w:rsidR="00F5215E" w:rsidRPr="007E1C77" w:rsidRDefault="00F5215E" w:rsidP="007E1C77">
            <w:pPr>
              <w:jc w:val="center"/>
            </w:pPr>
            <w:r w:rsidRPr="007E1C77">
              <w:t>4</w:t>
            </w:r>
          </w:p>
        </w:tc>
        <w:tc>
          <w:tcPr>
            <w:tcW w:w="1213" w:type="pct"/>
          </w:tcPr>
          <w:p w14:paraId="179175DC" w14:textId="2FB6CD5D" w:rsidR="00F5215E" w:rsidRPr="007E1C77" w:rsidRDefault="00F5215E" w:rsidP="007E1C77">
            <w:pPr>
              <w:jc w:val="center"/>
            </w:pPr>
            <w:r w:rsidRPr="007E1C77">
              <w:t>50</w:t>
            </w:r>
          </w:p>
        </w:tc>
        <w:tc>
          <w:tcPr>
            <w:tcW w:w="1213" w:type="pct"/>
          </w:tcPr>
          <w:p w14:paraId="4263323E" w14:textId="14EA4B54" w:rsidR="00F5215E" w:rsidRPr="007E1C77" w:rsidRDefault="00F5215E" w:rsidP="007E1C77">
            <w:pPr>
              <w:jc w:val="center"/>
            </w:pPr>
            <w:r w:rsidRPr="007E1C77">
              <w:t>44</w:t>
            </w:r>
          </w:p>
        </w:tc>
      </w:tr>
      <w:tr w:rsidR="00F5215E" w14:paraId="31BAA6ED" w14:textId="77777777" w:rsidTr="007E0069">
        <w:tc>
          <w:tcPr>
            <w:tcW w:w="1362" w:type="pct"/>
          </w:tcPr>
          <w:p w14:paraId="7E1F397B" w14:textId="42963853" w:rsidR="00F5215E" w:rsidRPr="007E1C77" w:rsidRDefault="00F5215E" w:rsidP="007E1C77">
            <w:r w:rsidRPr="007E1C77">
              <w:lastRenderedPageBreak/>
              <w:t>4 – Heavy Rain / Snow</w:t>
            </w:r>
          </w:p>
        </w:tc>
        <w:tc>
          <w:tcPr>
            <w:tcW w:w="1212" w:type="pct"/>
          </w:tcPr>
          <w:p w14:paraId="12A0EE31" w14:textId="5B05134D" w:rsidR="00F5215E" w:rsidRPr="007E1C77" w:rsidRDefault="00F5215E" w:rsidP="007E1C77">
            <w:pPr>
              <w:jc w:val="center"/>
            </w:pPr>
            <w:r w:rsidRPr="007E1C77">
              <w:t>1</w:t>
            </w:r>
          </w:p>
        </w:tc>
        <w:tc>
          <w:tcPr>
            <w:tcW w:w="1213" w:type="pct"/>
          </w:tcPr>
          <w:p w14:paraId="0EED16A0" w14:textId="3FE36B87" w:rsidR="00F5215E" w:rsidRPr="007E1C77" w:rsidRDefault="00F5215E" w:rsidP="007E1C77">
            <w:pPr>
              <w:jc w:val="center"/>
            </w:pPr>
            <w:r w:rsidRPr="007E1C77">
              <w:t>36</w:t>
            </w:r>
          </w:p>
        </w:tc>
        <w:tc>
          <w:tcPr>
            <w:tcW w:w="1213" w:type="pct"/>
          </w:tcPr>
          <w:p w14:paraId="3889C42E" w14:textId="7797C29B" w:rsidR="00F5215E" w:rsidRPr="007E1C77" w:rsidRDefault="00F5215E" w:rsidP="007E1C77">
            <w:pPr>
              <w:jc w:val="center"/>
            </w:pPr>
            <w:r w:rsidRPr="007E1C77">
              <w:t>35</w:t>
            </w:r>
          </w:p>
        </w:tc>
      </w:tr>
    </w:tbl>
    <w:p w14:paraId="6A69262D" w14:textId="3712A903" w:rsidR="004A10EA" w:rsidRDefault="004A10EA">
      <w:pPr>
        <w:rPr>
          <w:b/>
        </w:rPr>
      </w:pPr>
    </w:p>
    <w:p w14:paraId="4E3AE71D" w14:textId="1FDAD154" w:rsidR="008071A9" w:rsidRDefault="13E3F360" w:rsidP="00EA173F">
      <w:pPr>
        <w:pStyle w:val="BodyText"/>
      </w:pPr>
      <w:r>
        <w:t>From</w:t>
      </w:r>
      <w:r w:rsidR="00DC1346">
        <w:t xml:space="preserve"> the following graphs which </w:t>
      </w:r>
      <w:r w:rsidR="004A10EA">
        <w:t>compar</w:t>
      </w:r>
      <w:r w:rsidR="00DC1346">
        <w:t>e</w:t>
      </w:r>
      <w:r w:rsidR="002C0DCE">
        <w:t>d</w:t>
      </w:r>
      <w:r w:rsidR="00DC1346">
        <w:t xml:space="preserve"> </w:t>
      </w:r>
      <w:r w:rsidR="004A10EA">
        <w:t xml:space="preserve">median ridership against other weather variables such as temperature, humidity and windspeed by weather situation, we were unable to observe a </w:t>
      </w:r>
      <w:r w:rsidR="00172CBB">
        <w:t xml:space="preserve">clear and distinct </w:t>
      </w:r>
      <w:r w:rsidR="004A10EA">
        <w:t xml:space="preserve">relationship of their impact </w:t>
      </w:r>
      <w:r w:rsidR="00DC1346">
        <w:t>on</w:t>
      </w:r>
      <w:r w:rsidR="004A10EA">
        <w:t xml:space="preserve"> ridership</w:t>
      </w:r>
      <w:r w:rsidR="6FBDE4B2">
        <w:t xml:space="preserve"> </w:t>
      </w:r>
      <w:r w:rsidR="71FB8C0F">
        <w:t>that will help</w:t>
      </w:r>
      <w:r w:rsidR="58554386">
        <w:t xml:space="preserve"> </w:t>
      </w:r>
      <w:r w:rsidR="71980FEE">
        <w:t>us</w:t>
      </w:r>
      <w:r w:rsidR="008071A9">
        <w:t xml:space="preserve"> formulate strategic action plans to leverage on certain weather conditions to promote ridership</w:t>
      </w:r>
      <w:r w:rsidR="71980FEE">
        <w:t>.</w:t>
      </w:r>
      <w:r w:rsidR="409DCF1F">
        <w:t xml:space="preserve"> However, we </w:t>
      </w:r>
      <w:r w:rsidR="65414061">
        <w:t>notice that there is completely no ridership during heavy rain and snow conditions</w:t>
      </w:r>
      <w:r w:rsidR="36A2B351">
        <w:t xml:space="preserve">. </w:t>
      </w:r>
      <w:r w:rsidR="00E904FE">
        <w:t>Using this information and weather forecast, w</w:t>
      </w:r>
      <w:r w:rsidR="36A2B351">
        <w:t xml:space="preserve">e could </w:t>
      </w:r>
      <w:r w:rsidR="00963E73">
        <w:t>plan to reallocate resources</w:t>
      </w:r>
      <w:r w:rsidR="00E904FE">
        <w:t xml:space="preserve"> </w:t>
      </w:r>
      <w:r w:rsidR="00963E73">
        <w:t>to focus on</w:t>
      </w:r>
      <w:r w:rsidR="00E904FE">
        <w:t xml:space="preserve"> </w:t>
      </w:r>
      <w:r w:rsidR="00963E73">
        <w:t xml:space="preserve">bicycle </w:t>
      </w:r>
      <w:r w:rsidR="36A2B351">
        <w:t>maintenance</w:t>
      </w:r>
      <w:r w:rsidR="00824C70">
        <w:t xml:space="preserve"> rather than redeploying bicycles to areas with high usage</w:t>
      </w:r>
      <w:r w:rsidR="001130BF">
        <w:t xml:space="preserve"> (</w:t>
      </w:r>
      <w:r w:rsidR="00C644C9">
        <w:t>bicycle re-distribution</w:t>
      </w:r>
      <w:r w:rsidR="001130BF">
        <w:t>)</w:t>
      </w:r>
      <w:r w:rsidR="17045B86">
        <w:t xml:space="preserve">. </w:t>
      </w:r>
      <w:r w:rsidR="1308C56F">
        <w:t xml:space="preserve">This will </w:t>
      </w:r>
      <w:r w:rsidR="002C0DCE">
        <w:t>save manpower cost</w:t>
      </w:r>
      <w:r w:rsidR="00C644C9">
        <w:t xml:space="preserve"> from bicycle re-distribution</w:t>
      </w:r>
      <w:r w:rsidR="00D45049">
        <w:t xml:space="preserve">. It will also </w:t>
      </w:r>
      <w:r w:rsidR="1308C56F">
        <w:t>optimize maintenance</w:t>
      </w:r>
      <w:r w:rsidR="00D45049">
        <w:t xml:space="preserve"> and minimize disruption </w:t>
      </w:r>
      <w:r w:rsidR="00D45049">
        <w:t>to our customers</w:t>
      </w:r>
      <w:r w:rsidR="00C644C9">
        <w:t>,</w:t>
      </w:r>
      <w:r w:rsidR="1308C56F">
        <w:t xml:space="preserve"> as </w:t>
      </w:r>
      <w:r w:rsidR="00D45049">
        <w:t>maintenance is carried in the</w:t>
      </w:r>
      <w:r w:rsidR="1308C56F">
        <w:t xml:space="preserve"> least disruptive </w:t>
      </w:r>
      <w:r w:rsidR="00D45049">
        <w:t>period</w:t>
      </w:r>
      <w:r w:rsidR="376D48D7">
        <w:t xml:space="preserve">. Maintenance cost could also be potentially reduced </w:t>
      </w:r>
      <w:r w:rsidR="001130BF">
        <w:t>if we retrieve some of</w:t>
      </w:r>
      <w:r w:rsidR="376D48D7">
        <w:t xml:space="preserve"> our bikes </w:t>
      </w:r>
      <w:r w:rsidR="001130BF">
        <w:t xml:space="preserve">so that they </w:t>
      </w:r>
      <w:r w:rsidR="47F288FF">
        <w:t xml:space="preserve">would not be </w:t>
      </w:r>
      <w:r w:rsidR="00C35679">
        <w:t>left out in the open</w:t>
      </w:r>
      <w:r w:rsidR="00C35679">
        <w:t xml:space="preserve"> and be damaged</w:t>
      </w:r>
      <w:r w:rsidR="47F288FF">
        <w:t xml:space="preserve"> </w:t>
      </w:r>
      <w:r w:rsidR="00C35679">
        <w:t>in</w:t>
      </w:r>
      <w:r w:rsidR="47F288FF">
        <w:t xml:space="preserve"> harsh weather conditions.</w:t>
      </w:r>
      <w:r w:rsidR="00DA5B58">
        <w:t xml:space="preserve"> Likewise, </w:t>
      </w:r>
      <w:r w:rsidR="00DA5B58">
        <w:t>during lull period of light rain</w:t>
      </w:r>
      <w:r w:rsidR="00DA5B58">
        <w:t xml:space="preserve"> or snow, </w:t>
      </w:r>
      <w:r w:rsidR="007E2092">
        <w:t>misty conditions, we could also carry out some maintenance work.</w:t>
      </w:r>
    </w:p>
    <w:p w14:paraId="58148966" w14:textId="77777777" w:rsidR="001130BF" w:rsidRDefault="001130BF">
      <w:pPr>
        <w:rPr>
          <w:b/>
        </w:rPr>
      </w:pPr>
      <w:r>
        <w:rPr>
          <w:b/>
        </w:rPr>
        <w:br w:type="page"/>
      </w:r>
    </w:p>
    <w:p w14:paraId="709BDFC8" w14:textId="7C4B7FEC" w:rsidR="7A672979" w:rsidRPr="00F13871" w:rsidRDefault="7A672979" w:rsidP="009B55D4">
      <w:pPr>
        <w:pStyle w:val="BodyText"/>
        <w:jc w:val="center"/>
        <w:rPr>
          <w:b/>
        </w:rPr>
      </w:pPr>
      <w:r w:rsidRPr="00F13871">
        <w:rPr>
          <w:b/>
        </w:rPr>
        <w:lastRenderedPageBreak/>
        <w:t>Temperature</w:t>
      </w:r>
    </w:p>
    <w:p w14:paraId="6BBF1FF8" w14:textId="6A618071" w:rsidR="003E6D83" w:rsidRDefault="004D5773" w:rsidP="003E6D83">
      <w:pPr>
        <w:pStyle w:val="BodyText"/>
        <w:keepNext/>
        <w:jc w:val="center"/>
      </w:pPr>
      <w:r w:rsidRPr="004D5773">
        <w:rPr>
          <w:noProof/>
        </w:rPr>
        <w:drawing>
          <wp:inline distT="0" distB="0" distL="0" distR="0" wp14:anchorId="398971A7" wp14:editId="17919120">
            <wp:extent cx="4534915" cy="53915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60457" cy="5421876"/>
                    </a:xfrm>
                    <a:prstGeom prst="rect">
                      <a:avLst/>
                    </a:prstGeom>
                  </pic:spPr>
                </pic:pic>
              </a:graphicData>
            </a:graphic>
          </wp:inline>
        </w:drawing>
      </w:r>
    </w:p>
    <w:p w14:paraId="1951263F" w14:textId="451D4BEF" w:rsidR="7A672979" w:rsidRDefault="003E6D83" w:rsidP="002C19F0">
      <w:pPr>
        <w:pStyle w:val="Caption"/>
        <w:jc w:val="center"/>
      </w:pPr>
      <w:r>
        <w:t xml:space="preserve">Figure </w:t>
      </w:r>
      <w:r w:rsidR="003C494F">
        <w:fldChar w:fldCharType="begin"/>
      </w:r>
      <w:r w:rsidR="003C494F">
        <w:instrText xml:space="preserve"> SEQ Figure \* ARABIC </w:instrText>
      </w:r>
      <w:r w:rsidR="003C494F">
        <w:fldChar w:fldCharType="separate"/>
      </w:r>
      <w:r w:rsidR="00112D84">
        <w:rPr>
          <w:noProof/>
        </w:rPr>
        <w:t>9</w:t>
      </w:r>
      <w:r w:rsidR="003C494F">
        <w:rPr>
          <w:noProof/>
        </w:rPr>
        <w:fldChar w:fldCharType="end"/>
      </w:r>
      <w:r w:rsidR="00F13871">
        <w:t xml:space="preserve">: </w:t>
      </w:r>
      <w:r w:rsidR="005B27B0">
        <w:t>There is no clear relationship observed between median t</w:t>
      </w:r>
      <w:r w:rsidR="00F13871">
        <w:t>e</w:t>
      </w:r>
      <w:r w:rsidR="00C56860">
        <w:t>m</w:t>
      </w:r>
      <w:r w:rsidR="009B1D31">
        <w:t>perature</w:t>
      </w:r>
      <w:r w:rsidR="005B27B0">
        <w:t xml:space="preserve"> and</w:t>
      </w:r>
      <w:r w:rsidR="00E70063">
        <w:t xml:space="preserve"> median</w:t>
      </w:r>
      <w:r w:rsidR="00432383">
        <w:t xml:space="preserve"> registered </w:t>
      </w:r>
      <w:r w:rsidR="00E70063">
        <w:t>ridership for each weather situation</w:t>
      </w:r>
      <w:r w:rsidR="009C6EF4">
        <w:t>.</w:t>
      </w:r>
      <w:r w:rsidR="006610B3">
        <w:t xml:space="preserve"> </w:t>
      </w:r>
      <w:r w:rsidR="005B27B0">
        <w:t>R</w:t>
      </w:r>
      <w:r w:rsidR="008E187C">
        <w:t xml:space="preserve">idership </w:t>
      </w:r>
      <w:r w:rsidR="005B27B0">
        <w:t>seems</w:t>
      </w:r>
      <w:r w:rsidR="008E187C">
        <w:t xml:space="preserve"> to increase slightly with temperature.</w:t>
      </w:r>
    </w:p>
    <w:p w14:paraId="098C328E" w14:textId="5F927546" w:rsidR="003E6D83" w:rsidRDefault="004D5773" w:rsidP="003E6D83">
      <w:pPr>
        <w:pStyle w:val="BodyText"/>
        <w:keepNext/>
        <w:jc w:val="center"/>
      </w:pPr>
      <w:r w:rsidRPr="004D5773">
        <w:rPr>
          <w:noProof/>
        </w:rPr>
        <w:lastRenderedPageBreak/>
        <w:drawing>
          <wp:inline distT="0" distB="0" distL="0" distR="0" wp14:anchorId="10A9E0BE" wp14:editId="601F8920">
            <wp:extent cx="5142857" cy="6114286"/>
            <wp:effectExtent l="0" t="0" r="127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42857" cy="6114286"/>
                    </a:xfrm>
                    <a:prstGeom prst="rect">
                      <a:avLst/>
                    </a:prstGeom>
                  </pic:spPr>
                </pic:pic>
              </a:graphicData>
            </a:graphic>
          </wp:inline>
        </w:drawing>
      </w:r>
    </w:p>
    <w:p w14:paraId="3ACDCD6E" w14:textId="46945F6A" w:rsidR="00BF34B5" w:rsidRDefault="003E6D83" w:rsidP="003E6D83">
      <w:pPr>
        <w:pStyle w:val="Caption"/>
        <w:jc w:val="center"/>
      </w:pPr>
      <w:r>
        <w:t xml:space="preserve">Figure </w:t>
      </w:r>
      <w:r w:rsidR="003C494F">
        <w:fldChar w:fldCharType="begin"/>
      </w:r>
      <w:r w:rsidR="003C494F">
        <w:instrText xml:space="preserve"> SEQ Figure \* ARABIC </w:instrText>
      </w:r>
      <w:r w:rsidR="003C494F">
        <w:fldChar w:fldCharType="separate"/>
      </w:r>
      <w:r w:rsidR="00112D84">
        <w:rPr>
          <w:noProof/>
        </w:rPr>
        <w:t>10</w:t>
      </w:r>
      <w:r w:rsidR="003C494F">
        <w:rPr>
          <w:noProof/>
        </w:rPr>
        <w:fldChar w:fldCharType="end"/>
      </w:r>
      <w:r w:rsidR="00432383">
        <w:t xml:space="preserve">: </w:t>
      </w:r>
      <w:r w:rsidR="005B27B0">
        <w:t>There is no clear relationship observed between median temperature and median casual ridership for each weather situation. Ridership seems to increase slightly with temperature.</w:t>
      </w:r>
    </w:p>
    <w:p w14:paraId="53154155" w14:textId="77777777" w:rsidR="005B27B0" w:rsidRDefault="005B27B0">
      <w:pPr>
        <w:rPr>
          <w:b/>
        </w:rPr>
      </w:pPr>
      <w:r>
        <w:rPr>
          <w:b/>
        </w:rPr>
        <w:br w:type="page"/>
      </w:r>
    </w:p>
    <w:p w14:paraId="1495434B" w14:textId="4BF7B632" w:rsidR="7A672979" w:rsidRDefault="7A672979" w:rsidP="002C19F0">
      <w:pPr>
        <w:pStyle w:val="BodyText"/>
        <w:jc w:val="center"/>
        <w:rPr>
          <w:b/>
        </w:rPr>
      </w:pPr>
      <w:r w:rsidRPr="7A672979">
        <w:rPr>
          <w:b/>
        </w:rPr>
        <w:lastRenderedPageBreak/>
        <w:t>Wind</w:t>
      </w:r>
      <w:r w:rsidR="00412193">
        <w:rPr>
          <w:b/>
        </w:rPr>
        <w:t>s</w:t>
      </w:r>
      <w:r w:rsidRPr="7A672979">
        <w:rPr>
          <w:b/>
        </w:rPr>
        <w:t>peed</w:t>
      </w:r>
    </w:p>
    <w:p w14:paraId="1786224D" w14:textId="55CD5A30" w:rsidR="003E6D83" w:rsidRDefault="003633E0" w:rsidP="003E6D83">
      <w:pPr>
        <w:pStyle w:val="BodyText"/>
        <w:keepNext/>
        <w:jc w:val="center"/>
      </w:pPr>
      <w:r w:rsidRPr="003633E0">
        <w:rPr>
          <w:noProof/>
        </w:rPr>
        <w:drawing>
          <wp:inline distT="0" distB="0" distL="0" distR="0" wp14:anchorId="4209BF00" wp14:editId="0AF13B7E">
            <wp:extent cx="5142857" cy="6114286"/>
            <wp:effectExtent l="0" t="0" r="127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42857" cy="6114286"/>
                    </a:xfrm>
                    <a:prstGeom prst="rect">
                      <a:avLst/>
                    </a:prstGeom>
                  </pic:spPr>
                </pic:pic>
              </a:graphicData>
            </a:graphic>
          </wp:inline>
        </w:drawing>
      </w:r>
    </w:p>
    <w:p w14:paraId="0A4C3E27" w14:textId="4D69CF00" w:rsidR="7A672979" w:rsidRDefault="003E6D83" w:rsidP="006B0F8B">
      <w:pPr>
        <w:pStyle w:val="Caption"/>
        <w:jc w:val="center"/>
      </w:pPr>
      <w:r>
        <w:t xml:space="preserve">Figure </w:t>
      </w:r>
      <w:r w:rsidR="003C494F">
        <w:fldChar w:fldCharType="begin"/>
      </w:r>
      <w:r w:rsidR="003C494F">
        <w:instrText xml:space="preserve"> SEQ Figure \* ARABIC </w:instrText>
      </w:r>
      <w:r w:rsidR="003C494F">
        <w:fldChar w:fldCharType="separate"/>
      </w:r>
      <w:r w:rsidR="00112D84">
        <w:rPr>
          <w:noProof/>
        </w:rPr>
        <w:t>11</w:t>
      </w:r>
      <w:r w:rsidR="003C494F">
        <w:rPr>
          <w:noProof/>
        </w:rPr>
        <w:fldChar w:fldCharType="end"/>
      </w:r>
      <w:r w:rsidR="006B0F8B">
        <w:t xml:space="preserve">: </w:t>
      </w:r>
      <w:r w:rsidR="005B27B0">
        <w:t xml:space="preserve">There is no clear relationship observed between median windspeed and median registered ridership for each weather situation. </w:t>
      </w:r>
    </w:p>
    <w:p w14:paraId="4C0625B1" w14:textId="2FCB9717" w:rsidR="003E6D83" w:rsidRDefault="003633E0" w:rsidP="003E6D83">
      <w:pPr>
        <w:pStyle w:val="BodyText"/>
        <w:keepNext/>
        <w:jc w:val="center"/>
      </w:pPr>
      <w:r w:rsidRPr="003633E0">
        <w:rPr>
          <w:noProof/>
        </w:rPr>
        <w:lastRenderedPageBreak/>
        <w:drawing>
          <wp:inline distT="0" distB="0" distL="0" distR="0" wp14:anchorId="30702566" wp14:editId="59577DF0">
            <wp:extent cx="5142857" cy="6114286"/>
            <wp:effectExtent l="0" t="0" r="127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42857" cy="6114286"/>
                    </a:xfrm>
                    <a:prstGeom prst="rect">
                      <a:avLst/>
                    </a:prstGeom>
                  </pic:spPr>
                </pic:pic>
              </a:graphicData>
            </a:graphic>
          </wp:inline>
        </w:drawing>
      </w:r>
    </w:p>
    <w:p w14:paraId="1896DF15" w14:textId="6F3701E6" w:rsidR="0019517F" w:rsidRDefault="003E6D83" w:rsidP="003E6D83">
      <w:pPr>
        <w:pStyle w:val="Caption"/>
        <w:jc w:val="center"/>
      </w:pPr>
      <w:r>
        <w:t xml:space="preserve">Figure </w:t>
      </w:r>
      <w:r w:rsidR="003C494F">
        <w:fldChar w:fldCharType="begin"/>
      </w:r>
      <w:r w:rsidR="003C494F">
        <w:instrText xml:space="preserve"> SEQ Figure \* ARABIC </w:instrText>
      </w:r>
      <w:r w:rsidR="003C494F">
        <w:fldChar w:fldCharType="separate"/>
      </w:r>
      <w:r w:rsidR="00112D84">
        <w:rPr>
          <w:noProof/>
        </w:rPr>
        <w:t>12</w:t>
      </w:r>
      <w:r w:rsidR="003C494F">
        <w:rPr>
          <w:noProof/>
        </w:rPr>
        <w:fldChar w:fldCharType="end"/>
      </w:r>
      <w:r w:rsidR="0019517F">
        <w:t xml:space="preserve">: </w:t>
      </w:r>
      <w:r w:rsidR="005B27B0">
        <w:t>There is no clear relationship observed between median windspeed and median casual ridership for each weather situation.</w:t>
      </w:r>
    </w:p>
    <w:p w14:paraId="1B5D7759" w14:textId="4D5A273D" w:rsidR="7A672979" w:rsidRDefault="7A672979" w:rsidP="00F1272B">
      <w:pPr>
        <w:pStyle w:val="BodyText"/>
        <w:jc w:val="center"/>
      </w:pPr>
    </w:p>
    <w:p w14:paraId="479093B5" w14:textId="77777777" w:rsidR="00412193" w:rsidRDefault="00412193">
      <w:pPr>
        <w:rPr>
          <w:b/>
        </w:rPr>
      </w:pPr>
      <w:r>
        <w:rPr>
          <w:b/>
        </w:rPr>
        <w:br w:type="page"/>
      </w:r>
    </w:p>
    <w:p w14:paraId="510CCAF9" w14:textId="5CC11DC0" w:rsidR="7A672979" w:rsidRDefault="7A672979" w:rsidP="002C19F0">
      <w:pPr>
        <w:pStyle w:val="BodyText"/>
        <w:jc w:val="center"/>
      </w:pPr>
      <w:r w:rsidRPr="7A672979">
        <w:rPr>
          <w:b/>
        </w:rPr>
        <w:lastRenderedPageBreak/>
        <w:t>Humidity</w:t>
      </w:r>
    </w:p>
    <w:p w14:paraId="72F781F0" w14:textId="18D88367" w:rsidR="003E6D83" w:rsidRDefault="003633E0" w:rsidP="003E6D83">
      <w:pPr>
        <w:pStyle w:val="BodyText"/>
        <w:keepNext/>
        <w:jc w:val="center"/>
      </w:pPr>
      <w:r w:rsidRPr="003633E0">
        <w:rPr>
          <w:noProof/>
        </w:rPr>
        <w:drawing>
          <wp:inline distT="0" distB="0" distL="0" distR="0" wp14:anchorId="4535CDF9" wp14:editId="3C2BB534">
            <wp:extent cx="5142857" cy="6114286"/>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42857" cy="6114286"/>
                    </a:xfrm>
                    <a:prstGeom prst="rect">
                      <a:avLst/>
                    </a:prstGeom>
                  </pic:spPr>
                </pic:pic>
              </a:graphicData>
            </a:graphic>
          </wp:inline>
        </w:drawing>
      </w:r>
    </w:p>
    <w:p w14:paraId="7C9F20E3" w14:textId="11109A30" w:rsidR="7A672979" w:rsidRDefault="003E6D83" w:rsidP="003E6D83">
      <w:pPr>
        <w:pStyle w:val="Caption"/>
        <w:jc w:val="center"/>
      </w:pPr>
      <w:r>
        <w:t xml:space="preserve">Figure </w:t>
      </w:r>
      <w:r w:rsidR="003C494F">
        <w:fldChar w:fldCharType="begin"/>
      </w:r>
      <w:r w:rsidR="003C494F">
        <w:instrText xml:space="preserve"> SEQ Figure \* ARABIC </w:instrText>
      </w:r>
      <w:r w:rsidR="003C494F">
        <w:fldChar w:fldCharType="separate"/>
      </w:r>
      <w:r w:rsidR="00112D84">
        <w:rPr>
          <w:noProof/>
        </w:rPr>
        <w:t>13</w:t>
      </w:r>
      <w:r w:rsidR="003C494F">
        <w:rPr>
          <w:noProof/>
        </w:rPr>
        <w:fldChar w:fldCharType="end"/>
      </w:r>
      <w:r>
        <w:t>:</w:t>
      </w:r>
      <w:r w:rsidR="00BE0091">
        <w:t xml:space="preserve"> </w:t>
      </w:r>
      <w:r w:rsidR="005B27B0">
        <w:t xml:space="preserve">There is no clear relationship observed between median humidity and median </w:t>
      </w:r>
      <w:r w:rsidR="00B6131C">
        <w:t>registered</w:t>
      </w:r>
      <w:r w:rsidR="005B27B0">
        <w:t xml:space="preserve"> ridership for each weather situation. H</w:t>
      </w:r>
      <w:r w:rsidR="00BE0091">
        <w:t>owever</w:t>
      </w:r>
      <w:r w:rsidR="00FD45D6">
        <w:t xml:space="preserve"> there </w:t>
      </w:r>
      <w:r w:rsidR="008C43B4">
        <w:t xml:space="preserve">seems to be a significant </w:t>
      </w:r>
      <w:r w:rsidR="005B2A20">
        <w:t xml:space="preserve">portion of riders </w:t>
      </w:r>
      <w:r w:rsidR="005B27B0">
        <w:t>who</w:t>
      </w:r>
      <w:r w:rsidR="005B2A20">
        <w:t xml:space="preserve"> are willing to </w:t>
      </w:r>
      <w:r w:rsidR="00C82523">
        <w:t xml:space="preserve">ride in </w:t>
      </w:r>
      <w:r w:rsidR="0011492B">
        <w:t xml:space="preserve">humidity levels of </w:t>
      </w:r>
      <w:r w:rsidR="00DC41A3">
        <w:t xml:space="preserve">around 0.25 to 0.50 </w:t>
      </w:r>
      <w:r w:rsidR="005B27B0">
        <w:t>in</w:t>
      </w:r>
      <w:r w:rsidR="00DC41A3">
        <w:t xml:space="preserve"> weather situation 3. These are likely riders </w:t>
      </w:r>
      <w:r w:rsidR="005B27B0">
        <w:t xml:space="preserve">who are </w:t>
      </w:r>
      <w:r w:rsidR="00DC41A3">
        <w:t xml:space="preserve">willing to brave through light </w:t>
      </w:r>
      <w:r w:rsidR="00BF4CB0">
        <w:t>rain</w:t>
      </w:r>
      <w:r w:rsidR="00135C06">
        <w:t xml:space="preserve"> / precipitation (which has </w:t>
      </w:r>
      <w:r w:rsidR="00E20AB3">
        <w:t>higher humidity levels)</w:t>
      </w:r>
      <w:r w:rsidR="002072BA">
        <w:t xml:space="preserve"> for their commute.</w:t>
      </w:r>
    </w:p>
    <w:p w14:paraId="1A4A06D4" w14:textId="033AD574" w:rsidR="003E6D83" w:rsidRDefault="00DF003F" w:rsidP="003E6D83">
      <w:pPr>
        <w:pStyle w:val="BodyText"/>
        <w:keepNext/>
        <w:jc w:val="center"/>
      </w:pPr>
      <w:r w:rsidRPr="00DF003F">
        <w:rPr>
          <w:noProof/>
        </w:rPr>
        <w:lastRenderedPageBreak/>
        <w:drawing>
          <wp:inline distT="0" distB="0" distL="0" distR="0" wp14:anchorId="031B7CEA" wp14:editId="5093D235">
            <wp:extent cx="5142857" cy="6114286"/>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42857" cy="6114286"/>
                    </a:xfrm>
                    <a:prstGeom prst="rect">
                      <a:avLst/>
                    </a:prstGeom>
                  </pic:spPr>
                </pic:pic>
              </a:graphicData>
            </a:graphic>
          </wp:inline>
        </w:drawing>
      </w:r>
    </w:p>
    <w:p w14:paraId="7A73998E" w14:textId="6CACD0DC" w:rsidR="0037186C" w:rsidRDefault="003E6D83" w:rsidP="003E6D83">
      <w:pPr>
        <w:pStyle w:val="Caption"/>
        <w:jc w:val="center"/>
      </w:pPr>
      <w:r>
        <w:t xml:space="preserve">Figure </w:t>
      </w:r>
      <w:r w:rsidR="003C494F">
        <w:fldChar w:fldCharType="begin"/>
      </w:r>
      <w:r w:rsidR="003C494F">
        <w:instrText xml:space="preserve"> SEQ Figure \* ARABIC </w:instrText>
      </w:r>
      <w:r w:rsidR="003C494F">
        <w:fldChar w:fldCharType="separate"/>
      </w:r>
      <w:r w:rsidR="00112D84">
        <w:rPr>
          <w:noProof/>
        </w:rPr>
        <w:t>14</w:t>
      </w:r>
      <w:r w:rsidR="003C494F">
        <w:rPr>
          <w:noProof/>
        </w:rPr>
        <w:fldChar w:fldCharType="end"/>
      </w:r>
      <w:r w:rsidR="002072BA">
        <w:t xml:space="preserve">: </w:t>
      </w:r>
      <w:r w:rsidR="005B27B0">
        <w:t>There is no clear relationship observed between median humidity and median casual ridership for each weather situation. However there seems to be a significant portion of riders who are willing to ride in humidity levels of around 0.25 to 0.50 in weather situation 3. These are likely riders who are willing to brave through light rain / precipitation (which has higher humidity levels) for their commute.</w:t>
      </w:r>
    </w:p>
    <w:p w14:paraId="2E29D942" w14:textId="77777777" w:rsidR="0037186C" w:rsidRDefault="0037186C">
      <w:pPr>
        <w:rPr>
          <w:i/>
        </w:rPr>
      </w:pPr>
      <w:r>
        <w:br w:type="page"/>
      </w:r>
    </w:p>
    <w:p w14:paraId="6BDA4D26" w14:textId="12E66645" w:rsidR="00112D84" w:rsidRDefault="0037186C" w:rsidP="00412193">
      <w:pPr>
        <w:pStyle w:val="BodyText"/>
      </w:pPr>
      <w:r w:rsidRPr="0037186C">
        <w:lastRenderedPageBreak/>
        <w:t xml:space="preserve">We </w:t>
      </w:r>
      <w:r>
        <w:t xml:space="preserve">further classified </w:t>
      </w:r>
      <w:r w:rsidR="00DC1346">
        <w:t>the different seasons and weather situation to see if there is any pattern. However,</w:t>
      </w:r>
      <w:r>
        <w:t xml:space="preserve"> </w:t>
      </w:r>
      <w:r w:rsidR="00DC1346">
        <w:t xml:space="preserve">from the following graphs, </w:t>
      </w:r>
      <w:r>
        <w:t xml:space="preserve">we were </w:t>
      </w:r>
      <w:r w:rsidR="00DC1346">
        <w:t xml:space="preserve">still </w:t>
      </w:r>
      <w:r>
        <w:t xml:space="preserve">unable to observe a clear </w:t>
      </w:r>
      <w:r w:rsidR="00172CBB">
        <w:t xml:space="preserve">and distinct </w:t>
      </w:r>
      <w:r>
        <w:t xml:space="preserve">relationship of their impact </w:t>
      </w:r>
      <w:r w:rsidR="00DC1346">
        <w:t>on</w:t>
      </w:r>
      <w:r>
        <w:t xml:space="preserve"> ridership. </w:t>
      </w:r>
      <w:r w:rsidR="00DC1346">
        <w:t xml:space="preserve">We could only observe the </w:t>
      </w:r>
      <w:r w:rsidR="00733915">
        <w:t>differences in the number of</w:t>
      </w:r>
      <w:r w:rsidR="00DC1346">
        <w:t xml:space="preserve"> riders across seasons.</w:t>
      </w:r>
      <w:r w:rsidR="00733915">
        <w:t xml:space="preserve"> </w:t>
      </w:r>
      <w:r w:rsidR="00505C5C">
        <w:t xml:space="preserve"> </w:t>
      </w:r>
    </w:p>
    <w:p w14:paraId="54B96A2C" w14:textId="77777777" w:rsidR="00412193" w:rsidRPr="00412193" w:rsidRDefault="00412193" w:rsidP="00412193">
      <w:pPr>
        <w:pStyle w:val="BodyText"/>
      </w:pPr>
    </w:p>
    <w:p w14:paraId="302D2501" w14:textId="1B909709" w:rsidR="00DC1346" w:rsidRDefault="0014557F" w:rsidP="0014557F">
      <w:pPr>
        <w:keepNext/>
        <w:jc w:val="center"/>
        <w:rPr>
          <w:b/>
          <w:bCs/>
        </w:rPr>
      </w:pPr>
      <w:r w:rsidRPr="0014557F">
        <w:rPr>
          <w:b/>
          <w:bCs/>
        </w:rPr>
        <w:t>Temperature</w:t>
      </w:r>
    </w:p>
    <w:p w14:paraId="7C75E693" w14:textId="742676FA" w:rsidR="007B2165" w:rsidRDefault="002726B9" w:rsidP="007B2165">
      <w:pPr>
        <w:keepNext/>
        <w:jc w:val="center"/>
      </w:pPr>
      <w:r w:rsidRPr="002726B9">
        <w:rPr>
          <w:noProof/>
        </w:rPr>
        <w:drawing>
          <wp:inline distT="0" distB="0" distL="0" distR="0" wp14:anchorId="02AF5075" wp14:editId="0984207A">
            <wp:extent cx="5943600" cy="36944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94430"/>
                    </a:xfrm>
                    <a:prstGeom prst="rect">
                      <a:avLst/>
                    </a:prstGeom>
                  </pic:spPr>
                </pic:pic>
              </a:graphicData>
            </a:graphic>
          </wp:inline>
        </w:drawing>
      </w:r>
    </w:p>
    <w:p w14:paraId="556E35BE" w14:textId="029CED6D" w:rsidR="00F463A4" w:rsidRDefault="007B2165" w:rsidP="0014557F">
      <w:pPr>
        <w:pStyle w:val="Caption"/>
        <w:jc w:val="center"/>
      </w:pPr>
      <w:r>
        <w:t xml:space="preserve">Figure </w:t>
      </w:r>
      <w:r w:rsidR="003C494F">
        <w:fldChar w:fldCharType="begin"/>
      </w:r>
      <w:r w:rsidR="003C494F">
        <w:instrText xml:space="preserve"> SEQ Figure \* ARABIC </w:instrText>
      </w:r>
      <w:r w:rsidR="003C494F">
        <w:fldChar w:fldCharType="separate"/>
      </w:r>
      <w:r w:rsidR="00112D84">
        <w:rPr>
          <w:noProof/>
        </w:rPr>
        <w:t>15</w:t>
      </w:r>
      <w:r w:rsidR="003C494F">
        <w:rPr>
          <w:noProof/>
        </w:rPr>
        <w:fldChar w:fldCharType="end"/>
      </w:r>
      <w:r w:rsidR="00DC1346">
        <w:t xml:space="preserve">: There is no clear relationship observed between median </w:t>
      </w:r>
      <w:r w:rsidR="0014557F">
        <w:t>temperature</w:t>
      </w:r>
      <w:r w:rsidR="00DC1346">
        <w:t xml:space="preserve"> and median registered ridership for each weather situation in each season.</w:t>
      </w:r>
    </w:p>
    <w:p w14:paraId="6A51D136" w14:textId="4233415A" w:rsidR="00F463A4" w:rsidRDefault="00F463A4" w:rsidP="00250AA0">
      <w:pPr>
        <w:rPr>
          <w:noProof/>
        </w:rPr>
      </w:pPr>
    </w:p>
    <w:p w14:paraId="44891A81" w14:textId="2A1A6D0C" w:rsidR="00687EF5" w:rsidRDefault="002726B9" w:rsidP="00687EF5">
      <w:pPr>
        <w:keepNext/>
        <w:jc w:val="center"/>
      </w:pPr>
      <w:r w:rsidRPr="002726B9">
        <w:rPr>
          <w:noProof/>
        </w:rPr>
        <w:lastRenderedPageBreak/>
        <w:drawing>
          <wp:inline distT="0" distB="0" distL="0" distR="0" wp14:anchorId="52D63C80" wp14:editId="03F8EEDF">
            <wp:extent cx="5943600" cy="36944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94430"/>
                    </a:xfrm>
                    <a:prstGeom prst="rect">
                      <a:avLst/>
                    </a:prstGeom>
                  </pic:spPr>
                </pic:pic>
              </a:graphicData>
            </a:graphic>
          </wp:inline>
        </w:drawing>
      </w:r>
    </w:p>
    <w:p w14:paraId="5ACAAD70" w14:textId="1C8A04EE" w:rsidR="00687EF5" w:rsidRDefault="00687EF5" w:rsidP="00687EF5">
      <w:pPr>
        <w:pStyle w:val="Caption"/>
        <w:jc w:val="center"/>
      </w:pPr>
      <w:r>
        <w:t xml:space="preserve">Figure </w:t>
      </w:r>
      <w:r w:rsidR="003C494F">
        <w:fldChar w:fldCharType="begin"/>
      </w:r>
      <w:r w:rsidR="003C494F">
        <w:instrText xml:space="preserve"> SEQ Figure \* ARABIC </w:instrText>
      </w:r>
      <w:r w:rsidR="003C494F">
        <w:fldChar w:fldCharType="separate"/>
      </w:r>
      <w:r w:rsidR="00112D84">
        <w:rPr>
          <w:noProof/>
        </w:rPr>
        <w:t>16</w:t>
      </w:r>
      <w:r w:rsidR="003C494F">
        <w:rPr>
          <w:noProof/>
        </w:rPr>
        <w:fldChar w:fldCharType="end"/>
      </w:r>
      <w:r>
        <w:t xml:space="preserve">: There is no clear relationship observed between median temperature and median </w:t>
      </w:r>
      <w:r w:rsidR="00D740CE">
        <w:t>casual</w:t>
      </w:r>
      <w:r>
        <w:t xml:space="preserve"> ridership for each weather situation in each season.</w:t>
      </w:r>
    </w:p>
    <w:p w14:paraId="6F7B63FF" w14:textId="6A671CEC" w:rsidR="007B2165" w:rsidRPr="007B2165" w:rsidRDefault="007B2165" w:rsidP="007B2165">
      <w:pPr>
        <w:keepNext/>
        <w:jc w:val="center"/>
        <w:rPr>
          <w:b/>
          <w:bCs/>
        </w:rPr>
      </w:pPr>
      <w:r w:rsidRPr="007B2165">
        <w:rPr>
          <w:b/>
          <w:bCs/>
        </w:rPr>
        <w:lastRenderedPageBreak/>
        <w:t>Wind</w:t>
      </w:r>
      <w:r w:rsidR="00412193">
        <w:rPr>
          <w:b/>
          <w:bCs/>
        </w:rPr>
        <w:t>s</w:t>
      </w:r>
      <w:r w:rsidRPr="007B2165">
        <w:rPr>
          <w:b/>
          <w:bCs/>
        </w:rPr>
        <w:t>peed</w:t>
      </w:r>
    </w:p>
    <w:p w14:paraId="38F3014F" w14:textId="4C15C10E" w:rsidR="007B2165" w:rsidRDefault="006A0182" w:rsidP="007B2165">
      <w:pPr>
        <w:keepNext/>
      </w:pPr>
      <w:r w:rsidRPr="006A0182">
        <w:rPr>
          <w:noProof/>
        </w:rPr>
        <w:drawing>
          <wp:inline distT="0" distB="0" distL="0" distR="0" wp14:anchorId="799C0A3A" wp14:editId="01871999">
            <wp:extent cx="5943600" cy="36944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694430"/>
                    </a:xfrm>
                    <a:prstGeom prst="rect">
                      <a:avLst/>
                    </a:prstGeom>
                  </pic:spPr>
                </pic:pic>
              </a:graphicData>
            </a:graphic>
          </wp:inline>
        </w:drawing>
      </w:r>
    </w:p>
    <w:p w14:paraId="3D49393E" w14:textId="10CD8286" w:rsidR="007B2165" w:rsidRDefault="007B2165" w:rsidP="007B2165">
      <w:pPr>
        <w:pStyle w:val="Caption"/>
        <w:jc w:val="center"/>
      </w:pPr>
      <w:r>
        <w:t xml:space="preserve">Figure </w:t>
      </w:r>
      <w:r w:rsidR="003C494F">
        <w:fldChar w:fldCharType="begin"/>
      </w:r>
      <w:r w:rsidR="003C494F">
        <w:instrText xml:space="preserve"> SEQ Figure \* ARABIC </w:instrText>
      </w:r>
      <w:r w:rsidR="003C494F">
        <w:fldChar w:fldCharType="separate"/>
      </w:r>
      <w:r w:rsidR="00112D84">
        <w:rPr>
          <w:noProof/>
        </w:rPr>
        <w:t>17</w:t>
      </w:r>
      <w:r w:rsidR="003C494F">
        <w:rPr>
          <w:noProof/>
        </w:rPr>
        <w:fldChar w:fldCharType="end"/>
      </w:r>
      <w:r>
        <w:t xml:space="preserve">: There is no clear relationship observed between median </w:t>
      </w:r>
      <w:r w:rsidR="00D740CE">
        <w:t>windspeed</w:t>
      </w:r>
      <w:r>
        <w:t xml:space="preserve"> and median registered ridership for each weather situation in each season.</w:t>
      </w:r>
    </w:p>
    <w:p w14:paraId="23C528FC" w14:textId="2E6F2C66" w:rsidR="00F463A4" w:rsidRDefault="00F463A4" w:rsidP="00250AA0">
      <w:pPr>
        <w:rPr>
          <w:noProof/>
        </w:rPr>
      </w:pPr>
    </w:p>
    <w:p w14:paraId="29C52C87" w14:textId="7CB3D606" w:rsidR="00F463A4" w:rsidRDefault="00F463A4" w:rsidP="00250AA0">
      <w:pPr>
        <w:rPr>
          <w:noProof/>
        </w:rPr>
      </w:pPr>
    </w:p>
    <w:p w14:paraId="1E658B84" w14:textId="77777777" w:rsidR="006A0182" w:rsidRDefault="00970BEE" w:rsidP="006A0182">
      <w:pPr>
        <w:keepNext/>
      </w:pPr>
      <w:r w:rsidRPr="00970BEE">
        <w:rPr>
          <w:noProof/>
        </w:rPr>
        <w:lastRenderedPageBreak/>
        <w:t xml:space="preserve"> </w:t>
      </w:r>
      <w:r w:rsidR="006A0182" w:rsidRPr="006A0182">
        <w:rPr>
          <w:noProof/>
        </w:rPr>
        <w:drawing>
          <wp:inline distT="0" distB="0" distL="0" distR="0" wp14:anchorId="535F95CE" wp14:editId="1502D2EF">
            <wp:extent cx="5943600" cy="369443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694430"/>
                    </a:xfrm>
                    <a:prstGeom prst="rect">
                      <a:avLst/>
                    </a:prstGeom>
                  </pic:spPr>
                </pic:pic>
              </a:graphicData>
            </a:graphic>
          </wp:inline>
        </w:drawing>
      </w:r>
    </w:p>
    <w:p w14:paraId="38A60020" w14:textId="3714FAAA" w:rsidR="006A0182" w:rsidRDefault="006A0182" w:rsidP="006A0182">
      <w:pPr>
        <w:pStyle w:val="Caption"/>
        <w:jc w:val="center"/>
      </w:pPr>
      <w:r>
        <w:t xml:space="preserve">Figure </w:t>
      </w:r>
      <w:r w:rsidR="003C494F">
        <w:fldChar w:fldCharType="begin"/>
      </w:r>
      <w:r w:rsidR="003C494F">
        <w:instrText xml:space="preserve"> SEQ Figure \* ARABIC </w:instrText>
      </w:r>
      <w:r w:rsidR="003C494F">
        <w:fldChar w:fldCharType="separate"/>
      </w:r>
      <w:r w:rsidR="00112D84">
        <w:rPr>
          <w:noProof/>
        </w:rPr>
        <w:t>18</w:t>
      </w:r>
      <w:r w:rsidR="003C494F">
        <w:rPr>
          <w:noProof/>
        </w:rPr>
        <w:fldChar w:fldCharType="end"/>
      </w:r>
      <w:r>
        <w:t>: There is no clear relationship observed between median windspeed and median registered ridership for each weather situation in each season.</w:t>
      </w:r>
    </w:p>
    <w:p w14:paraId="1F15A190" w14:textId="2ADB2CB8" w:rsidR="005C3A06" w:rsidRDefault="005C3A06" w:rsidP="00250AA0">
      <w:pPr>
        <w:rPr>
          <w:i/>
        </w:rPr>
      </w:pPr>
    </w:p>
    <w:p w14:paraId="16820978" w14:textId="07B263E7" w:rsidR="009C25BD" w:rsidRPr="00250AA0" w:rsidRDefault="009C25BD" w:rsidP="00250AA0">
      <w:pPr>
        <w:rPr>
          <w:i/>
        </w:rPr>
      </w:pPr>
      <w:r w:rsidRPr="009C25BD">
        <w:rPr>
          <w:noProof/>
        </w:rPr>
        <w:lastRenderedPageBreak/>
        <w:drawing>
          <wp:inline distT="0" distB="0" distL="0" distR="0" wp14:anchorId="61AF54C1" wp14:editId="0F53CFD0">
            <wp:extent cx="5943600" cy="369443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694430"/>
                    </a:xfrm>
                    <a:prstGeom prst="rect">
                      <a:avLst/>
                    </a:prstGeom>
                  </pic:spPr>
                </pic:pic>
              </a:graphicData>
            </a:graphic>
          </wp:inline>
        </w:drawing>
      </w:r>
    </w:p>
    <w:p w14:paraId="54F58F9C" w14:textId="624D5B67" w:rsidR="009C25BD" w:rsidRDefault="009C25BD" w:rsidP="009C25BD">
      <w:pPr>
        <w:pStyle w:val="Caption"/>
        <w:jc w:val="center"/>
      </w:pPr>
      <w:r>
        <w:t xml:space="preserve">Figure </w:t>
      </w:r>
      <w:r w:rsidR="003C494F">
        <w:fldChar w:fldCharType="begin"/>
      </w:r>
      <w:r w:rsidR="003C494F">
        <w:instrText xml:space="preserve"> SEQ Figure \* ARABIC </w:instrText>
      </w:r>
      <w:r w:rsidR="003C494F">
        <w:fldChar w:fldCharType="separate"/>
      </w:r>
      <w:r w:rsidR="00112D84">
        <w:rPr>
          <w:noProof/>
        </w:rPr>
        <w:t>19</w:t>
      </w:r>
      <w:r w:rsidR="003C494F">
        <w:rPr>
          <w:noProof/>
        </w:rPr>
        <w:fldChar w:fldCharType="end"/>
      </w:r>
      <w:r>
        <w:t>: There is no clear relationship observed between median wind speed and median casual ridership for each weather situation in each season.</w:t>
      </w:r>
    </w:p>
    <w:p w14:paraId="5CD84C7E" w14:textId="34C55437" w:rsidR="00A14343" w:rsidRDefault="00A14343">
      <w:pPr>
        <w:rPr>
          <w:i/>
        </w:rPr>
      </w:pPr>
      <w:r>
        <w:br w:type="page"/>
      </w:r>
    </w:p>
    <w:p w14:paraId="113C8139" w14:textId="4386D407" w:rsidR="00970BEE" w:rsidRDefault="00A14343" w:rsidP="00A14343">
      <w:pPr>
        <w:pStyle w:val="Caption"/>
        <w:jc w:val="center"/>
        <w:rPr>
          <w:b/>
          <w:bCs/>
          <w:i w:val="0"/>
          <w:iCs/>
        </w:rPr>
      </w:pPr>
      <w:r>
        <w:rPr>
          <w:b/>
          <w:bCs/>
          <w:i w:val="0"/>
          <w:iCs/>
        </w:rPr>
        <w:lastRenderedPageBreak/>
        <w:t>Humidity</w:t>
      </w:r>
    </w:p>
    <w:p w14:paraId="77BF36FA" w14:textId="77777777" w:rsidR="00112D84" w:rsidRDefault="00112D84" w:rsidP="00112D84">
      <w:pPr>
        <w:pStyle w:val="Caption"/>
        <w:keepNext/>
        <w:jc w:val="center"/>
      </w:pPr>
      <w:r w:rsidRPr="00112D84">
        <w:rPr>
          <w:noProof/>
        </w:rPr>
        <w:drawing>
          <wp:inline distT="0" distB="0" distL="0" distR="0" wp14:anchorId="7AE1FB30" wp14:editId="238393C4">
            <wp:extent cx="5943600" cy="369443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694430"/>
                    </a:xfrm>
                    <a:prstGeom prst="rect">
                      <a:avLst/>
                    </a:prstGeom>
                  </pic:spPr>
                </pic:pic>
              </a:graphicData>
            </a:graphic>
          </wp:inline>
        </w:drawing>
      </w:r>
    </w:p>
    <w:p w14:paraId="3CB1EBFF" w14:textId="234EC952" w:rsidR="00A14343" w:rsidRDefault="00112D84" w:rsidP="00112D84">
      <w:pPr>
        <w:pStyle w:val="Caption"/>
        <w:jc w:val="center"/>
        <w:rPr>
          <w:b/>
          <w:bCs/>
          <w:i w:val="0"/>
          <w:iCs/>
        </w:rPr>
      </w:pPr>
      <w:r>
        <w:t xml:space="preserve">Figure </w:t>
      </w:r>
      <w:r w:rsidR="003C494F">
        <w:fldChar w:fldCharType="begin"/>
      </w:r>
      <w:r w:rsidR="003C494F">
        <w:instrText xml:space="preserve"> SEQ Figure \* ARABIC </w:instrText>
      </w:r>
      <w:r w:rsidR="003C494F">
        <w:fldChar w:fldCharType="separate"/>
      </w:r>
      <w:r>
        <w:rPr>
          <w:noProof/>
        </w:rPr>
        <w:t>20</w:t>
      </w:r>
      <w:r w:rsidR="003C494F">
        <w:rPr>
          <w:noProof/>
        </w:rPr>
        <w:fldChar w:fldCharType="end"/>
      </w:r>
      <w:r>
        <w:t>: There is no clear relationship observed between median humidity and median registered ridership for each weather situation in each season.</w:t>
      </w:r>
    </w:p>
    <w:p w14:paraId="6DB9B9CF" w14:textId="77777777" w:rsidR="00112D84" w:rsidRDefault="00112D84" w:rsidP="00A14343">
      <w:pPr>
        <w:pStyle w:val="Caption"/>
        <w:jc w:val="center"/>
        <w:rPr>
          <w:b/>
          <w:bCs/>
          <w:i w:val="0"/>
          <w:iCs/>
        </w:rPr>
      </w:pPr>
    </w:p>
    <w:p w14:paraId="3C3FE0ED" w14:textId="77777777" w:rsidR="00703BEB" w:rsidRPr="00A14343" w:rsidRDefault="00703BEB" w:rsidP="00A14343">
      <w:pPr>
        <w:pStyle w:val="Caption"/>
        <w:jc w:val="center"/>
        <w:rPr>
          <w:b/>
          <w:bCs/>
          <w:i w:val="0"/>
          <w:iCs/>
        </w:rPr>
      </w:pPr>
    </w:p>
    <w:p w14:paraId="3E228A07" w14:textId="360A765B" w:rsidR="00703BEB" w:rsidRDefault="00703BEB" w:rsidP="00703BEB">
      <w:pPr>
        <w:pStyle w:val="Caption"/>
        <w:keepNext/>
        <w:jc w:val="center"/>
      </w:pPr>
      <w:r w:rsidRPr="00703BEB">
        <w:rPr>
          <w:noProof/>
        </w:rPr>
        <w:lastRenderedPageBreak/>
        <w:drawing>
          <wp:inline distT="0" distB="0" distL="0" distR="0" wp14:anchorId="4A6B60BE" wp14:editId="088728B0">
            <wp:extent cx="5943600" cy="369443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694430"/>
                    </a:xfrm>
                    <a:prstGeom prst="rect">
                      <a:avLst/>
                    </a:prstGeom>
                  </pic:spPr>
                </pic:pic>
              </a:graphicData>
            </a:graphic>
          </wp:inline>
        </w:drawing>
      </w:r>
    </w:p>
    <w:p w14:paraId="4E1613D8" w14:textId="3E96B320" w:rsidR="00703BEB" w:rsidRDefault="00703BEB" w:rsidP="00703BEB">
      <w:pPr>
        <w:pStyle w:val="Caption"/>
        <w:jc w:val="center"/>
        <w:rPr>
          <w:b/>
          <w:bCs/>
          <w:i w:val="0"/>
          <w:iCs/>
        </w:rPr>
      </w:pPr>
      <w:r>
        <w:t xml:space="preserve">Figure </w:t>
      </w:r>
      <w:r w:rsidR="003C494F">
        <w:fldChar w:fldCharType="begin"/>
      </w:r>
      <w:r w:rsidR="003C494F">
        <w:instrText xml:space="preserve"> SEQ Figure \* ARABIC </w:instrText>
      </w:r>
      <w:r w:rsidR="003C494F">
        <w:fldChar w:fldCharType="separate"/>
      </w:r>
      <w:r>
        <w:rPr>
          <w:noProof/>
        </w:rPr>
        <w:t>20</w:t>
      </w:r>
      <w:r w:rsidR="003C494F">
        <w:rPr>
          <w:noProof/>
        </w:rPr>
        <w:fldChar w:fldCharType="end"/>
      </w:r>
      <w:r>
        <w:t>: There is no clear relationship observed between median humidity and median casual ridership for each weather situation in each season.</w:t>
      </w:r>
    </w:p>
    <w:p w14:paraId="129E635E" w14:textId="1A983D98" w:rsidR="00970BEE" w:rsidRDefault="00970BEE" w:rsidP="00846B6B">
      <w:pPr>
        <w:pStyle w:val="Caption"/>
      </w:pPr>
    </w:p>
    <w:p w14:paraId="18F1FA8B" w14:textId="29C235D7" w:rsidR="00970BEE" w:rsidRDefault="00970BEE" w:rsidP="00846B6B">
      <w:pPr>
        <w:pStyle w:val="Caption"/>
      </w:pPr>
    </w:p>
    <w:p w14:paraId="76FE0DFD" w14:textId="532767B4" w:rsidR="00970BEE" w:rsidRDefault="00970BEE" w:rsidP="00846B6B">
      <w:pPr>
        <w:pStyle w:val="Caption"/>
      </w:pPr>
    </w:p>
    <w:sectPr w:rsidR="00970BEE" w:rsidSect="00BF34B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01F05F" w14:textId="77777777" w:rsidR="00034A7F" w:rsidRDefault="00034A7F">
      <w:pPr>
        <w:spacing w:after="0"/>
      </w:pPr>
      <w:r>
        <w:separator/>
      </w:r>
    </w:p>
  </w:endnote>
  <w:endnote w:type="continuationSeparator" w:id="0">
    <w:p w14:paraId="49BD6C7A" w14:textId="77777777" w:rsidR="00034A7F" w:rsidRDefault="00034A7F">
      <w:pPr>
        <w:spacing w:after="0"/>
      </w:pPr>
      <w:r>
        <w:continuationSeparator/>
      </w:r>
    </w:p>
  </w:endnote>
  <w:endnote w:type="continuationNotice" w:id="1">
    <w:p w14:paraId="66995FED" w14:textId="77777777" w:rsidR="00034A7F" w:rsidRDefault="00034A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010BA" w14:textId="77777777" w:rsidR="00034A7F" w:rsidRDefault="00034A7F">
      <w:r>
        <w:separator/>
      </w:r>
    </w:p>
  </w:footnote>
  <w:footnote w:type="continuationSeparator" w:id="0">
    <w:p w14:paraId="2C88A7C5" w14:textId="77777777" w:rsidR="00034A7F" w:rsidRDefault="00034A7F">
      <w:r>
        <w:continuationSeparator/>
      </w:r>
    </w:p>
  </w:footnote>
  <w:footnote w:type="continuationNotice" w:id="1">
    <w:p w14:paraId="33B031CE" w14:textId="77777777" w:rsidR="00034A7F" w:rsidRDefault="00034A7F">
      <w:pPr>
        <w:spacing w:after="0"/>
      </w:pPr>
    </w:p>
  </w:footnote>
  <w:footnote w:id="2">
    <w:p w14:paraId="5B17C21E" w14:textId="77777777" w:rsidR="00674F0F" w:rsidRPr="008A1FDF" w:rsidRDefault="00674F0F" w:rsidP="00674F0F">
      <w:pPr>
        <w:spacing w:line="257" w:lineRule="auto"/>
        <w:jc w:val="both"/>
        <w:rPr>
          <w:rFonts w:eastAsia="Calibri" w:cstheme="majorHAnsi"/>
        </w:rPr>
      </w:pPr>
      <w:r>
        <w:rPr>
          <w:rStyle w:val="FootnoteReference"/>
        </w:rPr>
        <w:footnoteRef/>
      </w:r>
      <w:r>
        <w:t xml:space="preserve"> </w:t>
      </w:r>
      <w:r w:rsidRPr="008A1FDF">
        <w:rPr>
          <w:rFonts w:eastAsia="Calibri" w:cstheme="majorHAnsi"/>
        </w:rPr>
        <w:t>Reference / Further explanation on various indices:</w:t>
      </w:r>
    </w:p>
    <w:p w14:paraId="63F9CA97" w14:textId="0CC16835" w:rsidR="00674F0F" w:rsidRPr="00674F0F" w:rsidRDefault="003C494F" w:rsidP="00674F0F">
      <w:pPr>
        <w:spacing w:line="257" w:lineRule="auto"/>
        <w:jc w:val="both"/>
        <w:rPr>
          <w:rFonts w:eastAsia="Calibri" w:cstheme="majorHAnsi"/>
          <w:color w:val="4F81BD" w:themeColor="accent1"/>
        </w:rPr>
      </w:pPr>
      <w:hyperlink r:id="rId1">
        <w:r w:rsidR="00674F0F" w:rsidRPr="008A1FDF">
          <w:rPr>
            <w:rStyle w:val="Hyperlink"/>
            <w:rFonts w:eastAsia="Calibri" w:cstheme="majorHAnsi"/>
          </w:rPr>
          <w:t>https://www.education.gov.za/Portals/0/Documents/Publications/NEEDU%20POLICY%20BRIEF%20SERIES/Policy%20Brief%207A.pdf?ver=2018-07-02-103215-443</w:t>
        </w:r>
      </w:hyperlink>
    </w:p>
  </w:footnote>
  <w:footnote w:id="3">
    <w:p w14:paraId="6AC332C5" w14:textId="6C488E8F" w:rsidR="7A672979" w:rsidRDefault="7A672979" w:rsidP="7A672979">
      <w:pPr>
        <w:pStyle w:val="FootnoteText"/>
      </w:pPr>
      <w:r w:rsidRPr="7A672979">
        <w:rPr>
          <w:rStyle w:val="FootnoteReference"/>
        </w:rPr>
        <w:footnoteRef/>
      </w:r>
      <w:r>
        <w:t xml:space="preserve"> Example: In cold countries, even if the temperature is warmer (e.g. 10°C), a high humidity and strong windspeed (wind chill factor) may make it uncomfortable for riders to ride.</w:t>
      </w:r>
    </w:p>
  </w:footnote>
  <w:footnote w:id="4">
    <w:p w14:paraId="7DE422F3" w14:textId="33BDDC0B" w:rsidR="00326174" w:rsidRPr="00326174" w:rsidRDefault="00326174">
      <w:pPr>
        <w:pStyle w:val="FootnoteText"/>
        <w:rPr>
          <w:lang w:val="en-SG"/>
        </w:rPr>
      </w:pPr>
      <w:r>
        <w:rPr>
          <w:rStyle w:val="FootnoteReference"/>
        </w:rPr>
        <w:footnoteRef/>
      </w:r>
      <w:r>
        <w:t xml:space="preserve"> </w:t>
      </w:r>
      <w:r>
        <w:rPr>
          <w:lang w:val="en-SG"/>
        </w:rPr>
        <w:t>Location data needs to be factored in for more detailed analysis. However, location data is not provided in this dataset</w:t>
      </w:r>
      <w:r w:rsidR="006457CD">
        <w:rPr>
          <w:lang w:val="en-SG"/>
        </w:rPr>
        <w:t>, limiting further analys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D28B5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6269AF"/>
    <w:multiLevelType w:val="hybridMultilevel"/>
    <w:tmpl w:val="FFFFFFFF"/>
    <w:lvl w:ilvl="0" w:tplc="40C2A08C">
      <w:start w:val="1"/>
      <w:numFmt w:val="decimal"/>
      <w:lvlText w:val="%1."/>
      <w:lvlJc w:val="left"/>
      <w:pPr>
        <w:ind w:left="720" w:hanging="360"/>
      </w:pPr>
    </w:lvl>
    <w:lvl w:ilvl="1" w:tplc="9668A5B4">
      <w:start w:val="1"/>
      <w:numFmt w:val="lowerLetter"/>
      <w:lvlText w:val="%2."/>
      <w:lvlJc w:val="left"/>
      <w:pPr>
        <w:ind w:left="1440" w:hanging="360"/>
      </w:pPr>
    </w:lvl>
    <w:lvl w:ilvl="2" w:tplc="84368E2C">
      <w:start w:val="1"/>
      <w:numFmt w:val="lowerRoman"/>
      <w:lvlText w:val="%3."/>
      <w:lvlJc w:val="right"/>
      <w:pPr>
        <w:ind w:left="2160" w:hanging="180"/>
      </w:pPr>
    </w:lvl>
    <w:lvl w:ilvl="3" w:tplc="BD5CF656">
      <w:start w:val="1"/>
      <w:numFmt w:val="decimal"/>
      <w:lvlText w:val="%4."/>
      <w:lvlJc w:val="left"/>
      <w:pPr>
        <w:ind w:left="2880" w:hanging="360"/>
      </w:pPr>
    </w:lvl>
    <w:lvl w:ilvl="4" w:tplc="ED64D50C">
      <w:start w:val="1"/>
      <w:numFmt w:val="lowerLetter"/>
      <w:lvlText w:val="%5."/>
      <w:lvlJc w:val="left"/>
      <w:pPr>
        <w:ind w:left="3600" w:hanging="360"/>
      </w:pPr>
    </w:lvl>
    <w:lvl w:ilvl="5" w:tplc="B810B178">
      <w:start w:val="1"/>
      <w:numFmt w:val="lowerRoman"/>
      <w:lvlText w:val="%6."/>
      <w:lvlJc w:val="right"/>
      <w:pPr>
        <w:ind w:left="4320" w:hanging="180"/>
      </w:pPr>
    </w:lvl>
    <w:lvl w:ilvl="6" w:tplc="EBFE24E0">
      <w:start w:val="1"/>
      <w:numFmt w:val="decimal"/>
      <w:lvlText w:val="%7."/>
      <w:lvlJc w:val="left"/>
      <w:pPr>
        <w:ind w:left="5040" w:hanging="360"/>
      </w:pPr>
    </w:lvl>
    <w:lvl w:ilvl="7" w:tplc="1A660A62">
      <w:start w:val="1"/>
      <w:numFmt w:val="lowerLetter"/>
      <w:lvlText w:val="%8."/>
      <w:lvlJc w:val="left"/>
      <w:pPr>
        <w:ind w:left="5760" w:hanging="360"/>
      </w:pPr>
    </w:lvl>
    <w:lvl w:ilvl="8" w:tplc="A4C80392">
      <w:start w:val="1"/>
      <w:numFmt w:val="lowerRoman"/>
      <w:lvlText w:val="%9."/>
      <w:lvlJc w:val="right"/>
      <w:pPr>
        <w:ind w:left="6480" w:hanging="180"/>
      </w:pPr>
    </w:lvl>
  </w:abstractNum>
  <w:abstractNum w:abstractNumId="2" w15:restartNumberingAfterBreak="0">
    <w:nsid w:val="02116C3C"/>
    <w:multiLevelType w:val="hybridMultilevel"/>
    <w:tmpl w:val="FFFFFFFF"/>
    <w:lvl w:ilvl="0" w:tplc="200A66AC">
      <w:start w:val="1"/>
      <w:numFmt w:val="decimal"/>
      <w:lvlText w:val="%1."/>
      <w:lvlJc w:val="left"/>
      <w:pPr>
        <w:ind w:left="720" w:hanging="360"/>
      </w:pPr>
    </w:lvl>
    <w:lvl w:ilvl="1" w:tplc="663A490E">
      <w:start w:val="1"/>
      <w:numFmt w:val="lowerLetter"/>
      <w:lvlText w:val="%2."/>
      <w:lvlJc w:val="left"/>
      <w:pPr>
        <w:ind w:left="1440" w:hanging="360"/>
      </w:pPr>
    </w:lvl>
    <w:lvl w:ilvl="2" w:tplc="1B363028">
      <w:start w:val="1"/>
      <w:numFmt w:val="lowerRoman"/>
      <w:lvlText w:val="%3."/>
      <w:lvlJc w:val="right"/>
      <w:pPr>
        <w:ind w:left="2160" w:hanging="180"/>
      </w:pPr>
    </w:lvl>
    <w:lvl w:ilvl="3" w:tplc="F36C2452">
      <w:start w:val="1"/>
      <w:numFmt w:val="decimal"/>
      <w:lvlText w:val="%4."/>
      <w:lvlJc w:val="left"/>
      <w:pPr>
        <w:ind w:left="2880" w:hanging="360"/>
      </w:pPr>
    </w:lvl>
    <w:lvl w:ilvl="4" w:tplc="D716EAFC">
      <w:start w:val="1"/>
      <w:numFmt w:val="lowerLetter"/>
      <w:lvlText w:val="%5."/>
      <w:lvlJc w:val="left"/>
      <w:pPr>
        <w:ind w:left="3600" w:hanging="360"/>
      </w:pPr>
    </w:lvl>
    <w:lvl w:ilvl="5" w:tplc="87A42E14">
      <w:start w:val="1"/>
      <w:numFmt w:val="lowerRoman"/>
      <w:lvlText w:val="%6."/>
      <w:lvlJc w:val="right"/>
      <w:pPr>
        <w:ind w:left="4320" w:hanging="180"/>
      </w:pPr>
    </w:lvl>
    <w:lvl w:ilvl="6" w:tplc="111CCAEC">
      <w:start w:val="1"/>
      <w:numFmt w:val="decimal"/>
      <w:lvlText w:val="%7."/>
      <w:lvlJc w:val="left"/>
      <w:pPr>
        <w:ind w:left="5040" w:hanging="360"/>
      </w:pPr>
    </w:lvl>
    <w:lvl w:ilvl="7" w:tplc="558A28F8">
      <w:start w:val="1"/>
      <w:numFmt w:val="lowerLetter"/>
      <w:lvlText w:val="%8."/>
      <w:lvlJc w:val="left"/>
      <w:pPr>
        <w:ind w:left="5760" w:hanging="360"/>
      </w:pPr>
    </w:lvl>
    <w:lvl w:ilvl="8" w:tplc="25B2610C">
      <w:start w:val="1"/>
      <w:numFmt w:val="lowerRoman"/>
      <w:lvlText w:val="%9."/>
      <w:lvlJc w:val="right"/>
      <w:pPr>
        <w:ind w:left="6480" w:hanging="180"/>
      </w:pPr>
    </w:lvl>
  </w:abstractNum>
  <w:abstractNum w:abstractNumId="3" w15:restartNumberingAfterBreak="0">
    <w:nsid w:val="032A034D"/>
    <w:multiLevelType w:val="hybridMultilevel"/>
    <w:tmpl w:val="FFFFFFFF"/>
    <w:lvl w:ilvl="0" w:tplc="A73C4858">
      <w:start w:val="1"/>
      <w:numFmt w:val="decimal"/>
      <w:lvlText w:val="%1."/>
      <w:lvlJc w:val="left"/>
      <w:pPr>
        <w:ind w:left="720" w:hanging="360"/>
      </w:pPr>
    </w:lvl>
    <w:lvl w:ilvl="1" w:tplc="B0202DD0">
      <w:start w:val="1"/>
      <w:numFmt w:val="lowerLetter"/>
      <w:lvlText w:val="%2."/>
      <w:lvlJc w:val="left"/>
      <w:pPr>
        <w:ind w:left="1440" w:hanging="360"/>
      </w:pPr>
    </w:lvl>
    <w:lvl w:ilvl="2" w:tplc="D92889E4">
      <w:start w:val="1"/>
      <w:numFmt w:val="lowerRoman"/>
      <w:lvlText w:val="%3."/>
      <w:lvlJc w:val="right"/>
      <w:pPr>
        <w:ind w:left="2160" w:hanging="180"/>
      </w:pPr>
    </w:lvl>
    <w:lvl w:ilvl="3" w:tplc="592A1CFE">
      <w:start w:val="1"/>
      <w:numFmt w:val="decimal"/>
      <w:lvlText w:val="%4."/>
      <w:lvlJc w:val="left"/>
      <w:pPr>
        <w:ind w:left="2880" w:hanging="360"/>
      </w:pPr>
    </w:lvl>
    <w:lvl w:ilvl="4" w:tplc="BAFE1BEE">
      <w:start w:val="1"/>
      <w:numFmt w:val="lowerLetter"/>
      <w:lvlText w:val="%5."/>
      <w:lvlJc w:val="left"/>
      <w:pPr>
        <w:ind w:left="3600" w:hanging="360"/>
      </w:pPr>
    </w:lvl>
    <w:lvl w:ilvl="5" w:tplc="E68AC448">
      <w:start w:val="1"/>
      <w:numFmt w:val="lowerRoman"/>
      <w:lvlText w:val="%6."/>
      <w:lvlJc w:val="right"/>
      <w:pPr>
        <w:ind w:left="4320" w:hanging="180"/>
      </w:pPr>
    </w:lvl>
    <w:lvl w:ilvl="6" w:tplc="A2947F5E">
      <w:start w:val="1"/>
      <w:numFmt w:val="decimal"/>
      <w:lvlText w:val="%7."/>
      <w:lvlJc w:val="left"/>
      <w:pPr>
        <w:ind w:left="5040" w:hanging="360"/>
      </w:pPr>
    </w:lvl>
    <w:lvl w:ilvl="7" w:tplc="D78A573A">
      <w:start w:val="1"/>
      <w:numFmt w:val="lowerLetter"/>
      <w:lvlText w:val="%8."/>
      <w:lvlJc w:val="left"/>
      <w:pPr>
        <w:ind w:left="5760" w:hanging="360"/>
      </w:pPr>
    </w:lvl>
    <w:lvl w:ilvl="8" w:tplc="D466E342">
      <w:start w:val="1"/>
      <w:numFmt w:val="lowerRoman"/>
      <w:lvlText w:val="%9."/>
      <w:lvlJc w:val="right"/>
      <w:pPr>
        <w:ind w:left="6480" w:hanging="180"/>
      </w:pPr>
    </w:lvl>
  </w:abstractNum>
  <w:abstractNum w:abstractNumId="4" w15:restartNumberingAfterBreak="0">
    <w:nsid w:val="1945D726"/>
    <w:multiLevelType w:val="multilevel"/>
    <w:tmpl w:val="D4CAB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D5152B"/>
    <w:multiLevelType w:val="hybridMultilevel"/>
    <w:tmpl w:val="FFFFFFFF"/>
    <w:lvl w:ilvl="0" w:tplc="8C0A046A">
      <w:start w:val="1"/>
      <w:numFmt w:val="decimal"/>
      <w:lvlText w:val="%1."/>
      <w:lvlJc w:val="left"/>
      <w:pPr>
        <w:ind w:left="720" w:hanging="360"/>
      </w:pPr>
    </w:lvl>
    <w:lvl w:ilvl="1" w:tplc="98709D50">
      <w:start w:val="1"/>
      <w:numFmt w:val="lowerLetter"/>
      <w:lvlText w:val="%2."/>
      <w:lvlJc w:val="left"/>
      <w:pPr>
        <w:ind w:left="1440" w:hanging="360"/>
      </w:pPr>
    </w:lvl>
    <w:lvl w:ilvl="2" w:tplc="945ACBBE">
      <w:start w:val="1"/>
      <w:numFmt w:val="lowerRoman"/>
      <w:lvlText w:val="%3."/>
      <w:lvlJc w:val="right"/>
      <w:pPr>
        <w:ind w:left="2160" w:hanging="180"/>
      </w:pPr>
    </w:lvl>
    <w:lvl w:ilvl="3" w:tplc="BE0A3406">
      <w:start w:val="1"/>
      <w:numFmt w:val="decimal"/>
      <w:lvlText w:val="%4."/>
      <w:lvlJc w:val="left"/>
      <w:pPr>
        <w:ind w:left="2880" w:hanging="360"/>
      </w:pPr>
    </w:lvl>
    <w:lvl w:ilvl="4" w:tplc="3FA27608">
      <w:start w:val="1"/>
      <w:numFmt w:val="lowerLetter"/>
      <w:lvlText w:val="%5."/>
      <w:lvlJc w:val="left"/>
      <w:pPr>
        <w:ind w:left="3600" w:hanging="360"/>
      </w:pPr>
    </w:lvl>
    <w:lvl w:ilvl="5" w:tplc="8BACE766">
      <w:start w:val="1"/>
      <w:numFmt w:val="lowerRoman"/>
      <w:lvlText w:val="%6."/>
      <w:lvlJc w:val="right"/>
      <w:pPr>
        <w:ind w:left="4320" w:hanging="180"/>
      </w:pPr>
    </w:lvl>
    <w:lvl w:ilvl="6" w:tplc="B9EABC08">
      <w:start w:val="1"/>
      <w:numFmt w:val="decimal"/>
      <w:lvlText w:val="%7."/>
      <w:lvlJc w:val="left"/>
      <w:pPr>
        <w:ind w:left="5040" w:hanging="360"/>
      </w:pPr>
    </w:lvl>
    <w:lvl w:ilvl="7" w:tplc="F7424A5C">
      <w:start w:val="1"/>
      <w:numFmt w:val="lowerLetter"/>
      <w:lvlText w:val="%8."/>
      <w:lvlJc w:val="left"/>
      <w:pPr>
        <w:ind w:left="5760" w:hanging="360"/>
      </w:pPr>
    </w:lvl>
    <w:lvl w:ilvl="8" w:tplc="141A65F6">
      <w:start w:val="1"/>
      <w:numFmt w:val="lowerRoman"/>
      <w:lvlText w:val="%9."/>
      <w:lvlJc w:val="right"/>
      <w:pPr>
        <w:ind w:left="6480" w:hanging="180"/>
      </w:pPr>
    </w:lvl>
  </w:abstractNum>
  <w:abstractNum w:abstractNumId="6" w15:restartNumberingAfterBreak="0">
    <w:nsid w:val="1F286771"/>
    <w:multiLevelType w:val="hybridMultilevel"/>
    <w:tmpl w:val="FFFFFFFF"/>
    <w:lvl w:ilvl="0" w:tplc="4AB0B570">
      <w:start w:val="1"/>
      <w:numFmt w:val="decimal"/>
      <w:lvlText w:val="%1."/>
      <w:lvlJc w:val="left"/>
      <w:pPr>
        <w:ind w:left="720" w:hanging="360"/>
      </w:pPr>
    </w:lvl>
    <w:lvl w:ilvl="1" w:tplc="07DCF40A">
      <w:start w:val="1"/>
      <w:numFmt w:val="lowerLetter"/>
      <w:lvlText w:val="%2."/>
      <w:lvlJc w:val="left"/>
      <w:pPr>
        <w:ind w:left="1440" w:hanging="360"/>
      </w:pPr>
    </w:lvl>
    <w:lvl w:ilvl="2" w:tplc="CB26F4FC">
      <w:start w:val="1"/>
      <w:numFmt w:val="lowerRoman"/>
      <w:lvlText w:val="%3."/>
      <w:lvlJc w:val="right"/>
      <w:pPr>
        <w:ind w:left="2160" w:hanging="180"/>
      </w:pPr>
    </w:lvl>
    <w:lvl w:ilvl="3" w:tplc="2A3EF0DE">
      <w:start w:val="1"/>
      <w:numFmt w:val="decimal"/>
      <w:lvlText w:val="%4."/>
      <w:lvlJc w:val="left"/>
      <w:pPr>
        <w:ind w:left="2880" w:hanging="360"/>
      </w:pPr>
    </w:lvl>
    <w:lvl w:ilvl="4" w:tplc="3F422B8E">
      <w:start w:val="1"/>
      <w:numFmt w:val="lowerLetter"/>
      <w:lvlText w:val="%5."/>
      <w:lvlJc w:val="left"/>
      <w:pPr>
        <w:ind w:left="3600" w:hanging="360"/>
      </w:pPr>
    </w:lvl>
    <w:lvl w:ilvl="5" w:tplc="2FB6A188">
      <w:start w:val="1"/>
      <w:numFmt w:val="lowerRoman"/>
      <w:lvlText w:val="%6."/>
      <w:lvlJc w:val="right"/>
      <w:pPr>
        <w:ind w:left="4320" w:hanging="180"/>
      </w:pPr>
    </w:lvl>
    <w:lvl w:ilvl="6" w:tplc="63506BE8">
      <w:start w:val="1"/>
      <w:numFmt w:val="decimal"/>
      <w:lvlText w:val="%7."/>
      <w:lvlJc w:val="left"/>
      <w:pPr>
        <w:ind w:left="5040" w:hanging="360"/>
      </w:pPr>
    </w:lvl>
    <w:lvl w:ilvl="7" w:tplc="4456F058">
      <w:start w:val="1"/>
      <w:numFmt w:val="lowerLetter"/>
      <w:lvlText w:val="%8."/>
      <w:lvlJc w:val="left"/>
      <w:pPr>
        <w:ind w:left="5760" w:hanging="360"/>
      </w:pPr>
    </w:lvl>
    <w:lvl w:ilvl="8" w:tplc="E8802378">
      <w:start w:val="1"/>
      <w:numFmt w:val="lowerRoman"/>
      <w:lvlText w:val="%9."/>
      <w:lvlJc w:val="right"/>
      <w:pPr>
        <w:ind w:left="6480" w:hanging="180"/>
      </w:pPr>
    </w:lvl>
  </w:abstractNum>
  <w:abstractNum w:abstractNumId="7" w15:restartNumberingAfterBreak="0">
    <w:nsid w:val="200A6356"/>
    <w:multiLevelType w:val="hybridMultilevel"/>
    <w:tmpl w:val="FFFFFFFF"/>
    <w:lvl w:ilvl="0" w:tplc="551CA220">
      <w:start w:val="1"/>
      <w:numFmt w:val="decimal"/>
      <w:lvlText w:val="%1."/>
      <w:lvlJc w:val="left"/>
      <w:pPr>
        <w:ind w:left="720" w:hanging="360"/>
      </w:pPr>
    </w:lvl>
    <w:lvl w:ilvl="1" w:tplc="35520BE4">
      <w:start w:val="1"/>
      <w:numFmt w:val="lowerLetter"/>
      <w:lvlText w:val="%2."/>
      <w:lvlJc w:val="left"/>
      <w:pPr>
        <w:ind w:left="1440" w:hanging="360"/>
      </w:pPr>
    </w:lvl>
    <w:lvl w:ilvl="2" w:tplc="83526E16">
      <w:start w:val="1"/>
      <w:numFmt w:val="lowerRoman"/>
      <w:lvlText w:val="%3."/>
      <w:lvlJc w:val="right"/>
      <w:pPr>
        <w:ind w:left="2160" w:hanging="180"/>
      </w:pPr>
    </w:lvl>
    <w:lvl w:ilvl="3" w:tplc="BC9058AE">
      <w:start w:val="1"/>
      <w:numFmt w:val="decimal"/>
      <w:lvlText w:val="%4."/>
      <w:lvlJc w:val="left"/>
      <w:pPr>
        <w:ind w:left="2880" w:hanging="360"/>
      </w:pPr>
    </w:lvl>
    <w:lvl w:ilvl="4" w:tplc="A1246048">
      <w:start w:val="1"/>
      <w:numFmt w:val="lowerLetter"/>
      <w:lvlText w:val="%5."/>
      <w:lvlJc w:val="left"/>
      <w:pPr>
        <w:ind w:left="3600" w:hanging="360"/>
      </w:pPr>
    </w:lvl>
    <w:lvl w:ilvl="5" w:tplc="016CFE3E">
      <w:start w:val="1"/>
      <w:numFmt w:val="lowerRoman"/>
      <w:lvlText w:val="%6."/>
      <w:lvlJc w:val="right"/>
      <w:pPr>
        <w:ind w:left="4320" w:hanging="180"/>
      </w:pPr>
    </w:lvl>
    <w:lvl w:ilvl="6" w:tplc="465CA1DC">
      <w:start w:val="1"/>
      <w:numFmt w:val="decimal"/>
      <w:lvlText w:val="%7."/>
      <w:lvlJc w:val="left"/>
      <w:pPr>
        <w:ind w:left="5040" w:hanging="360"/>
      </w:pPr>
    </w:lvl>
    <w:lvl w:ilvl="7" w:tplc="1AD4B28C">
      <w:start w:val="1"/>
      <w:numFmt w:val="lowerLetter"/>
      <w:lvlText w:val="%8."/>
      <w:lvlJc w:val="left"/>
      <w:pPr>
        <w:ind w:left="5760" w:hanging="360"/>
      </w:pPr>
    </w:lvl>
    <w:lvl w:ilvl="8" w:tplc="378EA772">
      <w:start w:val="1"/>
      <w:numFmt w:val="lowerRoman"/>
      <w:lvlText w:val="%9."/>
      <w:lvlJc w:val="right"/>
      <w:pPr>
        <w:ind w:left="6480" w:hanging="180"/>
      </w:pPr>
    </w:lvl>
  </w:abstractNum>
  <w:abstractNum w:abstractNumId="8" w15:restartNumberingAfterBreak="0">
    <w:nsid w:val="396D4821"/>
    <w:multiLevelType w:val="hybridMultilevel"/>
    <w:tmpl w:val="D36C766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3A273435"/>
    <w:multiLevelType w:val="hybridMultilevel"/>
    <w:tmpl w:val="FFFFFFFF"/>
    <w:lvl w:ilvl="0" w:tplc="1F709464">
      <w:start w:val="1"/>
      <w:numFmt w:val="decimal"/>
      <w:lvlText w:val="%1."/>
      <w:lvlJc w:val="left"/>
      <w:pPr>
        <w:ind w:left="720" w:hanging="360"/>
      </w:pPr>
    </w:lvl>
    <w:lvl w:ilvl="1" w:tplc="5A2E1D02">
      <w:start w:val="1"/>
      <w:numFmt w:val="lowerLetter"/>
      <w:lvlText w:val="%2."/>
      <w:lvlJc w:val="left"/>
      <w:pPr>
        <w:ind w:left="1440" w:hanging="360"/>
      </w:pPr>
    </w:lvl>
    <w:lvl w:ilvl="2" w:tplc="5C6C113C">
      <w:start w:val="1"/>
      <w:numFmt w:val="lowerRoman"/>
      <w:lvlText w:val="%3."/>
      <w:lvlJc w:val="right"/>
      <w:pPr>
        <w:ind w:left="2160" w:hanging="180"/>
      </w:pPr>
    </w:lvl>
    <w:lvl w:ilvl="3" w:tplc="78805FA8">
      <w:start w:val="1"/>
      <w:numFmt w:val="decimal"/>
      <w:lvlText w:val="%4."/>
      <w:lvlJc w:val="left"/>
      <w:pPr>
        <w:ind w:left="2880" w:hanging="360"/>
      </w:pPr>
    </w:lvl>
    <w:lvl w:ilvl="4" w:tplc="05063232">
      <w:start w:val="1"/>
      <w:numFmt w:val="lowerLetter"/>
      <w:lvlText w:val="%5."/>
      <w:lvlJc w:val="left"/>
      <w:pPr>
        <w:ind w:left="3600" w:hanging="360"/>
      </w:pPr>
    </w:lvl>
    <w:lvl w:ilvl="5" w:tplc="02DE5430">
      <w:start w:val="1"/>
      <w:numFmt w:val="lowerRoman"/>
      <w:lvlText w:val="%6."/>
      <w:lvlJc w:val="right"/>
      <w:pPr>
        <w:ind w:left="4320" w:hanging="180"/>
      </w:pPr>
    </w:lvl>
    <w:lvl w:ilvl="6" w:tplc="0EA2B308">
      <w:start w:val="1"/>
      <w:numFmt w:val="decimal"/>
      <w:lvlText w:val="%7."/>
      <w:lvlJc w:val="left"/>
      <w:pPr>
        <w:ind w:left="5040" w:hanging="360"/>
      </w:pPr>
    </w:lvl>
    <w:lvl w:ilvl="7" w:tplc="DAA6AF2C">
      <w:start w:val="1"/>
      <w:numFmt w:val="lowerLetter"/>
      <w:lvlText w:val="%8."/>
      <w:lvlJc w:val="left"/>
      <w:pPr>
        <w:ind w:left="5760" w:hanging="360"/>
      </w:pPr>
    </w:lvl>
    <w:lvl w:ilvl="8" w:tplc="A64E8F98">
      <w:start w:val="1"/>
      <w:numFmt w:val="lowerRoman"/>
      <w:lvlText w:val="%9."/>
      <w:lvlJc w:val="right"/>
      <w:pPr>
        <w:ind w:left="6480" w:hanging="180"/>
      </w:pPr>
    </w:lvl>
  </w:abstractNum>
  <w:abstractNum w:abstractNumId="10" w15:restartNumberingAfterBreak="0">
    <w:nsid w:val="46EE6117"/>
    <w:multiLevelType w:val="hybridMultilevel"/>
    <w:tmpl w:val="06B8433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EF13051"/>
    <w:multiLevelType w:val="hybridMultilevel"/>
    <w:tmpl w:val="9988A42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507604EE"/>
    <w:multiLevelType w:val="hybridMultilevel"/>
    <w:tmpl w:val="FFFFFFFF"/>
    <w:lvl w:ilvl="0" w:tplc="AD344CA6">
      <w:start w:val="1"/>
      <w:numFmt w:val="decimal"/>
      <w:lvlText w:val="%1."/>
      <w:lvlJc w:val="left"/>
      <w:pPr>
        <w:ind w:left="720" w:hanging="360"/>
      </w:pPr>
    </w:lvl>
    <w:lvl w:ilvl="1" w:tplc="EF80A37A">
      <w:start w:val="1"/>
      <w:numFmt w:val="lowerLetter"/>
      <w:lvlText w:val="%2."/>
      <w:lvlJc w:val="left"/>
      <w:pPr>
        <w:ind w:left="1440" w:hanging="360"/>
      </w:pPr>
    </w:lvl>
    <w:lvl w:ilvl="2" w:tplc="FAAC25D4">
      <w:start w:val="1"/>
      <w:numFmt w:val="lowerRoman"/>
      <w:lvlText w:val="%3."/>
      <w:lvlJc w:val="right"/>
      <w:pPr>
        <w:ind w:left="2160" w:hanging="180"/>
      </w:pPr>
    </w:lvl>
    <w:lvl w:ilvl="3" w:tplc="B34A9CAE">
      <w:start w:val="1"/>
      <w:numFmt w:val="decimal"/>
      <w:lvlText w:val="%4."/>
      <w:lvlJc w:val="left"/>
      <w:pPr>
        <w:ind w:left="2880" w:hanging="360"/>
      </w:pPr>
    </w:lvl>
    <w:lvl w:ilvl="4" w:tplc="4E50CA50">
      <w:start w:val="1"/>
      <w:numFmt w:val="lowerLetter"/>
      <w:lvlText w:val="%5."/>
      <w:lvlJc w:val="left"/>
      <w:pPr>
        <w:ind w:left="3600" w:hanging="360"/>
      </w:pPr>
    </w:lvl>
    <w:lvl w:ilvl="5" w:tplc="FD624706">
      <w:start w:val="1"/>
      <w:numFmt w:val="lowerRoman"/>
      <w:lvlText w:val="%6."/>
      <w:lvlJc w:val="right"/>
      <w:pPr>
        <w:ind w:left="4320" w:hanging="180"/>
      </w:pPr>
    </w:lvl>
    <w:lvl w:ilvl="6" w:tplc="17823A54">
      <w:start w:val="1"/>
      <w:numFmt w:val="decimal"/>
      <w:lvlText w:val="%7."/>
      <w:lvlJc w:val="left"/>
      <w:pPr>
        <w:ind w:left="5040" w:hanging="360"/>
      </w:pPr>
    </w:lvl>
    <w:lvl w:ilvl="7" w:tplc="2C040BB6">
      <w:start w:val="1"/>
      <w:numFmt w:val="lowerLetter"/>
      <w:lvlText w:val="%8."/>
      <w:lvlJc w:val="left"/>
      <w:pPr>
        <w:ind w:left="5760" w:hanging="360"/>
      </w:pPr>
    </w:lvl>
    <w:lvl w:ilvl="8" w:tplc="A058E832">
      <w:start w:val="1"/>
      <w:numFmt w:val="lowerRoman"/>
      <w:lvlText w:val="%9."/>
      <w:lvlJc w:val="right"/>
      <w:pPr>
        <w:ind w:left="6480" w:hanging="180"/>
      </w:pPr>
    </w:lvl>
  </w:abstractNum>
  <w:abstractNum w:abstractNumId="13" w15:restartNumberingAfterBreak="0">
    <w:nsid w:val="5D960F1F"/>
    <w:multiLevelType w:val="hybridMultilevel"/>
    <w:tmpl w:val="FFFFFFFF"/>
    <w:lvl w:ilvl="0" w:tplc="A42A754E">
      <w:start w:val="1"/>
      <w:numFmt w:val="decimal"/>
      <w:lvlText w:val="%1."/>
      <w:lvlJc w:val="left"/>
      <w:pPr>
        <w:ind w:left="720" w:hanging="360"/>
      </w:pPr>
    </w:lvl>
    <w:lvl w:ilvl="1" w:tplc="AD94A364">
      <w:start w:val="1"/>
      <w:numFmt w:val="lowerLetter"/>
      <w:lvlText w:val="%2."/>
      <w:lvlJc w:val="left"/>
      <w:pPr>
        <w:ind w:left="1440" w:hanging="360"/>
      </w:pPr>
    </w:lvl>
    <w:lvl w:ilvl="2" w:tplc="C52490EA">
      <w:start w:val="1"/>
      <w:numFmt w:val="lowerRoman"/>
      <w:lvlText w:val="%3."/>
      <w:lvlJc w:val="right"/>
      <w:pPr>
        <w:ind w:left="2160" w:hanging="180"/>
      </w:pPr>
    </w:lvl>
    <w:lvl w:ilvl="3" w:tplc="0B286E9A">
      <w:start w:val="1"/>
      <w:numFmt w:val="decimal"/>
      <w:lvlText w:val="%4."/>
      <w:lvlJc w:val="left"/>
      <w:pPr>
        <w:ind w:left="2880" w:hanging="360"/>
      </w:pPr>
    </w:lvl>
    <w:lvl w:ilvl="4" w:tplc="77CEA02A">
      <w:start w:val="1"/>
      <w:numFmt w:val="lowerLetter"/>
      <w:lvlText w:val="%5."/>
      <w:lvlJc w:val="left"/>
      <w:pPr>
        <w:ind w:left="3600" w:hanging="360"/>
      </w:pPr>
    </w:lvl>
    <w:lvl w:ilvl="5" w:tplc="14C67454">
      <w:start w:val="1"/>
      <w:numFmt w:val="lowerRoman"/>
      <w:lvlText w:val="%6."/>
      <w:lvlJc w:val="right"/>
      <w:pPr>
        <w:ind w:left="4320" w:hanging="180"/>
      </w:pPr>
    </w:lvl>
    <w:lvl w:ilvl="6" w:tplc="1E784A0A">
      <w:start w:val="1"/>
      <w:numFmt w:val="decimal"/>
      <w:lvlText w:val="%7."/>
      <w:lvlJc w:val="left"/>
      <w:pPr>
        <w:ind w:left="5040" w:hanging="360"/>
      </w:pPr>
    </w:lvl>
    <w:lvl w:ilvl="7" w:tplc="F6C23936">
      <w:start w:val="1"/>
      <w:numFmt w:val="lowerLetter"/>
      <w:lvlText w:val="%8."/>
      <w:lvlJc w:val="left"/>
      <w:pPr>
        <w:ind w:left="5760" w:hanging="360"/>
      </w:pPr>
    </w:lvl>
    <w:lvl w:ilvl="8" w:tplc="220A1F44">
      <w:start w:val="1"/>
      <w:numFmt w:val="lowerRoman"/>
      <w:lvlText w:val="%9."/>
      <w:lvlJc w:val="right"/>
      <w:pPr>
        <w:ind w:left="6480" w:hanging="180"/>
      </w:pPr>
    </w:lvl>
  </w:abstractNum>
  <w:abstractNum w:abstractNumId="14" w15:restartNumberingAfterBreak="0">
    <w:nsid w:val="61CD4AB2"/>
    <w:multiLevelType w:val="hybridMultilevel"/>
    <w:tmpl w:val="B540E5C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6D6A5D0D"/>
    <w:multiLevelType w:val="hybridMultilevel"/>
    <w:tmpl w:val="FFFFFFFF"/>
    <w:lvl w:ilvl="0" w:tplc="0DAE0CFC">
      <w:start w:val="1"/>
      <w:numFmt w:val="decimal"/>
      <w:lvlText w:val="%1."/>
      <w:lvlJc w:val="left"/>
      <w:pPr>
        <w:ind w:left="720" w:hanging="360"/>
      </w:pPr>
    </w:lvl>
    <w:lvl w:ilvl="1" w:tplc="7C08CE5C">
      <w:start w:val="1"/>
      <w:numFmt w:val="lowerLetter"/>
      <w:lvlText w:val="%2."/>
      <w:lvlJc w:val="left"/>
      <w:pPr>
        <w:ind w:left="1440" w:hanging="360"/>
      </w:pPr>
    </w:lvl>
    <w:lvl w:ilvl="2" w:tplc="252431A4">
      <w:start w:val="1"/>
      <w:numFmt w:val="lowerRoman"/>
      <w:lvlText w:val="%3."/>
      <w:lvlJc w:val="right"/>
      <w:pPr>
        <w:ind w:left="2160" w:hanging="180"/>
      </w:pPr>
    </w:lvl>
    <w:lvl w:ilvl="3" w:tplc="EF0ADD50">
      <w:start w:val="1"/>
      <w:numFmt w:val="decimal"/>
      <w:lvlText w:val="%4."/>
      <w:lvlJc w:val="left"/>
      <w:pPr>
        <w:ind w:left="2880" w:hanging="360"/>
      </w:pPr>
    </w:lvl>
    <w:lvl w:ilvl="4" w:tplc="EBA26A40">
      <w:start w:val="1"/>
      <w:numFmt w:val="lowerLetter"/>
      <w:lvlText w:val="%5."/>
      <w:lvlJc w:val="left"/>
      <w:pPr>
        <w:ind w:left="3600" w:hanging="360"/>
      </w:pPr>
    </w:lvl>
    <w:lvl w:ilvl="5" w:tplc="BB96E49A">
      <w:start w:val="1"/>
      <w:numFmt w:val="lowerRoman"/>
      <w:lvlText w:val="%6."/>
      <w:lvlJc w:val="right"/>
      <w:pPr>
        <w:ind w:left="4320" w:hanging="180"/>
      </w:pPr>
    </w:lvl>
    <w:lvl w:ilvl="6" w:tplc="9A6CB52E">
      <w:start w:val="1"/>
      <w:numFmt w:val="decimal"/>
      <w:lvlText w:val="%7."/>
      <w:lvlJc w:val="left"/>
      <w:pPr>
        <w:ind w:left="5040" w:hanging="360"/>
      </w:pPr>
    </w:lvl>
    <w:lvl w:ilvl="7" w:tplc="215E542C">
      <w:start w:val="1"/>
      <w:numFmt w:val="lowerLetter"/>
      <w:lvlText w:val="%8."/>
      <w:lvlJc w:val="left"/>
      <w:pPr>
        <w:ind w:left="5760" w:hanging="360"/>
      </w:pPr>
    </w:lvl>
    <w:lvl w:ilvl="8" w:tplc="AE963A40">
      <w:start w:val="1"/>
      <w:numFmt w:val="lowerRoman"/>
      <w:lvlText w:val="%9."/>
      <w:lvlJc w:val="right"/>
      <w:pPr>
        <w:ind w:left="6480" w:hanging="180"/>
      </w:pPr>
    </w:lvl>
  </w:abstractNum>
  <w:abstractNum w:abstractNumId="16" w15:restartNumberingAfterBreak="0">
    <w:nsid w:val="7F85667F"/>
    <w:multiLevelType w:val="hybridMultilevel"/>
    <w:tmpl w:val="FFFFFFFF"/>
    <w:lvl w:ilvl="0" w:tplc="A4D63870">
      <w:start w:val="1"/>
      <w:numFmt w:val="decimal"/>
      <w:lvlText w:val="%1."/>
      <w:lvlJc w:val="left"/>
      <w:pPr>
        <w:ind w:left="720" w:hanging="360"/>
      </w:pPr>
    </w:lvl>
    <w:lvl w:ilvl="1" w:tplc="A28ECD96">
      <w:start w:val="1"/>
      <w:numFmt w:val="lowerLetter"/>
      <w:lvlText w:val="%2."/>
      <w:lvlJc w:val="left"/>
      <w:pPr>
        <w:ind w:left="1440" w:hanging="360"/>
      </w:pPr>
    </w:lvl>
    <w:lvl w:ilvl="2" w:tplc="9D484D8A">
      <w:start w:val="1"/>
      <w:numFmt w:val="lowerRoman"/>
      <w:lvlText w:val="%3."/>
      <w:lvlJc w:val="right"/>
      <w:pPr>
        <w:ind w:left="2160" w:hanging="180"/>
      </w:pPr>
    </w:lvl>
    <w:lvl w:ilvl="3" w:tplc="06868136">
      <w:start w:val="1"/>
      <w:numFmt w:val="decimal"/>
      <w:lvlText w:val="%4."/>
      <w:lvlJc w:val="left"/>
      <w:pPr>
        <w:ind w:left="2880" w:hanging="360"/>
      </w:pPr>
    </w:lvl>
    <w:lvl w:ilvl="4" w:tplc="8D84A3B6">
      <w:start w:val="1"/>
      <w:numFmt w:val="lowerLetter"/>
      <w:lvlText w:val="%5."/>
      <w:lvlJc w:val="left"/>
      <w:pPr>
        <w:ind w:left="3600" w:hanging="360"/>
      </w:pPr>
    </w:lvl>
    <w:lvl w:ilvl="5" w:tplc="F23EF4E0">
      <w:start w:val="1"/>
      <w:numFmt w:val="lowerRoman"/>
      <w:lvlText w:val="%6."/>
      <w:lvlJc w:val="right"/>
      <w:pPr>
        <w:ind w:left="4320" w:hanging="180"/>
      </w:pPr>
    </w:lvl>
    <w:lvl w:ilvl="6" w:tplc="CD2CC9AC">
      <w:start w:val="1"/>
      <w:numFmt w:val="decimal"/>
      <w:lvlText w:val="%7."/>
      <w:lvlJc w:val="left"/>
      <w:pPr>
        <w:ind w:left="5040" w:hanging="360"/>
      </w:pPr>
    </w:lvl>
    <w:lvl w:ilvl="7" w:tplc="564899FE">
      <w:start w:val="1"/>
      <w:numFmt w:val="lowerLetter"/>
      <w:lvlText w:val="%8."/>
      <w:lvlJc w:val="left"/>
      <w:pPr>
        <w:ind w:left="5760" w:hanging="360"/>
      </w:pPr>
    </w:lvl>
    <w:lvl w:ilvl="8" w:tplc="344A424C">
      <w:start w:val="1"/>
      <w:numFmt w:val="lowerRoman"/>
      <w:lvlText w:val="%9."/>
      <w:lvlJc w:val="right"/>
      <w:pPr>
        <w:ind w:left="6480" w:hanging="180"/>
      </w:pPr>
    </w:lvl>
  </w:abstractNum>
  <w:num w:numId="1">
    <w:abstractNumId w:val="0"/>
  </w:num>
  <w:num w:numId="2">
    <w:abstractNumId w:val="4"/>
  </w:num>
  <w:num w:numId="3">
    <w:abstractNumId w:val="10"/>
  </w:num>
  <w:num w:numId="4">
    <w:abstractNumId w:val="8"/>
  </w:num>
  <w:num w:numId="5">
    <w:abstractNumId w:val="11"/>
  </w:num>
  <w:num w:numId="6">
    <w:abstractNumId w:val="5"/>
  </w:num>
  <w:num w:numId="7">
    <w:abstractNumId w:val="6"/>
  </w:num>
  <w:num w:numId="8">
    <w:abstractNumId w:val="9"/>
  </w:num>
  <w:num w:numId="9">
    <w:abstractNumId w:val="7"/>
  </w:num>
  <w:num w:numId="10">
    <w:abstractNumId w:val="1"/>
  </w:num>
  <w:num w:numId="11">
    <w:abstractNumId w:val="2"/>
  </w:num>
  <w:num w:numId="12">
    <w:abstractNumId w:val="15"/>
  </w:num>
  <w:num w:numId="13">
    <w:abstractNumId w:val="16"/>
  </w:num>
  <w:num w:numId="14">
    <w:abstractNumId w:val="13"/>
  </w:num>
  <w:num w:numId="15">
    <w:abstractNumId w:val="12"/>
  </w:num>
  <w:num w:numId="16">
    <w:abstractNumId w:val="3"/>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59D"/>
    <w:rsid w:val="0000064E"/>
    <w:rsid w:val="000007C3"/>
    <w:rsid w:val="00001BBC"/>
    <w:rsid w:val="00002126"/>
    <w:rsid w:val="00002D61"/>
    <w:rsid w:val="00003E4D"/>
    <w:rsid w:val="00003EC9"/>
    <w:rsid w:val="00004717"/>
    <w:rsid w:val="00005AC0"/>
    <w:rsid w:val="00006D56"/>
    <w:rsid w:val="00006FE0"/>
    <w:rsid w:val="00007764"/>
    <w:rsid w:val="000078E8"/>
    <w:rsid w:val="00010A4B"/>
    <w:rsid w:val="00011C8B"/>
    <w:rsid w:val="00011CD7"/>
    <w:rsid w:val="00012494"/>
    <w:rsid w:val="000139F6"/>
    <w:rsid w:val="00015BA3"/>
    <w:rsid w:val="0001763F"/>
    <w:rsid w:val="00017DD6"/>
    <w:rsid w:val="0002004E"/>
    <w:rsid w:val="00020E42"/>
    <w:rsid w:val="000210B6"/>
    <w:rsid w:val="00021DBF"/>
    <w:rsid w:val="00022442"/>
    <w:rsid w:val="0002512A"/>
    <w:rsid w:val="000263D0"/>
    <w:rsid w:val="000302A6"/>
    <w:rsid w:val="000312E4"/>
    <w:rsid w:val="0003209C"/>
    <w:rsid w:val="000326A4"/>
    <w:rsid w:val="00032961"/>
    <w:rsid w:val="00032E89"/>
    <w:rsid w:val="0003376F"/>
    <w:rsid w:val="00033AF6"/>
    <w:rsid w:val="000344B9"/>
    <w:rsid w:val="00034A7F"/>
    <w:rsid w:val="000354F8"/>
    <w:rsid w:val="000357E9"/>
    <w:rsid w:val="00035D07"/>
    <w:rsid w:val="0003633D"/>
    <w:rsid w:val="0003652E"/>
    <w:rsid w:val="0003794A"/>
    <w:rsid w:val="00037BF4"/>
    <w:rsid w:val="000403EE"/>
    <w:rsid w:val="00040FA1"/>
    <w:rsid w:val="0004108B"/>
    <w:rsid w:val="0004247C"/>
    <w:rsid w:val="000424A5"/>
    <w:rsid w:val="00043146"/>
    <w:rsid w:val="00044197"/>
    <w:rsid w:val="000451D1"/>
    <w:rsid w:val="00045E73"/>
    <w:rsid w:val="00046AD3"/>
    <w:rsid w:val="00046E06"/>
    <w:rsid w:val="0004745F"/>
    <w:rsid w:val="00050251"/>
    <w:rsid w:val="0005050A"/>
    <w:rsid w:val="00053AC0"/>
    <w:rsid w:val="00054CC8"/>
    <w:rsid w:val="00055392"/>
    <w:rsid w:val="0005553D"/>
    <w:rsid w:val="00056958"/>
    <w:rsid w:val="00056AD8"/>
    <w:rsid w:val="00061CB7"/>
    <w:rsid w:val="00061EF9"/>
    <w:rsid w:val="00062361"/>
    <w:rsid w:val="0006487A"/>
    <w:rsid w:val="00064A8A"/>
    <w:rsid w:val="00064E82"/>
    <w:rsid w:val="00065505"/>
    <w:rsid w:val="00065643"/>
    <w:rsid w:val="00066E79"/>
    <w:rsid w:val="00067171"/>
    <w:rsid w:val="00070D7B"/>
    <w:rsid w:val="0007125C"/>
    <w:rsid w:val="00071AB9"/>
    <w:rsid w:val="00071AF7"/>
    <w:rsid w:val="00071E22"/>
    <w:rsid w:val="00072AC3"/>
    <w:rsid w:val="00073B8C"/>
    <w:rsid w:val="00073CAE"/>
    <w:rsid w:val="00074CC6"/>
    <w:rsid w:val="000752E2"/>
    <w:rsid w:val="000763D8"/>
    <w:rsid w:val="00077F3D"/>
    <w:rsid w:val="00077F5C"/>
    <w:rsid w:val="0008055D"/>
    <w:rsid w:val="00080F6E"/>
    <w:rsid w:val="000812AE"/>
    <w:rsid w:val="000823A5"/>
    <w:rsid w:val="0008348E"/>
    <w:rsid w:val="00084365"/>
    <w:rsid w:val="00084BC7"/>
    <w:rsid w:val="00085F81"/>
    <w:rsid w:val="00086EB9"/>
    <w:rsid w:val="0008727D"/>
    <w:rsid w:val="000878EB"/>
    <w:rsid w:val="00087AC8"/>
    <w:rsid w:val="00087FA6"/>
    <w:rsid w:val="00090B79"/>
    <w:rsid w:val="00090E2A"/>
    <w:rsid w:val="00091210"/>
    <w:rsid w:val="00091BAF"/>
    <w:rsid w:val="00091F4A"/>
    <w:rsid w:val="00091FEB"/>
    <w:rsid w:val="00092FF4"/>
    <w:rsid w:val="0009443F"/>
    <w:rsid w:val="0009469F"/>
    <w:rsid w:val="0009555D"/>
    <w:rsid w:val="0009648B"/>
    <w:rsid w:val="00096775"/>
    <w:rsid w:val="00097603"/>
    <w:rsid w:val="000A01E9"/>
    <w:rsid w:val="000A48F8"/>
    <w:rsid w:val="000A4AFC"/>
    <w:rsid w:val="000A4CB2"/>
    <w:rsid w:val="000A667A"/>
    <w:rsid w:val="000A68F2"/>
    <w:rsid w:val="000A711C"/>
    <w:rsid w:val="000A7544"/>
    <w:rsid w:val="000B13D9"/>
    <w:rsid w:val="000B1671"/>
    <w:rsid w:val="000B1FC1"/>
    <w:rsid w:val="000B27F1"/>
    <w:rsid w:val="000B2894"/>
    <w:rsid w:val="000B2CFE"/>
    <w:rsid w:val="000B359B"/>
    <w:rsid w:val="000B3742"/>
    <w:rsid w:val="000B3BAF"/>
    <w:rsid w:val="000B3F7F"/>
    <w:rsid w:val="000B4A3A"/>
    <w:rsid w:val="000B6C6D"/>
    <w:rsid w:val="000B70A3"/>
    <w:rsid w:val="000B729F"/>
    <w:rsid w:val="000C01B4"/>
    <w:rsid w:val="000C02FF"/>
    <w:rsid w:val="000C08BA"/>
    <w:rsid w:val="000C0CB9"/>
    <w:rsid w:val="000C0D5E"/>
    <w:rsid w:val="000C1A1D"/>
    <w:rsid w:val="000C1D06"/>
    <w:rsid w:val="000C434B"/>
    <w:rsid w:val="000C456F"/>
    <w:rsid w:val="000C57F3"/>
    <w:rsid w:val="000C5F65"/>
    <w:rsid w:val="000C689E"/>
    <w:rsid w:val="000C74B6"/>
    <w:rsid w:val="000D13D6"/>
    <w:rsid w:val="000D1941"/>
    <w:rsid w:val="000D289A"/>
    <w:rsid w:val="000D2A99"/>
    <w:rsid w:val="000D3086"/>
    <w:rsid w:val="000D366B"/>
    <w:rsid w:val="000D3D74"/>
    <w:rsid w:val="000D4830"/>
    <w:rsid w:val="000D5EB7"/>
    <w:rsid w:val="000D6B07"/>
    <w:rsid w:val="000D6D12"/>
    <w:rsid w:val="000E0526"/>
    <w:rsid w:val="000E1EF3"/>
    <w:rsid w:val="000E248C"/>
    <w:rsid w:val="000E31CE"/>
    <w:rsid w:val="000E34D6"/>
    <w:rsid w:val="000E4EC4"/>
    <w:rsid w:val="000E4FC2"/>
    <w:rsid w:val="000E5105"/>
    <w:rsid w:val="000E663C"/>
    <w:rsid w:val="000E7994"/>
    <w:rsid w:val="000F52B2"/>
    <w:rsid w:val="0010011E"/>
    <w:rsid w:val="00100819"/>
    <w:rsid w:val="001040F2"/>
    <w:rsid w:val="00104843"/>
    <w:rsid w:val="001100A2"/>
    <w:rsid w:val="00110219"/>
    <w:rsid w:val="00110438"/>
    <w:rsid w:val="001111E3"/>
    <w:rsid w:val="0011122E"/>
    <w:rsid w:val="00111543"/>
    <w:rsid w:val="00111F5E"/>
    <w:rsid w:val="00112397"/>
    <w:rsid w:val="001123CC"/>
    <w:rsid w:val="00112D84"/>
    <w:rsid w:val="001130BF"/>
    <w:rsid w:val="00113A60"/>
    <w:rsid w:val="0011492B"/>
    <w:rsid w:val="00114B55"/>
    <w:rsid w:val="0011513F"/>
    <w:rsid w:val="001165BA"/>
    <w:rsid w:val="00117480"/>
    <w:rsid w:val="00120C5C"/>
    <w:rsid w:val="00120FED"/>
    <w:rsid w:val="001213E1"/>
    <w:rsid w:val="00123E4E"/>
    <w:rsid w:val="0012414F"/>
    <w:rsid w:val="0012500E"/>
    <w:rsid w:val="00127FB6"/>
    <w:rsid w:val="00130E9A"/>
    <w:rsid w:val="00131176"/>
    <w:rsid w:val="001312FB"/>
    <w:rsid w:val="001350F4"/>
    <w:rsid w:val="00135951"/>
    <w:rsid w:val="00135A72"/>
    <w:rsid w:val="00135C06"/>
    <w:rsid w:val="001361D0"/>
    <w:rsid w:val="00136DC3"/>
    <w:rsid w:val="00136EA0"/>
    <w:rsid w:val="0013734B"/>
    <w:rsid w:val="0013749C"/>
    <w:rsid w:val="00137CDC"/>
    <w:rsid w:val="00140322"/>
    <w:rsid w:val="00140D88"/>
    <w:rsid w:val="0014104E"/>
    <w:rsid w:val="00142575"/>
    <w:rsid w:val="001430C0"/>
    <w:rsid w:val="0014381B"/>
    <w:rsid w:val="00144508"/>
    <w:rsid w:val="00144B65"/>
    <w:rsid w:val="0014557F"/>
    <w:rsid w:val="00146A98"/>
    <w:rsid w:val="00147472"/>
    <w:rsid w:val="001474E7"/>
    <w:rsid w:val="001506B1"/>
    <w:rsid w:val="00154212"/>
    <w:rsid w:val="001552FA"/>
    <w:rsid w:val="00156271"/>
    <w:rsid w:val="001574CD"/>
    <w:rsid w:val="001576DB"/>
    <w:rsid w:val="00157921"/>
    <w:rsid w:val="00160606"/>
    <w:rsid w:val="00160BCF"/>
    <w:rsid w:val="00160DF3"/>
    <w:rsid w:val="001627CF"/>
    <w:rsid w:val="00162B46"/>
    <w:rsid w:val="001635E0"/>
    <w:rsid w:val="0016495F"/>
    <w:rsid w:val="00164A5B"/>
    <w:rsid w:val="00164C53"/>
    <w:rsid w:val="00164F2D"/>
    <w:rsid w:val="00165A93"/>
    <w:rsid w:val="00165D6D"/>
    <w:rsid w:val="00167157"/>
    <w:rsid w:val="001674A0"/>
    <w:rsid w:val="00167BAA"/>
    <w:rsid w:val="00170467"/>
    <w:rsid w:val="00170644"/>
    <w:rsid w:val="00170D66"/>
    <w:rsid w:val="00171C49"/>
    <w:rsid w:val="00171C61"/>
    <w:rsid w:val="00171D30"/>
    <w:rsid w:val="001724C1"/>
    <w:rsid w:val="00172CBB"/>
    <w:rsid w:val="001739B6"/>
    <w:rsid w:val="00174CD8"/>
    <w:rsid w:val="00175813"/>
    <w:rsid w:val="00175A89"/>
    <w:rsid w:val="00175E83"/>
    <w:rsid w:val="00176031"/>
    <w:rsid w:val="00176D27"/>
    <w:rsid w:val="0017719F"/>
    <w:rsid w:val="001776C4"/>
    <w:rsid w:val="0018007B"/>
    <w:rsid w:val="00180916"/>
    <w:rsid w:val="00180A6B"/>
    <w:rsid w:val="00181665"/>
    <w:rsid w:val="00182221"/>
    <w:rsid w:val="001828DD"/>
    <w:rsid w:val="00183F95"/>
    <w:rsid w:val="00184F1C"/>
    <w:rsid w:val="00185F40"/>
    <w:rsid w:val="0018637C"/>
    <w:rsid w:val="001869A6"/>
    <w:rsid w:val="00186AD0"/>
    <w:rsid w:val="001871EF"/>
    <w:rsid w:val="0019061D"/>
    <w:rsid w:val="001913FF"/>
    <w:rsid w:val="001915FE"/>
    <w:rsid w:val="00192899"/>
    <w:rsid w:val="0019517F"/>
    <w:rsid w:val="0019553A"/>
    <w:rsid w:val="00196DA9"/>
    <w:rsid w:val="00196ED2"/>
    <w:rsid w:val="00197876"/>
    <w:rsid w:val="001A1BF6"/>
    <w:rsid w:val="001A2CD8"/>
    <w:rsid w:val="001A2CE1"/>
    <w:rsid w:val="001A5D09"/>
    <w:rsid w:val="001A635D"/>
    <w:rsid w:val="001A6E9E"/>
    <w:rsid w:val="001B1861"/>
    <w:rsid w:val="001B24EC"/>
    <w:rsid w:val="001B5C42"/>
    <w:rsid w:val="001B5FDC"/>
    <w:rsid w:val="001B62A2"/>
    <w:rsid w:val="001B64A1"/>
    <w:rsid w:val="001B6F88"/>
    <w:rsid w:val="001B7851"/>
    <w:rsid w:val="001C03D3"/>
    <w:rsid w:val="001C1007"/>
    <w:rsid w:val="001C1271"/>
    <w:rsid w:val="001C1988"/>
    <w:rsid w:val="001C1EB1"/>
    <w:rsid w:val="001C1FDE"/>
    <w:rsid w:val="001C338D"/>
    <w:rsid w:val="001C3BE9"/>
    <w:rsid w:val="001C4B01"/>
    <w:rsid w:val="001C4B15"/>
    <w:rsid w:val="001C4C26"/>
    <w:rsid w:val="001C5F1F"/>
    <w:rsid w:val="001C66E5"/>
    <w:rsid w:val="001C703A"/>
    <w:rsid w:val="001C71C0"/>
    <w:rsid w:val="001D053F"/>
    <w:rsid w:val="001D1906"/>
    <w:rsid w:val="001D270B"/>
    <w:rsid w:val="001D28D8"/>
    <w:rsid w:val="001D2B3D"/>
    <w:rsid w:val="001D2EF7"/>
    <w:rsid w:val="001D39FE"/>
    <w:rsid w:val="001D4D34"/>
    <w:rsid w:val="001D500C"/>
    <w:rsid w:val="001D543D"/>
    <w:rsid w:val="001D6E06"/>
    <w:rsid w:val="001D72D4"/>
    <w:rsid w:val="001E1816"/>
    <w:rsid w:val="001E1E36"/>
    <w:rsid w:val="001E2322"/>
    <w:rsid w:val="001E2E63"/>
    <w:rsid w:val="001E3409"/>
    <w:rsid w:val="001E3991"/>
    <w:rsid w:val="001E4163"/>
    <w:rsid w:val="001E482C"/>
    <w:rsid w:val="001E726D"/>
    <w:rsid w:val="001E74E3"/>
    <w:rsid w:val="001E7603"/>
    <w:rsid w:val="001E7752"/>
    <w:rsid w:val="001E7C56"/>
    <w:rsid w:val="001F13E7"/>
    <w:rsid w:val="001F1DC2"/>
    <w:rsid w:val="001F1DD3"/>
    <w:rsid w:val="001F296F"/>
    <w:rsid w:val="001F2D55"/>
    <w:rsid w:val="001F3A99"/>
    <w:rsid w:val="001F4A1B"/>
    <w:rsid w:val="001F4EA9"/>
    <w:rsid w:val="001F5225"/>
    <w:rsid w:val="001F63EA"/>
    <w:rsid w:val="001F6E2E"/>
    <w:rsid w:val="001F75F4"/>
    <w:rsid w:val="00200F84"/>
    <w:rsid w:val="00201584"/>
    <w:rsid w:val="00202A8D"/>
    <w:rsid w:val="002039F3"/>
    <w:rsid w:val="00203C64"/>
    <w:rsid w:val="00205054"/>
    <w:rsid w:val="002052C5"/>
    <w:rsid w:val="00205910"/>
    <w:rsid w:val="00206082"/>
    <w:rsid w:val="0020641F"/>
    <w:rsid w:val="002072BA"/>
    <w:rsid w:val="00210263"/>
    <w:rsid w:val="00210318"/>
    <w:rsid w:val="002103BF"/>
    <w:rsid w:val="00210AFB"/>
    <w:rsid w:val="00211427"/>
    <w:rsid w:val="00211868"/>
    <w:rsid w:val="002128DA"/>
    <w:rsid w:val="00212F2A"/>
    <w:rsid w:val="00213598"/>
    <w:rsid w:val="00213E90"/>
    <w:rsid w:val="002149C7"/>
    <w:rsid w:val="00214BEC"/>
    <w:rsid w:val="0021555B"/>
    <w:rsid w:val="00215BE4"/>
    <w:rsid w:val="00215E33"/>
    <w:rsid w:val="00216FE7"/>
    <w:rsid w:val="0021767B"/>
    <w:rsid w:val="00220290"/>
    <w:rsid w:val="00220872"/>
    <w:rsid w:val="00220CD2"/>
    <w:rsid w:val="00221CF0"/>
    <w:rsid w:val="00221F90"/>
    <w:rsid w:val="0022228B"/>
    <w:rsid w:val="00222474"/>
    <w:rsid w:val="00222ABC"/>
    <w:rsid w:val="00222B4D"/>
    <w:rsid w:val="0022455E"/>
    <w:rsid w:val="0022528C"/>
    <w:rsid w:val="00225635"/>
    <w:rsid w:val="002259DA"/>
    <w:rsid w:val="00225F2C"/>
    <w:rsid w:val="00226425"/>
    <w:rsid w:val="0022702C"/>
    <w:rsid w:val="0023094C"/>
    <w:rsid w:val="00230EBA"/>
    <w:rsid w:val="002313F2"/>
    <w:rsid w:val="00232F97"/>
    <w:rsid w:val="0023310C"/>
    <w:rsid w:val="0023378F"/>
    <w:rsid w:val="0023419B"/>
    <w:rsid w:val="0023420A"/>
    <w:rsid w:val="002346CE"/>
    <w:rsid w:val="00234943"/>
    <w:rsid w:val="00234EEC"/>
    <w:rsid w:val="002356F5"/>
    <w:rsid w:val="00237EDF"/>
    <w:rsid w:val="00240013"/>
    <w:rsid w:val="00240609"/>
    <w:rsid w:val="002407B3"/>
    <w:rsid w:val="0024092B"/>
    <w:rsid w:val="00240AAF"/>
    <w:rsid w:val="00240EC8"/>
    <w:rsid w:val="00241CB0"/>
    <w:rsid w:val="002420A9"/>
    <w:rsid w:val="0024301D"/>
    <w:rsid w:val="00243076"/>
    <w:rsid w:val="00243879"/>
    <w:rsid w:val="00244EF7"/>
    <w:rsid w:val="0024605B"/>
    <w:rsid w:val="00246C38"/>
    <w:rsid w:val="002474F2"/>
    <w:rsid w:val="002479A1"/>
    <w:rsid w:val="0025003B"/>
    <w:rsid w:val="00250AA0"/>
    <w:rsid w:val="0025172F"/>
    <w:rsid w:val="0025207F"/>
    <w:rsid w:val="00252661"/>
    <w:rsid w:val="002550F7"/>
    <w:rsid w:val="00255537"/>
    <w:rsid w:val="002557D9"/>
    <w:rsid w:val="002563A4"/>
    <w:rsid w:val="002563FC"/>
    <w:rsid w:val="00256524"/>
    <w:rsid w:val="002574BB"/>
    <w:rsid w:val="002607F1"/>
    <w:rsid w:val="00260DBA"/>
    <w:rsid w:val="002617B5"/>
    <w:rsid w:val="00262C35"/>
    <w:rsid w:val="00263EDE"/>
    <w:rsid w:val="002651BD"/>
    <w:rsid w:val="00265B89"/>
    <w:rsid w:val="002704FA"/>
    <w:rsid w:val="00270666"/>
    <w:rsid w:val="00271D8F"/>
    <w:rsid w:val="00271F28"/>
    <w:rsid w:val="002726B9"/>
    <w:rsid w:val="00273765"/>
    <w:rsid w:val="002744CE"/>
    <w:rsid w:val="00274EF3"/>
    <w:rsid w:val="002751E6"/>
    <w:rsid w:val="0027578A"/>
    <w:rsid w:val="0027675B"/>
    <w:rsid w:val="002769FF"/>
    <w:rsid w:val="00277F02"/>
    <w:rsid w:val="002804F1"/>
    <w:rsid w:val="00281086"/>
    <w:rsid w:val="00281367"/>
    <w:rsid w:val="002815B0"/>
    <w:rsid w:val="00281ECC"/>
    <w:rsid w:val="00283EA2"/>
    <w:rsid w:val="002902D0"/>
    <w:rsid w:val="00292DC4"/>
    <w:rsid w:val="002938B5"/>
    <w:rsid w:val="00293FDC"/>
    <w:rsid w:val="00294D1F"/>
    <w:rsid w:val="00295433"/>
    <w:rsid w:val="00296F3C"/>
    <w:rsid w:val="002A0024"/>
    <w:rsid w:val="002A00EC"/>
    <w:rsid w:val="002A02A6"/>
    <w:rsid w:val="002A03F8"/>
    <w:rsid w:val="002A0DEB"/>
    <w:rsid w:val="002A1032"/>
    <w:rsid w:val="002A1944"/>
    <w:rsid w:val="002A4001"/>
    <w:rsid w:val="002A60DA"/>
    <w:rsid w:val="002A617A"/>
    <w:rsid w:val="002A7415"/>
    <w:rsid w:val="002A75D1"/>
    <w:rsid w:val="002A7D77"/>
    <w:rsid w:val="002A7F88"/>
    <w:rsid w:val="002B07D3"/>
    <w:rsid w:val="002B1B0F"/>
    <w:rsid w:val="002B223C"/>
    <w:rsid w:val="002B2DC3"/>
    <w:rsid w:val="002B518E"/>
    <w:rsid w:val="002B554D"/>
    <w:rsid w:val="002B5B44"/>
    <w:rsid w:val="002B7F4F"/>
    <w:rsid w:val="002C07C2"/>
    <w:rsid w:val="002C0DCE"/>
    <w:rsid w:val="002C0F81"/>
    <w:rsid w:val="002C1240"/>
    <w:rsid w:val="002C158A"/>
    <w:rsid w:val="002C19F0"/>
    <w:rsid w:val="002C3EB2"/>
    <w:rsid w:val="002C4153"/>
    <w:rsid w:val="002C4FE2"/>
    <w:rsid w:val="002C514F"/>
    <w:rsid w:val="002C515A"/>
    <w:rsid w:val="002C51A9"/>
    <w:rsid w:val="002C5335"/>
    <w:rsid w:val="002C546A"/>
    <w:rsid w:val="002C6293"/>
    <w:rsid w:val="002C737E"/>
    <w:rsid w:val="002D3040"/>
    <w:rsid w:val="002D3DC1"/>
    <w:rsid w:val="002D48EB"/>
    <w:rsid w:val="002D49BA"/>
    <w:rsid w:val="002D4C94"/>
    <w:rsid w:val="002D6AF6"/>
    <w:rsid w:val="002D6B12"/>
    <w:rsid w:val="002E090F"/>
    <w:rsid w:val="002E0A0D"/>
    <w:rsid w:val="002E1768"/>
    <w:rsid w:val="002E21FF"/>
    <w:rsid w:val="002E2F19"/>
    <w:rsid w:val="002E3C56"/>
    <w:rsid w:val="002E492F"/>
    <w:rsid w:val="002E51F0"/>
    <w:rsid w:val="002E62DB"/>
    <w:rsid w:val="002E7EFB"/>
    <w:rsid w:val="002F0501"/>
    <w:rsid w:val="002F0982"/>
    <w:rsid w:val="002F123A"/>
    <w:rsid w:val="002F15DA"/>
    <w:rsid w:val="002F1629"/>
    <w:rsid w:val="002F2180"/>
    <w:rsid w:val="002F21F2"/>
    <w:rsid w:val="002F22D2"/>
    <w:rsid w:val="002F237A"/>
    <w:rsid w:val="002F27B1"/>
    <w:rsid w:val="002F2811"/>
    <w:rsid w:val="002F28A8"/>
    <w:rsid w:val="002F2AAD"/>
    <w:rsid w:val="002F2B9E"/>
    <w:rsid w:val="002F31C0"/>
    <w:rsid w:val="002F52F2"/>
    <w:rsid w:val="002F5635"/>
    <w:rsid w:val="002F6120"/>
    <w:rsid w:val="002F6562"/>
    <w:rsid w:val="002F6F5B"/>
    <w:rsid w:val="00300D1A"/>
    <w:rsid w:val="00302590"/>
    <w:rsid w:val="00302B80"/>
    <w:rsid w:val="00303975"/>
    <w:rsid w:val="0030458B"/>
    <w:rsid w:val="00304591"/>
    <w:rsid w:val="00305147"/>
    <w:rsid w:val="00305377"/>
    <w:rsid w:val="003061C6"/>
    <w:rsid w:val="00307EB5"/>
    <w:rsid w:val="003118FF"/>
    <w:rsid w:val="0031206A"/>
    <w:rsid w:val="00314E1F"/>
    <w:rsid w:val="0031514D"/>
    <w:rsid w:val="003166BF"/>
    <w:rsid w:val="00316945"/>
    <w:rsid w:val="00320EC6"/>
    <w:rsid w:val="00321439"/>
    <w:rsid w:val="00321F3A"/>
    <w:rsid w:val="003231AF"/>
    <w:rsid w:val="00323E5D"/>
    <w:rsid w:val="00326026"/>
    <w:rsid w:val="00326174"/>
    <w:rsid w:val="00326459"/>
    <w:rsid w:val="00326964"/>
    <w:rsid w:val="00326E3D"/>
    <w:rsid w:val="00327948"/>
    <w:rsid w:val="00330046"/>
    <w:rsid w:val="00331EEC"/>
    <w:rsid w:val="0033263B"/>
    <w:rsid w:val="00333D52"/>
    <w:rsid w:val="00333E22"/>
    <w:rsid w:val="00334069"/>
    <w:rsid w:val="00335B81"/>
    <w:rsid w:val="00336230"/>
    <w:rsid w:val="003365E5"/>
    <w:rsid w:val="0034038D"/>
    <w:rsid w:val="0034142C"/>
    <w:rsid w:val="00341870"/>
    <w:rsid w:val="00341FB3"/>
    <w:rsid w:val="00342A2A"/>
    <w:rsid w:val="003431F1"/>
    <w:rsid w:val="00343B53"/>
    <w:rsid w:val="00344AD7"/>
    <w:rsid w:val="00346797"/>
    <w:rsid w:val="0034737A"/>
    <w:rsid w:val="00347E23"/>
    <w:rsid w:val="003510A8"/>
    <w:rsid w:val="00351C72"/>
    <w:rsid w:val="00353581"/>
    <w:rsid w:val="00353B96"/>
    <w:rsid w:val="00353ED7"/>
    <w:rsid w:val="0035431C"/>
    <w:rsid w:val="00354376"/>
    <w:rsid w:val="003548CF"/>
    <w:rsid w:val="00354BBB"/>
    <w:rsid w:val="003562C0"/>
    <w:rsid w:val="003570F8"/>
    <w:rsid w:val="003578E6"/>
    <w:rsid w:val="00360B9D"/>
    <w:rsid w:val="00360E57"/>
    <w:rsid w:val="0036144F"/>
    <w:rsid w:val="003632F1"/>
    <w:rsid w:val="003633E0"/>
    <w:rsid w:val="00363D88"/>
    <w:rsid w:val="0036477E"/>
    <w:rsid w:val="00365273"/>
    <w:rsid w:val="00365D04"/>
    <w:rsid w:val="00367387"/>
    <w:rsid w:val="0036782C"/>
    <w:rsid w:val="00367BA0"/>
    <w:rsid w:val="00370058"/>
    <w:rsid w:val="003702A1"/>
    <w:rsid w:val="00371280"/>
    <w:rsid w:val="00371702"/>
    <w:rsid w:val="0037186C"/>
    <w:rsid w:val="003733FC"/>
    <w:rsid w:val="003738CA"/>
    <w:rsid w:val="00374757"/>
    <w:rsid w:val="003750C4"/>
    <w:rsid w:val="003764AF"/>
    <w:rsid w:val="00376AAB"/>
    <w:rsid w:val="003771F2"/>
    <w:rsid w:val="003772A9"/>
    <w:rsid w:val="00377C4E"/>
    <w:rsid w:val="00381140"/>
    <w:rsid w:val="0038183A"/>
    <w:rsid w:val="00382E92"/>
    <w:rsid w:val="00384666"/>
    <w:rsid w:val="00384893"/>
    <w:rsid w:val="00386FE0"/>
    <w:rsid w:val="00387C84"/>
    <w:rsid w:val="00390572"/>
    <w:rsid w:val="00390F53"/>
    <w:rsid w:val="003918AE"/>
    <w:rsid w:val="00391AEE"/>
    <w:rsid w:val="00391E7C"/>
    <w:rsid w:val="003934E6"/>
    <w:rsid w:val="003943F9"/>
    <w:rsid w:val="00394EE4"/>
    <w:rsid w:val="0039583C"/>
    <w:rsid w:val="00396295"/>
    <w:rsid w:val="003968F4"/>
    <w:rsid w:val="0039711B"/>
    <w:rsid w:val="0039722F"/>
    <w:rsid w:val="003A00BA"/>
    <w:rsid w:val="003A0690"/>
    <w:rsid w:val="003A0723"/>
    <w:rsid w:val="003A0E85"/>
    <w:rsid w:val="003A1EDE"/>
    <w:rsid w:val="003A25CA"/>
    <w:rsid w:val="003A25FC"/>
    <w:rsid w:val="003A32E0"/>
    <w:rsid w:val="003A3D60"/>
    <w:rsid w:val="003A4620"/>
    <w:rsid w:val="003A4816"/>
    <w:rsid w:val="003A490B"/>
    <w:rsid w:val="003A55FF"/>
    <w:rsid w:val="003A62BF"/>
    <w:rsid w:val="003A67A0"/>
    <w:rsid w:val="003A79FE"/>
    <w:rsid w:val="003B0A97"/>
    <w:rsid w:val="003B0C71"/>
    <w:rsid w:val="003B251D"/>
    <w:rsid w:val="003B387B"/>
    <w:rsid w:val="003B594D"/>
    <w:rsid w:val="003B5F97"/>
    <w:rsid w:val="003B61BA"/>
    <w:rsid w:val="003C058A"/>
    <w:rsid w:val="003C061F"/>
    <w:rsid w:val="003C11C4"/>
    <w:rsid w:val="003C1B16"/>
    <w:rsid w:val="003C2AA7"/>
    <w:rsid w:val="003C2FCC"/>
    <w:rsid w:val="003C4258"/>
    <w:rsid w:val="003C459E"/>
    <w:rsid w:val="003C4694"/>
    <w:rsid w:val="003C46DE"/>
    <w:rsid w:val="003C494F"/>
    <w:rsid w:val="003C4C92"/>
    <w:rsid w:val="003C666B"/>
    <w:rsid w:val="003C78F3"/>
    <w:rsid w:val="003D014E"/>
    <w:rsid w:val="003D0972"/>
    <w:rsid w:val="003D24A2"/>
    <w:rsid w:val="003D28B2"/>
    <w:rsid w:val="003D42A0"/>
    <w:rsid w:val="003D4A17"/>
    <w:rsid w:val="003D5928"/>
    <w:rsid w:val="003D7430"/>
    <w:rsid w:val="003E1E6B"/>
    <w:rsid w:val="003E2920"/>
    <w:rsid w:val="003E2AD6"/>
    <w:rsid w:val="003E2E7F"/>
    <w:rsid w:val="003E3E64"/>
    <w:rsid w:val="003E430D"/>
    <w:rsid w:val="003E44DA"/>
    <w:rsid w:val="003E4856"/>
    <w:rsid w:val="003E58A2"/>
    <w:rsid w:val="003E59BB"/>
    <w:rsid w:val="003E6D83"/>
    <w:rsid w:val="003E6FBE"/>
    <w:rsid w:val="003E6FDA"/>
    <w:rsid w:val="003E717B"/>
    <w:rsid w:val="003F1263"/>
    <w:rsid w:val="003F1EF6"/>
    <w:rsid w:val="003F1FD7"/>
    <w:rsid w:val="003F36CB"/>
    <w:rsid w:val="003F3AB0"/>
    <w:rsid w:val="003F4AC6"/>
    <w:rsid w:val="003F7086"/>
    <w:rsid w:val="004009FB"/>
    <w:rsid w:val="00400AE0"/>
    <w:rsid w:val="004016AF"/>
    <w:rsid w:val="00401FC0"/>
    <w:rsid w:val="00402797"/>
    <w:rsid w:val="004028CE"/>
    <w:rsid w:val="00403485"/>
    <w:rsid w:val="00403F97"/>
    <w:rsid w:val="00404FB6"/>
    <w:rsid w:val="00405677"/>
    <w:rsid w:val="00405F51"/>
    <w:rsid w:val="00406415"/>
    <w:rsid w:val="00407727"/>
    <w:rsid w:val="00407FF7"/>
    <w:rsid w:val="0041045F"/>
    <w:rsid w:val="00410E96"/>
    <w:rsid w:val="00411A6E"/>
    <w:rsid w:val="00412193"/>
    <w:rsid w:val="00412523"/>
    <w:rsid w:val="00412DE9"/>
    <w:rsid w:val="00413A1B"/>
    <w:rsid w:val="00414246"/>
    <w:rsid w:val="00414F70"/>
    <w:rsid w:val="00415361"/>
    <w:rsid w:val="00415BC4"/>
    <w:rsid w:val="00415DA8"/>
    <w:rsid w:val="00417486"/>
    <w:rsid w:val="00417E6E"/>
    <w:rsid w:val="00420163"/>
    <w:rsid w:val="00422B3A"/>
    <w:rsid w:val="00422C57"/>
    <w:rsid w:val="004231F3"/>
    <w:rsid w:val="00424FBE"/>
    <w:rsid w:val="0042512B"/>
    <w:rsid w:val="00425429"/>
    <w:rsid w:val="004254B5"/>
    <w:rsid w:val="00430D14"/>
    <w:rsid w:val="00431040"/>
    <w:rsid w:val="0043204D"/>
    <w:rsid w:val="00432328"/>
    <w:rsid w:val="00432383"/>
    <w:rsid w:val="00432B70"/>
    <w:rsid w:val="00433554"/>
    <w:rsid w:val="004342C4"/>
    <w:rsid w:val="004347F5"/>
    <w:rsid w:val="00434C75"/>
    <w:rsid w:val="00434C83"/>
    <w:rsid w:val="00435AFE"/>
    <w:rsid w:val="00435B53"/>
    <w:rsid w:val="00435F49"/>
    <w:rsid w:val="00436B7E"/>
    <w:rsid w:val="00440068"/>
    <w:rsid w:val="00440071"/>
    <w:rsid w:val="0044102F"/>
    <w:rsid w:val="00441129"/>
    <w:rsid w:val="0044305B"/>
    <w:rsid w:val="00443298"/>
    <w:rsid w:val="00443648"/>
    <w:rsid w:val="004443AD"/>
    <w:rsid w:val="004453A1"/>
    <w:rsid w:val="0044595C"/>
    <w:rsid w:val="00445BEE"/>
    <w:rsid w:val="00446E75"/>
    <w:rsid w:val="00447F93"/>
    <w:rsid w:val="004508FB"/>
    <w:rsid w:val="00451016"/>
    <w:rsid w:val="00451E72"/>
    <w:rsid w:val="00454D3E"/>
    <w:rsid w:val="00455B3B"/>
    <w:rsid w:val="00456F12"/>
    <w:rsid w:val="0045715E"/>
    <w:rsid w:val="004609AA"/>
    <w:rsid w:val="00461CDF"/>
    <w:rsid w:val="00461FED"/>
    <w:rsid w:val="00463400"/>
    <w:rsid w:val="00464D29"/>
    <w:rsid w:val="00466871"/>
    <w:rsid w:val="00470771"/>
    <w:rsid w:val="0047217D"/>
    <w:rsid w:val="004724B7"/>
    <w:rsid w:val="00472FCD"/>
    <w:rsid w:val="004734FA"/>
    <w:rsid w:val="00473D24"/>
    <w:rsid w:val="00473FD4"/>
    <w:rsid w:val="004746B8"/>
    <w:rsid w:val="004762B6"/>
    <w:rsid w:val="00476B05"/>
    <w:rsid w:val="00477A5B"/>
    <w:rsid w:val="00480752"/>
    <w:rsid w:val="00480C39"/>
    <w:rsid w:val="00481186"/>
    <w:rsid w:val="004815C9"/>
    <w:rsid w:val="00481667"/>
    <w:rsid w:val="0048214A"/>
    <w:rsid w:val="0048243D"/>
    <w:rsid w:val="00482BD2"/>
    <w:rsid w:val="00483CF1"/>
    <w:rsid w:val="004848BB"/>
    <w:rsid w:val="0048501F"/>
    <w:rsid w:val="0048561C"/>
    <w:rsid w:val="00485EFB"/>
    <w:rsid w:val="00486528"/>
    <w:rsid w:val="00486976"/>
    <w:rsid w:val="00486C6D"/>
    <w:rsid w:val="004872A1"/>
    <w:rsid w:val="00487C5B"/>
    <w:rsid w:val="00491BAE"/>
    <w:rsid w:val="00492C6A"/>
    <w:rsid w:val="00492EF8"/>
    <w:rsid w:val="004930D8"/>
    <w:rsid w:val="0049498F"/>
    <w:rsid w:val="00494C01"/>
    <w:rsid w:val="004954D3"/>
    <w:rsid w:val="00495505"/>
    <w:rsid w:val="004961C4"/>
    <w:rsid w:val="00496534"/>
    <w:rsid w:val="004A0AD3"/>
    <w:rsid w:val="004A10EA"/>
    <w:rsid w:val="004A2D08"/>
    <w:rsid w:val="004A31C9"/>
    <w:rsid w:val="004A3F38"/>
    <w:rsid w:val="004A5A4A"/>
    <w:rsid w:val="004A5F7C"/>
    <w:rsid w:val="004A640E"/>
    <w:rsid w:val="004A70DB"/>
    <w:rsid w:val="004A7139"/>
    <w:rsid w:val="004A7308"/>
    <w:rsid w:val="004B1E87"/>
    <w:rsid w:val="004B1EEA"/>
    <w:rsid w:val="004B22EA"/>
    <w:rsid w:val="004B2593"/>
    <w:rsid w:val="004B32D8"/>
    <w:rsid w:val="004B3A71"/>
    <w:rsid w:val="004B3C21"/>
    <w:rsid w:val="004B4353"/>
    <w:rsid w:val="004B510F"/>
    <w:rsid w:val="004B6066"/>
    <w:rsid w:val="004B7D03"/>
    <w:rsid w:val="004C03F3"/>
    <w:rsid w:val="004C0CB7"/>
    <w:rsid w:val="004C11ED"/>
    <w:rsid w:val="004C2450"/>
    <w:rsid w:val="004C328D"/>
    <w:rsid w:val="004C35B5"/>
    <w:rsid w:val="004C53A0"/>
    <w:rsid w:val="004C5514"/>
    <w:rsid w:val="004C5B2C"/>
    <w:rsid w:val="004C6196"/>
    <w:rsid w:val="004C6D62"/>
    <w:rsid w:val="004C6E4C"/>
    <w:rsid w:val="004C6ED0"/>
    <w:rsid w:val="004D2759"/>
    <w:rsid w:val="004D2E54"/>
    <w:rsid w:val="004D38F5"/>
    <w:rsid w:val="004D3AC5"/>
    <w:rsid w:val="004D3AD3"/>
    <w:rsid w:val="004D3F92"/>
    <w:rsid w:val="004D4204"/>
    <w:rsid w:val="004D4A69"/>
    <w:rsid w:val="004D5773"/>
    <w:rsid w:val="004D6016"/>
    <w:rsid w:val="004D636A"/>
    <w:rsid w:val="004D69D0"/>
    <w:rsid w:val="004D6CEE"/>
    <w:rsid w:val="004D70B4"/>
    <w:rsid w:val="004D70FA"/>
    <w:rsid w:val="004D745E"/>
    <w:rsid w:val="004D7679"/>
    <w:rsid w:val="004D799F"/>
    <w:rsid w:val="004D7ACA"/>
    <w:rsid w:val="004E0384"/>
    <w:rsid w:val="004E05FC"/>
    <w:rsid w:val="004E074C"/>
    <w:rsid w:val="004E2806"/>
    <w:rsid w:val="004E2931"/>
    <w:rsid w:val="004E29B3"/>
    <w:rsid w:val="004E314C"/>
    <w:rsid w:val="004E478A"/>
    <w:rsid w:val="004E5381"/>
    <w:rsid w:val="004E59E3"/>
    <w:rsid w:val="004E5F5A"/>
    <w:rsid w:val="004E694E"/>
    <w:rsid w:val="004E7246"/>
    <w:rsid w:val="004E7E29"/>
    <w:rsid w:val="004F1558"/>
    <w:rsid w:val="004F2333"/>
    <w:rsid w:val="004F2D04"/>
    <w:rsid w:val="004F2DC2"/>
    <w:rsid w:val="004F2E76"/>
    <w:rsid w:val="004F3D40"/>
    <w:rsid w:val="004F4CC3"/>
    <w:rsid w:val="004F50EE"/>
    <w:rsid w:val="004F5323"/>
    <w:rsid w:val="004F57E0"/>
    <w:rsid w:val="004F58A9"/>
    <w:rsid w:val="004F5C57"/>
    <w:rsid w:val="004F5E18"/>
    <w:rsid w:val="004F6E08"/>
    <w:rsid w:val="005006F0"/>
    <w:rsid w:val="00501038"/>
    <w:rsid w:val="0050123A"/>
    <w:rsid w:val="005013BB"/>
    <w:rsid w:val="0050238E"/>
    <w:rsid w:val="00502D52"/>
    <w:rsid w:val="005033DD"/>
    <w:rsid w:val="005042DB"/>
    <w:rsid w:val="00505643"/>
    <w:rsid w:val="005059D5"/>
    <w:rsid w:val="00505C5C"/>
    <w:rsid w:val="005063CD"/>
    <w:rsid w:val="0050653B"/>
    <w:rsid w:val="00506598"/>
    <w:rsid w:val="0050748F"/>
    <w:rsid w:val="00507DBC"/>
    <w:rsid w:val="00510BB9"/>
    <w:rsid w:val="00510D15"/>
    <w:rsid w:val="00511469"/>
    <w:rsid w:val="00511BF9"/>
    <w:rsid w:val="005124EB"/>
    <w:rsid w:val="0051340A"/>
    <w:rsid w:val="00514184"/>
    <w:rsid w:val="00514DA8"/>
    <w:rsid w:val="0051643B"/>
    <w:rsid w:val="0051648B"/>
    <w:rsid w:val="005165FE"/>
    <w:rsid w:val="005168E3"/>
    <w:rsid w:val="005173E5"/>
    <w:rsid w:val="0052031F"/>
    <w:rsid w:val="005208D4"/>
    <w:rsid w:val="00521628"/>
    <w:rsid w:val="0052282C"/>
    <w:rsid w:val="00522DA6"/>
    <w:rsid w:val="00523102"/>
    <w:rsid w:val="00524844"/>
    <w:rsid w:val="0052511D"/>
    <w:rsid w:val="00526514"/>
    <w:rsid w:val="00526EB9"/>
    <w:rsid w:val="00527B0C"/>
    <w:rsid w:val="00530DE0"/>
    <w:rsid w:val="00531225"/>
    <w:rsid w:val="00532286"/>
    <w:rsid w:val="00532730"/>
    <w:rsid w:val="00533ED6"/>
    <w:rsid w:val="00534537"/>
    <w:rsid w:val="00535355"/>
    <w:rsid w:val="00535E06"/>
    <w:rsid w:val="00535ECB"/>
    <w:rsid w:val="005369DF"/>
    <w:rsid w:val="00536C48"/>
    <w:rsid w:val="00537959"/>
    <w:rsid w:val="00540DC3"/>
    <w:rsid w:val="005415E0"/>
    <w:rsid w:val="0054453C"/>
    <w:rsid w:val="005449D7"/>
    <w:rsid w:val="00544ED0"/>
    <w:rsid w:val="00545885"/>
    <w:rsid w:val="00545A31"/>
    <w:rsid w:val="0054671A"/>
    <w:rsid w:val="00547E6C"/>
    <w:rsid w:val="00550FED"/>
    <w:rsid w:val="0055153D"/>
    <w:rsid w:val="00552983"/>
    <w:rsid w:val="00552A95"/>
    <w:rsid w:val="005535BC"/>
    <w:rsid w:val="005544C3"/>
    <w:rsid w:val="00555017"/>
    <w:rsid w:val="00555268"/>
    <w:rsid w:val="00556170"/>
    <w:rsid w:val="005570F9"/>
    <w:rsid w:val="00557E89"/>
    <w:rsid w:val="005609F3"/>
    <w:rsid w:val="00561142"/>
    <w:rsid w:val="005618E0"/>
    <w:rsid w:val="00561AA3"/>
    <w:rsid w:val="005635B6"/>
    <w:rsid w:val="005637BA"/>
    <w:rsid w:val="00563871"/>
    <w:rsid w:val="005657A5"/>
    <w:rsid w:val="00565EEA"/>
    <w:rsid w:val="005661A1"/>
    <w:rsid w:val="0056793A"/>
    <w:rsid w:val="00570298"/>
    <w:rsid w:val="00570754"/>
    <w:rsid w:val="00572F1F"/>
    <w:rsid w:val="00573A68"/>
    <w:rsid w:val="00573C69"/>
    <w:rsid w:val="00573C6D"/>
    <w:rsid w:val="005760F6"/>
    <w:rsid w:val="00577BBB"/>
    <w:rsid w:val="0058060F"/>
    <w:rsid w:val="00581813"/>
    <w:rsid w:val="0058199D"/>
    <w:rsid w:val="00581DF0"/>
    <w:rsid w:val="0058251B"/>
    <w:rsid w:val="0058434F"/>
    <w:rsid w:val="005858B9"/>
    <w:rsid w:val="00586542"/>
    <w:rsid w:val="00587CC1"/>
    <w:rsid w:val="005909FE"/>
    <w:rsid w:val="00590D07"/>
    <w:rsid w:val="00590FC9"/>
    <w:rsid w:val="0059177C"/>
    <w:rsid w:val="0059244C"/>
    <w:rsid w:val="0059273E"/>
    <w:rsid w:val="00592CC1"/>
    <w:rsid w:val="00593994"/>
    <w:rsid w:val="00593C8A"/>
    <w:rsid w:val="005941B9"/>
    <w:rsid w:val="00594F13"/>
    <w:rsid w:val="005952EB"/>
    <w:rsid w:val="00595751"/>
    <w:rsid w:val="00596163"/>
    <w:rsid w:val="0059618C"/>
    <w:rsid w:val="0059707F"/>
    <w:rsid w:val="0059770C"/>
    <w:rsid w:val="005A1343"/>
    <w:rsid w:val="005A1D2E"/>
    <w:rsid w:val="005A2683"/>
    <w:rsid w:val="005A2902"/>
    <w:rsid w:val="005A3BF1"/>
    <w:rsid w:val="005A3C0C"/>
    <w:rsid w:val="005A5947"/>
    <w:rsid w:val="005A6482"/>
    <w:rsid w:val="005A67CE"/>
    <w:rsid w:val="005A6E1E"/>
    <w:rsid w:val="005A756F"/>
    <w:rsid w:val="005A77AA"/>
    <w:rsid w:val="005B1557"/>
    <w:rsid w:val="005B163C"/>
    <w:rsid w:val="005B1A29"/>
    <w:rsid w:val="005B1C66"/>
    <w:rsid w:val="005B2412"/>
    <w:rsid w:val="005B2585"/>
    <w:rsid w:val="005B27B0"/>
    <w:rsid w:val="005B29DF"/>
    <w:rsid w:val="005B2A20"/>
    <w:rsid w:val="005B3332"/>
    <w:rsid w:val="005B3A0F"/>
    <w:rsid w:val="005B4BDF"/>
    <w:rsid w:val="005B7781"/>
    <w:rsid w:val="005B7CCA"/>
    <w:rsid w:val="005C0115"/>
    <w:rsid w:val="005C18F4"/>
    <w:rsid w:val="005C32C5"/>
    <w:rsid w:val="005C344F"/>
    <w:rsid w:val="005C353A"/>
    <w:rsid w:val="005C3A06"/>
    <w:rsid w:val="005C3E65"/>
    <w:rsid w:val="005C4E76"/>
    <w:rsid w:val="005C5DDE"/>
    <w:rsid w:val="005C5FA8"/>
    <w:rsid w:val="005C612A"/>
    <w:rsid w:val="005C63CC"/>
    <w:rsid w:val="005C65AC"/>
    <w:rsid w:val="005C7A9D"/>
    <w:rsid w:val="005D01AF"/>
    <w:rsid w:val="005D04FC"/>
    <w:rsid w:val="005D080C"/>
    <w:rsid w:val="005D0C0B"/>
    <w:rsid w:val="005D14D3"/>
    <w:rsid w:val="005D2460"/>
    <w:rsid w:val="005D28DE"/>
    <w:rsid w:val="005D37E2"/>
    <w:rsid w:val="005D4B9B"/>
    <w:rsid w:val="005D5449"/>
    <w:rsid w:val="005D5B16"/>
    <w:rsid w:val="005D5F97"/>
    <w:rsid w:val="005D6435"/>
    <w:rsid w:val="005D67C1"/>
    <w:rsid w:val="005D7E91"/>
    <w:rsid w:val="005E1662"/>
    <w:rsid w:val="005E1834"/>
    <w:rsid w:val="005E1BF7"/>
    <w:rsid w:val="005E1E50"/>
    <w:rsid w:val="005E1F22"/>
    <w:rsid w:val="005E4665"/>
    <w:rsid w:val="005E4D39"/>
    <w:rsid w:val="005E4E8C"/>
    <w:rsid w:val="005E6105"/>
    <w:rsid w:val="005E6553"/>
    <w:rsid w:val="005E7A40"/>
    <w:rsid w:val="005F009A"/>
    <w:rsid w:val="005F1014"/>
    <w:rsid w:val="005F3AEA"/>
    <w:rsid w:val="005F3AFB"/>
    <w:rsid w:val="005F43C8"/>
    <w:rsid w:val="005F4481"/>
    <w:rsid w:val="005F50B9"/>
    <w:rsid w:val="005F6A90"/>
    <w:rsid w:val="005F6DDE"/>
    <w:rsid w:val="005F7099"/>
    <w:rsid w:val="005F723A"/>
    <w:rsid w:val="005F77A5"/>
    <w:rsid w:val="006001FC"/>
    <w:rsid w:val="00600C1D"/>
    <w:rsid w:val="0060114F"/>
    <w:rsid w:val="006028A9"/>
    <w:rsid w:val="0060456A"/>
    <w:rsid w:val="0060507F"/>
    <w:rsid w:val="006050C5"/>
    <w:rsid w:val="00605A80"/>
    <w:rsid w:val="00605AE3"/>
    <w:rsid w:val="006068BD"/>
    <w:rsid w:val="00606D9D"/>
    <w:rsid w:val="00611D0C"/>
    <w:rsid w:val="00611E54"/>
    <w:rsid w:val="00613312"/>
    <w:rsid w:val="006133DD"/>
    <w:rsid w:val="006135B0"/>
    <w:rsid w:val="00614017"/>
    <w:rsid w:val="006145AA"/>
    <w:rsid w:val="006151F5"/>
    <w:rsid w:val="0061566F"/>
    <w:rsid w:val="006165F5"/>
    <w:rsid w:val="006179D1"/>
    <w:rsid w:val="00617DA1"/>
    <w:rsid w:val="00620937"/>
    <w:rsid w:val="00621898"/>
    <w:rsid w:val="00621C8B"/>
    <w:rsid w:val="00622309"/>
    <w:rsid w:val="0062644A"/>
    <w:rsid w:val="00626CB6"/>
    <w:rsid w:val="00627332"/>
    <w:rsid w:val="006276F7"/>
    <w:rsid w:val="006304AE"/>
    <w:rsid w:val="00630C69"/>
    <w:rsid w:val="00630F8A"/>
    <w:rsid w:val="00631A1D"/>
    <w:rsid w:val="00631CAA"/>
    <w:rsid w:val="0063277A"/>
    <w:rsid w:val="00633EC0"/>
    <w:rsid w:val="0063445F"/>
    <w:rsid w:val="00634E91"/>
    <w:rsid w:val="00634EA4"/>
    <w:rsid w:val="00635115"/>
    <w:rsid w:val="006351CD"/>
    <w:rsid w:val="00635589"/>
    <w:rsid w:val="00636970"/>
    <w:rsid w:val="00640C56"/>
    <w:rsid w:val="0064166A"/>
    <w:rsid w:val="006424A9"/>
    <w:rsid w:val="00642FD9"/>
    <w:rsid w:val="006431D4"/>
    <w:rsid w:val="00643404"/>
    <w:rsid w:val="0064351C"/>
    <w:rsid w:val="0064484C"/>
    <w:rsid w:val="006457CD"/>
    <w:rsid w:val="0065138A"/>
    <w:rsid w:val="00651A67"/>
    <w:rsid w:val="00651E5F"/>
    <w:rsid w:val="00651F84"/>
    <w:rsid w:val="00652367"/>
    <w:rsid w:val="00652D5F"/>
    <w:rsid w:val="00653803"/>
    <w:rsid w:val="00653E30"/>
    <w:rsid w:val="00654175"/>
    <w:rsid w:val="00654568"/>
    <w:rsid w:val="006545C9"/>
    <w:rsid w:val="00655A3A"/>
    <w:rsid w:val="00656B0F"/>
    <w:rsid w:val="00656D55"/>
    <w:rsid w:val="00656DBA"/>
    <w:rsid w:val="00656EAC"/>
    <w:rsid w:val="006571B6"/>
    <w:rsid w:val="00657429"/>
    <w:rsid w:val="00657A0E"/>
    <w:rsid w:val="00660568"/>
    <w:rsid w:val="00660A94"/>
    <w:rsid w:val="00660DBD"/>
    <w:rsid w:val="006610B3"/>
    <w:rsid w:val="00661F9D"/>
    <w:rsid w:val="00664242"/>
    <w:rsid w:val="00664329"/>
    <w:rsid w:val="00665195"/>
    <w:rsid w:val="00666435"/>
    <w:rsid w:val="00666D22"/>
    <w:rsid w:val="00666F5F"/>
    <w:rsid w:val="0066740C"/>
    <w:rsid w:val="00667B3C"/>
    <w:rsid w:val="00671171"/>
    <w:rsid w:val="00671451"/>
    <w:rsid w:val="006720CB"/>
    <w:rsid w:val="00673FA0"/>
    <w:rsid w:val="00674F0F"/>
    <w:rsid w:val="00676E8A"/>
    <w:rsid w:val="0067713D"/>
    <w:rsid w:val="00680560"/>
    <w:rsid w:val="00680E52"/>
    <w:rsid w:val="00682981"/>
    <w:rsid w:val="00682B7D"/>
    <w:rsid w:val="00682C38"/>
    <w:rsid w:val="006832DE"/>
    <w:rsid w:val="006833C4"/>
    <w:rsid w:val="00684EA9"/>
    <w:rsid w:val="00685C4A"/>
    <w:rsid w:val="00686BE4"/>
    <w:rsid w:val="00686DE6"/>
    <w:rsid w:val="00687145"/>
    <w:rsid w:val="00687D9D"/>
    <w:rsid w:val="00687EF5"/>
    <w:rsid w:val="00690C2A"/>
    <w:rsid w:val="00691875"/>
    <w:rsid w:val="00691DF5"/>
    <w:rsid w:val="006931E2"/>
    <w:rsid w:val="00696CA2"/>
    <w:rsid w:val="006A0182"/>
    <w:rsid w:val="006A037C"/>
    <w:rsid w:val="006A03AD"/>
    <w:rsid w:val="006A11E2"/>
    <w:rsid w:val="006A1451"/>
    <w:rsid w:val="006A1EF7"/>
    <w:rsid w:val="006A37B2"/>
    <w:rsid w:val="006A5364"/>
    <w:rsid w:val="006A5E80"/>
    <w:rsid w:val="006A681E"/>
    <w:rsid w:val="006A73EF"/>
    <w:rsid w:val="006B0F8B"/>
    <w:rsid w:val="006B1324"/>
    <w:rsid w:val="006B1782"/>
    <w:rsid w:val="006B21BC"/>
    <w:rsid w:val="006B2E60"/>
    <w:rsid w:val="006B3C15"/>
    <w:rsid w:val="006B46E1"/>
    <w:rsid w:val="006B5D5C"/>
    <w:rsid w:val="006B62E0"/>
    <w:rsid w:val="006B7896"/>
    <w:rsid w:val="006C03D6"/>
    <w:rsid w:val="006C0525"/>
    <w:rsid w:val="006C35B9"/>
    <w:rsid w:val="006C394E"/>
    <w:rsid w:val="006C3F55"/>
    <w:rsid w:val="006C5265"/>
    <w:rsid w:val="006C5DD4"/>
    <w:rsid w:val="006C6248"/>
    <w:rsid w:val="006D20F7"/>
    <w:rsid w:val="006D2933"/>
    <w:rsid w:val="006D2C83"/>
    <w:rsid w:val="006D2E9D"/>
    <w:rsid w:val="006D3CC1"/>
    <w:rsid w:val="006D3E88"/>
    <w:rsid w:val="006D480D"/>
    <w:rsid w:val="006D5069"/>
    <w:rsid w:val="006D5CC5"/>
    <w:rsid w:val="006D5CD9"/>
    <w:rsid w:val="006D6748"/>
    <w:rsid w:val="006D7D72"/>
    <w:rsid w:val="006E04EE"/>
    <w:rsid w:val="006E0FEB"/>
    <w:rsid w:val="006E108C"/>
    <w:rsid w:val="006E5208"/>
    <w:rsid w:val="006E6D0A"/>
    <w:rsid w:val="006E6D6E"/>
    <w:rsid w:val="006F1F94"/>
    <w:rsid w:val="006F2693"/>
    <w:rsid w:val="006F2776"/>
    <w:rsid w:val="006F2D62"/>
    <w:rsid w:val="006F73B7"/>
    <w:rsid w:val="006FCA0D"/>
    <w:rsid w:val="00700991"/>
    <w:rsid w:val="00700B8E"/>
    <w:rsid w:val="00701F55"/>
    <w:rsid w:val="00701FFF"/>
    <w:rsid w:val="007036C4"/>
    <w:rsid w:val="00703BEB"/>
    <w:rsid w:val="00705316"/>
    <w:rsid w:val="00705333"/>
    <w:rsid w:val="00706192"/>
    <w:rsid w:val="00706FC2"/>
    <w:rsid w:val="00710E59"/>
    <w:rsid w:val="00711EA9"/>
    <w:rsid w:val="007121E8"/>
    <w:rsid w:val="007124A7"/>
    <w:rsid w:val="00712F6D"/>
    <w:rsid w:val="00715FF4"/>
    <w:rsid w:val="00717188"/>
    <w:rsid w:val="0071733A"/>
    <w:rsid w:val="007173EF"/>
    <w:rsid w:val="00720AF4"/>
    <w:rsid w:val="00720C28"/>
    <w:rsid w:val="00721149"/>
    <w:rsid w:val="00721D91"/>
    <w:rsid w:val="00722A40"/>
    <w:rsid w:val="00723B57"/>
    <w:rsid w:val="00723D1D"/>
    <w:rsid w:val="0072494E"/>
    <w:rsid w:val="00724F07"/>
    <w:rsid w:val="00725A81"/>
    <w:rsid w:val="00727607"/>
    <w:rsid w:val="00731983"/>
    <w:rsid w:val="007329B0"/>
    <w:rsid w:val="00732FB7"/>
    <w:rsid w:val="007330C0"/>
    <w:rsid w:val="00733712"/>
    <w:rsid w:val="00733915"/>
    <w:rsid w:val="007345DB"/>
    <w:rsid w:val="0073494F"/>
    <w:rsid w:val="00736B2C"/>
    <w:rsid w:val="007379B9"/>
    <w:rsid w:val="00737B5D"/>
    <w:rsid w:val="007400A1"/>
    <w:rsid w:val="007408AD"/>
    <w:rsid w:val="0074119E"/>
    <w:rsid w:val="00741A05"/>
    <w:rsid w:val="0074218F"/>
    <w:rsid w:val="00742D11"/>
    <w:rsid w:val="00743FC8"/>
    <w:rsid w:val="00744F88"/>
    <w:rsid w:val="00746EB4"/>
    <w:rsid w:val="0074717E"/>
    <w:rsid w:val="0074789B"/>
    <w:rsid w:val="00755607"/>
    <w:rsid w:val="007557CE"/>
    <w:rsid w:val="00755C2E"/>
    <w:rsid w:val="007565E3"/>
    <w:rsid w:val="0075790A"/>
    <w:rsid w:val="0076072A"/>
    <w:rsid w:val="00760796"/>
    <w:rsid w:val="007614E0"/>
    <w:rsid w:val="00761B6B"/>
    <w:rsid w:val="0076534B"/>
    <w:rsid w:val="00765AF0"/>
    <w:rsid w:val="00765D31"/>
    <w:rsid w:val="0077018F"/>
    <w:rsid w:val="00770B7D"/>
    <w:rsid w:val="007721EB"/>
    <w:rsid w:val="00772F4D"/>
    <w:rsid w:val="00773A7A"/>
    <w:rsid w:val="00774049"/>
    <w:rsid w:val="00775443"/>
    <w:rsid w:val="00775C23"/>
    <w:rsid w:val="00777917"/>
    <w:rsid w:val="00777F0B"/>
    <w:rsid w:val="00780D89"/>
    <w:rsid w:val="00781276"/>
    <w:rsid w:val="00782E0C"/>
    <w:rsid w:val="00783DCB"/>
    <w:rsid w:val="00784D58"/>
    <w:rsid w:val="007852AC"/>
    <w:rsid w:val="0078625E"/>
    <w:rsid w:val="007872F5"/>
    <w:rsid w:val="007879C6"/>
    <w:rsid w:val="00787F4D"/>
    <w:rsid w:val="00787F75"/>
    <w:rsid w:val="00790A11"/>
    <w:rsid w:val="00792206"/>
    <w:rsid w:val="0079360C"/>
    <w:rsid w:val="00793BE8"/>
    <w:rsid w:val="00793ECD"/>
    <w:rsid w:val="007941CB"/>
    <w:rsid w:val="00794224"/>
    <w:rsid w:val="00794866"/>
    <w:rsid w:val="00794B81"/>
    <w:rsid w:val="007A1223"/>
    <w:rsid w:val="007A137F"/>
    <w:rsid w:val="007A3C8C"/>
    <w:rsid w:val="007A4074"/>
    <w:rsid w:val="007A4F5D"/>
    <w:rsid w:val="007A666D"/>
    <w:rsid w:val="007A7903"/>
    <w:rsid w:val="007A7A6D"/>
    <w:rsid w:val="007A7BE5"/>
    <w:rsid w:val="007B0CF3"/>
    <w:rsid w:val="007B0E3F"/>
    <w:rsid w:val="007B2165"/>
    <w:rsid w:val="007B2166"/>
    <w:rsid w:val="007B2811"/>
    <w:rsid w:val="007B2D36"/>
    <w:rsid w:val="007B4CAE"/>
    <w:rsid w:val="007B4D29"/>
    <w:rsid w:val="007B538E"/>
    <w:rsid w:val="007B5FB5"/>
    <w:rsid w:val="007B6B9B"/>
    <w:rsid w:val="007B73E9"/>
    <w:rsid w:val="007C09B9"/>
    <w:rsid w:val="007C24B4"/>
    <w:rsid w:val="007C26C7"/>
    <w:rsid w:val="007C28ED"/>
    <w:rsid w:val="007C2DA8"/>
    <w:rsid w:val="007C30F7"/>
    <w:rsid w:val="007C3A21"/>
    <w:rsid w:val="007C3FFA"/>
    <w:rsid w:val="007C535C"/>
    <w:rsid w:val="007C5506"/>
    <w:rsid w:val="007C5F6B"/>
    <w:rsid w:val="007C6037"/>
    <w:rsid w:val="007C6619"/>
    <w:rsid w:val="007C6F21"/>
    <w:rsid w:val="007C70FD"/>
    <w:rsid w:val="007D2943"/>
    <w:rsid w:val="007D33AD"/>
    <w:rsid w:val="007D3C94"/>
    <w:rsid w:val="007D4009"/>
    <w:rsid w:val="007D4881"/>
    <w:rsid w:val="007D4DE3"/>
    <w:rsid w:val="007D5C31"/>
    <w:rsid w:val="007D6A41"/>
    <w:rsid w:val="007D77A9"/>
    <w:rsid w:val="007E0069"/>
    <w:rsid w:val="007E0AFC"/>
    <w:rsid w:val="007E0BCE"/>
    <w:rsid w:val="007E1011"/>
    <w:rsid w:val="007E1C77"/>
    <w:rsid w:val="007E2092"/>
    <w:rsid w:val="007E3513"/>
    <w:rsid w:val="007E4BD2"/>
    <w:rsid w:val="007E6B5A"/>
    <w:rsid w:val="007E6E41"/>
    <w:rsid w:val="007E7088"/>
    <w:rsid w:val="007E72BE"/>
    <w:rsid w:val="007E7601"/>
    <w:rsid w:val="007F15C2"/>
    <w:rsid w:val="007F1D13"/>
    <w:rsid w:val="007F279D"/>
    <w:rsid w:val="007F3C57"/>
    <w:rsid w:val="007F496C"/>
    <w:rsid w:val="007F5546"/>
    <w:rsid w:val="007F6527"/>
    <w:rsid w:val="007F6CF3"/>
    <w:rsid w:val="007F6E55"/>
    <w:rsid w:val="00801229"/>
    <w:rsid w:val="00801635"/>
    <w:rsid w:val="00801B0D"/>
    <w:rsid w:val="00801E59"/>
    <w:rsid w:val="00801E6B"/>
    <w:rsid w:val="00802AD6"/>
    <w:rsid w:val="00802F9C"/>
    <w:rsid w:val="00803275"/>
    <w:rsid w:val="00804A8C"/>
    <w:rsid w:val="00804EE4"/>
    <w:rsid w:val="00804FBD"/>
    <w:rsid w:val="00806143"/>
    <w:rsid w:val="008071A9"/>
    <w:rsid w:val="00807A04"/>
    <w:rsid w:val="00807DE1"/>
    <w:rsid w:val="00812BE2"/>
    <w:rsid w:val="00812C74"/>
    <w:rsid w:val="00813D58"/>
    <w:rsid w:val="00814A8C"/>
    <w:rsid w:val="008153E6"/>
    <w:rsid w:val="0081549A"/>
    <w:rsid w:val="008171A8"/>
    <w:rsid w:val="008206C0"/>
    <w:rsid w:val="008208C5"/>
    <w:rsid w:val="00822BCF"/>
    <w:rsid w:val="008234C1"/>
    <w:rsid w:val="00824C70"/>
    <w:rsid w:val="00824E7E"/>
    <w:rsid w:val="00825103"/>
    <w:rsid w:val="00825AA8"/>
    <w:rsid w:val="00827007"/>
    <w:rsid w:val="008303CF"/>
    <w:rsid w:val="00830598"/>
    <w:rsid w:val="008319D8"/>
    <w:rsid w:val="00831A61"/>
    <w:rsid w:val="00832D4B"/>
    <w:rsid w:val="008347A5"/>
    <w:rsid w:val="00834B93"/>
    <w:rsid w:val="00834CD0"/>
    <w:rsid w:val="00835F51"/>
    <w:rsid w:val="00840D40"/>
    <w:rsid w:val="00842655"/>
    <w:rsid w:val="00842899"/>
    <w:rsid w:val="00842B19"/>
    <w:rsid w:val="00844344"/>
    <w:rsid w:val="008446DC"/>
    <w:rsid w:val="00844871"/>
    <w:rsid w:val="00845245"/>
    <w:rsid w:val="00845984"/>
    <w:rsid w:val="00845D41"/>
    <w:rsid w:val="00846AA4"/>
    <w:rsid w:val="00846B6B"/>
    <w:rsid w:val="00847A36"/>
    <w:rsid w:val="008504C8"/>
    <w:rsid w:val="00851310"/>
    <w:rsid w:val="00851C23"/>
    <w:rsid w:val="008525F8"/>
    <w:rsid w:val="0085416E"/>
    <w:rsid w:val="00854342"/>
    <w:rsid w:val="0085667A"/>
    <w:rsid w:val="00857C42"/>
    <w:rsid w:val="0085BB8C"/>
    <w:rsid w:val="0086143C"/>
    <w:rsid w:val="00861874"/>
    <w:rsid w:val="0086190D"/>
    <w:rsid w:val="00861E99"/>
    <w:rsid w:val="00862F4E"/>
    <w:rsid w:val="008634D1"/>
    <w:rsid w:val="00864618"/>
    <w:rsid w:val="00864A17"/>
    <w:rsid w:val="0086576F"/>
    <w:rsid w:val="0086624D"/>
    <w:rsid w:val="00866663"/>
    <w:rsid w:val="008667A6"/>
    <w:rsid w:val="008723A8"/>
    <w:rsid w:val="00873BE6"/>
    <w:rsid w:val="0087465D"/>
    <w:rsid w:val="00874B05"/>
    <w:rsid w:val="008755C5"/>
    <w:rsid w:val="00875B19"/>
    <w:rsid w:val="00876537"/>
    <w:rsid w:val="00876BA2"/>
    <w:rsid w:val="0087762E"/>
    <w:rsid w:val="00877AAB"/>
    <w:rsid w:val="00877D9A"/>
    <w:rsid w:val="0088025D"/>
    <w:rsid w:val="00880D7E"/>
    <w:rsid w:val="00881DB0"/>
    <w:rsid w:val="00882479"/>
    <w:rsid w:val="00883130"/>
    <w:rsid w:val="00883C5C"/>
    <w:rsid w:val="00884127"/>
    <w:rsid w:val="00884D8B"/>
    <w:rsid w:val="008870B2"/>
    <w:rsid w:val="00887E7E"/>
    <w:rsid w:val="0089101E"/>
    <w:rsid w:val="0089182A"/>
    <w:rsid w:val="0089366A"/>
    <w:rsid w:val="0089575E"/>
    <w:rsid w:val="00895E37"/>
    <w:rsid w:val="008A0557"/>
    <w:rsid w:val="008A0986"/>
    <w:rsid w:val="008A0E34"/>
    <w:rsid w:val="008A1DFE"/>
    <w:rsid w:val="008A1FDF"/>
    <w:rsid w:val="008A20A1"/>
    <w:rsid w:val="008A2621"/>
    <w:rsid w:val="008A2CB1"/>
    <w:rsid w:val="008A32C8"/>
    <w:rsid w:val="008A497B"/>
    <w:rsid w:val="008A6373"/>
    <w:rsid w:val="008B17E2"/>
    <w:rsid w:val="008B1D2A"/>
    <w:rsid w:val="008B1E56"/>
    <w:rsid w:val="008B3AC7"/>
    <w:rsid w:val="008B48F0"/>
    <w:rsid w:val="008B4F6A"/>
    <w:rsid w:val="008B52F7"/>
    <w:rsid w:val="008B5AAA"/>
    <w:rsid w:val="008B5BFE"/>
    <w:rsid w:val="008B7E75"/>
    <w:rsid w:val="008C1C41"/>
    <w:rsid w:val="008C2167"/>
    <w:rsid w:val="008C2784"/>
    <w:rsid w:val="008C43B4"/>
    <w:rsid w:val="008C5942"/>
    <w:rsid w:val="008D0FA7"/>
    <w:rsid w:val="008D11D8"/>
    <w:rsid w:val="008D2354"/>
    <w:rsid w:val="008D2E0D"/>
    <w:rsid w:val="008D332D"/>
    <w:rsid w:val="008D33A1"/>
    <w:rsid w:val="008D4067"/>
    <w:rsid w:val="008D4186"/>
    <w:rsid w:val="008D47FB"/>
    <w:rsid w:val="008D54B3"/>
    <w:rsid w:val="008D6863"/>
    <w:rsid w:val="008D7866"/>
    <w:rsid w:val="008D7BCD"/>
    <w:rsid w:val="008E06E6"/>
    <w:rsid w:val="008E1643"/>
    <w:rsid w:val="008E187C"/>
    <w:rsid w:val="008E1F06"/>
    <w:rsid w:val="008E2021"/>
    <w:rsid w:val="008E3850"/>
    <w:rsid w:val="008E5B60"/>
    <w:rsid w:val="008E5D30"/>
    <w:rsid w:val="008E6936"/>
    <w:rsid w:val="008E7626"/>
    <w:rsid w:val="008F1C00"/>
    <w:rsid w:val="008F2297"/>
    <w:rsid w:val="008F243E"/>
    <w:rsid w:val="008F285F"/>
    <w:rsid w:val="008F5F3B"/>
    <w:rsid w:val="008F67C5"/>
    <w:rsid w:val="008F6C93"/>
    <w:rsid w:val="008F7353"/>
    <w:rsid w:val="008F7ABF"/>
    <w:rsid w:val="00900182"/>
    <w:rsid w:val="009002D4"/>
    <w:rsid w:val="00901311"/>
    <w:rsid w:val="00901612"/>
    <w:rsid w:val="009023F2"/>
    <w:rsid w:val="00903251"/>
    <w:rsid w:val="00904B5E"/>
    <w:rsid w:val="00905F10"/>
    <w:rsid w:val="00906AB7"/>
    <w:rsid w:val="009071F0"/>
    <w:rsid w:val="00910E85"/>
    <w:rsid w:val="009128C7"/>
    <w:rsid w:val="00913BC9"/>
    <w:rsid w:val="00913E3C"/>
    <w:rsid w:val="00914334"/>
    <w:rsid w:val="0091513F"/>
    <w:rsid w:val="00917052"/>
    <w:rsid w:val="00920CD7"/>
    <w:rsid w:val="00923F0C"/>
    <w:rsid w:val="009262FC"/>
    <w:rsid w:val="0092648F"/>
    <w:rsid w:val="009313AC"/>
    <w:rsid w:val="00931B66"/>
    <w:rsid w:val="0093359E"/>
    <w:rsid w:val="00934FCB"/>
    <w:rsid w:val="00935025"/>
    <w:rsid w:val="0093645D"/>
    <w:rsid w:val="009364CB"/>
    <w:rsid w:val="00936550"/>
    <w:rsid w:val="0093723E"/>
    <w:rsid w:val="00937B38"/>
    <w:rsid w:val="00940BCA"/>
    <w:rsid w:val="0094151D"/>
    <w:rsid w:val="00943338"/>
    <w:rsid w:val="009439B6"/>
    <w:rsid w:val="009446C0"/>
    <w:rsid w:val="00944B73"/>
    <w:rsid w:val="00945196"/>
    <w:rsid w:val="009452DC"/>
    <w:rsid w:val="00946998"/>
    <w:rsid w:val="00951252"/>
    <w:rsid w:val="00951653"/>
    <w:rsid w:val="00951C25"/>
    <w:rsid w:val="00951C3D"/>
    <w:rsid w:val="0095214F"/>
    <w:rsid w:val="00953805"/>
    <w:rsid w:val="00953880"/>
    <w:rsid w:val="00953C4B"/>
    <w:rsid w:val="0095474C"/>
    <w:rsid w:val="009564E5"/>
    <w:rsid w:val="00956512"/>
    <w:rsid w:val="009568FC"/>
    <w:rsid w:val="00961DE4"/>
    <w:rsid w:val="009622DC"/>
    <w:rsid w:val="009639A8"/>
    <w:rsid w:val="00963E73"/>
    <w:rsid w:val="00964B8C"/>
    <w:rsid w:val="00965D0A"/>
    <w:rsid w:val="00965F4E"/>
    <w:rsid w:val="009661D5"/>
    <w:rsid w:val="009665F3"/>
    <w:rsid w:val="00966957"/>
    <w:rsid w:val="009670A4"/>
    <w:rsid w:val="00970BEE"/>
    <w:rsid w:val="00970F2C"/>
    <w:rsid w:val="00971C39"/>
    <w:rsid w:val="00972869"/>
    <w:rsid w:val="009728E8"/>
    <w:rsid w:val="00973234"/>
    <w:rsid w:val="009737E3"/>
    <w:rsid w:val="009743BA"/>
    <w:rsid w:val="0097451F"/>
    <w:rsid w:val="00975BA5"/>
    <w:rsid w:val="0097689D"/>
    <w:rsid w:val="00976B32"/>
    <w:rsid w:val="00976E2E"/>
    <w:rsid w:val="00980201"/>
    <w:rsid w:val="00980B2C"/>
    <w:rsid w:val="00980BDD"/>
    <w:rsid w:val="009814AC"/>
    <w:rsid w:val="00981BDB"/>
    <w:rsid w:val="0098349C"/>
    <w:rsid w:val="00983F0D"/>
    <w:rsid w:val="009845DA"/>
    <w:rsid w:val="00984AE1"/>
    <w:rsid w:val="00985C9B"/>
    <w:rsid w:val="00987909"/>
    <w:rsid w:val="00987C68"/>
    <w:rsid w:val="00987F39"/>
    <w:rsid w:val="00990332"/>
    <w:rsid w:val="009906A0"/>
    <w:rsid w:val="00990712"/>
    <w:rsid w:val="009923E0"/>
    <w:rsid w:val="009927E9"/>
    <w:rsid w:val="00992871"/>
    <w:rsid w:val="00992914"/>
    <w:rsid w:val="00992B77"/>
    <w:rsid w:val="00993909"/>
    <w:rsid w:val="00994612"/>
    <w:rsid w:val="009952B9"/>
    <w:rsid w:val="00995E1C"/>
    <w:rsid w:val="00996DC3"/>
    <w:rsid w:val="00997713"/>
    <w:rsid w:val="00997714"/>
    <w:rsid w:val="00997B62"/>
    <w:rsid w:val="009A06BD"/>
    <w:rsid w:val="009A127B"/>
    <w:rsid w:val="009A168C"/>
    <w:rsid w:val="009A1893"/>
    <w:rsid w:val="009A3006"/>
    <w:rsid w:val="009A3506"/>
    <w:rsid w:val="009A4938"/>
    <w:rsid w:val="009A72F0"/>
    <w:rsid w:val="009A73D0"/>
    <w:rsid w:val="009A75B3"/>
    <w:rsid w:val="009B1D31"/>
    <w:rsid w:val="009B2765"/>
    <w:rsid w:val="009B2D80"/>
    <w:rsid w:val="009B3C01"/>
    <w:rsid w:val="009B487A"/>
    <w:rsid w:val="009B4C2A"/>
    <w:rsid w:val="009B4F31"/>
    <w:rsid w:val="009B55D4"/>
    <w:rsid w:val="009B5E36"/>
    <w:rsid w:val="009B6102"/>
    <w:rsid w:val="009B643E"/>
    <w:rsid w:val="009B763B"/>
    <w:rsid w:val="009B7939"/>
    <w:rsid w:val="009B7CC4"/>
    <w:rsid w:val="009C025D"/>
    <w:rsid w:val="009C0775"/>
    <w:rsid w:val="009C1801"/>
    <w:rsid w:val="009C1A4B"/>
    <w:rsid w:val="009C1C79"/>
    <w:rsid w:val="009C1D52"/>
    <w:rsid w:val="009C1E8A"/>
    <w:rsid w:val="009C25BD"/>
    <w:rsid w:val="009C2C08"/>
    <w:rsid w:val="009C36EF"/>
    <w:rsid w:val="009C3F8A"/>
    <w:rsid w:val="009C4D40"/>
    <w:rsid w:val="009C4F27"/>
    <w:rsid w:val="009C6EF4"/>
    <w:rsid w:val="009D0026"/>
    <w:rsid w:val="009D0ECD"/>
    <w:rsid w:val="009D2BDB"/>
    <w:rsid w:val="009D48AC"/>
    <w:rsid w:val="009E1016"/>
    <w:rsid w:val="009E104D"/>
    <w:rsid w:val="009E1F91"/>
    <w:rsid w:val="009E2EEB"/>
    <w:rsid w:val="009E4471"/>
    <w:rsid w:val="009E5032"/>
    <w:rsid w:val="009E503B"/>
    <w:rsid w:val="009E543D"/>
    <w:rsid w:val="009E54F0"/>
    <w:rsid w:val="009E55BD"/>
    <w:rsid w:val="009E666E"/>
    <w:rsid w:val="009E75A5"/>
    <w:rsid w:val="009E79DF"/>
    <w:rsid w:val="009E7D28"/>
    <w:rsid w:val="009F0B93"/>
    <w:rsid w:val="009F0C57"/>
    <w:rsid w:val="009F1E68"/>
    <w:rsid w:val="009F2411"/>
    <w:rsid w:val="009F33FA"/>
    <w:rsid w:val="009F377D"/>
    <w:rsid w:val="009F44F8"/>
    <w:rsid w:val="009F4DD5"/>
    <w:rsid w:val="009F4F31"/>
    <w:rsid w:val="009F679F"/>
    <w:rsid w:val="009F6A0B"/>
    <w:rsid w:val="009F7085"/>
    <w:rsid w:val="009F7555"/>
    <w:rsid w:val="009F7B97"/>
    <w:rsid w:val="009F7BFF"/>
    <w:rsid w:val="009F7E68"/>
    <w:rsid w:val="00A007F4"/>
    <w:rsid w:val="00A012E8"/>
    <w:rsid w:val="00A014BB"/>
    <w:rsid w:val="00A021DD"/>
    <w:rsid w:val="00A02422"/>
    <w:rsid w:val="00A02747"/>
    <w:rsid w:val="00A03B61"/>
    <w:rsid w:val="00A0403F"/>
    <w:rsid w:val="00A0497B"/>
    <w:rsid w:val="00A04B76"/>
    <w:rsid w:val="00A106F3"/>
    <w:rsid w:val="00A1082F"/>
    <w:rsid w:val="00A1094D"/>
    <w:rsid w:val="00A10EE1"/>
    <w:rsid w:val="00A11670"/>
    <w:rsid w:val="00A11931"/>
    <w:rsid w:val="00A12DB0"/>
    <w:rsid w:val="00A13841"/>
    <w:rsid w:val="00A138F8"/>
    <w:rsid w:val="00A13AB5"/>
    <w:rsid w:val="00A13F67"/>
    <w:rsid w:val="00A14343"/>
    <w:rsid w:val="00A1444E"/>
    <w:rsid w:val="00A159B1"/>
    <w:rsid w:val="00A1660E"/>
    <w:rsid w:val="00A16C95"/>
    <w:rsid w:val="00A209D5"/>
    <w:rsid w:val="00A20DB9"/>
    <w:rsid w:val="00A218FE"/>
    <w:rsid w:val="00A23932"/>
    <w:rsid w:val="00A274D2"/>
    <w:rsid w:val="00A276BD"/>
    <w:rsid w:val="00A277E7"/>
    <w:rsid w:val="00A33A29"/>
    <w:rsid w:val="00A359D4"/>
    <w:rsid w:val="00A36D37"/>
    <w:rsid w:val="00A36E78"/>
    <w:rsid w:val="00A40C73"/>
    <w:rsid w:val="00A4242B"/>
    <w:rsid w:val="00A4260F"/>
    <w:rsid w:val="00A431E5"/>
    <w:rsid w:val="00A44690"/>
    <w:rsid w:val="00A448EC"/>
    <w:rsid w:val="00A44AC3"/>
    <w:rsid w:val="00A45366"/>
    <w:rsid w:val="00A45450"/>
    <w:rsid w:val="00A454B1"/>
    <w:rsid w:val="00A46A5D"/>
    <w:rsid w:val="00A475EA"/>
    <w:rsid w:val="00A47CFE"/>
    <w:rsid w:val="00A47FBE"/>
    <w:rsid w:val="00A5049E"/>
    <w:rsid w:val="00A5070C"/>
    <w:rsid w:val="00A5084D"/>
    <w:rsid w:val="00A51995"/>
    <w:rsid w:val="00A51CA5"/>
    <w:rsid w:val="00A5216D"/>
    <w:rsid w:val="00A52344"/>
    <w:rsid w:val="00A52655"/>
    <w:rsid w:val="00A52AB4"/>
    <w:rsid w:val="00A54331"/>
    <w:rsid w:val="00A54434"/>
    <w:rsid w:val="00A544C7"/>
    <w:rsid w:val="00A5507B"/>
    <w:rsid w:val="00A55D44"/>
    <w:rsid w:val="00A55DDA"/>
    <w:rsid w:val="00A566FE"/>
    <w:rsid w:val="00A56AA3"/>
    <w:rsid w:val="00A56BA0"/>
    <w:rsid w:val="00A57946"/>
    <w:rsid w:val="00A635AC"/>
    <w:rsid w:val="00A645B8"/>
    <w:rsid w:val="00A67858"/>
    <w:rsid w:val="00A70A4F"/>
    <w:rsid w:val="00A7283E"/>
    <w:rsid w:val="00A72900"/>
    <w:rsid w:val="00A73025"/>
    <w:rsid w:val="00A73436"/>
    <w:rsid w:val="00A73B4C"/>
    <w:rsid w:val="00A746EF"/>
    <w:rsid w:val="00A756AE"/>
    <w:rsid w:val="00A7695A"/>
    <w:rsid w:val="00A808B5"/>
    <w:rsid w:val="00A81564"/>
    <w:rsid w:val="00A81745"/>
    <w:rsid w:val="00A81F06"/>
    <w:rsid w:val="00A82E70"/>
    <w:rsid w:val="00A82ECE"/>
    <w:rsid w:val="00A84BD4"/>
    <w:rsid w:val="00A84CE5"/>
    <w:rsid w:val="00A84E7B"/>
    <w:rsid w:val="00A85498"/>
    <w:rsid w:val="00A8562F"/>
    <w:rsid w:val="00A85747"/>
    <w:rsid w:val="00A858AD"/>
    <w:rsid w:val="00A85EB4"/>
    <w:rsid w:val="00A863CD"/>
    <w:rsid w:val="00A91199"/>
    <w:rsid w:val="00A923DB"/>
    <w:rsid w:val="00A92E0D"/>
    <w:rsid w:val="00A92F8E"/>
    <w:rsid w:val="00A95A62"/>
    <w:rsid w:val="00A96293"/>
    <w:rsid w:val="00A97888"/>
    <w:rsid w:val="00AA039E"/>
    <w:rsid w:val="00AA0935"/>
    <w:rsid w:val="00AA1F1A"/>
    <w:rsid w:val="00AA4F26"/>
    <w:rsid w:val="00AA52E6"/>
    <w:rsid w:val="00AA5B49"/>
    <w:rsid w:val="00AA6BCB"/>
    <w:rsid w:val="00AA6DF9"/>
    <w:rsid w:val="00AA7288"/>
    <w:rsid w:val="00AB08BF"/>
    <w:rsid w:val="00AB0FCD"/>
    <w:rsid w:val="00AB10AA"/>
    <w:rsid w:val="00AB1716"/>
    <w:rsid w:val="00AB3118"/>
    <w:rsid w:val="00AB3352"/>
    <w:rsid w:val="00AB49FF"/>
    <w:rsid w:val="00AB4A1E"/>
    <w:rsid w:val="00AB4FA0"/>
    <w:rsid w:val="00AB6021"/>
    <w:rsid w:val="00AB6CA8"/>
    <w:rsid w:val="00AB727F"/>
    <w:rsid w:val="00AB7551"/>
    <w:rsid w:val="00AC12E2"/>
    <w:rsid w:val="00AC3225"/>
    <w:rsid w:val="00AC4BDB"/>
    <w:rsid w:val="00AC4CCE"/>
    <w:rsid w:val="00AC4FC2"/>
    <w:rsid w:val="00AC55EA"/>
    <w:rsid w:val="00AC57A8"/>
    <w:rsid w:val="00AC5985"/>
    <w:rsid w:val="00AC6C63"/>
    <w:rsid w:val="00AC78F9"/>
    <w:rsid w:val="00AC7EAC"/>
    <w:rsid w:val="00AD029C"/>
    <w:rsid w:val="00AD290E"/>
    <w:rsid w:val="00AD377B"/>
    <w:rsid w:val="00AD37BF"/>
    <w:rsid w:val="00AD3842"/>
    <w:rsid w:val="00AD3ECA"/>
    <w:rsid w:val="00AD4F50"/>
    <w:rsid w:val="00AD5791"/>
    <w:rsid w:val="00AD66B9"/>
    <w:rsid w:val="00AD7D76"/>
    <w:rsid w:val="00AE017A"/>
    <w:rsid w:val="00AE169E"/>
    <w:rsid w:val="00AE218A"/>
    <w:rsid w:val="00AE35D6"/>
    <w:rsid w:val="00AE3A8A"/>
    <w:rsid w:val="00AE4075"/>
    <w:rsid w:val="00AE4267"/>
    <w:rsid w:val="00AE42D5"/>
    <w:rsid w:val="00AE5E09"/>
    <w:rsid w:val="00AE6063"/>
    <w:rsid w:val="00AE6105"/>
    <w:rsid w:val="00AE6414"/>
    <w:rsid w:val="00AE693B"/>
    <w:rsid w:val="00AF0B9F"/>
    <w:rsid w:val="00AF14D7"/>
    <w:rsid w:val="00AF20BE"/>
    <w:rsid w:val="00AF242D"/>
    <w:rsid w:val="00AF2E66"/>
    <w:rsid w:val="00AF30A9"/>
    <w:rsid w:val="00AF392F"/>
    <w:rsid w:val="00AF4FA2"/>
    <w:rsid w:val="00AF5627"/>
    <w:rsid w:val="00AF64A7"/>
    <w:rsid w:val="00AF7607"/>
    <w:rsid w:val="00AF7CD7"/>
    <w:rsid w:val="00B014C5"/>
    <w:rsid w:val="00B02598"/>
    <w:rsid w:val="00B02A80"/>
    <w:rsid w:val="00B03E7E"/>
    <w:rsid w:val="00B0494E"/>
    <w:rsid w:val="00B06E7D"/>
    <w:rsid w:val="00B07679"/>
    <w:rsid w:val="00B116D2"/>
    <w:rsid w:val="00B123F2"/>
    <w:rsid w:val="00B12F2F"/>
    <w:rsid w:val="00B135E9"/>
    <w:rsid w:val="00B1667A"/>
    <w:rsid w:val="00B16D90"/>
    <w:rsid w:val="00B17BD2"/>
    <w:rsid w:val="00B201F3"/>
    <w:rsid w:val="00B20F8D"/>
    <w:rsid w:val="00B20FCB"/>
    <w:rsid w:val="00B221DA"/>
    <w:rsid w:val="00B22208"/>
    <w:rsid w:val="00B226D8"/>
    <w:rsid w:val="00B22814"/>
    <w:rsid w:val="00B22E72"/>
    <w:rsid w:val="00B23B4E"/>
    <w:rsid w:val="00B23FC6"/>
    <w:rsid w:val="00B24181"/>
    <w:rsid w:val="00B244AF"/>
    <w:rsid w:val="00B24DA8"/>
    <w:rsid w:val="00B256C4"/>
    <w:rsid w:val="00B26AD4"/>
    <w:rsid w:val="00B26D44"/>
    <w:rsid w:val="00B2721E"/>
    <w:rsid w:val="00B27C2A"/>
    <w:rsid w:val="00B301DE"/>
    <w:rsid w:val="00B301E4"/>
    <w:rsid w:val="00B30A75"/>
    <w:rsid w:val="00B31866"/>
    <w:rsid w:val="00B31992"/>
    <w:rsid w:val="00B31B56"/>
    <w:rsid w:val="00B31E52"/>
    <w:rsid w:val="00B3227C"/>
    <w:rsid w:val="00B323AC"/>
    <w:rsid w:val="00B32629"/>
    <w:rsid w:val="00B339E1"/>
    <w:rsid w:val="00B34DA5"/>
    <w:rsid w:val="00B35D15"/>
    <w:rsid w:val="00B367B8"/>
    <w:rsid w:val="00B369E2"/>
    <w:rsid w:val="00B40015"/>
    <w:rsid w:val="00B41DA9"/>
    <w:rsid w:val="00B42327"/>
    <w:rsid w:val="00B4283C"/>
    <w:rsid w:val="00B453AC"/>
    <w:rsid w:val="00B45B2D"/>
    <w:rsid w:val="00B46817"/>
    <w:rsid w:val="00B46826"/>
    <w:rsid w:val="00B46ED7"/>
    <w:rsid w:val="00B471B0"/>
    <w:rsid w:val="00B50340"/>
    <w:rsid w:val="00B504E4"/>
    <w:rsid w:val="00B5065B"/>
    <w:rsid w:val="00B508AE"/>
    <w:rsid w:val="00B5095C"/>
    <w:rsid w:val="00B50B9F"/>
    <w:rsid w:val="00B513C1"/>
    <w:rsid w:val="00B51753"/>
    <w:rsid w:val="00B52F19"/>
    <w:rsid w:val="00B5532C"/>
    <w:rsid w:val="00B564CE"/>
    <w:rsid w:val="00B57141"/>
    <w:rsid w:val="00B57187"/>
    <w:rsid w:val="00B579B1"/>
    <w:rsid w:val="00B57A24"/>
    <w:rsid w:val="00B6083E"/>
    <w:rsid w:val="00B61232"/>
    <w:rsid w:val="00B6131C"/>
    <w:rsid w:val="00B62A09"/>
    <w:rsid w:val="00B64159"/>
    <w:rsid w:val="00B64A44"/>
    <w:rsid w:val="00B64A90"/>
    <w:rsid w:val="00B65AFC"/>
    <w:rsid w:val="00B660C1"/>
    <w:rsid w:val="00B6676F"/>
    <w:rsid w:val="00B66AB9"/>
    <w:rsid w:val="00B66B69"/>
    <w:rsid w:val="00B67F85"/>
    <w:rsid w:val="00B70083"/>
    <w:rsid w:val="00B708AB"/>
    <w:rsid w:val="00B71070"/>
    <w:rsid w:val="00B71FD1"/>
    <w:rsid w:val="00B72001"/>
    <w:rsid w:val="00B726F3"/>
    <w:rsid w:val="00B73414"/>
    <w:rsid w:val="00B73B1A"/>
    <w:rsid w:val="00B74F5E"/>
    <w:rsid w:val="00B75AA0"/>
    <w:rsid w:val="00B76E5F"/>
    <w:rsid w:val="00B77AFA"/>
    <w:rsid w:val="00B77BF0"/>
    <w:rsid w:val="00B8046D"/>
    <w:rsid w:val="00B81763"/>
    <w:rsid w:val="00B81D11"/>
    <w:rsid w:val="00B8347D"/>
    <w:rsid w:val="00B837A9"/>
    <w:rsid w:val="00B8596B"/>
    <w:rsid w:val="00B85D5A"/>
    <w:rsid w:val="00B863EF"/>
    <w:rsid w:val="00B865CB"/>
    <w:rsid w:val="00B86B75"/>
    <w:rsid w:val="00B8758F"/>
    <w:rsid w:val="00B87F39"/>
    <w:rsid w:val="00B900CA"/>
    <w:rsid w:val="00B904B9"/>
    <w:rsid w:val="00B910F4"/>
    <w:rsid w:val="00B9240A"/>
    <w:rsid w:val="00B92A39"/>
    <w:rsid w:val="00B93120"/>
    <w:rsid w:val="00B93387"/>
    <w:rsid w:val="00B934F1"/>
    <w:rsid w:val="00B939AE"/>
    <w:rsid w:val="00B952DA"/>
    <w:rsid w:val="00B96DBA"/>
    <w:rsid w:val="00B97EB8"/>
    <w:rsid w:val="00BA0263"/>
    <w:rsid w:val="00BA27A9"/>
    <w:rsid w:val="00BA3222"/>
    <w:rsid w:val="00BA377B"/>
    <w:rsid w:val="00BA3D19"/>
    <w:rsid w:val="00BA4E98"/>
    <w:rsid w:val="00BA51C9"/>
    <w:rsid w:val="00BA56F7"/>
    <w:rsid w:val="00BA63C3"/>
    <w:rsid w:val="00BA6A1A"/>
    <w:rsid w:val="00BA78FB"/>
    <w:rsid w:val="00BB0BE1"/>
    <w:rsid w:val="00BB0EE5"/>
    <w:rsid w:val="00BB2EDF"/>
    <w:rsid w:val="00BB302A"/>
    <w:rsid w:val="00BB423C"/>
    <w:rsid w:val="00BB4AEE"/>
    <w:rsid w:val="00BB5D62"/>
    <w:rsid w:val="00BB7BDA"/>
    <w:rsid w:val="00BC0638"/>
    <w:rsid w:val="00BC1563"/>
    <w:rsid w:val="00BC1AFD"/>
    <w:rsid w:val="00BC27A0"/>
    <w:rsid w:val="00BC2BC6"/>
    <w:rsid w:val="00BC3CF5"/>
    <w:rsid w:val="00BC48D5"/>
    <w:rsid w:val="00BC4AE1"/>
    <w:rsid w:val="00BC501C"/>
    <w:rsid w:val="00BC568F"/>
    <w:rsid w:val="00BC59DB"/>
    <w:rsid w:val="00BC60A1"/>
    <w:rsid w:val="00BC6CE1"/>
    <w:rsid w:val="00BC7E76"/>
    <w:rsid w:val="00BD02A2"/>
    <w:rsid w:val="00BD0C70"/>
    <w:rsid w:val="00BD2C78"/>
    <w:rsid w:val="00BD384D"/>
    <w:rsid w:val="00BD3FA6"/>
    <w:rsid w:val="00BD5880"/>
    <w:rsid w:val="00BD64FA"/>
    <w:rsid w:val="00BD6813"/>
    <w:rsid w:val="00BD6DAF"/>
    <w:rsid w:val="00BD7C6D"/>
    <w:rsid w:val="00BE0091"/>
    <w:rsid w:val="00BE0B0A"/>
    <w:rsid w:val="00BE0C5E"/>
    <w:rsid w:val="00BE30E2"/>
    <w:rsid w:val="00BE435B"/>
    <w:rsid w:val="00BE43CE"/>
    <w:rsid w:val="00BE5D49"/>
    <w:rsid w:val="00BE72BB"/>
    <w:rsid w:val="00BE74EA"/>
    <w:rsid w:val="00BE75D0"/>
    <w:rsid w:val="00BE76F9"/>
    <w:rsid w:val="00BF05C0"/>
    <w:rsid w:val="00BF0E90"/>
    <w:rsid w:val="00BF2C77"/>
    <w:rsid w:val="00BF3357"/>
    <w:rsid w:val="00BF33E2"/>
    <w:rsid w:val="00BF34B5"/>
    <w:rsid w:val="00BF38F5"/>
    <w:rsid w:val="00BF42A1"/>
    <w:rsid w:val="00BF487D"/>
    <w:rsid w:val="00BF4CB0"/>
    <w:rsid w:val="00BF5661"/>
    <w:rsid w:val="00BF6860"/>
    <w:rsid w:val="00BF71E8"/>
    <w:rsid w:val="00C01306"/>
    <w:rsid w:val="00C01979"/>
    <w:rsid w:val="00C02B31"/>
    <w:rsid w:val="00C02B99"/>
    <w:rsid w:val="00C039EA"/>
    <w:rsid w:val="00C03BA7"/>
    <w:rsid w:val="00C0402E"/>
    <w:rsid w:val="00C047DE"/>
    <w:rsid w:val="00C04C27"/>
    <w:rsid w:val="00C051BB"/>
    <w:rsid w:val="00C071FA"/>
    <w:rsid w:val="00C10B82"/>
    <w:rsid w:val="00C11F8F"/>
    <w:rsid w:val="00C12081"/>
    <w:rsid w:val="00C12294"/>
    <w:rsid w:val="00C12300"/>
    <w:rsid w:val="00C129EB"/>
    <w:rsid w:val="00C14E93"/>
    <w:rsid w:val="00C15125"/>
    <w:rsid w:val="00C163FD"/>
    <w:rsid w:val="00C16847"/>
    <w:rsid w:val="00C178E2"/>
    <w:rsid w:val="00C17901"/>
    <w:rsid w:val="00C20E00"/>
    <w:rsid w:val="00C20F0B"/>
    <w:rsid w:val="00C228CD"/>
    <w:rsid w:val="00C22BBD"/>
    <w:rsid w:val="00C24412"/>
    <w:rsid w:val="00C244EA"/>
    <w:rsid w:val="00C2516B"/>
    <w:rsid w:val="00C25370"/>
    <w:rsid w:val="00C25DBC"/>
    <w:rsid w:val="00C2635A"/>
    <w:rsid w:val="00C26712"/>
    <w:rsid w:val="00C26D42"/>
    <w:rsid w:val="00C2728D"/>
    <w:rsid w:val="00C30237"/>
    <w:rsid w:val="00C3080A"/>
    <w:rsid w:val="00C30B29"/>
    <w:rsid w:val="00C329D0"/>
    <w:rsid w:val="00C32C6E"/>
    <w:rsid w:val="00C32CB2"/>
    <w:rsid w:val="00C3320F"/>
    <w:rsid w:val="00C33280"/>
    <w:rsid w:val="00C33283"/>
    <w:rsid w:val="00C344FE"/>
    <w:rsid w:val="00C35679"/>
    <w:rsid w:val="00C36279"/>
    <w:rsid w:val="00C36F50"/>
    <w:rsid w:val="00C372E0"/>
    <w:rsid w:val="00C3771F"/>
    <w:rsid w:val="00C37806"/>
    <w:rsid w:val="00C4015C"/>
    <w:rsid w:val="00C40BA9"/>
    <w:rsid w:val="00C421EC"/>
    <w:rsid w:val="00C44D22"/>
    <w:rsid w:val="00C460DD"/>
    <w:rsid w:val="00C46424"/>
    <w:rsid w:val="00C4657A"/>
    <w:rsid w:val="00C46EFA"/>
    <w:rsid w:val="00C473DC"/>
    <w:rsid w:val="00C501C8"/>
    <w:rsid w:val="00C51268"/>
    <w:rsid w:val="00C513CC"/>
    <w:rsid w:val="00C51444"/>
    <w:rsid w:val="00C53B52"/>
    <w:rsid w:val="00C55710"/>
    <w:rsid w:val="00C55C23"/>
    <w:rsid w:val="00C561B8"/>
    <w:rsid w:val="00C56860"/>
    <w:rsid w:val="00C57E34"/>
    <w:rsid w:val="00C60BA1"/>
    <w:rsid w:val="00C60DFE"/>
    <w:rsid w:val="00C615D2"/>
    <w:rsid w:val="00C63C32"/>
    <w:rsid w:val="00C644C9"/>
    <w:rsid w:val="00C6459E"/>
    <w:rsid w:val="00C648DC"/>
    <w:rsid w:val="00C64D7B"/>
    <w:rsid w:val="00C65E0C"/>
    <w:rsid w:val="00C6609F"/>
    <w:rsid w:val="00C666C3"/>
    <w:rsid w:val="00C667D4"/>
    <w:rsid w:val="00C678B4"/>
    <w:rsid w:val="00C709AF"/>
    <w:rsid w:val="00C711F5"/>
    <w:rsid w:val="00C71BC3"/>
    <w:rsid w:val="00C71F9B"/>
    <w:rsid w:val="00C72846"/>
    <w:rsid w:val="00C72ED2"/>
    <w:rsid w:val="00C73B24"/>
    <w:rsid w:val="00C73C19"/>
    <w:rsid w:val="00C74356"/>
    <w:rsid w:val="00C74C4D"/>
    <w:rsid w:val="00C74CB2"/>
    <w:rsid w:val="00C7687E"/>
    <w:rsid w:val="00C76D04"/>
    <w:rsid w:val="00C80088"/>
    <w:rsid w:val="00C803FF"/>
    <w:rsid w:val="00C823AE"/>
    <w:rsid w:val="00C8240F"/>
    <w:rsid w:val="00C82523"/>
    <w:rsid w:val="00C82685"/>
    <w:rsid w:val="00C83334"/>
    <w:rsid w:val="00C84204"/>
    <w:rsid w:val="00C84210"/>
    <w:rsid w:val="00C844F2"/>
    <w:rsid w:val="00C84A0A"/>
    <w:rsid w:val="00C85D8F"/>
    <w:rsid w:val="00C85EC1"/>
    <w:rsid w:val="00C86004"/>
    <w:rsid w:val="00C866A9"/>
    <w:rsid w:val="00C8751C"/>
    <w:rsid w:val="00C879CD"/>
    <w:rsid w:val="00C92146"/>
    <w:rsid w:val="00C9312D"/>
    <w:rsid w:val="00C93465"/>
    <w:rsid w:val="00C934D2"/>
    <w:rsid w:val="00C93D16"/>
    <w:rsid w:val="00C970EA"/>
    <w:rsid w:val="00C975F6"/>
    <w:rsid w:val="00C97785"/>
    <w:rsid w:val="00C97A85"/>
    <w:rsid w:val="00CA100B"/>
    <w:rsid w:val="00CA1FF4"/>
    <w:rsid w:val="00CA284A"/>
    <w:rsid w:val="00CA2B92"/>
    <w:rsid w:val="00CA2EEC"/>
    <w:rsid w:val="00CA338D"/>
    <w:rsid w:val="00CA33E0"/>
    <w:rsid w:val="00CA5C8F"/>
    <w:rsid w:val="00CA6197"/>
    <w:rsid w:val="00CA62CF"/>
    <w:rsid w:val="00CA6D99"/>
    <w:rsid w:val="00CA774E"/>
    <w:rsid w:val="00CA7C7F"/>
    <w:rsid w:val="00CA7FFC"/>
    <w:rsid w:val="00CB0DF1"/>
    <w:rsid w:val="00CB0E90"/>
    <w:rsid w:val="00CB140B"/>
    <w:rsid w:val="00CB268B"/>
    <w:rsid w:val="00CB2758"/>
    <w:rsid w:val="00CB3126"/>
    <w:rsid w:val="00CB339B"/>
    <w:rsid w:val="00CB4775"/>
    <w:rsid w:val="00CB65BE"/>
    <w:rsid w:val="00CB6C03"/>
    <w:rsid w:val="00CB745D"/>
    <w:rsid w:val="00CC17D6"/>
    <w:rsid w:val="00CC1C82"/>
    <w:rsid w:val="00CC21DB"/>
    <w:rsid w:val="00CC2513"/>
    <w:rsid w:val="00CC4190"/>
    <w:rsid w:val="00CC5309"/>
    <w:rsid w:val="00CC5E61"/>
    <w:rsid w:val="00CC628A"/>
    <w:rsid w:val="00CC646F"/>
    <w:rsid w:val="00CC6E48"/>
    <w:rsid w:val="00CD04C7"/>
    <w:rsid w:val="00CD1D7E"/>
    <w:rsid w:val="00CD38D5"/>
    <w:rsid w:val="00CD4B7F"/>
    <w:rsid w:val="00CD5BFC"/>
    <w:rsid w:val="00CD6310"/>
    <w:rsid w:val="00CD6561"/>
    <w:rsid w:val="00CD6B1E"/>
    <w:rsid w:val="00CD75B5"/>
    <w:rsid w:val="00CD7CB1"/>
    <w:rsid w:val="00CE1193"/>
    <w:rsid w:val="00CE168F"/>
    <w:rsid w:val="00CE2445"/>
    <w:rsid w:val="00CE27FF"/>
    <w:rsid w:val="00CE4CEC"/>
    <w:rsid w:val="00CF0C87"/>
    <w:rsid w:val="00CF26E0"/>
    <w:rsid w:val="00CF2CD1"/>
    <w:rsid w:val="00CF3621"/>
    <w:rsid w:val="00CF39D7"/>
    <w:rsid w:val="00CF4048"/>
    <w:rsid w:val="00CF4D3A"/>
    <w:rsid w:val="00CF5299"/>
    <w:rsid w:val="00CF5811"/>
    <w:rsid w:val="00CF5F47"/>
    <w:rsid w:val="00CF68B8"/>
    <w:rsid w:val="00CF6DD0"/>
    <w:rsid w:val="00D01150"/>
    <w:rsid w:val="00D018A8"/>
    <w:rsid w:val="00D021C1"/>
    <w:rsid w:val="00D04038"/>
    <w:rsid w:val="00D047C2"/>
    <w:rsid w:val="00D04F23"/>
    <w:rsid w:val="00D056FD"/>
    <w:rsid w:val="00D0610B"/>
    <w:rsid w:val="00D07147"/>
    <w:rsid w:val="00D073C9"/>
    <w:rsid w:val="00D10A7F"/>
    <w:rsid w:val="00D11552"/>
    <w:rsid w:val="00D1341F"/>
    <w:rsid w:val="00D1515E"/>
    <w:rsid w:val="00D157B1"/>
    <w:rsid w:val="00D158FA"/>
    <w:rsid w:val="00D15ED8"/>
    <w:rsid w:val="00D16BE5"/>
    <w:rsid w:val="00D1772A"/>
    <w:rsid w:val="00D20A3B"/>
    <w:rsid w:val="00D20CB8"/>
    <w:rsid w:val="00D2104D"/>
    <w:rsid w:val="00D2144B"/>
    <w:rsid w:val="00D22E64"/>
    <w:rsid w:val="00D23FB2"/>
    <w:rsid w:val="00D24A47"/>
    <w:rsid w:val="00D2592E"/>
    <w:rsid w:val="00D3020F"/>
    <w:rsid w:val="00D30C2F"/>
    <w:rsid w:val="00D30C7F"/>
    <w:rsid w:val="00D31213"/>
    <w:rsid w:val="00D315CC"/>
    <w:rsid w:val="00D32424"/>
    <w:rsid w:val="00D3303A"/>
    <w:rsid w:val="00D3311F"/>
    <w:rsid w:val="00D340EA"/>
    <w:rsid w:val="00D345D0"/>
    <w:rsid w:val="00D34BBA"/>
    <w:rsid w:val="00D34BEC"/>
    <w:rsid w:val="00D34C68"/>
    <w:rsid w:val="00D34D05"/>
    <w:rsid w:val="00D3596E"/>
    <w:rsid w:val="00D35D00"/>
    <w:rsid w:val="00D36D33"/>
    <w:rsid w:val="00D376C4"/>
    <w:rsid w:val="00D40D9B"/>
    <w:rsid w:val="00D4375F"/>
    <w:rsid w:val="00D43A57"/>
    <w:rsid w:val="00D43C0B"/>
    <w:rsid w:val="00D44155"/>
    <w:rsid w:val="00D44F08"/>
    <w:rsid w:val="00D45049"/>
    <w:rsid w:val="00D46D4D"/>
    <w:rsid w:val="00D479B4"/>
    <w:rsid w:val="00D47CAF"/>
    <w:rsid w:val="00D50E58"/>
    <w:rsid w:val="00D51EB1"/>
    <w:rsid w:val="00D52412"/>
    <w:rsid w:val="00D52737"/>
    <w:rsid w:val="00D54162"/>
    <w:rsid w:val="00D54A54"/>
    <w:rsid w:val="00D54B0E"/>
    <w:rsid w:val="00D6083F"/>
    <w:rsid w:val="00D63862"/>
    <w:rsid w:val="00D64EB9"/>
    <w:rsid w:val="00D659B0"/>
    <w:rsid w:val="00D65FA2"/>
    <w:rsid w:val="00D660FC"/>
    <w:rsid w:val="00D66DD6"/>
    <w:rsid w:val="00D67469"/>
    <w:rsid w:val="00D70107"/>
    <w:rsid w:val="00D71BCC"/>
    <w:rsid w:val="00D729D8"/>
    <w:rsid w:val="00D73486"/>
    <w:rsid w:val="00D738FA"/>
    <w:rsid w:val="00D740CE"/>
    <w:rsid w:val="00D753EA"/>
    <w:rsid w:val="00D75FBC"/>
    <w:rsid w:val="00D768CA"/>
    <w:rsid w:val="00D80282"/>
    <w:rsid w:val="00D8089D"/>
    <w:rsid w:val="00D80E5C"/>
    <w:rsid w:val="00D82E00"/>
    <w:rsid w:val="00D82F08"/>
    <w:rsid w:val="00D834BD"/>
    <w:rsid w:val="00D86478"/>
    <w:rsid w:val="00D86D9F"/>
    <w:rsid w:val="00D8717A"/>
    <w:rsid w:val="00D879F3"/>
    <w:rsid w:val="00D91F6D"/>
    <w:rsid w:val="00D93E40"/>
    <w:rsid w:val="00D94C2D"/>
    <w:rsid w:val="00D964E4"/>
    <w:rsid w:val="00D967C9"/>
    <w:rsid w:val="00D97CA5"/>
    <w:rsid w:val="00DA00B4"/>
    <w:rsid w:val="00DA04E4"/>
    <w:rsid w:val="00DA182E"/>
    <w:rsid w:val="00DA2107"/>
    <w:rsid w:val="00DA22D2"/>
    <w:rsid w:val="00DA3542"/>
    <w:rsid w:val="00DA48F8"/>
    <w:rsid w:val="00DA4A9B"/>
    <w:rsid w:val="00DA5B58"/>
    <w:rsid w:val="00DA5D46"/>
    <w:rsid w:val="00DB00FF"/>
    <w:rsid w:val="00DB05F2"/>
    <w:rsid w:val="00DB0C15"/>
    <w:rsid w:val="00DB15AC"/>
    <w:rsid w:val="00DB19D2"/>
    <w:rsid w:val="00DB21D7"/>
    <w:rsid w:val="00DB2453"/>
    <w:rsid w:val="00DB4140"/>
    <w:rsid w:val="00DB4DBE"/>
    <w:rsid w:val="00DB5F87"/>
    <w:rsid w:val="00DB62C7"/>
    <w:rsid w:val="00DB64FE"/>
    <w:rsid w:val="00DB7168"/>
    <w:rsid w:val="00DB7CC9"/>
    <w:rsid w:val="00DB7CD4"/>
    <w:rsid w:val="00DC04BA"/>
    <w:rsid w:val="00DC1346"/>
    <w:rsid w:val="00DC1449"/>
    <w:rsid w:val="00DC411D"/>
    <w:rsid w:val="00DC41A3"/>
    <w:rsid w:val="00DC4541"/>
    <w:rsid w:val="00DC4601"/>
    <w:rsid w:val="00DC4794"/>
    <w:rsid w:val="00DC518B"/>
    <w:rsid w:val="00DC5503"/>
    <w:rsid w:val="00DC7D0B"/>
    <w:rsid w:val="00DD005B"/>
    <w:rsid w:val="00DD298B"/>
    <w:rsid w:val="00DD2B70"/>
    <w:rsid w:val="00DD2C61"/>
    <w:rsid w:val="00DD5B3A"/>
    <w:rsid w:val="00DD5CBB"/>
    <w:rsid w:val="00DD5DB7"/>
    <w:rsid w:val="00DD6DAD"/>
    <w:rsid w:val="00DD7414"/>
    <w:rsid w:val="00DD7991"/>
    <w:rsid w:val="00DE0258"/>
    <w:rsid w:val="00DE071F"/>
    <w:rsid w:val="00DE15B3"/>
    <w:rsid w:val="00DE1963"/>
    <w:rsid w:val="00DE1BB2"/>
    <w:rsid w:val="00DE2C05"/>
    <w:rsid w:val="00DE5CE6"/>
    <w:rsid w:val="00DE6F8F"/>
    <w:rsid w:val="00DE7ADC"/>
    <w:rsid w:val="00DF003F"/>
    <w:rsid w:val="00DF0175"/>
    <w:rsid w:val="00DF2CDF"/>
    <w:rsid w:val="00DF2F52"/>
    <w:rsid w:val="00DF3343"/>
    <w:rsid w:val="00DF4EA5"/>
    <w:rsid w:val="00DF5731"/>
    <w:rsid w:val="00DF57D1"/>
    <w:rsid w:val="00DF5BE5"/>
    <w:rsid w:val="00DF647D"/>
    <w:rsid w:val="00DF71D9"/>
    <w:rsid w:val="00E00606"/>
    <w:rsid w:val="00E0097D"/>
    <w:rsid w:val="00E00B8C"/>
    <w:rsid w:val="00E01595"/>
    <w:rsid w:val="00E016BC"/>
    <w:rsid w:val="00E02194"/>
    <w:rsid w:val="00E02524"/>
    <w:rsid w:val="00E030EF"/>
    <w:rsid w:val="00E047F0"/>
    <w:rsid w:val="00E04AFF"/>
    <w:rsid w:val="00E052B5"/>
    <w:rsid w:val="00E05ED6"/>
    <w:rsid w:val="00E062B8"/>
    <w:rsid w:val="00E066AF"/>
    <w:rsid w:val="00E068BD"/>
    <w:rsid w:val="00E06E5C"/>
    <w:rsid w:val="00E101C0"/>
    <w:rsid w:val="00E1033D"/>
    <w:rsid w:val="00E10A83"/>
    <w:rsid w:val="00E10ACB"/>
    <w:rsid w:val="00E1112A"/>
    <w:rsid w:val="00E11AFD"/>
    <w:rsid w:val="00E121F9"/>
    <w:rsid w:val="00E138BD"/>
    <w:rsid w:val="00E14A86"/>
    <w:rsid w:val="00E14C82"/>
    <w:rsid w:val="00E15E11"/>
    <w:rsid w:val="00E16970"/>
    <w:rsid w:val="00E174F6"/>
    <w:rsid w:val="00E2095B"/>
    <w:rsid w:val="00E20AB3"/>
    <w:rsid w:val="00E20BE5"/>
    <w:rsid w:val="00E221DE"/>
    <w:rsid w:val="00E223BE"/>
    <w:rsid w:val="00E22572"/>
    <w:rsid w:val="00E225B2"/>
    <w:rsid w:val="00E2265D"/>
    <w:rsid w:val="00E228A6"/>
    <w:rsid w:val="00E22C33"/>
    <w:rsid w:val="00E2302C"/>
    <w:rsid w:val="00E23C03"/>
    <w:rsid w:val="00E23D72"/>
    <w:rsid w:val="00E23DA1"/>
    <w:rsid w:val="00E23FEE"/>
    <w:rsid w:val="00E2548E"/>
    <w:rsid w:val="00E2586B"/>
    <w:rsid w:val="00E264F2"/>
    <w:rsid w:val="00E30D35"/>
    <w:rsid w:val="00E315A3"/>
    <w:rsid w:val="00E31917"/>
    <w:rsid w:val="00E320C8"/>
    <w:rsid w:val="00E33B35"/>
    <w:rsid w:val="00E33B98"/>
    <w:rsid w:val="00E3568E"/>
    <w:rsid w:val="00E374ED"/>
    <w:rsid w:val="00E378CE"/>
    <w:rsid w:val="00E40503"/>
    <w:rsid w:val="00E41A75"/>
    <w:rsid w:val="00E41BAE"/>
    <w:rsid w:val="00E4346B"/>
    <w:rsid w:val="00E4438E"/>
    <w:rsid w:val="00E4570D"/>
    <w:rsid w:val="00E45B8A"/>
    <w:rsid w:val="00E45FB2"/>
    <w:rsid w:val="00E46066"/>
    <w:rsid w:val="00E473BF"/>
    <w:rsid w:val="00E500D8"/>
    <w:rsid w:val="00E51BCA"/>
    <w:rsid w:val="00E5491E"/>
    <w:rsid w:val="00E54D4D"/>
    <w:rsid w:val="00E54DDF"/>
    <w:rsid w:val="00E5501F"/>
    <w:rsid w:val="00E55A2A"/>
    <w:rsid w:val="00E55F1C"/>
    <w:rsid w:val="00E566C8"/>
    <w:rsid w:val="00E569BB"/>
    <w:rsid w:val="00E56AAC"/>
    <w:rsid w:val="00E5707D"/>
    <w:rsid w:val="00E57947"/>
    <w:rsid w:val="00E57FDE"/>
    <w:rsid w:val="00E60C15"/>
    <w:rsid w:val="00E6122E"/>
    <w:rsid w:val="00E615D9"/>
    <w:rsid w:val="00E61CEA"/>
    <w:rsid w:val="00E620D6"/>
    <w:rsid w:val="00E62942"/>
    <w:rsid w:val="00E63920"/>
    <w:rsid w:val="00E64475"/>
    <w:rsid w:val="00E650FD"/>
    <w:rsid w:val="00E65450"/>
    <w:rsid w:val="00E6572E"/>
    <w:rsid w:val="00E65799"/>
    <w:rsid w:val="00E65930"/>
    <w:rsid w:val="00E67B67"/>
    <w:rsid w:val="00E70063"/>
    <w:rsid w:val="00E70EC5"/>
    <w:rsid w:val="00E71068"/>
    <w:rsid w:val="00E717BD"/>
    <w:rsid w:val="00E723F3"/>
    <w:rsid w:val="00E725A6"/>
    <w:rsid w:val="00E72A84"/>
    <w:rsid w:val="00E755DA"/>
    <w:rsid w:val="00E77187"/>
    <w:rsid w:val="00E77F71"/>
    <w:rsid w:val="00E80D46"/>
    <w:rsid w:val="00E82F18"/>
    <w:rsid w:val="00E848CA"/>
    <w:rsid w:val="00E8533A"/>
    <w:rsid w:val="00E86CE2"/>
    <w:rsid w:val="00E86DA2"/>
    <w:rsid w:val="00E904FE"/>
    <w:rsid w:val="00E9070E"/>
    <w:rsid w:val="00E90F96"/>
    <w:rsid w:val="00E921D6"/>
    <w:rsid w:val="00E92323"/>
    <w:rsid w:val="00E9272B"/>
    <w:rsid w:val="00E93E0B"/>
    <w:rsid w:val="00E947F5"/>
    <w:rsid w:val="00E94F42"/>
    <w:rsid w:val="00E950F3"/>
    <w:rsid w:val="00E95D7D"/>
    <w:rsid w:val="00EA115D"/>
    <w:rsid w:val="00EA173F"/>
    <w:rsid w:val="00EA1ED1"/>
    <w:rsid w:val="00EA22A6"/>
    <w:rsid w:val="00EA368B"/>
    <w:rsid w:val="00EA5478"/>
    <w:rsid w:val="00EA5E53"/>
    <w:rsid w:val="00EA635F"/>
    <w:rsid w:val="00EA7483"/>
    <w:rsid w:val="00EB0707"/>
    <w:rsid w:val="00EB12EB"/>
    <w:rsid w:val="00EB13EC"/>
    <w:rsid w:val="00EB17F8"/>
    <w:rsid w:val="00EB2778"/>
    <w:rsid w:val="00EB2AA8"/>
    <w:rsid w:val="00EB31D3"/>
    <w:rsid w:val="00EB3BC0"/>
    <w:rsid w:val="00EB414A"/>
    <w:rsid w:val="00EB4E8E"/>
    <w:rsid w:val="00EB57F2"/>
    <w:rsid w:val="00EB600C"/>
    <w:rsid w:val="00EB61D1"/>
    <w:rsid w:val="00EB642B"/>
    <w:rsid w:val="00EB72A5"/>
    <w:rsid w:val="00EB7A2F"/>
    <w:rsid w:val="00EC0855"/>
    <w:rsid w:val="00EC0A95"/>
    <w:rsid w:val="00EC1797"/>
    <w:rsid w:val="00EC244B"/>
    <w:rsid w:val="00EC3742"/>
    <w:rsid w:val="00EC3E2F"/>
    <w:rsid w:val="00EC407D"/>
    <w:rsid w:val="00EC4715"/>
    <w:rsid w:val="00EC55CF"/>
    <w:rsid w:val="00EC63C3"/>
    <w:rsid w:val="00EC7714"/>
    <w:rsid w:val="00EC78C8"/>
    <w:rsid w:val="00EC7DE8"/>
    <w:rsid w:val="00ED0778"/>
    <w:rsid w:val="00ED2547"/>
    <w:rsid w:val="00ED3589"/>
    <w:rsid w:val="00ED6688"/>
    <w:rsid w:val="00ED67E6"/>
    <w:rsid w:val="00ED6808"/>
    <w:rsid w:val="00ED6818"/>
    <w:rsid w:val="00ED7BFA"/>
    <w:rsid w:val="00EE1FFA"/>
    <w:rsid w:val="00EE26E5"/>
    <w:rsid w:val="00EE32DD"/>
    <w:rsid w:val="00EE34F1"/>
    <w:rsid w:val="00EE5076"/>
    <w:rsid w:val="00EE5A1C"/>
    <w:rsid w:val="00EF09B4"/>
    <w:rsid w:val="00EF2C79"/>
    <w:rsid w:val="00EF4B14"/>
    <w:rsid w:val="00EF50DB"/>
    <w:rsid w:val="00EF552C"/>
    <w:rsid w:val="00EF7804"/>
    <w:rsid w:val="00F00349"/>
    <w:rsid w:val="00F01CC3"/>
    <w:rsid w:val="00F02531"/>
    <w:rsid w:val="00F02B66"/>
    <w:rsid w:val="00F0351C"/>
    <w:rsid w:val="00F03CD9"/>
    <w:rsid w:val="00F10D96"/>
    <w:rsid w:val="00F11C90"/>
    <w:rsid w:val="00F11EFC"/>
    <w:rsid w:val="00F1272B"/>
    <w:rsid w:val="00F13871"/>
    <w:rsid w:val="00F13D0C"/>
    <w:rsid w:val="00F1422F"/>
    <w:rsid w:val="00F14B3E"/>
    <w:rsid w:val="00F150CF"/>
    <w:rsid w:val="00F159A3"/>
    <w:rsid w:val="00F16E8B"/>
    <w:rsid w:val="00F17353"/>
    <w:rsid w:val="00F17E5F"/>
    <w:rsid w:val="00F17F15"/>
    <w:rsid w:val="00F20478"/>
    <w:rsid w:val="00F21500"/>
    <w:rsid w:val="00F21A4B"/>
    <w:rsid w:val="00F21C84"/>
    <w:rsid w:val="00F21C8D"/>
    <w:rsid w:val="00F22D66"/>
    <w:rsid w:val="00F23D05"/>
    <w:rsid w:val="00F25BC2"/>
    <w:rsid w:val="00F3076F"/>
    <w:rsid w:val="00F33221"/>
    <w:rsid w:val="00F3469E"/>
    <w:rsid w:val="00F3478F"/>
    <w:rsid w:val="00F34F92"/>
    <w:rsid w:val="00F35337"/>
    <w:rsid w:val="00F405AD"/>
    <w:rsid w:val="00F40D16"/>
    <w:rsid w:val="00F41A46"/>
    <w:rsid w:val="00F42342"/>
    <w:rsid w:val="00F433F0"/>
    <w:rsid w:val="00F45627"/>
    <w:rsid w:val="00F463A4"/>
    <w:rsid w:val="00F46EE1"/>
    <w:rsid w:val="00F472BA"/>
    <w:rsid w:val="00F47346"/>
    <w:rsid w:val="00F47800"/>
    <w:rsid w:val="00F505FB"/>
    <w:rsid w:val="00F51444"/>
    <w:rsid w:val="00F51805"/>
    <w:rsid w:val="00F518A3"/>
    <w:rsid w:val="00F5215E"/>
    <w:rsid w:val="00F528EB"/>
    <w:rsid w:val="00F53551"/>
    <w:rsid w:val="00F54698"/>
    <w:rsid w:val="00F5615D"/>
    <w:rsid w:val="00F56746"/>
    <w:rsid w:val="00F56AB5"/>
    <w:rsid w:val="00F57464"/>
    <w:rsid w:val="00F575CC"/>
    <w:rsid w:val="00F57B01"/>
    <w:rsid w:val="00F57B94"/>
    <w:rsid w:val="00F62B06"/>
    <w:rsid w:val="00F62B45"/>
    <w:rsid w:val="00F62D0C"/>
    <w:rsid w:val="00F64D7F"/>
    <w:rsid w:val="00F70483"/>
    <w:rsid w:val="00F70731"/>
    <w:rsid w:val="00F70FDE"/>
    <w:rsid w:val="00F716BC"/>
    <w:rsid w:val="00F71775"/>
    <w:rsid w:val="00F717F9"/>
    <w:rsid w:val="00F71BA2"/>
    <w:rsid w:val="00F72E4C"/>
    <w:rsid w:val="00F73630"/>
    <w:rsid w:val="00F73C95"/>
    <w:rsid w:val="00F74937"/>
    <w:rsid w:val="00F76ED2"/>
    <w:rsid w:val="00F7720F"/>
    <w:rsid w:val="00F803EF"/>
    <w:rsid w:val="00F81C39"/>
    <w:rsid w:val="00F81C9E"/>
    <w:rsid w:val="00F81DBD"/>
    <w:rsid w:val="00F82775"/>
    <w:rsid w:val="00F828F0"/>
    <w:rsid w:val="00F83259"/>
    <w:rsid w:val="00F8401F"/>
    <w:rsid w:val="00F8602C"/>
    <w:rsid w:val="00F8611D"/>
    <w:rsid w:val="00F86F6D"/>
    <w:rsid w:val="00F87CC1"/>
    <w:rsid w:val="00F87E52"/>
    <w:rsid w:val="00F908FC"/>
    <w:rsid w:val="00F9128D"/>
    <w:rsid w:val="00F94480"/>
    <w:rsid w:val="00F969B4"/>
    <w:rsid w:val="00F972BE"/>
    <w:rsid w:val="00F973FF"/>
    <w:rsid w:val="00FA00F0"/>
    <w:rsid w:val="00FA1612"/>
    <w:rsid w:val="00FA1BF7"/>
    <w:rsid w:val="00FA28E1"/>
    <w:rsid w:val="00FA3818"/>
    <w:rsid w:val="00FA3A07"/>
    <w:rsid w:val="00FA43F8"/>
    <w:rsid w:val="00FA4B8C"/>
    <w:rsid w:val="00FA52A0"/>
    <w:rsid w:val="00FA578D"/>
    <w:rsid w:val="00FA66C4"/>
    <w:rsid w:val="00FA6908"/>
    <w:rsid w:val="00FA6953"/>
    <w:rsid w:val="00FA6DDE"/>
    <w:rsid w:val="00FA705E"/>
    <w:rsid w:val="00FB03F2"/>
    <w:rsid w:val="00FB0636"/>
    <w:rsid w:val="00FB071B"/>
    <w:rsid w:val="00FB1F56"/>
    <w:rsid w:val="00FB24CB"/>
    <w:rsid w:val="00FB30B8"/>
    <w:rsid w:val="00FB344C"/>
    <w:rsid w:val="00FB3A6B"/>
    <w:rsid w:val="00FB46F7"/>
    <w:rsid w:val="00FB5E50"/>
    <w:rsid w:val="00FB61B8"/>
    <w:rsid w:val="00FB77A6"/>
    <w:rsid w:val="00FB7983"/>
    <w:rsid w:val="00FC0DC8"/>
    <w:rsid w:val="00FC1D87"/>
    <w:rsid w:val="00FC1D92"/>
    <w:rsid w:val="00FC29AC"/>
    <w:rsid w:val="00FC2BE5"/>
    <w:rsid w:val="00FC3404"/>
    <w:rsid w:val="00FC3671"/>
    <w:rsid w:val="00FC48C2"/>
    <w:rsid w:val="00FC4A25"/>
    <w:rsid w:val="00FC5115"/>
    <w:rsid w:val="00FC5C0D"/>
    <w:rsid w:val="00FC65E9"/>
    <w:rsid w:val="00FD1CEE"/>
    <w:rsid w:val="00FD45D6"/>
    <w:rsid w:val="00FD49C8"/>
    <w:rsid w:val="00FD4BF2"/>
    <w:rsid w:val="00FD549E"/>
    <w:rsid w:val="00FD5D6E"/>
    <w:rsid w:val="00FD762C"/>
    <w:rsid w:val="00FE0F1D"/>
    <w:rsid w:val="00FE1C29"/>
    <w:rsid w:val="00FE1E3A"/>
    <w:rsid w:val="00FE1F09"/>
    <w:rsid w:val="00FE2B61"/>
    <w:rsid w:val="00FE3095"/>
    <w:rsid w:val="00FE43EB"/>
    <w:rsid w:val="00FE529A"/>
    <w:rsid w:val="00FE5870"/>
    <w:rsid w:val="00FE62EE"/>
    <w:rsid w:val="00FE64EC"/>
    <w:rsid w:val="00FF03D9"/>
    <w:rsid w:val="00FF21A2"/>
    <w:rsid w:val="00FF4E6B"/>
    <w:rsid w:val="00FF4E6F"/>
    <w:rsid w:val="00FF4ECE"/>
    <w:rsid w:val="00FF5338"/>
    <w:rsid w:val="00FF5BB7"/>
    <w:rsid w:val="00FF6FDF"/>
    <w:rsid w:val="00FF6FE7"/>
    <w:rsid w:val="00FF75F1"/>
    <w:rsid w:val="01186D90"/>
    <w:rsid w:val="01E53805"/>
    <w:rsid w:val="02991D40"/>
    <w:rsid w:val="02B3FD4B"/>
    <w:rsid w:val="02B548E1"/>
    <w:rsid w:val="0307A913"/>
    <w:rsid w:val="03081CCB"/>
    <w:rsid w:val="0323D93E"/>
    <w:rsid w:val="032BBD8F"/>
    <w:rsid w:val="034F991B"/>
    <w:rsid w:val="0356BFD6"/>
    <w:rsid w:val="036BF0E0"/>
    <w:rsid w:val="036C3AA0"/>
    <w:rsid w:val="03AC518E"/>
    <w:rsid w:val="03EF777D"/>
    <w:rsid w:val="03F7E0F5"/>
    <w:rsid w:val="043BF60D"/>
    <w:rsid w:val="046A9977"/>
    <w:rsid w:val="04F7CC49"/>
    <w:rsid w:val="0509BF5B"/>
    <w:rsid w:val="05430081"/>
    <w:rsid w:val="059418FA"/>
    <w:rsid w:val="05BC13B6"/>
    <w:rsid w:val="05D534F9"/>
    <w:rsid w:val="0616C751"/>
    <w:rsid w:val="063B9462"/>
    <w:rsid w:val="065046E7"/>
    <w:rsid w:val="06B20EAE"/>
    <w:rsid w:val="06D64A25"/>
    <w:rsid w:val="06F2FBB9"/>
    <w:rsid w:val="0708AA74"/>
    <w:rsid w:val="07C8D751"/>
    <w:rsid w:val="07CA0EF3"/>
    <w:rsid w:val="07E1B70E"/>
    <w:rsid w:val="0812B5A1"/>
    <w:rsid w:val="081D3D2F"/>
    <w:rsid w:val="084A34EC"/>
    <w:rsid w:val="086636A8"/>
    <w:rsid w:val="08811DF7"/>
    <w:rsid w:val="08F29FD0"/>
    <w:rsid w:val="09321FA2"/>
    <w:rsid w:val="095BC381"/>
    <w:rsid w:val="09E76140"/>
    <w:rsid w:val="09F0BE41"/>
    <w:rsid w:val="0A4B6B05"/>
    <w:rsid w:val="0ADA3D44"/>
    <w:rsid w:val="0AEA61B4"/>
    <w:rsid w:val="0B6C9940"/>
    <w:rsid w:val="0B94C687"/>
    <w:rsid w:val="0C296377"/>
    <w:rsid w:val="0C5EF846"/>
    <w:rsid w:val="0CD73779"/>
    <w:rsid w:val="0CDDB54D"/>
    <w:rsid w:val="0D4177B0"/>
    <w:rsid w:val="0D9BFEF5"/>
    <w:rsid w:val="0DBA8AA2"/>
    <w:rsid w:val="0DE9179E"/>
    <w:rsid w:val="0DFC4FCB"/>
    <w:rsid w:val="0E0E1687"/>
    <w:rsid w:val="0E159214"/>
    <w:rsid w:val="0E4A05C8"/>
    <w:rsid w:val="0E51F550"/>
    <w:rsid w:val="0E85A5D5"/>
    <w:rsid w:val="0E870D72"/>
    <w:rsid w:val="0EC20AD0"/>
    <w:rsid w:val="0EF92921"/>
    <w:rsid w:val="0F0A6B6E"/>
    <w:rsid w:val="0F210297"/>
    <w:rsid w:val="0F3DE224"/>
    <w:rsid w:val="0F586B47"/>
    <w:rsid w:val="0FCF7BE6"/>
    <w:rsid w:val="1019E996"/>
    <w:rsid w:val="109BAAC6"/>
    <w:rsid w:val="10E064A8"/>
    <w:rsid w:val="10ED65AB"/>
    <w:rsid w:val="11152C33"/>
    <w:rsid w:val="11166939"/>
    <w:rsid w:val="11BA39B1"/>
    <w:rsid w:val="12039315"/>
    <w:rsid w:val="1242DBF9"/>
    <w:rsid w:val="12E93E42"/>
    <w:rsid w:val="1308C56F"/>
    <w:rsid w:val="13D7685A"/>
    <w:rsid w:val="13E3F360"/>
    <w:rsid w:val="13E82A96"/>
    <w:rsid w:val="140842E7"/>
    <w:rsid w:val="142E4565"/>
    <w:rsid w:val="1482FDDC"/>
    <w:rsid w:val="14FF4750"/>
    <w:rsid w:val="155E966C"/>
    <w:rsid w:val="15DA2A86"/>
    <w:rsid w:val="164F2304"/>
    <w:rsid w:val="165177AF"/>
    <w:rsid w:val="16520F83"/>
    <w:rsid w:val="1653FA6F"/>
    <w:rsid w:val="165A8F69"/>
    <w:rsid w:val="165CDB3B"/>
    <w:rsid w:val="16A98BE4"/>
    <w:rsid w:val="16D11B22"/>
    <w:rsid w:val="16E32042"/>
    <w:rsid w:val="16E79B40"/>
    <w:rsid w:val="16E923A0"/>
    <w:rsid w:val="17045B86"/>
    <w:rsid w:val="171A88F2"/>
    <w:rsid w:val="1721E998"/>
    <w:rsid w:val="17AEFC46"/>
    <w:rsid w:val="17B479DE"/>
    <w:rsid w:val="17B482B7"/>
    <w:rsid w:val="17B53F6B"/>
    <w:rsid w:val="17B6BCD7"/>
    <w:rsid w:val="17DB5E33"/>
    <w:rsid w:val="17ED486C"/>
    <w:rsid w:val="1832AE9A"/>
    <w:rsid w:val="189F8BF5"/>
    <w:rsid w:val="18CECF51"/>
    <w:rsid w:val="18FAF216"/>
    <w:rsid w:val="192C9F26"/>
    <w:rsid w:val="193B1776"/>
    <w:rsid w:val="1966ADB7"/>
    <w:rsid w:val="19AC3706"/>
    <w:rsid w:val="19B11A04"/>
    <w:rsid w:val="19C2854E"/>
    <w:rsid w:val="19E84BC6"/>
    <w:rsid w:val="19FF3547"/>
    <w:rsid w:val="1A3A64D7"/>
    <w:rsid w:val="1A8402BE"/>
    <w:rsid w:val="1A93E0EC"/>
    <w:rsid w:val="1AD72BBB"/>
    <w:rsid w:val="1B3936E3"/>
    <w:rsid w:val="1B5DD1A8"/>
    <w:rsid w:val="1B6FF9E9"/>
    <w:rsid w:val="1B9BEFB9"/>
    <w:rsid w:val="1BEA5EA9"/>
    <w:rsid w:val="1C1BC300"/>
    <w:rsid w:val="1C669652"/>
    <w:rsid w:val="1CF9BEAF"/>
    <w:rsid w:val="1D630BFC"/>
    <w:rsid w:val="1D6BA16E"/>
    <w:rsid w:val="1D7BC83C"/>
    <w:rsid w:val="1D875D42"/>
    <w:rsid w:val="1DC93A55"/>
    <w:rsid w:val="1DEF0C60"/>
    <w:rsid w:val="1DF43D7E"/>
    <w:rsid w:val="1E20B338"/>
    <w:rsid w:val="1E40E38F"/>
    <w:rsid w:val="1E458611"/>
    <w:rsid w:val="1E62E2E4"/>
    <w:rsid w:val="1EAA1CB9"/>
    <w:rsid w:val="1EC0C8E4"/>
    <w:rsid w:val="1EED774B"/>
    <w:rsid w:val="1EF037B7"/>
    <w:rsid w:val="1FF9243E"/>
    <w:rsid w:val="2059CFE7"/>
    <w:rsid w:val="21027513"/>
    <w:rsid w:val="211C3085"/>
    <w:rsid w:val="2143EF14"/>
    <w:rsid w:val="215DDC70"/>
    <w:rsid w:val="216A30E1"/>
    <w:rsid w:val="21AAB50C"/>
    <w:rsid w:val="21F3A80A"/>
    <w:rsid w:val="221C65F5"/>
    <w:rsid w:val="2225208A"/>
    <w:rsid w:val="2227C08F"/>
    <w:rsid w:val="223F5877"/>
    <w:rsid w:val="2246A34E"/>
    <w:rsid w:val="224733EF"/>
    <w:rsid w:val="225B40FD"/>
    <w:rsid w:val="229035FE"/>
    <w:rsid w:val="22A501C2"/>
    <w:rsid w:val="22C0146C"/>
    <w:rsid w:val="22C095FC"/>
    <w:rsid w:val="22E90988"/>
    <w:rsid w:val="22F05EF7"/>
    <w:rsid w:val="230FE8C5"/>
    <w:rsid w:val="2322C644"/>
    <w:rsid w:val="232771F8"/>
    <w:rsid w:val="233420BE"/>
    <w:rsid w:val="233F73FB"/>
    <w:rsid w:val="2364A5F8"/>
    <w:rsid w:val="2375DCB2"/>
    <w:rsid w:val="23C93368"/>
    <w:rsid w:val="243D7407"/>
    <w:rsid w:val="246C755A"/>
    <w:rsid w:val="2497EF8F"/>
    <w:rsid w:val="24B50C2E"/>
    <w:rsid w:val="24B98D08"/>
    <w:rsid w:val="24BFAE4A"/>
    <w:rsid w:val="24DB9416"/>
    <w:rsid w:val="24DCCABD"/>
    <w:rsid w:val="2529EA64"/>
    <w:rsid w:val="252B313E"/>
    <w:rsid w:val="253A6685"/>
    <w:rsid w:val="255D5EFC"/>
    <w:rsid w:val="2563849E"/>
    <w:rsid w:val="2566F429"/>
    <w:rsid w:val="25A361FD"/>
    <w:rsid w:val="25C14AFB"/>
    <w:rsid w:val="25CDB164"/>
    <w:rsid w:val="25E2E84A"/>
    <w:rsid w:val="2634C86B"/>
    <w:rsid w:val="26766A17"/>
    <w:rsid w:val="26AA030E"/>
    <w:rsid w:val="26D1C55E"/>
    <w:rsid w:val="26E39A8E"/>
    <w:rsid w:val="26FB499C"/>
    <w:rsid w:val="2782A2AC"/>
    <w:rsid w:val="278D1F49"/>
    <w:rsid w:val="27B1C8DF"/>
    <w:rsid w:val="27BE10A0"/>
    <w:rsid w:val="27D1A69D"/>
    <w:rsid w:val="27E4750B"/>
    <w:rsid w:val="27F62495"/>
    <w:rsid w:val="2807B502"/>
    <w:rsid w:val="282A9525"/>
    <w:rsid w:val="284B5365"/>
    <w:rsid w:val="284E36AF"/>
    <w:rsid w:val="28A37017"/>
    <w:rsid w:val="28DBF605"/>
    <w:rsid w:val="2969213C"/>
    <w:rsid w:val="29C1EFAE"/>
    <w:rsid w:val="29D51F02"/>
    <w:rsid w:val="29F57D12"/>
    <w:rsid w:val="2A68148E"/>
    <w:rsid w:val="2A8E727E"/>
    <w:rsid w:val="2A8F28E4"/>
    <w:rsid w:val="2AC7B765"/>
    <w:rsid w:val="2AD7A02B"/>
    <w:rsid w:val="2B262127"/>
    <w:rsid w:val="2B6FF7A4"/>
    <w:rsid w:val="2B781661"/>
    <w:rsid w:val="2BC396B7"/>
    <w:rsid w:val="2BF2E308"/>
    <w:rsid w:val="2BFE6837"/>
    <w:rsid w:val="2C51776F"/>
    <w:rsid w:val="2C555E4E"/>
    <w:rsid w:val="2C64A4A8"/>
    <w:rsid w:val="2C784AB1"/>
    <w:rsid w:val="2CFAD58B"/>
    <w:rsid w:val="2D1E0791"/>
    <w:rsid w:val="2D9DC12F"/>
    <w:rsid w:val="2D9EB677"/>
    <w:rsid w:val="2DFA2F5F"/>
    <w:rsid w:val="2F77D93D"/>
    <w:rsid w:val="2FADB98D"/>
    <w:rsid w:val="302C28D1"/>
    <w:rsid w:val="308A2523"/>
    <w:rsid w:val="30C8B347"/>
    <w:rsid w:val="3116BAA1"/>
    <w:rsid w:val="31832F1C"/>
    <w:rsid w:val="31BA00F3"/>
    <w:rsid w:val="32652899"/>
    <w:rsid w:val="32878878"/>
    <w:rsid w:val="32D94301"/>
    <w:rsid w:val="32FFACE0"/>
    <w:rsid w:val="330A1690"/>
    <w:rsid w:val="33AFCCB4"/>
    <w:rsid w:val="33DD51FE"/>
    <w:rsid w:val="348F8B72"/>
    <w:rsid w:val="3498F9E2"/>
    <w:rsid w:val="349C55E3"/>
    <w:rsid w:val="34D73912"/>
    <w:rsid w:val="34EA8BCA"/>
    <w:rsid w:val="34EFF84F"/>
    <w:rsid w:val="350125D4"/>
    <w:rsid w:val="351F4DBA"/>
    <w:rsid w:val="352500DD"/>
    <w:rsid w:val="354E1644"/>
    <w:rsid w:val="3559350D"/>
    <w:rsid w:val="359A443D"/>
    <w:rsid w:val="361BB652"/>
    <w:rsid w:val="362F6D58"/>
    <w:rsid w:val="36811A7E"/>
    <w:rsid w:val="36A2B351"/>
    <w:rsid w:val="36AFCB1E"/>
    <w:rsid w:val="36C290B3"/>
    <w:rsid w:val="375F9ED4"/>
    <w:rsid w:val="376D48D7"/>
    <w:rsid w:val="379CE0EA"/>
    <w:rsid w:val="37EF75C8"/>
    <w:rsid w:val="38078921"/>
    <w:rsid w:val="3855E1CD"/>
    <w:rsid w:val="385FA7AE"/>
    <w:rsid w:val="386888BA"/>
    <w:rsid w:val="387CF0DE"/>
    <w:rsid w:val="38A5E815"/>
    <w:rsid w:val="38C3AE35"/>
    <w:rsid w:val="390AD450"/>
    <w:rsid w:val="397AD040"/>
    <w:rsid w:val="39FD03AC"/>
    <w:rsid w:val="3A429FBF"/>
    <w:rsid w:val="3A68BD8E"/>
    <w:rsid w:val="3A770E8A"/>
    <w:rsid w:val="3A80BB18"/>
    <w:rsid w:val="3A934E1F"/>
    <w:rsid w:val="3A96E587"/>
    <w:rsid w:val="3AA49C40"/>
    <w:rsid w:val="3ACB0CC1"/>
    <w:rsid w:val="3AFD4EEB"/>
    <w:rsid w:val="3B03C6E3"/>
    <w:rsid w:val="3B0599FE"/>
    <w:rsid w:val="3B238E76"/>
    <w:rsid w:val="3B488525"/>
    <w:rsid w:val="3B4C8095"/>
    <w:rsid w:val="3B56982F"/>
    <w:rsid w:val="3B6A4414"/>
    <w:rsid w:val="3B8ECFE4"/>
    <w:rsid w:val="3B8EFAD2"/>
    <w:rsid w:val="3BA34BAE"/>
    <w:rsid w:val="3C3542A1"/>
    <w:rsid w:val="3C439D87"/>
    <w:rsid w:val="3C983023"/>
    <w:rsid w:val="3C9A4E26"/>
    <w:rsid w:val="3CC82F54"/>
    <w:rsid w:val="3CE3CF7D"/>
    <w:rsid w:val="3CFFC23F"/>
    <w:rsid w:val="3D3D9C29"/>
    <w:rsid w:val="3DCA1127"/>
    <w:rsid w:val="3DD01B9F"/>
    <w:rsid w:val="3DD58407"/>
    <w:rsid w:val="3DE83EA8"/>
    <w:rsid w:val="3E27BE7A"/>
    <w:rsid w:val="3E29C56D"/>
    <w:rsid w:val="3EA5A3BF"/>
    <w:rsid w:val="3ECD6C06"/>
    <w:rsid w:val="3F0BDBEC"/>
    <w:rsid w:val="3F3EA7E0"/>
    <w:rsid w:val="3F552E79"/>
    <w:rsid w:val="3F796AEB"/>
    <w:rsid w:val="3FA7412B"/>
    <w:rsid w:val="3FD6588D"/>
    <w:rsid w:val="4023FFD5"/>
    <w:rsid w:val="402DC262"/>
    <w:rsid w:val="4046CF4F"/>
    <w:rsid w:val="404CB270"/>
    <w:rsid w:val="4066DCC8"/>
    <w:rsid w:val="407B2B00"/>
    <w:rsid w:val="409DCF1F"/>
    <w:rsid w:val="4117C00E"/>
    <w:rsid w:val="413B3237"/>
    <w:rsid w:val="4192D258"/>
    <w:rsid w:val="41BC5991"/>
    <w:rsid w:val="41D32EA6"/>
    <w:rsid w:val="423634B1"/>
    <w:rsid w:val="4244E80C"/>
    <w:rsid w:val="4252ED00"/>
    <w:rsid w:val="42E0264D"/>
    <w:rsid w:val="43420641"/>
    <w:rsid w:val="43AE0824"/>
    <w:rsid w:val="43B33581"/>
    <w:rsid w:val="4400EDDC"/>
    <w:rsid w:val="44293972"/>
    <w:rsid w:val="44671818"/>
    <w:rsid w:val="449FE22D"/>
    <w:rsid w:val="44D4103E"/>
    <w:rsid w:val="44FDC530"/>
    <w:rsid w:val="4543E8F4"/>
    <w:rsid w:val="455FCC62"/>
    <w:rsid w:val="4587482F"/>
    <w:rsid w:val="45A94784"/>
    <w:rsid w:val="45CBA7A6"/>
    <w:rsid w:val="45EBD59F"/>
    <w:rsid w:val="46276D2F"/>
    <w:rsid w:val="46629803"/>
    <w:rsid w:val="4695E6DE"/>
    <w:rsid w:val="46C0851D"/>
    <w:rsid w:val="470CA366"/>
    <w:rsid w:val="471B496F"/>
    <w:rsid w:val="47202136"/>
    <w:rsid w:val="47241CE9"/>
    <w:rsid w:val="474D3DBC"/>
    <w:rsid w:val="47521488"/>
    <w:rsid w:val="478B85C5"/>
    <w:rsid w:val="47B2E44D"/>
    <w:rsid w:val="47E32547"/>
    <w:rsid w:val="47E545BE"/>
    <w:rsid w:val="47E9C27B"/>
    <w:rsid w:val="47F288FF"/>
    <w:rsid w:val="48129837"/>
    <w:rsid w:val="48341D59"/>
    <w:rsid w:val="484892CF"/>
    <w:rsid w:val="484D12E5"/>
    <w:rsid w:val="4867BCCB"/>
    <w:rsid w:val="486AF8A6"/>
    <w:rsid w:val="489045CA"/>
    <w:rsid w:val="48A37DF7"/>
    <w:rsid w:val="48C1C4C5"/>
    <w:rsid w:val="48E41391"/>
    <w:rsid w:val="48FDB247"/>
    <w:rsid w:val="49222ACB"/>
    <w:rsid w:val="492BED6E"/>
    <w:rsid w:val="49738A3E"/>
    <w:rsid w:val="49F93311"/>
    <w:rsid w:val="4A8D467A"/>
    <w:rsid w:val="4ACBD6CA"/>
    <w:rsid w:val="4AEF74A7"/>
    <w:rsid w:val="4B7C33C1"/>
    <w:rsid w:val="4B9DC798"/>
    <w:rsid w:val="4BBA6301"/>
    <w:rsid w:val="4BC12AB0"/>
    <w:rsid w:val="4BCF9350"/>
    <w:rsid w:val="4BDA79AC"/>
    <w:rsid w:val="4BE524A1"/>
    <w:rsid w:val="4BEBD04A"/>
    <w:rsid w:val="4BF33C67"/>
    <w:rsid w:val="4C228F33"/>
    <w:rsid w:val="4C331A09"/>
    <w:rsid w:val="4C70288A"/>
    <w:rsid w:val="4D338F40"/>
    <w:rsid w:val="4D626E11"/>
    <w:rsid w:val="4D63C3BC"/>
    <w:rsid w:val="4D6E7989"/>
    <w:rsid w:val="4DD85979"/>
    <w:rsid w:val="4DDC7905"/>
    <w:rsid w:val="4DE7E671"/>
    <w:rsid w:val="4DEAE661"/>
    <w:rsid w:val="4E5051E7"/>
    <w:rsid w:val="4E9CAF18"/>
    <w:rsid w:val="4EC5327B"/>
    <w:rsid w:val="4EEBA855"/>
    <w:rsid w:val="4F069D95"/>
    <w:rsid w:val="4FB4BBF6"/>
    <w:rsid w:val="4FF5770F"/>
    <w:rsid w:val="500452A3"/>
    <w:rsid w:val="503FB9C0"/>
    <w:rsid w:val="50547FE9"/>
    <w:rsid w:val="50961522"/>
    <w:rsid w:val="51549FF4"/>
    <w:rsid w:val="5174A034"/>
    <w:rsid w:val="51CE7873"/>
    <w:rsid w:val="51D73149"/>
    <w:rsid w:val="51F0E4DE"/>
    <w:rsid w:val="52188CB3"/>
    <w:rsid w:val="5269DFE6"/>
    <w:rsid w:val="52D96250"/>
    <w:rsid w:val="5313FD22"/>
    <w:rsid w:val="531E6D66"/>
    <w:rsid w:val="53293EE3"/>
    <w:rsid w:val="53581D15"/>
    <w:rsid w:val="5420666D"/>
    <w:rsid w:val="54D67C4D"/>
    <w:rsid w:val="54E57D04"/>
    <w:rsid w:val="5551DB9A"/>
    <w:rsid w:val="55B7568A"/>
    <w:rsid w:val="55C45AFD"/>
    <w:rsid w:val="55F5ADE7"/>
    <w:rsid w:val="56072CFE"/>
    <w:rsid w:val="560B8AFA"/>
    <w:rsid w:val="5624225A"/>
    <w:rsid w:val="566C6A6F"/>
    <w:rsid w:val="56803919"/>
    <w:rsid w:val="56886408"/>
    <w:rsid w:val="56D792F8"/>
    <w:rsid w:val="5726FDEE"/>
    <w:rsid w:val="576D3080"/>
    <w:rsid w:val="57777FA7"/>
    <w:rsid w:val="579C3D0A"/>
    <w:rsid w:val="57C2F04D"/>
    <w:rsid w:val="57FC5032"/>
    <w:rsid w:val="58137206"/>
    <w:rsid w:val="582C036F"/>
    <w:rsid w:val="5841EF52"/>
    <w:rsid w:val="58554386"/>
    <w:rsid w:val="58A7ADB4"/>
    <w:rsid w:val="58FC051E"/>
    <w:rsid w:val="590DC51E"/>
    <w:rsid w:val="591957C6"/>
    <w:rsid w:val="59D4BC65"/>
    <w:rsid w:val="59EA7B6F"/>
    <w:rsid w:val="5A05F77C"/>
    <w:rsid w:val="5A0CBBEE"/>
    <w:rsid w:val="5A7AE97F"/>
    <w:rsid w:val="5ABF51CF"/>
    <w:rsid w:val="5ADC1A84"/>
    <w:rsid w:val="5AE693B1"/>
    <w:rsid w:val="5B03A6AE"/>
    <w:rsid w:val="5B1FC2C9"/>
    <w:rsid w:val="5B58AB43"/>
    <w:rsid w:val="5B6131A4"/>
    <w:rsid w:val="5C09997D"/>
    <w:rsid w:val="5C1AB054"/>
    <w:rsid w:val="5C1B8872"/>
    <w:rsid w:val="5C32110D"/>
    <w:rsid w:val="5C4089B9"/>
    <w:rsid w:val="5C91A1EF"/>
    <w:rsid w:val="5CBEB899"/>
    <w:rsid w:val="5CC7738A"/>
    <w:rsid w:val="5CCA9AB8"/>
    <w:rsid w:val="5CFD9D9A"/>
    <w:rsid w:val="5D56A356"/>
    <w:rsid w:val="5D6662C3"/>
    <w:rsid w:val="5DA827EC"/>
    <w:rsid w:val="5DC39F99"/>
    <w:rsid w:val="5DCA3AB2"/>
    <w:rsid w:val="5E0AB6FF"/>
    <w:rsid w:val="5E31B8BE"/>
    <w:rsid w:val="5E4E55A5"/>
    <w:rsid w:val="5E9C0BE8"/>
    <w:rsid w:val="5EBF9BD4"/>
    <w:rsid w:val="5ED29F71"/>
    <w:rsid w:val="5EE8657F"/>
    <w:rsid w:val="5EF3F1C2"/>
    <w:rsid w:val="5F7A114A"/>
    <w:rsid w:val="5FD712B9"/>
    <w:rsid w:val="5FF1C793"/>
    <w:rsid w:val="5FF72507"/>
    <w:rsid w:val="6006D93D"/>
    <w:rsid w:val="600F6890"/>
    <w:rsid w:val="604E2DC9"/>
    <w:rsid w:val="612F9F22"/>
    <w:rsid w:val="61408F9A"/>
    <w:rsid w:val="6154C08D"/>
    <w:rsid w:val="61592B17"/>
    <w:rsid w:val="6175DC8F"/>
    <w:rsid w:val="61B3D14A"/>
    <w:rsid w:val="61CE1AA9"/>
    <w:rsid w:val="61EEADFB"/>
    <w:rsid w:val="61F7C7B7"/>
    <w:rsid w:val="6213A60D"/>
    <w:rsid w:val="627388AE"/>
    <w:rsid w:val="62CB89CB"/>
    <w:rsid w:val="62CD78D4"/>
    <w:rsid w:val="62D9055D"/>
    <w:rsid w:val="631798C0"/>
    <w:rsid w:val="631BD180"/>
    <w:rsid w:val="632EB258"/>
    <w:rsid w:val="635EA01A"/>
    <w:rsid w:val="63778196"/>
    <w:rsid w:val="639177FD"/>
    <w:rsid w:val="63A64107"/>
    <w:rsid w:val="63F209BA"/>
    <w:rsid w:val="640F197A"/>
    <w:rsid w:val="64151684"/>
    <w:rsid w:val="64166637"/>
    <w:rsid w:val="641AAFB9"/>
    <w:rsid w:val="642ACA9A"/>
    <w:rsid w:val="645EBFFE"/>
    <w:rsid w:val="647E14F9"/>
    <w:rsid w:val="64A4FB0D"/>
    <w:rsid w:val="64D294C3"/>
    <w:rsid w:val="6520EF8A"/>
    <w:rsid w:val="65414061"/>
    <w:rsid w:val="65722CE3"/>
    <w:rsid w:val="657315ED"/>
    <w:rsid w:val="65AE9B13"/>
    <w:rsid w:val="663E34E1"/>
    <w:rsid w:val="663EAFB3"/>
    <w:rsid w:val="6645234B"/>
    <w:rsid w:val="66AEF026"/>
    <w:rsid w:val="66D006CD"/>
    <w:rsid w:val="672CA395"/>
    <w:rsid w:val="678A0769"/>
    <w:rsid w:val="67C13294"/>
    <w:rsid w:val="67CC6F25"/>
    <w:rsid w:val="68058975"/>
    <w:rsid w:val="681263F2"/>
    <w:rsid w:val="684CD528"/>
    <w:rsid w:val="6862FB1E"/>
    <w:rsid w:val="68C6D7C9"/>
    <w:rsid w:val="68F85049"/>
    <w:rsid w:val="694846E1"/>
    <w:rsid w:val="69AA2894"/>
    <w:rsid w:val="69D93062"/>
    <w:rsid w:val="6A2F90DC"/>
    <w:rsid w:val="6A3FF513"/>
    <w:rsid w:val="6A6C230D"/>
    <w:rsid w:val="6A7E615D"/>
    <w:rsid w:val="6AB77CA8"/>
    <w:rsid w:val="6AC0573C"/>
    <w:rsid w:val="6AE48E53"/>
    <w:rsid w:val="6B1061E4"/>
    <w:rsid w:val="6B332CE5"/>
    <w:rsid w:val="6B5B71BD"/>
    <w:rsid w:val="6B792FA3"/>
    <w:rsid w:val="6B7F2E88"/>
    <w:rsid w:val="6C0E7FB6"/>
    <w:rsid w:val="6C172BF2"/>
    <w:rsid w:val="6C44A287"/>
    <w:rsid w:val="6C4B4894"/>
    <w:rsid w:val="6C51E826"/>
    <w:rsid w:val="6C78DFEC"/>
    <w:rsid w:val="6C836E3B"/>
    <w:rsid w:val="6CC58300"/>
    <w:rsid w:val="6CCC48B0"/>
    <w:rsid w:val="6CDB5676"/>
    <w:rsid w:val="6CE914CC"/>
    <w:rsid w:val="6D529F6C"/>
    <w:rsid w:val="6D9421CE"/>
    <w:rsid w:val="6DB3A11D"/>
    <w:rsid w:val="6DD196B5"/>
    <w:rsid w:val="6DE0C581"/>
    <w:rsid w:val="6E886829"/>
    <w:rsid w:val="6EE47811"/>
    <w:rsid w:val="6EE83F0D"/>
    <w:rsid w:val="6EFFE7B1"/>
    <w:rsid w:val="6F16EFAD"/>
    <w:rsid w:val="6F16FA8B"/>
    <w:rsid w:val="6FA19FDB"/>
    <w:rsid w:val="6FBDE4B2"/>
    <w:rsid w:val="701804B2"/>
    <w:rsid w:val="7029836D"/>
    <w:rsid w:val="702A4B7F"/>
    <w:rsid w:val="704C06F0"/>
    <w:rsid w:val="707B3658"/>
    <w:rsid w:val="709603A2"/>
    <w:rsid w:val="7097A1D1"/>
    <w:rsid w:val="70C2AF4F"/>
    <w:rsid w:val="70D87E09"/>
    <w:rsid w:val="70EA1E26"/>
    <w:rsid w:val="7114C2E0"/>
    <w:rsid w:val="714A049E"/>
    <w:rsid w:val="71980FEE"/>
    <w:rsid w:val="71FB8C0F"/>
    <w:rsid w:val="7255DAEA"/>
    <w:rsid w:val="726F72E2"/>
    <w:rsid w:val="72738206"/>
    <w:rsid w:val="72FC8E69"/>
    <w:rsid w:val="7348F03A"/>
    <w:rsid w:val="7374A99C"/>
    <w:rsid w:val="73ADBC0E"/>
    <w:rsid w:val="73BB54E5"/>
    <w:rsid w:val="73CAB7A2"/>
    <w:rsid w:val="7401D017"/>
    <w:rsid w:val="745824FE"/>
    <w:rsid w:val="747DD766"/>
    <w:rsid w:val="74DA651D"/>
    <w:rsid w:val="74DD3A76"/>
    <w:rsid w:val="74F05AB9"/>
    <w:rsid w:val="753033FB"/>
    <w:rsid w:val="7531E653"/>
    <w:rsid w:val="755504CF"/>
    <w:rsid w:val="7587AEF9"/>
    <w:rsid w:val="75D9AC03"/>
    <w:rsid w:val="76154BCD"/>
    <w:rsid w:val="762C5611"/>
    <w:rsid w:val="763E4669"/>
    <w:rsid w:val="768AAB50"/>
    <w:rsid w:val="76B91B23"/>
    <w:rsid w:val="76FE6B26"/>
    <w:rsid w:val="7723F570"/>
    <w:rsid w:val="774A1A14"/>
    <w:rsid w:val="775CA4E1"/>
    <w:rsid w:val="777F5ECF"/>
    <w:rsid w:val="781A90B9"/>
    <w:rsid w:val="789B3AE3"/>
    <w:rsid w:val="78B4E84E"/>
    <w:rsid w:val="78D18036"/>
    <w:rsid w:val="78E46B4A"/>
    <w:rsid w:val="78E97FC2"/>
    <w:rsid w:val="78F9C551"/>
    <w:rsid w:val="7971DE82"/>
    <w:rsid w:val="798F83DF"/>
    <w:rsid w:val="79A9A9BE"/>
    <w:rsid w:val="7A2F0A69"/>
    <w:rsid w:val="7A47A40B"/>
    <w:rsid w:val="7A57A4BB"/>
    <w:rsid w:val="7A672979"/>
    <w:rsid w:val="7A753905"/>
    <w:rsid w:val="7AA8F77B"/>
    <w:rsid w:val="7AC46F6B"/>
    <w:rsid w:val="7AF62BCF"/>
    <w:rsid w:val="7B4133B1"/>
    <w:rsid w:val="7B48E32F"/>
    <w:rsid w:val="7BB3F8E6"/>
    <w:rsid w:val="7BE09E74"/>
    <w:rsid w:val="7BE8E710"/>
    <w:rsid w:val="7BED9DB8"/>
    <w:rsid w:val="7C1A62E9"/>
    <w:rsid w:val="7C74E7D0"/>
    <w:rsid w:val="7C9BC4AF"/>
    <w:rsid w:val="7CB90363"/>
    <w:rsid w:val="7CD16F0C"/>
    <w:rsid w:val="7CFC760F"/>
    <w:rsid w:val="7D10827E"/>
    <w:rsid w:val="7D48A746"/>
    <w:rsid w:val="7D4A3326"/>
    <w:rsid w:val="7D50F73C"/>
    <w:rsid w:val="7D8346B8"/>
    <w:rsid w:val="7E10E3A8"/>
    <w:rsid w:val="7E1AC871"/>
    <w:rsid w:val="7E37FAB2"/>
    <w:rsid w:val="7E409DB9"/>
    <w:rsid w:val="7EB3E858"/>
    <w:rsid w:val="7F04C3C4"/>
    <w:rsid w:val="7F252127"/>
    <w:rsid w:val="7F89BD35"/>
    <w:rsid w:val="7FEACA6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6ADA0"/>
  <w15:docId w15:val="{CF5C5973-919C-4665-8A90-D89976BD9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0FDE"/>
    <w:rPr>
      <w:rFonts w:asciiTheme="majorHAnsi" w:hAnsiTheme="majorHAnsi"/>
    </w:rPr>
  </w:style>
  <w:style w:type="paragraph" w:styleId="Heading1">
    <w:name w:val="heading 1"/>
    <w:basedOn w:val="Normal"/>
    <w:next w:val="BodyText"/>
    <w:uiPriority w:val="9"/>
    <w:qFormat/>
    <w:rsid w:val="008A1FDF"/>
    <w:pPr>
      <w:keepNext/>
      <w:keepLines/>
      <w:spacing w:before="480" w:after="0"/>
      <w:outlineLvl w:val="0"/>
    </w:pPr>
    <w:rPr>
      <w:rFonts w:ascii="Calibri Light" w:eastAsiaTheme="majorEastAsia" w:hAnsi="Calibri Light" w:cstheme="majorBidi"/>
      <w:b/>
      <w:bCs/>
      <w:sz w:val="32"/>
      <w:szCs w:val="32"/>
    </w:rPr>
  </w:style>
  <w:style w:type="paragraph" w:styleId="Heading2">
    <w:name w:val="heading 2"/>
    <w:basedOn w:val="Normal"/>
    <w:next w:val="BodyText"/>
    <w:uiPriority w:val="9"/>
    <w:unhideWhenUsed/>
    <w:qFormat/>
    <w:rsid w:val="008A1FDF"/>
    <w:pPr>
      <w:keepNext/>
      <w:keepLines/>
      <w:spacing w:before="200" w:after="0"/>
      <w:outlineLvl w:val="1"/>
    </w:pPr>
    <w:rPr>
      <w:rFonts w:ascii="Calibri Light" w:eastAsiaTheme="majorEastAsia" w:hAnsi="Calibri Light" w:cstheme="majorBidi"/>
      <w:b/>
      <w:bCs/>
      <w:sz w:val="32"/>
      <w:szCs w:val="32"/>
      <w:u w:val="single"/>
    </w:rPr>
  </w:style>
  <w:style w:type="paragraph" w:styleId="Heading3">
    <w:name w:val="heading 3"/>
    <w:basedOn w:val="Normal"/>
    <w:next w:val="BodyText"/>
    <w:uiPriority w:val="9"/>
    <w:unhideWhenUsed/>
    <w:qFormat/>
    <w:rsid w:val="00F70FDE"/>
    <w:pPr>
      <w:keepNext/>
      <w:keepLines/>
      <w:spacing w:before="200" w:after="0"/>
      <w:outlineLvl w:val="2"/>
    </w:pPr>
    <w:rPr>
      <w:rFonts w:ascii="Calibri Light" w:eastAsiaTheme="majorEastAsia" w:hAnsi="Calibri Light" w:cstheme="majorBidi"/>
      <w:bCs/>
      <w:color w:val="4F81BD" w:themeColor="accent1"/>
      <w:sz w:val="28"/>
      <w:szCs w:val="28"/>
    </w:rPr>
  </w:style>
  <w:style w:type="paragraph" w:styleId="Heading4">
    <w:name w:val="heading 4"/>
    <w:basedOn w:val="Normal"/>
    <w:next w:val="BodyText"/>
    <w:uiPriority w:val="9"/>
    <w:unhideWhenUsed/>
    <w:qFormat/>
    <w:rsid w:val="00F70FDE"/>
    <w:pPr>
      <w:keepNext/>
      <w:keepLines/>
      <w:spacing w:before="200" w:after="0"/>
      <w:outlineLvl w:val="3"/>
    </w:pPr>
    <w:rPr>
      <w:rFonts w:ascii="Calibri Light" w:eastAsiaTheme="majorEastAsia" w:hAnsi="Calibri Light" w:cstheme="majorBidi"/>
      <w:bCs/>
      <w:color w:val="4F81BD" w:themeColor="accent1"/>
    </w:rPr>
  </w:style>
  <w:style w:type="paragraph" w:styleId="Heading5">
    <w:name w:val="heading 5"/>
    <w:basedOn w:val="Normal"/>
    <w:next w:val="BodyText"/>
    <w:uiPriority w:val="9"/>
    <w:unhideWhenUsed/>
    <w:qFormat/>
    <w:rsid w:val="00F70FDE"/>
    <w:pPr>
      <w:keepNext/>
      <w:keepLines/>
      <w:spacing w:before="200" w:after="0"/>
      <w:outlineLvl w:val="4"/>
    </w:pPr>
    <w:rPr>
      <w:rFonts w:ascii="Calibri Light" w:eastAsiaTheme="majorEastAsia" w:hAnsi="Calibri Light"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036C4"/>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70FDE"/>
    <w:pPr>
      <w:keepNext/>
      <w:keepLines/>
      <w:spacing w:before="480" w:after="240"/>
      <w:jc w:val="center"/>
    </w:pPr>
    <w:rPr>
      <w:rFonts w:ascii="Calibri Light" w:eastAsiaTheme="majorEastAsia" w:hAnsi="Calibri Light" w:cstheme="majorBidi"/>
      <w:bCs/>
      <w:color w:val="345A8A" w:themeColor="accent1" w:themeShade="B5"/>
      <w:sz w:val="36"/>
      <w:szCs w:val="36"/>
    </w:rPr>
  </w:style>
  <w:style w:type="paragraph" w:styleId="Subtitle">
    <w:name w:val="Subtitle"/>
    <w:basedOn w:val="Title"/>
    <w:next w:val="BodyText"/>
    <w:qFormat/>
    <w:rsid w:val="00200F84"/>
    <w:pPr>
      <w:spacing w:before="240"/>
    </w:pPr>
    <w:rPr>
      <w:sz w:val="30"/>
      <w:szCs w:val="30"/>
    </w:rPr>
  </w:style>
  <w:style w:type="paragraph" w:customStyle="1" w:styleId="Author">
    <w:name w:val="Author"/>
    <w:next w:val="BodyText"/>
    <w:qFormat/>
    <w:rsid w:val="00200F84"/>
    <w:pPr>
      <w:keepNext/>
      <w:keepLines/>
      <w:jc w:val="center"/>
    </w:pPr>
    <w:rPr>
      <w:rFonts w:asciiTheme="majorHAnsi" w:hAnsiTheme="majorHAnsi"/>
    </w:rPr>
  </w:style>
  <w:style w:type="paragraph" w:styleId="Date">
    <w:name w:val="Date"/>
    <w:next w:val="BodyText"/>
    <w:qFormat/>
    <w:rsid w:val="00200F84"/>
    <w:pPr>
      <w:keepNext/>
      <w:keepLines/>
      <w:jc w:val="center"/>
    </w:pPr>
    <w:rPr>
      <w:rFonts w:asciiTheme="majorHAnsi" w:hAnsiTheme="majorHAnsi"/>
    </w:rPr>
  </w:style>
  <w:style w:type="paragraph" w:customStyle="1" w:styleId="Abstract">
    <w:name w:val="Abstract"/>
    <w:basedOn w:val="Normal"/>
    <w:next w:val="BodyText"/>
    <w:qFormat/>
    <w:rsid w:val="00200F84"/>
    <w:pPr>
      <w:keepNext/>
      <w:keepLines/>
      <w:spacing w:before="300" w:after="300"/>
    </w:pPr>
    <w:rPr>
      <w:rFonts w:ascii="Calibri" w:hAnsi="Calibri"/>
      <w:sz w:val="20"/>
      <w:szCs w:val="20"/>
    </w:rPr>
  </w:style>
  <w:style w:type="paragraph" w:styleId="Bibliography">
    <w:name w:val="Bibliography"/>
    <w:basedOn w:val="Normal"/>
    <w:qFormat/>
    <w:rsid w:val="00200F84"/>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200F8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22D66"/>
    <w:rPr>
      <w:sz w:val="16"/>
      <w:szCs w:val="16"/>
    </w:rPr>
  </w:style>
  <w:style w:type="paragraph" w:styleId="CommentText">
    <w:name w:val="annotation text"/>
    <w:basedOn w:val="Normal"/>
    <w:link w:val="CommentTextChar"/>
    <w:semiHidden/>
    <w:unhideWhenUsed/>
    <w:rsid w:val="00F22D66"/>
    <w:rPr>
      <w:sz w:val="20"/>
      <w:szCs w:val="20"/>
    </w:rPr>
  </w:style>
  <w:style w:type="character" w:customStyle="1" w:styleId="CommentTextChar">
    <w:name w:val="Comment Text Char"/>
    <w:basedOn w:val="DefaultParagraphFont"/>
    <w:link w:val="CommentText"/>
    <w:semiHidden/>
    <w:rsid w:val="00F22D66"/>
    <w:rPr>
      <w:sz w:val="20"/>
      <w:szCs w:val="20"/>
    </w:rPr>
  </w:style>
  <w:style w:type="paragraph" w:styleId="CommentSubject">
    <w:name w:val="annotation subject"/>
    <w:basedOn w:val="CommentText"/>
    <w:next w:val="CommentText"/>
    <w:link w:val="CommentSubjectChar"/>
    <w:semiHidden/>
    <w:unhideWhenUsed/>
    <w:rsid w:val="00F22D66"/>
    <w:rPr>
      <w:b/>
      <w:bCs/>
    </w:rPr>
  </w:style>
  <w:style w:type="character" w:customStyle="1" w:styleId="CommentSubjectChar">
    <w:name w:val="Comment Subject Char"/>
    <w:basedOn w:val="CommentTextChar"/>
    <w:link w:val="CommentSubject"/>
    <w:semiHidden/>
    <w:rsid w:val="00F22D66"/>
    <w:rPr>
      <w:b/>
      <w:bCs/>
      <w:sz w:val="20"/>
      <w:szCs w:val="20"/>
    </w:rPr>
  </w:style>
  <w:style w:type="paragraph" w:styleId="BalloonText">
    <w:name w:val="Balloon Text"/>
    <w:basedOn w:val="Normal"/>
    <w:link w:val="BalloonTextChar"/>
    <w:semiHidden/>
    <w:unhideWhenUsed/>
    <w:rsid w:val="00F22D6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22D66"/>
    <w:rPr>
      <w:rFonts w:ascii="Segoe UI" w:hAnsi="Segoe UI" w:cs="Segoe UI"/>
      <w:sz w:val="18"/>
      <w:szCs w:val="18"/>
    </w:rPr>
  </w:style>
  <w:style w:type="paragraph" w:styleId="Header">
    <w:name w:val="header"/>
    <w:basedOn w:val="Normal"/>
    <w:link w:val="HeaderChar"/>
    <w:semiHidden/>
    <w:unhideWhenUsed/>
    <w:rsid w:val="006431D4"/>
    <w:pPr>
      <w:tabs>
        <w:tab w:val="center" w:pos="4513"/>
        <w:tab w:val="right" w:pos="9026"/>
      </w:tabs>
      <w:spacing w:after="0"/>
    </w:pPr>
  </w:style>
  <w:style w:type="character" w:customStyle="1" w:styleId="HeaderChar">
    <w:name w:val="Header Char"/>
    <w:basedOn w:val="DefaultParagraphFont"/>
    <w:link w:val="Header"/>
    <w:semiHidden/>
    <w:rsid w:val="006431D4"/>
  </w:style>
  <w:style w:type="paragraph" w:styleId="Footer">
    <w:name w:val="footer"/>
    <w:basedOn w:val="Normal"/>
    <w:link w:val="FooterChar"/>
    <w:semiHidden/>
    <w:unhideWhenUsed/>
    <w:rsid w:val="006431D4"/>
    <w:pPr>
      <w:tabs>
        <w:tab w:val="center" w:pos="4513"/>
        <w:tab w:val="right" w:pos="9026"/>
      </w:tabs>
      <w:spacing w:after="0"/>
    </w:pPr>
  </w:style>
  <w:style w:type="character" w:customStyle="1" w:styleId="FooterChar">
    <w:name w:val="Footer Char"/>
    <w:basedOn w:val="DefaultParagraphFont"/>
    <w:link w:val="Footer"/>
    <w:semiHidden/>
    <w:rsid w:val="006431D4"/>
  </w:style>
  <w:style w:type="table" w:styleId="TableGrid">
    <w:name w:val="Table Grid"/>
    <w:basedOn w:val="TableNormal"/>
    <w:rsid w:val="00793BE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E4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SG" w:eastAsia="zh-CN"/>
    </w:rPr>
  </w:style>
  <w:style w:type="character" w:customStyle="1" w:styleId="HTMLPreformattedChar">
    <w:name w:val="HTML Preformatted Char"/>
    <w:basedOn w:val="DefaultParagraphFont"/>
    <w:link w:val="HTMLPreformatted"/>
    <w:uiPriority w:val="99"/>
    <w:rsid w:val="00AE42D5"/>
    <w:rPr>
      <w:rFonts w:ascii="Courier New" w:eastAsia="Times New Roman" w:hAnsi="Courier New" w:cs="Courier New"/>
      <w:sz w:val="20"/>
      <w:szCs w:val="20"/>
      <w:lang w:val="en-SG" w:eastAsia="zh-CN"/>
    </w:rPr>
  </w:style>
  <w:style w:type="character" w:customStyle="1" w:styleId="gd15mcfceub">
    <w:name w:val="gd15mcfceub"/>
    <w:basedOn w:val="DefaultParagraphFont"/>
    <w:rsid w:val="00AE42D5"/>
  </w:style>
  <w:style w:type="paragraph" w:styleId="ListParagraph">
    <w:name w:val="List Paragraph"/>
    <w:basedOn w:val="Normal"/>
    <w:uiPriority w:val="34"/>
    <w:qFormat/>
    <w:rsid w:val="008F67C5"/>
    <w:pPr>
      <w:ind w:left="720"/>
      <w:contextualSpacing/>
    </w:pPr>
  </w:style>
  <w:style w:type="paragraph" w:styleId="Revision">
    <w:name w:val="Revision"/>
    <w:hidden/>
    <w:semiHidden/>
    <w:rsid w:val="00376AAB"/>
    <w:pPr>
      <w:spacing w:after="0"/>
    </w:pPr>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507842">
      <w:bodyDiv w:val="1"/>
      <w:marLeft w:val="0"/>
      <w:marRight w:val="0"/>
      <w:marTop w:val="0"/>
      <w:marBottom w:val="0"/>
      <w:divBdr>
        <w:top w:val="none" w:sz="0" w:space="0" w:color="auto"/>
        <w:left w:val="none" w:sz="0" w:space="0" w:color="auto"/>
        <w:bottom w:val="none" w:sz="0" w:space="0" w:color="auto"/>
        <w:right w:val="none" w:sz="0" w:space="0" w:color="auto"/>
      </w:divBdr>
    </w:div>
    <w:div w:id="143471977">
      <w:bodyDiv w:val="1"/>
      <w:marLeft w:val="0"/>
      <w:marRight w:val="0"/>
      <w:marTop w:val="0"/>
      <w:marBottom w:val="0"/>
      <w:divBdr>
        <w:top w:val="none" w:sz="0" w:space="0" w:color="auto"/>
        <w:left w:val="none" w:sz="0" w:space="0" w:color="auto"/>
        <w:bottom w:val="none" w:sz="0" w:space="0" w:color="auto"/>
        <w:right w:val="none" w:sz="0" w:space="0" w:color="auto"/>
      </w:divBdr>
    </w:div>
    <w:div w:id="675769054">
      <w:bodyDiv w:val="1"/>
      <w:marLeft w:val="0"/>
      <w:marRight w:val="0"/>
      <w:marTop w:val="0"/>
      <w:marBottom w:val="0"/>
      <w:divBdr>
        <w:top w:val="none" w:sz="0" w:space="0" w:color="auto"/>
        <w:left w:val="none" w:sz="0" w:space="0" w:color="auto"/>
        <w:bottom w:val="none" w:sz="0" w:space="0" w:color="auto"/>
        <w:right w:val="none" w:sz="0" w:space="0" w:color="auto"/>
      </w:divBdr>
    </w:div>
    <w:div w:id="1567953380">
      <w:bodyDiv w:val="1"/>
      <w:marLeft w:val="0"/>
      <w:marRight w:val="0"/>
      <w:marTop w:val="0"/>
      <w:marBottom w:val="0"/>
      <w:divBdr>
        <w:top w:val="none" w:sz="0" w:space="0" w:color="auto"/>
        <w:left w:val="none" w:sz="0" w:space="0" w:color="auto"/>
        <w:bottom w:val="none" w:sz="0" w:space="0" w:color="auto"/>
        <w:right w:val="none" w:sz="0" w:space="0" w:color="auto"/>
      </w:divBdr>
    </w:div>
    <w:div w:id="1666279529">
      <w:bodyDiv w:val="1"/>
      <w:marLeft w:val="0"/>
      <w:marRight w:val="0"/>
      <w:marTop w:val="0"/>
      <w:marBottom w:val="0"/>
      <w:divBdr>
        <w:top w:val="none" w:sz="0" w:space="0" w:color="auto"/>
        <w:left w:val="none" w:sz="0" w:space="0" w:color="auto"/>
        <w:bottom w:val="none" w:sz="0" w:space="0" w:color="auto"/>
        <w:right w:val="none" w:sz="0" w:space="0" w:color="auto"/>
      </w:divBdr>
    </w:div>
    <w:div w:id="19867355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education.gov.za/Portals/0/Documents/Publications/NEEDU%20POLICY%20BRIEF%20SERIES/Policy%20Brief%207A.pdf?ver=2018-07-02-103215-4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0C5B7E-C961-426F-BDD4-74FBE4644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3828</Words>
  <Characters>2182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DABP D3 Project Assignment</vt:lpstr>
    </vt:vector>
  </TitlesOfParts>
  <Company/>
  <LinksUpToDate>false</LinksUpToDate>
  <CharactersWithSpaces>25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BP D3 Project Assignment</dc:title>
  <dc:subject/>
  <dc:creator>Eugene</dc:creator>
  <cp:keywords/>
  <dc:description/>
  <cp:lastModifiedBy>Ong Kian Eng</cp:lastModifiedBy>
  <cp:revision>2</cp:revision>
  <dcterms:created xsi:type="dcterms:W3CDTF">2019-07-19T15:04:00Z</dcterms:created>
  <dcterms:modified xsi:type="dcterms:W3CDTF">2019-07-19T15:04:00Z</dcterms:modified>
</cp:coreProperties>
</file>